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8E012" w14:textId="77777777" w:rsidR="00370D98" w:rsidRDefault="00370D98" w:rsidP="00FF50B3">
      <w:pPr>
        <w:pStyle w:val="Default"/>
        <w:tabs>
          <w:tab w:val="left" w:pos="2268"/>
        </w:tabs>
        <w:jc w:val="center"/>
        <w:rPr>
          <w:rFonts w:eastAsia="Calibri"/>
          <w:b/>
          <w:bCs/>
          <w:sz w:val="32"/>
          <w:szCs w:val="28"/>
        </w:rPr>
      </w:pPr>
      <w:bookmarkStart w:id="0" w:name="_Hlk109832148"/>
      <w:r w:rsidRPr="00370D98">
        <w:rPr>
          <w:rFonts w:eastAsia="Calibri"/>
          <w:b/>
          <w:bCs/>
          <w:sz w:val="32"/>
          <w:szCs w:val="28"/>
        </w:rPr>
        <w:t>Desarrollo de un modelo numérico para evaluación</w:t>
      </w:r>
    </w:p>
    <w:p w14:paraId="487FA29E" w14:textId="2A40DA15" w:rsidR="00404CA0" w:rsidRDefault="00370D98" w:rsidP="00FF50B3">
      <w:pPr>
        <w:pStyle w:val="Default"/>
        <w:tabs>
          <w:tab w:val="left" w:pos="2268"/>
        </w:tabs>
        <w:jc w:val="center"/>
        <w:rPr>
          <w:rFonts w:eastAsia="Calibri"/>
          <w:b/>
          <w:bCs/>
          <w:sz w:val="32"/>
          <w:szCs w:val="28"/>
        </w:rPr>
      </w:pPr>
      <w:r w:rsidRPr="00370D98">
        <w:rPr>
          <w:rFonts w:eastAsia="Calibri"/>
          <w:b/>
          <w:bCs/>
          <w:sz w:val="32"/>
          <w:szCs w:val="28"/>
        </w:rPr>
        <w:t>sobre los efectos de porosidad en el fémur proximal</w:t>
      </w:r>
    </w:p>
    <w:bookmarkEnd w:id="0"/>
    <w:p w14:paraId="6289CA9C" w14:textId="77777777" w:rsidR="00370D98" w:rsidRDefault="00370D98" w:rsidP="00FF50B3">
      <w:pPr>
        <w:pStyle w:val="Default"/>
        <w:tabs>
          <w:tab w:val="left" w:pos="2268"/>
        </w:tabs>
        <w:jc w:val="center"/>
        <w:rPr>
          <w:rFonts w:eastAsia="Calibri"/>
          <w:b/>
          <w:bCs/>
          <w:sz w:val="32"/>
          <w:szCs w:val="28"/>
        </w:rPr>
      </w:pPr>
    </w:p>
    <w:p w14:paraId="6A2E4EFE" w14:textId="77777777" w:rsidR="00370D98" w:rsidRDefault="00370D98" w:rsidP="00C73E7B">
      <w:pPr>
        <w:pStyle w:val="Default"/>
        <w:tabs>
          <w:tab w:val="left" w:pos="5223"/>
        </w:tabs>
        <w:jc w:val="center"/>
        <w:rPr>
          <w:rFonts w:eastAsia="Calibri"/>
          <w:b/>
          <w:bCs/>
          <w:sz w:val="32"/>
          <w:szCs w:val="28"/>
          <w:lang w:val="en-US"/>
        </w:rPr>
      </w:pPr>
      <w:r w:rsidRPr="00370D98">
        <w:rPr>
          <w:rFonts w:eastAsia="Calibri"/>
          <w:b/>
          <w:bCs/>
          <w:sz w:val="32"/>
          <w:szCs w:val="28"/>
          <w:lang w:val="en-US"/>
        </w:rPr>
        <w:t>Development of a numerical model to evaluate</w:t>
      </w:r>
    </w:p>
    <w:p w14:paraId="55E1D4FB" w14:textId="1C682344" w:rsidR="00404CA0" w:rsidRDefault="00370D98" w:rsidP="00C73E7B">
      <w:pPr>
        <w:pStyle w:val="Default"/>
        <w:tabs>
          <w:tab w:val="left" w:pos="5223"/>
        </w:tabs>
        <w:jc w:val="center"/>
        <w:rPr>
          <w:rFonts w:eastAsia="Calibri"/>
          <w:b/>
          <w:bCs/>
          <w:sz w:val="32"/>
          <w:szCs w:val="28"/>
          <w:lang w:val="en-US"/>
        </w:rPr>
      </w:pPr>
      <w:r w:rsidRPr="00370D98">
        <w:rPr>
          <w:rFonts w:eastAsia="Calibri"/>
          <w:b/>
          <w:bCs/>
          <w:sz w:val="32"/>
          <w:szCs w:val="28"/>
          <w:lang w:val="en-US"/>
        </w:rPr>
        <w:t>the effects of porosity in the proximal femur</w:t>
      </w:r>
    </w:p>
    <w:p w14:paraId="7A990A41" w14:textId="77777777" w:rsidR="00370D98" w:rsidRPr="00FF50B3" w:rsidRDefault="00370D98" w:rsidP="00C73E7B">
      <w:pPr>
        <w:pStyle w:val="Default"/>
        <w:tabs>
          <w:tab w:val="left" w:pos="5223"/>
        </w:tabs>
        <w:jc w:val="center"/>
        <w:rPr>
          <w:sz w:val="20"/>
          <w:szCs w:val="20"/>
          <w:lang w:val="en-US"/>
        </w:rPr>
      </w:pPr>
    </w:p>
    <w:p w14:paraId="42889018" w14:textId="375AF4C6" w:rsidR="0098010A" w:rsidRDefault="0098010A" w:rsidP="00D658B1">
      <w:pPr>
        <w:pStyle w:val="Default"/>
        <w:ind w:left="1416" w:hanging="1416"/>
        <w:jc w:val="center"/>
        <w:rPr>
          <w:b/>
          <w:bCs/>
          <w:sz w:val="20"/>
          <w:szCs w:val="20"/>
        </w:rPr>
      </w:pPr>
      <w:r w:rsidRPr="0098010A">
        <w:rPr>
          <w:b/>
          <w:bCs/>
          <w:sz w:val="20"/>
          <w:szCs w:val="20"/>
        </w:rPr>
        <w:t>Martín Eduardo Villanueva</w:t>
      </w:r>
      <w:r>
        <w:rPr>
          <w:b/>
          <w:bCs/>
          <w:sz w:val="20"/>
          <w:szCs w:val="20"/>
        </w:rPr>
        <w:t>-</w:t>
      </w:r>
      <w:r w:rsidRPr="0098010A">
        <w:rPr>
          <w:b/>
          <w:bCs/>
          <w:sz w:val="20"/>
          <w:szCs w:val="20"/>
        </w:rPr>
        <w:t>Piñón</w:t>
      </w:r>
      <w:r w:rsidRPr="0098010A">
        <w:rPr>
          <w:b/>
          <w:bCs/>
          <w:sz w:val="20"/>
          <w:szCs w:val="20"/>
          <w:vertAlign w:val="superscript"/>
        </w:rPr>
        <w:t>1</w:t>
      </w:r>
      <w:r w:rsidRPr="0098010A">
        <w:rPr>
          <w:b/>
          <w:bCs/>
          <w:sz w:val="20"/>
          <w:szCs w:val="20"/>
        </w:rPr>
        <w:t>, Guillermo Urriolagoitia</w:t>
      </w:r>
      <w:r>
        <w:rPr>
          <w:b/>
          <w:bCs/>
          <w:sz w:val="20"/>
          <w:szCs w:val="20"/>
        </w:rPr>
        <w:t>-</w:t>
      </w:r>
      <w:r w:rsidRPr="0098010A">
        <w:rPr>
          <w:b/>
          <w:bCs/>
          <w:sz w:val="20"/>
          <w:szCs w:val="20"/>
        </w:rPr>
        <w:t>Sosa</w:t>
      </w:r>
      <w:r>
        <w:rPr>
          <w:b/>
          <w:bCs/>
          <w:sz w:val="20"/>
          <w:szCs w:val="20"/>
          <w:vertAlign w:val="superscript"/>
        </w:rPr>
        <w:t>2</w:t>
      </w:r>
      <w:r w:rsidRPr="0098010A">
        <w:rPr>
          <w:b/>
          <w:bCs/>
          <w:sz w:val="20"/>
          <w:szCs w:val="20"/>
        </w:rPr>
        <w:t>, Beatriz Romero</w:t>
      </w:r>
      <w:r>
        <w:rPr>
          <w:b/>
          <w:bCs/>
          <w:sz w:val="20"/>
          <w:szCs w:val="20"/>
        </w:rPr>
        <w:t>-</w:t>
      </w:r>
      <w:r w:rsidRPr="0098010A">
        <w:rPr>
          <w:b/>
          <w:bCs/>
          <w:sz w:val="20"/>
          <w:szCs w:val="20"/>
        </w:rPr>
        <w:t>Ángeles</w:t>
      </w:r>
      <w:r>
        <w:rPr>
          <w:b/>
          <w:bCs/>
          <w:sz w:val="20"/>
          <w:szCs w:val="20"/>
          <w:vertAlign w:val="superscript"/>
        </w:rPr>
        <w:t>3</w:t>
      </w:r>
      <w:r w:rsidRPr="0098010A">
        <w:rPr>
          <w:b/>
          <w:bCs/>
          <w:sz w:val="20"/>
          <w:szCs w:val="20"/>
        </w:rPr>
        <w:t>,</w:t>
      </w:r>
    </w:p>
    <w:p w14:paraId="2DD24BB6" w14:textId="77777777" w:rsidR="0098010A" w:rsidRDefault="0098010A" w:rsidP="00D658B1">
      <w:pPr>
        <w:pStyle w:val="Default"/>
        <w:ind w:left="1416" w:hanging="1416"/>
        <w:jc w:val="center"/>
        <w:rPr>
          <w:b/>
          <w:bCs/>
          <w:sz w:val="20"/>
          <w:szCs w:val="20"/>
        </w:rPr>
      </w:pPr>
      <w:r w:rsidRPr="0098010A">
        <w:rPr>
          <w:b/>
          <w:bCs/>
          <w:sz w:val="20"/>
          <w:szCs w:val="20"/>
        </w:rPr>
        <w:t>Daniel Maya</w:t>
      </w:r>
      <w:r>
        <w:rPr>
          <w:b/>
          <w:bCs/>
          <w:sz w:val="20"/>
          <w:szCs w:val="20"/>
        </w:rPr>
        <w:t>-</w:t>
      </w:r>
      <w:r w:rsidRPr="0098010A">
        <w:rPr>
          <w:b/>
          <w:bCs/>
          <w:sz w:val="20"/>
          <w:szCs w:val="20"/>
        </w:rPr>
        <w:t>Anaya</w:t>
      </w:r>
      <w:r>
        <w:rPr>
          <w:b/>
          <w:bCs/>
          <w:sz w:val="20"/>
          <w:szCs w:val="20"/>
          <w:vertAlign w:val="superscript"/>
        </w:rPr>
        <w:t>4</w:t>
      </w:r>
      <w:r>
        <w:rPr>
          <w:b/>
          <w:bCs/>
          <w:sz w:val="20"/>
          <w:szCs w:val="20"/>
        </w:rPr>
        <w:t>, Omar Isaac Hernández-</w:t>
      </w:r>
      <w:r w:rsidRPr="0098010A">
        <w:rPr>
          <w:b/>
          <w:bCs/>
          <w:sz w:val="20"/>
          <w:szCs w:val="20"/>
        </w:rPr>
        <w:t>Patiño</w:t>
      </w:r>
      <w:r>
        <w:rPr>
          <w:b/>
          <w:bCs/>
          <w:sz w:val="20"/>
          <w:szCs w:val="20"/>
          <w:vertAlign w:val="superscript"/>
        </w:rPr>
        <w:t>5</w:t>
      </w:r>
      <w:r w:rsidRPr="0098010A">
        <w:rPr>
          <w:b/>
          <w:bCs/>
          <w:sz w:val="20"/>
          <w:szCs w:val="20"/>
        </w:rPr>
        <w:t>, Salvador Cruz</w:t>
      </w:r>
      <w:r>
        <w:rPr>
          <w:b/>
          <w:bCs/>
          <w:sz w:val="20"/>
          <w:szCs w:val="20"/>
        </w:rPr>
        <w:t>-</w:t>
      </w:r>
      <w:r w:rsidRPr="0098010A">
        <w:rPr>
          <w:b/>
          <w:bCs/>
          <w:sz w:val="20"/>
          <w:szCs w:val="20"/>
        </w:rPr>
        <w:t>López</w:t>
      </w:r>
      <w:r>
        <w:rPr>
          <w:b/>
          <w:bCs/>
          <w:sz w:val="20"/>
          <w:szCs w:val="20"/>
        </w:rPr>
        <w:t>6</w:t>
      </w:r>
      <w:r w:rsidRPr="0098010A">
        <w:rPr>
          <w:b/>
          <w:bCs/>
          <w:sz w:val="20"/>
          <w:szCs w:val="20"/>
        </w:rPr>
        <w:t>,</w:t>
      </w:r>
    </w:p>
    <w:p w14:paraId="092786C4" w14:textId="54BC134D" w:rsidR="002F2CDF" w:rsidRDefault="0098010A" w:rsidP="00D658B1">
      <w:pPr>
        <w:pStyle w:val="Default"/>
        <w:ind w:left="1416" w:hanging="1416"/>
        <w:jc w:val="center"/>
        <w:rPr>
          <w:b/>
          <w:bCs/>
          <w:sz w:val="20"/>
          <w:szCs w:val="20"/>
        </w:rPr>
      </w:pPr>
      <w:r w:rsidRPr="0098010A">
        <w:rPr>
          <w:b/>
          <w:bCs/>
          <w:sz w:val="20"/>
          <w:szCs w:val="20"/>
        </w:rPr>
        <w:t>Arturo Sánchez</w:t>
      </w:r>
      <w:r>
        <w:rPr>
          <w:b/>
          <w:bCs/>
          <w:sz w:val="20"/>
          <w:szCs w:val="20"/>
        </w:rPr>
        <w:t>-</w:t>
      </w:r>
      <w:r w:rsidRPr="0098010A">
        <w:rPr>
          <w:b/>
          <w:bCs/>
          <w:sz w:val="20"/>
          <w:szCs w:val="20"/>
        </w:rPr>
        <w:t>Cervantes</w:t>
      </w:r>
      <w:r>
        <w:rPr>
          <w:b/>
          <w:bCs/>
          <w:sz w:val="20"/>
          <w:szCs w:val="20"/>
        </w:rPr>
        <w:t>7</w:t>
      </w:r>
      <w:r w:rsidRPr="0098010A">
        <w:rPr>
          <w:b/>
          <w:bCs/>
          <w:sz w:val="20"/>
          <w:szCs w:val="20"/>
        </w:rPr>
        <w:t>, Alfonso Trejo</w:t>
      </w:r>
      <w:r>
        <w:rPr>
          <w:b/>
          <w:bCs/>
          <w:sz w:val="20"/>
          <w:szCs w:val="20"/>
        </w:rPr>
        <w:t>-</w:t>
      </w:r>
      <w:r w:rsidRPr="0098010A">
        <w:rPr>
          <w:b/>
          <w:bCs/>
          <w:sz w:val="20"/>
          <w:szCs w:val="20"/>
        </w:rPr>
        <w:t>Enríquez</w:t>
      </w:r>
      <w:r w:rsidRPr="0098010A">
        <w:rPr>
          <w:b/>
          <w:bCs/>
          <w:sz w:val="20"/>
          <w:szCs w:val="20"/>
          <w:vertAlign w:val="superscript"/>
        </w:rPr>
        <w:t>8</w:t>
      </w:r>
      <w:r w:rsidRPr="0098010A">
        <w:rPr>
          <w:b/>
          <w:bCs/>
          <w:sz w:val="20"/>
          <w:szCs w:val="20"/>
        </w:rPr>
        <w:t xml:space="preserve">, </w:t>
      </w:r>
      <w:proofErr w:type="spellStart"/>
      <w:r w:rsidRPr="0098010A">
        <w:rPr>
          <w:b/>
          <w:bCs/>
          <w:sz w:val="20"/>
          <w:szCs w:val="20"/>
        </w:rPr>
        <w:t>Martn</w:t>
      </w:r>
      <w:proofErr w:type="spellEnd"/>
      <w:r w:rsidRPr="0098010A">
        <w:rPr>
          <w:b/>
          <w:bCs/>
          <w:sz w:val="20"/>
          <w:szCs w:val="20"/>
        </w:rPr>
        <w:t xml:space="preserve"> </w:t>
      </w:r>
      <w:proofErr w:type="spellStart"/>
      <w:r w:rsidRPr="0098010A">
        <w:rPr>
          <w:b/>
          <w:bCs/>
          <w:sz w:val="20"/>
          <w:szCs w:val="20"/>
        </w:rPr>
        <w:t>Iv</w:t>
      </w:r>
      <w:r w:rsidR="00B22D00">
        <w:rPr>
          <w:b/>
          <w:bCs/>
          <w:sz w:val="20"/>
          <w:szCs w:val="20"/>
        </w:rPr>
        <w:t>a</w:t>
      </w:r>
      <w:r w:rsidRPr="0098010A">
        <w:rPr>
          <w:b/>
          <w:bCs/>
          <w:sz w:val="20"/>
          <w:szCs w:val="20"/>
        </w:rPr>
        <w:t>n</w:t>
      </w:r>
      <w:proofErr w:type="spellEnd"/>
      <w:r w:rsidRPr="0098010A">
        <w:rPr>
          <w:b/>
          <w:bCs/>
          <w:sz w:val="20"/>
          <w:szCs w:val="20"/>
        </w:rPr>
        <w:t xml:space="preserve"> Correa</w:t>
      </w:r>
      <w:r>
        <w:rPr>
          <w:b/>
          <w:bCs/>
          <w:sz w:val="20"/>
          <w:szCs w:val="20"/>
        </w:rPr>
        <w:t>-</w:t>
      </w:r>
      <w:r w:rsidRPr="0098010A">
        <w:rPr>
          <w:b/>
          <w:bCs/>
          <w:sz w:val="20"/>
          <w:szCs w:val="20"/>
        </w:rPr>
        <w:t>Corona</w:t>
      </w:r>
      <w:r>
        <w:rPr>
          <w:b/>
          <w:bCs/>
          <w:sz w:val="20"/>
          <w:szCs w:val="20"/>
          <w:vertAlign w:val="superscript"/>
        </w:rPr>
        <w:t>9</w:t>
      </w:r>
    </w:p>
    <w:p w14:paraId="6754A345" w14:textId="77777777" w:rsidR="0098010A" w:rsidRPr="0098010A" w:rsidRDefault="0098010A" w:rsidP="00D658B1">
      <w:pPr>
        <w:pStyle w:val="Default"/>
        <w:ind w:left="1416" w:hanging="1416"/>
        <w:jc w:val="center"/>
        <w:rPr>
          <w:sz w:val="20"/>
          <w:szCs w:val="20"/>
        </w:rPr>
      </w:pPr>
    </w:p>
    <w:p w14:paraId="712998E4" w14:textId="2F9A2DA1" w:rsidR="00FF50B3" w:rsidRDefault="002F2CDF" w:rsidP="002F2CDF">
      <w:pPr>
        <w:jc w:val="center"/>
        <w:rPr>
          <w:sz w:val="18"/>
        </w:rPr>
      </w:pPr>
      <w:r w:rsidRPr="00FB73A9">
        <w:rPr>
          <w:sz w:val="18"/>
        </w:rPr>
        <w:t xml:space="preserve">Grupo de </w:t>
      </w:r>
      <w:r w:rsidR="00FF50B3">
        <w:rPr>
          <w:sz w:val="18"/>
        </w:rPr>
        <w:t>Biomecánica</w:t>
      </w:r>
      <w:r w:rsidRPr="00FB73A9">
        <w:rPr>
          <w:sz w:val="18"/>
        </w:rPr>
        <w:t xml:space="preserve">, </w:t>
      </w:r>
      <w:r w:rsidR="00FF50B3">
        <w:rPr>
          <w:sz w:val="18"/>
        </w:rPr>
        <w:t>SEPI ESIME</w:t>
      </w:r>
      <w:r w:rsidR="0039429E">
        <w:rPr>
          <w:sz w:val="18"/>
        </w:rPr>
        <w:t xml:space="preserve"> Zacatenco</w:t>
      </w:r>
      <w:r w:rsidRPr="00FB73A9">
        <w:rPr>
          <w:sz w:val="18"/>
        </w:rPr>
        <w:t xml:space="preserve">, </w:t>
      </w:r>
      <w:r w:rsidR="00FF50B3">
        <w:rPr>
          <w:sz w:val="18"/>
        </w:rPr>
        <w:t>Instituto Politécnico Nacional</w:t>
      </w:r>
    </w:p>
    <w:p w14:paraId="4E3FEB56" w14:textId="77777777" w:rsidR="00F40F69" w:rsidRDefault="002F2CDF" w:rsidP="0080505E">
      <w:pPr>
        <w:jc w:val="center"/>
        <w:rPr>
          <w:sz w:val="18"/>
          <w:lang w:val="en-US"/>
        </w:rPr>
      </w:pPr>
      <w:r w:rsidRPr="0039429E">
        <w:rPr>
          <w:sz w:val="18"/>
          <w:lang w:val="en-US"/>
        </w:rPr>
        <w:t>Email</w:t>
      </w:r>
      <w:r w:rsidR="00FF50B3" w:rsidRPr="0039429E">
        <w:rPr>
          <w:sz w:val="18"/>
          <w:lang w:val="en-US"/>
        </w:rPr>
        <w:t xml:space="preserve">; </w:t>
      </w:r>
      <w:hyperlink r:id="rId8" w:history="1">
        <w:r w:rsidR="00F40F69" w:rsidRPr="00DF5AC5">
          <w:rPr>
            <w:rStyle w:val="Hipervnculo"/>
            <w:lang w:val="en-US"/>
          </w:rPr>
          <w:t xml:space="preserve"> 1</w:t>
        </w:r>
        <w:r w:rsidR="00F40F69" w:rsidRPr="00DF5AC5">
          <w:rPr>
            <w:rStyle w:val="Hipervnculo"/>
            <w:sz w:val="18"/>
            <w:lang w:val="en-US"/>
          </w:rPr>
          <w:t>m.eduardo2592@gmail.com</w:t>
        </w:r>
      </w:hyperlink>
      <w:r w:rsidR="0039429E" w:rsidRPr="0039429E">
        <w:rPr>
          <w:sz w:val="18"/>
          <w:lang w:val="en-US"/>
        </w:rPr>
        <w:t xml:space="preserve">, </w:t>
      </w:r>
      <w:r w:rsidR="0098010A">
        <w:rPr>
          <w:sz w:val="18"/>
          <w:lang w:val="en-US"/>
        </w:rPr>
        <w:t>2</w:t>
      </w:r>
      <w:hyperlink r:id="rId9" w:history="1">
        <w:r w:rsidR="0080505E" w:rsidRPr="00E21588">
          <w:rPr>
            <w:rStyle w:val="Hipervnculo"/>
            <w:sz w:val="18"/>
            <w:lang w:val="en-US"/>
          </w:rPr>
          <w:t>guiurri@hotmail.com</w:t>
        </w:r>
      </w:hyperlink>
      <w:r w:rsidR="0039429E" w:rsidRPr="0039429E">
        <w:rPr>
          <w:sz w:val="18"/>
          <w:lang w:val="en-US"/>
        </w:rPr>
        <w:t>,</w:t>
      </w:r>
      <w:r w:rsidR="00F40F69">
        <w:rPr>
          <w:sz w:val="18"/>
          <w:lang w:val="en-US"/>
        </w:rPr>
        <w:t xml:space="preserve"> </w:t>
      </w:r>
      <w:hyperlink r:id="rId10" w:history="1">
        <w:r w:rsidR="0098010A" w:rsidRPr="00DF5AC5">
          <w:rPr>
            <w:rStyle w:val="Hipervnculo"/>
            <w:sz w:val="18"/>
            <w:lang w:val="en-US"/>
          </w:rPr>
          <w:t>3romerobeatriz97@hotmail.com</w:t>
        </w:r>
      </w:hyperlink>
      <w:r w:rsidR="0080505E">
        <w:rPr>
          <w:sz w:val="18"/>
          <w:lang w:val="en-US"/>
        </w:rPr>
        <w:t>,</w:t>
      </w:r>
    </w:p>
    <w:p w14:paraId="14D4EDBC" w14:textId="13ED370C" w:rsidR="0080505E" w:rsidRDefault="00EE0C3E" w:rsidP="0080505E">
      <w:pPr>
        <w:jc w:val="center"/>
        <w:rPr>
          <w:sz w:val="18"/>
          <w:lang w:val="en-US"/>
        </w:rPr>
      </w:pPr>
      <w:hyperlink r:id="rId11" w:history="1">
        <w:r w:rsidR="00F40F69" w:rsidRPr="00DF5AC5">
          <w:rPr>
            <w:rStyle w:val="Hipervnculo"/>
            <w:sz w:val="18"/>
            <w:lang w:val="en-US"/>
          </w:rPr>
          <w:t>4danmaa02@gmail.com,5ing.omarhp@gmail.com</w:t>
        </w:r>
      </w:hyperlink>
      <w:r w:rsidR="00F40F69">
        <w:rPr>
          <w:sz w:val="18"/>
          <w:lang w:val="en-US"/>
        </w:rPr>
        <w:t xml:space="preserve">, </w:t>
      </w:r>
      <w:hyperlink r:id="rId12" w:history="1">
        <w:r w:rsidR="00F40F69" w:rsidRPr="00DF5AC5">
          <w:rPr>
            <w:rStyle w:val="Hipervnculo"/>
            <w:sz w:val="18"/>
            <w:lang w:val="en-US"/>
          </w:rPr>
          <w:t>6</w:t>
        </w:r>
        <w:r w:rsidR="00F40F69" w:rsidRPr="00DF5AC5">
          <w:rPr>
            <w:rStyle w:val="Hipervnculo"/>
            <w:lang w:val="en-US"/>
          </w:rPr>
          <w:t>salvadorcruzlopezim@gmail.com</w:t>
        </w:r>
      </w:hyperlink>
      <w:r w:rsidR="0080505E">
        <w:rPr>
          <w:sz w:val="18"/>
          <w:lang w:val="en-US"/>
        </w:rPr>
        <w:t>,</w:t>
      </w:r>
      <w:r w:rsidR="00F40F69">
        <w:rPr>
          <w:sz w:val="18"/>
          <w:lang w:val="en-US"/>
        </w:rPr>
        <w:t xml:space="preserve"> </w:t>
      </w:r>
    </w:p>
    <w:p w14:paraId="4D352437" w14:textId="69B4E84E" w:rsidR="00A52CD2" w:rsidRDefault="00EE0C3E" w:rsidP="002F2CDF">
      <w:pPr>
        <w:jc w:val="center"/>
        <w:rPr>
          <w:sz w:val="18"/>
          <w:lang w:val="en-US"/>
        </w:rPr>
      </w:pPr>
      <w:hyperlink r:id="rId13" w:history="1">
        <w:r w:rsidR="00F40F69" w:rsidRPr="00DF5AC5">
          <w:rPr>
            <w:rStyle w:val="Hipervnculo"/>
            <w:lang w:val="en-US"/>
          </w:rPr>
          <w:t>7</w:t>
        </w:r>
        <w:r w:rsidR="00F40F69" w:rsidRPr="00DF5AC5">
          <w:rPr>
            <w:rStyle w:val="Hipervnculo"/>
            <w:sz w:val="18"/>
            <w:lang w:val="en-US"/>
          </w:rPr>
          <w:t>artursc4@hotmail.com</w:t>
        </w:r>
      </w:hyperlink>
      <w:r w:rsidR="0080505E">
        <w:rPr>
          <w:sz w:val="18"/>
          <w:lang w:val="en-US"/>
        </w:rPr>
        <w:t>,</w:t>
      </w:r>
      <w:r w:rsidR="00F40F69">
        <w:rPr>
          <w:sz w:val="18"/>
          <w:lang w:val="en-US"/>
        </w:rPr>
        <w:t xml:space="preserve"> </w:t>
      </w:r>
      <w:hyperlink r:id="rId14" w:history="1">
        <w:r w:rsidR="00F40F69" w:rsidRPr="00DF5AC5">
          <w:rPr>
            <w:rStyle w:val="Hipervnculo"/>
            <w:sz w:val="18"/>
            <w:lang w:val="en-US"/>
          </w:rPr>
          <w:t>8ponchoponchotrejo@outlook.com</w:t>
        </w:r>
      </w:hyperlink>
      <w:r w:rsidR="00F40F69">
        <w:rPr>
          <w:sz w:val="18"/>
          <w:lang w:val="en-US"/>
        </w:rPr>
        <w:t>, 9</w:t>
      </w:r>
      <w:hyperlink r:id="rId15" w:history="1">
        <w:r w:rsidR="00F40F69" w:rsidRPr="00DF5AC5">
          <w:rPr>
            <w:rStyle w:val="Hipervnculo"/>
            <w:sz w:val="18"/>
            <w:lang w:val="en-US"/>
          </w:rPr>
          <w:t>ingenieria.ivan.95@gmail.com</w:t>
        </w:r>
      </w:hyperlink>
      <w:r w:rsidR="00F40F69">
        <w:rPr>
          <w:sz w:val="18"/>
          <w:lang w:val="en-US"/>
        </w:rPr>
        <w:t xml:space="preserve"> </w:t>
      </w:r>
    </w:p>
    <w:p w14:paraId="5C40E8CD" w14:textId="77777777" w:rsidR="00F40F69" w:rsidRDefault="00F40F69" w:rsidP="002F2CDF">
      <w:pPr>
        <w:jc w:val="center"/>
        <w:rPr>
          <w:sz w:val="18"/>
          <w:lang w:val="en-US"/>
        </w:r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473BD64E" w14:textId="03909895" w:rsidR="001B6F83" w:rsidRDefault="00106849" w:rsidP="00FB73A9">
      <w:pPr>
        <w:rPr>
          <w:rFonts w:cs="Times New Roman"/>
          <w:color w:val="000000"/>
        </w:rPr>
      </w:pPr>
      <w:r w:rsidRPr="00106849">
        <w:rPr>
          <w:rFonts w:cs="Times New Roman"/>
          <w:color w:val="000000"/>
        </w:rPr>
        <w:t>En el desarrollo de modelos numéricos que son aplicados para evaluar los huesos humanos</w:t>
      </w:r>
      <w:r>
        <w:rPr>
          <w:rFonts w:cs="Times New Roman"/>
          <w:color w:val="000000"/>
        </w:rPr>
        <w:t>,</w:t>
      </w:r>
      <w:r w:rsidRPr="00106849">
        <w:rPr>
          <w:rFonts w:cs="Times New Roman"/>
          <w:color w:val="000000"/>
        </w:rPr>
        <w:t xml:space="preserve"> como un componente estructural</w:t>
      </w:r>
      <w:r>
        <w:rPr>
          <w:rFonts w:cs="Times New Roman"/>
          <w:color w:val="000000"/>
        </w:rPr>
        <w:t xml:space="preserve"> </w:t>
      </w:r>
      <w:r w:rsidRPr="00106849">
        <w:rPr>
          <w:rFonts w:cs="Times New Roman"/>
          <w:color w:val="000000"/>
        </w:rPr>
        <w:t xml:space="preserve">hasta el día de hoy, se han superado las condiciones de linealidad, isotropía y continuidad, que dictan </w:t>
      </w:r>
      <w:r>
        <w:rPr>
          <w:rFonts w:cs="Times New Roman"/>
          <w:color w:val="000000"/>
        </w:rPr>
        <w:t>en</w:t>
      </w:r>
      <w:r w:rsidRPr="00106849">
        <w:rPr>
          <w:rFonts w:cs="Times New Roman"/>
          <w:color w:val="000000"/>
        </w:rPr>
        <w:t xml:space="preserve"> contextos </w:t>
      </w:r>
      <w:r>
        <w:rPr>
          <w:rFonts w:cs="Times New Roman"/>
          <w:color w:val="000000"/>
        </w:rPr>
        <w:t>la</w:t>
      </w:r>
      <w:r w:rsidRPr="00106849">
        <w:rPr>
          <w:rFonts w:cs="Times New Roman"/>
          <w:color w:val="000000"/>
        </w:rPr>
        <w:t xml:space="preserve"> Mecánica de Materiales para simplificar los casos de estudio y obtener soluciones. Sin embargo, existe una condición que aún se debe de superar, la homogeneidad del componente. En el presente trabajo se desarrolla un modelo numérico del fémur proximal introduciendo porosidad existente en el sistema. Se realizan la evaluación mediante el Método del Elemento Finito para determinar el efecto de la porosidad en el modelo numérico. El biomodelo es generado a partir de un estudio tomográfico y está constituido por dos tipos de tejido óseo; hueso cortical y el hueso trabecular. Los análisis realizados simulan la carga que soporta un fémur cuando una persona se encuentra en bipedestación. Estas cargas provocan diversos efectos internos</w:t>
      </w:r>
      <w:r>
        <w:rPr>
          <w:rFonts w:cs="Times New Roman"/>
          <w:color w:val="000000"/>
        </w:rPr>
        <w:t xml:space="preserve">. </w:t>
      </w:r>
      <w:r w:rsidRPr="00106849">
        <w:rPr>
          <w:rFonts w:cs="Times New Roman"/>
          <w:color w:val="000000"/>
        </w:rPr>
        <w:t>Sin embargo, el comportamiento mecánico del hueso cambia debido al nivel de porosidad. Para observar las diferencias se presentan los esfuerzos y deformaciones unitarios de un caso sin porosidad y otro caso con porosidad.</w:t>
      </w:r>
    </w:p>
    <w:p w14:paraId="710D19B9" w14:textId="77777777" w:rsidR="00106849" w:rsidRDefault="00106849" w:rsidP="00FB73A9"/>
    <w:p w14:paraId="357A92A6" w14:textId="34891EDB" w:rsidR="00845B18" w:rsidRDefault="0083008D" w:rsidP="00CE027F">
      <w:r w:rsidRPr="00D452D6">
        <w:rPr>
          <w:b/>
          <w:bCs/>
        </w:rPr>
        <w:t>P</w:t>
      </w:r>
      <w:r w:rsidR="00905898" w:rsidRPr="00905898">
        <w:rPr>
          <w:b/>
          <w:bCs/>
        </w:rPr>
        <w:t>alabras clave</w:t>
      </w:r>
      <w:r w:rsidR="00C33B6E">
        <w:rPr>
          <w:b/>
          <w:bCs/>
        </w:rPr>
        <w:t>;</w:t>
      </w:r>
      <w:r w:rsidR="00EE1D17" w:rsidRPr="00E34FCE">
        <w:rPr>
          <w:b/>
        </w:rPr>
        <w:t xml:space="preserve"> </w:t>
      </w:r>
      <w:r w:rsidR="00F578F6" w:rsidRPr="00F578F6">
        <w:t>Fémur proximal, Simulación numérica, Porosidad, Método de Elemento Finito.</w:t>
      </w:r>
    </w:p>
    <w:p w14:paraId="67A8D85A" w14:textId="77777777" w:rsidR="00CE027F" w:rsidRPr="00806FF8" w:rsidRDefault="00CE027F" w:rsidP="00CE027F"/>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4313ED8A" w14:textId="0C564A9E" w:rsidR="00D5541A" w:rsidRDefault="00F578F6" w:rsidP="00FB73A9">
      <w:pPr>
        <w:rPr>
          <w:rFonts w:cs="Times New Roman"/>
          <w:color w:val="000000"/>
          <w:lang w:val="en-US"/>
        </w:rPr>
      </w:pPr>
      <w:r w:rsidRPr="00F578F6">
        <w:rPr>
          <w:rFonts w:cs="Times New Roman"/>
          <w:color w:val="000000"/>
          <w:lang w:val="en-US"/>
        </w:rPr>
        <w:t xml:space="preserve">In the development of numerical models that are applied to evaluate human bones, as a structural component to this day, the conditions of linearity, isotropy, and continuity have been overcome, which dictate in Mechanics of Materials contexts to simplify the cases of study and get solutions. However, </w:t>
      </w:r>
      <w:r w:rsidR="00807133" w:rsidRPr="00807133">
        <w:rPr>
          <w:rFonts w:cs="Times New Roman"/>
          <w:color w:val="000000"/>
          <w:lang w:val="en-US"/>
        </w:rPr>
        <w:t>a condition that must still be overcome is</w:t>
      </w:r>
      <w:r w:rsidRPr="00F578F6">
        <w:rPr>
          <w:rFonts w:cs="Times New Roman"/>
          <w:color w:val="000000"/>
          <w:lang w:val="en-US"/>
        </w:rPr>
        <w:t xml:space="preserve"> the homogeneity of the component. In the present work, a numerical model of the proximal femur is developed by introducing existing porosity in the system. The evaluation is carried out using the Finite Element Method to determine the effect of porosity in the numerical model. The biomodel is generated from a tomographic study and is made up of two types of bone tissue; cortical bone and trabecular bone. The </w:t>
      </w:r>
      <w:r w:rsidR="00807133" w:rsidRPr="00807133">
        <w:rPr>
          <w:rFonts w:cs="Times New Roman"/>
          <w:color w:val="000000"/>
          <w:lang w:val="en-US"/>
        </w:rPr>
        <w:t>analyses were carried out to simulate the load a femur supports when a person is standing</w:t>
      </w:r>
      <w:r w:rsidRPr="00F578F6">
        <w:rPr>
          <w:rFonts w:cs="Times New Roman"/>
          <w:color w:val="000000"/>
          <w:lang w:val="en-US"/>
        </w:rPr>
        <w:t xml:space="preserve">. These charges cause various internal effects. However, the mechanical behavior of the bone changes due to the level of porosity. </w:t>
      </w:r>
      <w:r w:rsidR="007B5305" w:rsidRPr="007B5305">
        <w:rPr>
          <w:rFonts w:cs="Times New Roman"/>
          <w:color w:val="000000"/>
          <w:lang w:val="en-US"/>
        </w:rPr>
        <w:t>The stress and strain of a case without porosity and another with porosity are presented to observe the differences</w:t>
      </w:r>
      <w:r w:rsidRPr="00F578F6">
        <w:rPr>
          <w:rFonts w:cs="Times New Roman"/>
          <w:color w:val="000000"/>
          <w:lang w:val="en-US"/>
        </w:rPr>
        <w:t>.</w:t>
      </w:r>
    </w:p>
    <w:p w14:paraId="47BB26B6" w14:textId="77777777" w:rsidR="00F578F6" w:rsidRPr="00D5541A" w:rsidRDefault="00F578F6" w:rsidP="00FB73A9">
      <w:pPr>
        <w:rPr>
          <w:rStyle w:val="hps"/>
          <w:rFonts w:cs="Times New Roman"/>
          <w:color w:val="000000"/>
          <w:lang w:val="en-US"/>
        </w:rPr>
      </w:pPr>
    </w:p>
    <w:p w14:paraId="70B7966B" w14:textId="43711068"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5C156A">
        <w:rPr>
          <w:b/>
          <w:color w:val="000000"/>
          <w:lang w:val="en-US"/>
        </w:rPr>
        <w:t>;</w:t>
      </w:r>
      <w:r w:rsidR="00284D6A" w:rsidRPr="00E34FCE">
        <w:rPr>
          <w:lang w:val="en-US"/>
        </w:rPr>
        <w:t xml:space="preserve"> </w:t>
      </w:r>
      <w:r w:rsidR="00F578F6" w:rsidRPr="00F578F6">
        <w:rPr>
          <w:lang w:val="en-US"/>
        </w:rPr>
        <w:t>Proximal femur, Numerical simulation, Porosity, Finite Element Method.</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headerReference w:type="even" r:id="rId16"/>
          <w:headerReference w:type="default" r:id="rId17"/>
          <w:headerReference w:type="first" r:id="rId18"/>
          <w:type w:val="continuous"/>
          <w:pgSz w:w="11906" w:h="16838" w:code="9"/>
          <w:pgMar w:top="1418" w:right="1418" w:bottom="1418" w:left="1418" w:header="1064" w:footer="709" w:gutter="0"/>
          <w:cols w:space="340"/>
          <w:docGrid w:linePitch="360"/>
        </w:sectPr>
      </w:pPr>
    </w:p>
    <w:p w14:paraId="18AE9482" w14:textId="0E6378CD" w:rsidR="00E72566" w:rsidRPr="00960B8F" w:rsidRDefault="009E037A" w:rsidP="00960B8F">
      <w:pPr>
        <w:pStyle w:val="Ttulo1"/>
      </w:pPr>
      <w:r w:rsidRPr="00D83A3C">
        <w:rPr>
          <w:lang w:val="en-US"/>
        </w:rPr>
        <w:t>I</w:t>
      </w:r>
      <w:r w:rsidR="00A81663" w:rsidRPr="00D83A3C">
        <w:rPr>
          <w:lang w:val="en-US"/>
        </w:rPr>
        <w:t>ntroduction</w:t>
      </w:r>
    </w:p>
    <w:p w14:paraId="12A74814" w14:textId="50909C22" w:rsidR="002C000F" w:rsidRDefault="00807133" w:rsidP="00A61F3F">
      <w:pPr>
        <w:rPr>
          <w:lang w:val="en-US"/>
        </w:rPr>
      </w:pPr>
      <w:r w:rsidRPr="00807133">
        <w:rPr>
          <w:noProof/>
          <w:lang w:val="en-US"/>
        </w:rPr>
        <w:t>The human body has been the object of study for a long time, although due to its difficulty in analyzing internal structures and physiological processes, non-invasive techni</w:t>
      </w:r>
      <w:r w:rsidR="00812533">
        <w:rPr>
          <w:noProof/>
          <w:lang w:val="en-US"/>
        </w:rPr>
        <w:t>ques have had to be resorted to</w:t>
      </w:r>
      <w:r w:rsidRPr="00807133">
        <w:rPr>
          <w:noProof/>
          <w:lang w:val="en-US"/>
        </w:rPr>
        <w:t xml:space="preserve"> achieve this goal. Bones are a popular object of study due to their mechanical properties and because they are the weight-bearing structures of the human body.</w:t>
      </w:r>
      <w:r>
        <w:rPr>
          <w:noProof/>
          <w:lang w:val="en-US"/>
        </w:rPr>
        <w:t xml:space="preserve"> </w:t>
      </w:r>
      <w:r w:rsidRPr="00807133">
        <w:rPr>
          <w:noProof/>
          <w:lang w:val="en-US"/>
        </w:rPr>
        <w:t xml:space="preserve">Carrying out simulations about the behavior of bone structures allows us to predict the process that will take place in the bone when faced with external agents. Experimental testing could be expensive and </w:t>
      </w:r>
      <w:r w:rsidRPr="00807133">
        <w:rPr>
          <w:noProof/>
          <w:lang w:val="en-US"/>
        </w:rPr>
        <w:t>complicated. The finite Element Method (FEM) is a mathematical tool that has gained importance in recent years and allows to perform this type of task to evaluate the behavior of anatomical structures [1].</w:t>
      </w:r>
      <w:r w:rsidR="00500B96">
        <w:rPr>
          <w:noProof/>
          <w:lang w:val="en-US"/>
        </w:rPr>
        <w:t xml:space="preserve"> </w:t>
      </w:r>
      <w:r w:rsidR="00500B96" w:rsidRPr="00500B96">
        <w:rPr>
          <w:noProof/>
          <w:lang w:val="en-US"/>
        </w:rPr>
        <w:t xml:space="preserve">The accuracy of the results of finite element analyses depends on knowing the mechanical properties of the bone. For this reason, develop multiple experiments on human bone specimens to learn more about their behavior [2]. However, the considerations to take into account are several since the structure of the bone varies for several reasons; age, gender, race, and pathologies. In addition, each bone behaves differently, so you can only have </w:t>
      </w:r>
      <w:r w:rsidR="00500B96" w:rsidRPr="00500B96">
        <w:rPr>
          <w:noProof/>
          <w:lang w:val="en-US"/>
        </w:rPr>
        <w:lastRenderedPageBreak/>
        <w:t>approximate values to the real ones, which can cause inaccuracy in the results. Even the bone changes its structure when it is in a different environment than the human body</w:t>
      </w:r>
      <w:r w:rsidR="008B00A9">
        <w:rPr>
          <w:noProof/>
          <w:lang w:val="en-US"/>
        </w:rPr>
        <w:t xml:space="preserve"> [2]</w:t>
      </w:r>
      <w:r w:rsidR="00500B96" w:rsidRPr="00500B96">
        <w:rPr>
          <w:noProof/>
          <w:lang w:val="en-US"/>
        </w:rPr>
        <w:t>.</w:t>
      </w:r>
      <w:r w:rsidR="008B00A9" w:rsidRPr="008B00A9">
        <w:rPr>
          <w:lang w:val="en-US"/>
        </w:rPr>
        <w:t xml:space="preserve"> One of the most important bones in the human body is the femur, considered the largest and longest bone, which is part of the hip joint and can withstand up to 30 times the weight of an adult. For this reason, studying the behavior of this bone structure is of great importance [3]. In addition, in pathologies such as osteoporosis, where the bone becomes more porous, the loads it supports are lower, which can lead to fractures in certain areas.</w:t>
      </w:r>
    </w:p>
    <w:p w14:paraId="44F14CAC" w14:textId="0B1CED75" w:rsidR="000A4E8B" w:rsidRDefault="000A4E8B" w:rsidP="00A61F3F">
      <w:pPr>
        <w:rPr>
          <w:lang w:val="en-US"/>
        </w:rPr>
      </w:pPr>
    </w:p>
    <w:p w14:paraId="1DAFF2B5" w14:textId="526787A6" w:rsidR="000A4E8B" w:rsidRDefault="000A4E8B" w:rsidP="00A61F3F">
      <w:pPr>
        <w:rPr>
          <w:lang w:val="en-US"/>
        </w:rPr>
      </w:pPr>
      <w:r w:rsidRPr="000A4E8B">
        <w:rPr>
          <w:lang w:val="en-US"/>
        </w:rPr>
        <w:t>A wide variety of conditions, such as osteoporosis, cause increased fracture risks in biological systems and can affect patient mobility. Carrying out studies of this type of disease (osteoporosis) through techniques such as the Finite Element Method (FEM) helps to observe the probable behavior that biological systems will suffer under various factors or external agents. The porosity that exists in bone structures is empty spaces where there is no bone tissue. This characteristic is considered inversely proportional to many mechanical properties. Therefore, an increase in the porosity will produce more reduction in stiffness and resistance. In addition, the porosity found in bones is not the same throughout the entire structure. There are areas where the number of pores is superior to others [</w:t>
      </w:r>
      <w:r w:rsidR="00667AF1">
        <w:rPr>
          <w:lang w:val="en-US"/>
        </w:rPr>
        <w:t>4</w:t>
      </w:r>
      <w:r w:rsidRPr="000A4E8B">
        <w:rPr>
          <w:lang w:val="en-US"/>
        </w:rPr>
        <w:t>]. Thanks to various studies, it has been determined that BMD is related to bone stiffness, which means that a change in this value will influence the values ​​of Young's modulus and bone density. Therefore, if the BMD decreases, these values ​​mentioned above will also decrease [</w:t>
      </w:r>
      <w:r w:rsidR="00667AF1">
        <w:rPr>
          <w:lang w:val="en-US"/>
        </w:rPr>
        <w:t>5</w:t>
      </w:r>
      <w:r w:rsidRPr="000A4E8B">
        <w:rPr>
          <w:lang w:val="en-US"/>
        </w:rPr>
        <w:t>]. In this way, the development of osteopenia or osteoporosis will cause a decrease in the value ​​of the mechanical properties of bone structures [</w:t>
      </w:r>
      <w:r w:rsidR="00667AF1">
        <w:rPr>
          <w:lang w:val="en-US"/>
        </w:rPr>
        <w:t>6</w:t>
      </w:r>
      <w:r w:rsidRPr="000A4E8B">
        <w:rPr>
          <w:lang w:val="en-US"/>
        </w:rPr>
        <w:t>].</w:t>
      </w:r>
    </w:p>
    <w:p w14:paraId="4F96BAC3" w14:textId="77777777" w:rsidR="000A4E8B" w:rsidRDefault="000A4E8B" w:rsidP="00A61F3F">
      <w:pPr>
        <w:rPr>
          <w:lang w:val="en-US"/>
        </w:rPr>
      </w:pPr>
    </w:p>
    <w:p w14:paraId="478BACD2" w14:textId="411DACEE" w:rsidR="008B00A9" w:rsidRPr="00A01364" w:rsidRDefault="00D07F48" w:rsidP="00A61F3F">
      <w:pPr>
        <w:rPr>
          <w:lang w:val="en-US"/>
        </w:rPr>
      </w:pPr>
      <w:r w:rsidRPr="00D07F48">
        <w:rPr>
          <w:lang w:val="en-US"/>
        </w:rPr>
        <w:t>For the development of this research work, a computational numerical model of the upper part of the femur is carried out. Since the object of study is the femoral head and the adjacent areas. Because it is in this area where fractures occur. Three study cases are developed. Initially, a study case where the model is considered without porosity. The second study case was performed by taking into consideration a model with mechanical properties of bone with porosity. Finally, a model was performed where the pores are physically incorporated into the model. A result comparison is presented between the three proposed models and a discussion of the effects that are presented.</w:t>
      </w:r>
    </w:p>
    <w:p w14:paraId="40E924E1" w14:textId="77777777" w:rsidR="008B00A9" w:rsidRPr="00A01364" w:rsidRDefault="008B00A9" w:rsidP="00A61F3F">
      <w:pPr>
        <w:rPr>
          <w:noProof/>
          <w:lang w:val="en-US" w:eastAsia="es-CO"/>
        </w:rPr>
      </w:pPr>
    </w:p>
    <w:p w14:paraId="3B9E4050" w14:textId="0EF5AC9E" w:rsidR="0021030C" w:rsidRPr="000E1FA2" w:rsidRDefault="000E1FA2" w:rsidP="004D7D2C">
      <w:pPr>
        <w:rPr>
          <w:b/>
          <w:noProof/>
          <w:lang w:val="en-US" w:eastAsia="es-CO"/>
        </w:rPr>
      </w:pPr>
      <w:r w:rsidRPr="000E1FA2">
        <w:rPr>
          <w:b/>
          <w:noProof/>
          <w:lang w:val="en-US" w:eastAsia="es-CO"/>
        </w:rPr>
        <w:t>2. Development of the computational bone biomodel</w:t>
      </w:r>
    </w:p>
    <w:p w14:paraId="1CE74AF5" w14:textId="10174D30" w:rsidR="000E1FA2" w:rsidRDefault="00D907C1" w:rsidP="002E2C39">
      <w:pPr>
        <w:rPr>
          <w:noProof/>
          <w:lang w:val="en-US" w:eastAsia="es-CO"/>
        </w:rPr>
      </w:pPr>
      <w:r w:rsidRPr="00D907C1">
        <w:rPr>
          <w:noProof/>
          <w:lang w:val="en-US" w:eastAsia="es-CO"/>
        </w:rPr>
        <w:t>There are multiple ways to develop a computational bone model. This is because for each step in the process different programs allow performing certain tasks. The methodology used in this work is as follows</w:t>
      </w:r>
      <w:r>
        <w:rPr>
          <w:noProof/>
          <w:lang w:val="en-US" w:eastAsia="es-CO"/>
        </w:rPr>
        <w:t xml:space="preserve"> [7]</w:t>
      </w:r>
      <w:r w:rsidRPr="00D907C1">
        <w:rPr>
          <w:noProof/>
          <w:lang w:val="en-US" w:eastAsia="es-CO"/>
        </w:rPr>
        <w:t>:</w:t>
      </w:r>
    </w:p>
    <w:p w14:paraId="68F8F357" w14:textId="7A67DDB9" w:rsidR="00245538" w:rsidRDefault="00245538" w:rsidP="002E2C39">
      <w:pPr>
        <w:rPr>
          <w:noProof/>
          <w:lang w:val="en-US" w:eastAsia="es-CO"/>
        </w:rPr>
      </w:pPr>
    </w:p>
    <w:p w14:paraId="0C57EFF7" w14:textId="0E726CBA" w:rsidR="00245538" w:rsidRDefault="00245538" w:rsidP="00245538">
      <w:pPr>
        <w:ind w:left="426" w:hanging="284"/>
        <w:rPr>
          <w:noProof/>
          <w:lang w:val="en-US" w:eastAsia="es-CO"/>
        </w:rPr>
      </w:pPr>
      <w:r w:rsidRPr="00245538">
        <w:rPr>
          <w:noProof/>
          <w:lang w:val="en-US" w:eastAsia="es-CO"/>
        </w:rPr>
        <w:t>1. Obtaining the tomographic images of the anatomical structure to be analyzed,</w:t>
      </w:r>
      <w:r>
        <w:rPr>
          <w:noProof/>
          <w:lang w:val="en-US" w:eastAsia="es-CO"/>
        </w:rPr>
        <w:t xml:space="preserve"> in DICOM format.</w:t>
      </w:r>
    </w:p>
    <w:p w14:paraId="391B8A34" w14:textId="77777777" w:rsidR="00245538" w:rsidRDefault="00245538" w:rsidP="00245538">
      <w:pPr>
        <w:ind w:left="426" w:hanging="284"/>
        <w:rPr>
          <w:noProof/>
          <w:lang w:val="en-US" w:eastAsia="es-CO"/>
        </w:rPr>
      </w:pPr>
      <w:r w:rsidRPr="00245538">
        <w:rPr>
          <w:noProof/>
          <w:lang w:val="en-US" w:eastAsia="es-CO"/>
        </w:rPr>
        <w:t>2. Processing of the tomographic images in a computer p</w:t>
      </w:r>
      <w:r>
        <w:rPr>
          <w:noProof/>
          <w:lang w:val="en-US" w:eastAsia="es-CO"/>
        </w:rPr>
        <w:t>rogram to develop the modeling.</w:t>
      </w:r>
    </w:p>
    <w:p w14:paraId="3D6A6148" w14:textId="77777777" w:rsidR="00245538" w:rsidRDefault="00245538" w:rsidP="00245538">
      <w:pPr>
        <w:ind w:left="426" w:hanging="284"/>
        <w:rPr>
          <w:noProof/>
          <w:lang w:val="en-US" w:eastAsia="es-CO"/>
        </w:rPr>
      </w:pPr>
      <w:r w:rsidRPr="00245538">
        <w:rPr>
          <w:noProof/>
          <w:lang w:val="en-US" w:eastAsia="es-CO"/>
        </w:rPr>
        <w:t xml:space="preserve">3. Correction of model errors and export </w:t>
      </w:r>
      <w:r>
        <w:rPr>
          <w:noProof/>
          <w:lang w:val="en-US" w:eastAsia="es-CO"/>
        </w:rPr>
        <w:t>in a file with *.STL extension.</w:t>
      </w:r>
    </w:p>
    <w:p w14:paraId="162ED98A" w14:textId="796132DE" w:rsidR="00245538" w:rsidRDefault="00245538" w:rsidP="00245538">
      <w:pPr>
        <w:ind w:left="426" w:hanging="284"/>
        <w:rPr>
          <w:noProof/>
          <w:lang w:val="en-US" w:eastAsia="es-CO"/>
        </w:rPr>
      </w:pPr>
      <w:r w:rsidRPr="00245538">
        <w:rPr>
          <w:noProof/>
          <w:lang w:val="en-US" w:eastAsia="es-CO"/>
        </w:rPr>
        <w:t xml:space="preserve">4. Import the model </w:t>
      </w:r>
      <w:r w:rsidR="006C30FE">
        <w:rPr>
          <w:noProof/>
          <w:lang w:val="en-US" w:eastAsia="es-CO"/>
        </w:rPr>
        <w:t>into</w:t>
      </w:r>
      <w:r w:rsidRPr="00245538">
        <w:rPr>
          <w:noProof/>
          <w:lang w:val="en-US" w:eastAsia="es-CO"/>
        </w:rPr>
        <w:t xml:space="preserve"> a </w:t>
      </w:r>
      <w:r>
        <w:rPr>
          <w:noProof/>
          <w:lang w:val="en-US" w:eastAsia="es-CO"/>
        </w:rPr>
        <w:t>CAD program for solidification.</w:t>
      </w:r>
    </w:p>
    <w:p w14:paraId="7DB20B19" w14:textId="42CEE4DD" w:rsidR="00245538" w:rsidRDefault="00245538" w:rsidP="00245538">
      <w:pPr>
        <w:ind w:left="426" w:hanging="284"/>
        <w:rPr>
          <w:noProof/>
          <w:lang w:val="en-US" w:eastAsia="es-CO"/>
        </w:rPr>
      </w:pPr>
      <w:r w:rsidRPr="00245538">
        <w:rPr>
          <w:noProof/>
          <w:lang w:val="en-US" w:eastAsia="es-CO"/>
        </w:rPr>
        <w:t>5. Importation of the computational model in a Finite Element program to carry out the analysis.</w:t>
      </w:r>
    </w:p>
    <w:p w14:paraId="748F8BFD" w14:textId="313E441B" w:rsidR="00245538" w:rsidRDefault="00F36AB9" w:rsidP="002E2C39">
      <w:pPr>
        <w:rPr>
          <w:noProof/>
          <w:lang w:val="en-US" w:eastAsia="es-CO"/>
        </w:rPr>
      </w:pPr>
      <w:r>
        <w:rPr>
          <w:noProof/>
          <w:lang w:val="es-MX" w:eastAsia="es-MX"/>
        </w:rPr>
        <mc:AlternateContent>
          <mc:Choice Requires="wpg">
            <w:drawing>
              <wp:anchor distT="0" distB="0" distL="114300" distR="114300" simplePos="0" relativeHeight="251610112" behindDoc="0" locked="0" layoutInCell="1" allowOverlap="1" wp14:anchorId="3CC78AAA" wp14:editId="7F680D5D">
                <wp:simplePos x="0" y="0"/>
                <wp:positionH relativeFrom="column">
                  <wp:posOffset>-16459</wp:posOffset>
                </wp:positionH>
                <wp:positionV relativeFrom="paragraph">
                  <wp:posOffset>117907</wp:posOffset>
                </wp:positionV>
                <wp:extent cx="2816225" cy="1865376"/>
                <wp:effectExtent l="0" t="0" r="3175" b="1905"/>
                <wp:wrapNone/>
                <wp:docPr id="2" name="Grupo 2"/>
                <wp:cNvGraphicFramePr/>
                <a:graphic xmlns:a="http://schemas.openxmlformats.org/drawingml/2006/main">
                  <a:graphicData uri="http://schemas.microsoft.com/office/word/2010/wordprocessingGroup">
                    <wpg:wgp>
                      <wpg:cNvGrpSpPr/>
                      <wpg:grpSpPr>
                        <a:xfrm>
                          <a:off x="0" y="0"/>
                          <a:ext cx="2816225" cy="1865376"/>
                          <a:chOff x="0" y="0"/>
                          <a:chExt cx="2816225" cy="1865376"/>
                        </a:xfrm>
                      </wpg:grpSpPr>
                      <pic:pic xmlns:pic="http://schemas.openxmlformats.org/drawingml/2006/picture">
                        <pic:nvPicPr>
                          <pic:cNvPr id="1" name="Imagen 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21946" y="0"/>
                            <a:ext cx="2772410" cy="1521460"/>
                          </a:xfrm>
                          <a:prstGeom prst="rect">
                            <a:avLst/>
                          </a:prstGeom>
                          <a:noFill/>
                          <a:ln>
                            <a:noFill/>
                          </a:ln>
                        </pic:spPr>
                      </pic:pic>
                      <wps:wsp>
                        <wps:cNvPr id="60" name="Text Box 2"/>
                        <wps:cNvSpPr txBox="1">
                          <a:spLocks noChangeArrowheads="1"/>
                        </wps:cNvSpPr>
                        <wps:spPr bwMode="auto">
                          <a:xfrm>
                            <a:off x="0" y="1499239"/>
                            <a:ext cx="2816225" cy="366137"/>
                          </a:xfrm>
                          <a:prstGeom prst="rect">
                            <a:avLst/>
                          </a:prstGeom>
                          <a:noFill/>
                          <a:ln w="9525">
                            <a:noFill/>
                            <a:miter lim="800000"/>
                            <a:headEnd/>
                            <a:tailEnd/>
                          </a:ln>
                        </wps:spPr>
                        <wps:txbx>
                          <w:txbxContent>
                            <w:p w14:paraId="3E7F1CA8" w14:textId="04F60832" w:rsidR="00E20B1D" w:rsidRPr="00E8093F" w:rsidRDefault="00E20B1D" w:rsidP="00F36AB9">
                              <w:pPr>
                                <w:pStyle w:val="Descripcin"/>
                                <w:spacing w:before="0"/>
                                <w:jc w:val="center"/>
                                <w:rPr>
                                  <w:sz w:val="18"/>
                                  <w:lang w:val="en-US"/>
                                </w:rPr>
                              </w:pPr>
                              <w:r w:rsidRPr="00F36AB9">
                                <w:rPr>
                                  <w:b/>
                                  <w:sz w:val="18"/>
                                  <w:lang w:val="en-US"/>
                                </w:rPr>
                                <w:t xml:space="preserve">Figure 1. </w:t>
                              </w:r>
                              <w:r w:rsidRPr="00F36AB9">
                                <w:rPr>
                                  <w:sz w:val="18"/>
                                  <w:lang w:val="en-US"/>
                                </w:rPr>
                                <w:t>Sagittal, coronal, and transversal views in the study of tomographic images</w:t>
                              </w:r>
                              <w:r>
                                <w:rPr>
                                  <w:sz w:val="18"/>
                                  <w:lang w:val="en-US"/>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CC78AAA" id="Grupo 2" o:spid="_x0000_s1026" style="position:absolute;left:0;text-align:left;margin-left:-1.3pt;margin-top:9.3pt;width:221.75pt;height:146.9pt;z-index:251610112;mso-height-relative:margin" coordsize="28162,18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style="position:absolute;left:219;width:27724;height:15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">
                  <v:imagedata r:id="rId20" o:title=""/>
                </v:shape>
                <v:shapetype id="_x0000_t202" coordsize="21600,21600" o:spt="202" path="m,l,21600r21600,l21600,xe">
                  <v:stroke joinstyle="miter"/>
                  <v:path gradientshapeok="t" o:connecttype="rect"/>
                </v:shapetype>
                <v:shape id="Text Box 2" o:spid="_x0000_s1028" type="#_x0000_t202" style="position:absolute;top:14992;width:28162;height:3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3E7F1CA8" w14:textId="04F60832" w:rsidR="00E20B1D" w:rsidRPr="00E8093F" w:rsidRDefault="00E20B1D" w:rsidP="00F36AB9">
                        <w:pPr>
                          <w:pStyle w:val="Descripcin"/>
                          <w:spacing w:before="0"/>
                          <w:jc w:val="center"/>
                          <w:rPr>
                            <w:sz w:val="18"/>
                            <w:lang w:val="en-US"/>
                          </w:rPr>
                        </w:pPr>
                        <w:r w:rsidRPr="00F36AB9">
                          <w:rPr>
                            <w:b/>
                            <w:sz w:val="18"/>
                            <w:lang w:val="en-US"/>
                          </w:rPr>
                          <w:t xml:space="preserve">Figure 1. </w:t>
                        </w:r>
                        <w:r w:rsidRPr="00F36AB9">
                          <w:rPr>
                            <w:sz w:val="18"/>
                            <w:lang w:val="en-US"/>
                          </w:rPr>
                          <w:t>Sagittal, coronal, and transversal views in the study of tomographic images</w:t>
                        </w:r>
                        <w:r>
                          <w:rPr>
                            <w:sz w:val="18"/>
                            <w:lang w:val="en-US"/>
                          </w:rPr>
                          <w:t>.</w:t>
                        </w:r>
                      </w:p>
                    </w:txbxContent>
                  </v:textbox>
                </v:shape>
              </v:group>
            </w:pict>
          </mc:Fallback>
        </mc:AlternateContent>
      </w:r>
    </w:p>
    <w:p w14:paraId="44EAC76B" w14:textId="4EFA6A2A" w:rsidR="00245538" w:rsidRDefault="00245538" w:rsidP="002E2C39">
      <w:pPr>
        <w:rPr>
          <w:noProof/>
          <w:lang w:val="en-US" w:eastAsia="es-CO"/>
        </w:rPr>
      </w:pPr>
    </w:p>
    <w:p w14:paraId="440D839E" w14:textId="0D8893E0" w:rsidR="00F36AB9" w:rsidRDefault="00F36AB9" w:rsidP="002E2C39">
      <w:pPr>
        <w:rPr>
          <w:noProof/>
          <w:lang w:val="en-US" w:eastAsia="es-CO"/>
        </w:rPr>
      </w:pPr>
    </w:p>
    <w:p w14:paraId="50938E5D" w14:textId="5A71C4F2" w:rsidR="00F36AB9" w:rsidRDefault="00F36AB9" w:rsidP="002E2C39">
      <w:pPr>
        <w:rPr>
          <w:noProof/>
          <w:lang w:val="en-US" w:eastAsia="es-CO"/>
        </w:rPr>
      </w:pPr>
    </w:p>
    <w:p w14:paraId="599D6515" w14:textId="64CD1765" w:rsidR="00F36AB9" w:rsidRDefault="00F36AB9" w:rsidP="002E2C39">
      <w:pPr>
        <w:rPr>
          <w:noProof/>
          <w:lang w:val="en-US" w:eastAsia="es-CO"/>
        </w:rPr>
      </w:pPr>
    </w:p>
    <w:p w14:paraId="7AD31320" w14:textId="19BD2BB2" w:rsidR="00F36AB9" w:rsidRDefault="00F36AB9" w:rsidP="002E2C39">
      <w:pPr>
        <w:rPr>
          <w:noProof/>
          <w:lang w:val="en-US" w:eastAsia="es-CO"/>
        </w:rPr>
      </w:pPr>
    </w:p>
    <w:p w14:paraId="7C546FE5" w14:textId="7F57E85E" w:rsidR="00F36AB9" w:rsidRDefault="00F36AB9" w:rsidP="002E2C39">
      <w:pPr>
        <w:rPr>
          <w:noProof/>
          <w:lang w:val="en-US" w:eastAsia="es-CO"/>
        </w:rPr>
      </w:pPr>
    </w:p>
    <w:p w14:paraId="127A80D7" w14:textId="256A2870" w:rsidR="00F36AB9" w:rsidRDefault="00F36AB9" w:rsidP="002E2C39">
      <w:pPr>
        <w:rPr>
          <w:noProof/>
          <w:lang w:val="en-US" w:eastAsia="es-CO"/>
        </w:rPr>
      </w:pPr>
    </w:p>
    <w:p w14:paraId="749E17B7" w14:textId="42DB34CC" w:rsidR="00F36AB9" w:rsidRDefault="00F36AB9" w:rsidP="002E2C39">
      <w:pPr>
        <w:rPr>
          <w:noProof/>
          <w:lang w:val="en-US" w:eastAsia="es-CO"/>
        </w:rPr>
      </w:pPr>
    </w:p>
    <w:p w14:paraId="6E8542D5" w14:textId="3962840F" w:rsidR="00F36AB9" w:rsidRDefault="00F36AB9" w:rsidP="002E2C39">
      <w:pPr>
        <w:rPr>
          <w:noProof/>
          <w:lang w:val="en-US" w:eastAsia="es-CO"/>
        </w:rPr>
      </w:pPr>
    </w:p>
    <w:p w14:paraId="137115AF" w14:textId="4E78125F" w:rsidR="00F36AB9" w:rsidRDefault="00F36AB9" w:rsidP="002E2C39">
      <w:pPr>
        <w:rPr>
          <w:noProof/>
          <w:lang w:val="en-US" w:eastAsia="es-CO"/>
        </w:rPr>
      </w:pPr>
    </w:p>
    <w:p w14:paraId="309D7C1D" w14:textId="5A61C100" w:rsidR="00F36AB9" w:rsidRDefault="00F36AB9" w:rsidP="002E2C39">
      <w:pPr>
        <w:rPr>
          <w:noProof/>
          <w:lang w:val="en-US" w:eastAsia="es-CO"/>
        </w:rPr>
      </w:pPr>
    </w:p>
    <w:p w14:paraId="47CB5041" w14:textId="375FD555" w:rsidR="00F36AB9" w:rsidRDefault="00F36AB9" w:rsidP="002E2C39">
      <w:pPr>
        <w:rPr>
          <w:noProof/>
          <w:lang w:val="en-US" w:eastAsia="es-CO"/>
        </w:rPr>
      </w:pPr>
    </w:p>
    <w:p w14:paraId="60C9D321" w14:textId="3B4E0126" w:rsidR="000E1FA2" w:rsidRDefault="000E1FA2" w:rsidP="002E2C39">
      <w:pPr>
        <w:rPr>
          <w:noProof/>
          <w:lang w:val="en-US" w:eastAsia="es-CO"/>
        </w:rPr>
      </w:pPr>
    </w:p>
    <w:p w14:paraId="18DFA46C" w14:textId="02E41A65" w:rsidR="000E1FA2" w:rsidRDefault="005B68AD" w:rsidP="002E2C39">
      <w:pPr>
        <w:rPr>
          <w:noProof/>
          <w:lang w:val="en-US" w:eastAsia="es-CO"/>
        </w:rPr>
      </w:pPr>
      <w:r>
        <w:rPr>
          <w:noProof/>
          <w:lang w:val="es-MX" w:eastAsia="es-MX"/>
        </w:rPr>
        <mc:AlternateContent>
          <mc:Choice Requires="wpg">
            <w:drawing>
              <wp:anchor distT="0" distB="0" distL="114300" distR="114300" simplePos="0" relativeHeight="251617280" behindDoc="0" locked="0" layoutInCell="1" allowOverlap="1" wp14:anchorId="03D541E1" wp14:editId="55D5A92C">
                <wp:simplePos x="0" y="0"/>
                <wp:positionH relativeFrom="column">
                  <wp:align>left</wp:align>
                </wp:positionH>
                <wp:positionV relativeFrom="paragraph">
                  <wp:posOffset>5055</wp:posOffset>
                </wp:positionV>
                <wp:extent cx="2816225" cy="2340863"/>
                <wp:effectExtent l="0" t="0" r="0" b="2540"/>
                <wp:wrapNone/>
                <wp:docPr id="8" name="Grupo 8"/>
                <wp:cNvGraphicFramePr/>
                <a:graphic xmlns:a="http://schemas.openxmlformats.org/drawingml/2006/main">
                  <a:graphicData uri="http://schemas.microsoft.com/office/word/2010/wordprocessingGroup">
                    <wpg:wgp>
                      <wpg:cNvGrpSpPr/>
                      <wpg:grpSpPr>
                        <a:xfrm>
                          <a:off x="0" y="0"/>
                          <a:ext cx="2816225" cy="2340863"/>
                          <a:chOff x="0" y="0"/>
                          <a:chExt cx="2816225" cy="2340863"/>
                        </a:xfrm>
                      </wpg:grpSpPr>
                      <wpg:grpSp>
                        <wpg:cNvPr id="6" name="Grupo 6"/>
                        <wpg:cNvGrpSpPr/>
                        <wpg:grpSpPr>
                          <a:xfrm>
                            <a:off x="519379" y="0"/>
                            <a:ext cx="1704264" cy="1887855"/>
                            <a:chOff x="-51207" y="0"/>
                            <a:chExt cx="1704264" cy="1887855"/>
                          </a:xfrm>
                        </wpg:grpSpPr>
                        <pic:pic xmlns:pic="http://schemas.openxmlformats.org/drawingml/2006/picture">
                          <pic:nvPicPr>
                            <pic:cNvPr id="3" name="Imagen 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87782" y="0"/>
                              <a:ext cx="1565275" cy="1887855"/>
                            </a:xfrm>
                            <a:prstGeom prst="rect">
                              <a:avLst/>
                            </a:prstGeom>
                            <a:noFill/>
                            <a:ln>
                              <a:noFill/>
                            </a:ln>
                          </pic:spPr>
                        </pic:pic>
                        <wps:wsp>
                          <wps:cNvPr id="4" name="Text Box 2"/>
                          <wps:cNvSpPr txBox="1">
                            <a:spLocks noChangeArrowheads="1"/>
                          </wps:cNvSpPr>
                          <wps:spPr bwMode="auto">
                            <a:xfrm>
                              <a:off x="-51207" y="490078"/>
                              <a:ext cx="1324051" cy="270663"/>
                            </a:xfrm>
                            <a:prstGeom prst="rect">
                              <a:avLst/>
                            </a:prstGeom>
                            <a:noFill/>
                            <a:ln w="9525">
                              <a:noFill/>
                              <a:miter lim="800000"/>
                              <a:headEnd/>
                              <a:tailEnd/>
                            </a:ln>
                          </wps:spPr>
                          <wps:txbx>
                            <w:txbxContent>
                              <w:p w14:paraId="224D00D5" w14:textId="1FD06B6A" w:rsidR="00E20B1D" w:rsidRPr="00C41023" w:rsidRDefault="00E20B1D" w:rsidP="00C41023">
                                <w:pPr>
                                  <w:pStyle w:val="Descripcin"/>
                                  <w:spacing w:before="0"/>
                                  <w:jc w:val="center"/>
                                  <w:rPr>
                                    <w:sz w:val="18"/>
                                    <w:lang w:val="en-US"/>
                                  </w:rPr>
                                </w:pPr>
                                <w:r w:rsidRPr="00C41023">
                                  <w:rPr>
                                    <w:sz w:val="18"/>
                                    <w:lang w:val="en-US"/>
                                  </w:rPr>
                                  <w:t>a)</w:t>
                                </w:r>
                                <w:r>
                                  <w:rPr>
                                    <w:sz w:val="18"/>
                                    <w:lang w:val="en-US"/>
                                  </w:rPr>
                                  <w:t xml:space="preserve">                          b)</w:t>
                                </w:r>
                              </w:p>
                            </w:txbxContent>
                          </wps:txbx>
                          <wps:bodyPr rot="0" vert="horz" wrap="square" lIns="91440" tIns="45720" rIns="91440" bIns="45720" anchor="t" anchorCtr="0">
                            <a:noAutofit/>
                          </wps:bodyPr>
                        </wps:wsp>
                      </wpg:grpSp>
                      <wps:wsp>
                        <wps:cNvPr id="7" name="Text Box 2"/>
                        <wps:cNvSpPr txBox="1">
                          <a:spLocks noChangeArrowheads="1"/>
                        </wps:cNvSpPr>
                        <wps:spPr bwMode="auto">
                          <a:xfrm>
                            <a:off x="0" y="1843430"/>
                            <a:ext cx="2816225" cy="497433"/>
                          </a:xfrm>
                          <a:prstGeom prst="rect">
                            <a:avLst/>
                          </a:prstGeom>
                          <a:noFill/>
                          <a:ln w="9525">
                            <a:noFill/>
                            <a:miter lim="800000"/>
                            <a:headEnd/>
                            <a:tailEnd/>
                          </a:ln>
                        </wps:spPr>
                        <wps:txbx>
                          <w:txbxContent>
                            <w:p w14:paraId="4E2A249B" w14:textId="2D5C0B11" w:rsidR="00E20B1D" w:rsidRDefault="00E20B1D" w:rsidP="005B68AD">
                              <w:pPr>
                                <w:pStyle w:val="Descripcin"/>
                                <w:spacing w:before="0"/>
                                <w:jc w:val="center"/>
                                <w:rPr>
                                  <w:sz w:val="18"/>
                                  <w:lang w:val="en-US"/>
                                </w:rPr>
                              </w:pPr>
                              <w:r w:rsidRPr="00F36AB9">
                                <w:rPr>
                                  <w:b/>
                                  <w:sz w:val="18"/>
                                  <w:lang w:val="en-US"/>
                                </w:rPr>
                                <w:t xml:space="preserve">Figure </w:t>
                              </w:r>
                              <w:r>
                                <w:rPr>
                                  <w:b/>
                                  <w:sz w:val="18"/>
                                  <w:lang w:val="en-US"/>
                                </w:rPr>
                                <w:t>2</w:t>
                              </w:r>
                              <w:r w:rsidRPr="00F36AB9">
                                <w:rPr>
                                  <w:b/>
                                  <w:sz w:val="18"/>
                                  <w:lang w:val="en-US"/>
                                </w:rPr>
                                <w:t xml:space="preserve">. </w:t>
                              </w:r>
                              <w:r w:rsidRPr="00C41023">
                                <w:rPr>
                                  <w:sz w:val="18"/>
                                  <w:lang w:val="en-US"/>
                                </w:rPr>
                                <w:t xml:space="preserve">Computational model of the </w:t>
                              </w:r>
                              <w:r>
                                <w:rPr>
                                  <w:sz w:val="18"/>
                                  <w:lang w:val="en-US"/>
                                </w:rPr>
                                <w:t xml:space="preserve">bone </w:t>
                              </w:r>
                              <w:r w:rsidRPr="00C41023">
                                <w:rPr>
                                  <w:sz w:val="18"/>
                                  <w:lang w:val="en-US"/>
                                </w:rPr>
                                <w:t>femur after smoothing</w:t>
                              </w:r>
                              <w:r>
                                <w:rPr>
                                  <w:sz w:val="18"/>
                                  <w:lang w:val="en-US"/>
                                </w:rPr>
                                <w:t xml:space="preserve"> and the generation of surfaces.</w:t>
                              </w:r>
                            </w:p>
                            <w:p w14:paraId="72D7DE39" w14:textId="72E28787" w:rsidR="00E20B1D" w:rsidRPr="00E8093F" w:rsidRDefault="00E20B1D" w:rsidP="005B68AD">
                              <w:pPr>
                                <w:pStyle w:val="Descripcin"/>
                                <w:spacing w:before="0"/>
                                <w:jc w:val="center"/>
                                <w:rPr>
                                  <w:sz w:val="18"/>
                                  <w:lang w:val="en-US"/>
                                </w:rPr>
                              </w:pPr>
                              <w:r w:rsidRPr="00C41023">
                                <w:rPr>
                                  <w:sz w:val="18"/>
                                  <w:lang w:val="en-US"/>
                                </w:rPr>
                                <w:t>a) Cortical bone. b) Trabecular bone</w:t>
                              </w:r>
                              <w:r>
                                <w:rPr>
                                  <w:sz w:val="18"/>
                                  <w:lang w:val="en-US"/>
                                </w:rPr>
                                <w:t>.</w:t>
                              </w:r>
                            </w:p>
                          </w:txbxContent>
                        </wps:txbx>
                        <wps:bodyPr rot="0" vert="horz" wrap="square" lIns="91440" tIns="45720" rIns="91440" bIns="45720" anchor="t" anchorCtr="0">
                          <a:noAutofit/>
                        </wps:bodyPr>
                      </wps:wsp>
                    </wpg:wgp>
                  </a:graphicData>
                </a:graphic>
              </wp:anchor>
            </w:drawing>
          </mc:Choice>
          <mc:Fallback>
            <w:pict>
              <v:group w14:anchorId="03D541E1" id="Grupo 8" o:spid="_x0000_s1029" style="position:absolute;left:0;text-align:left;margin-left:0;margin-top:.4pt;width:221.75pt;height:184.3pt;z-index:251617280;mso-position-horizontal:left" coordsize="28162,23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">
                <v:group id="Grupo 6" o:spid="_x0000_s1030" style="position:absolute;left:5193;width:17043;height:18878" coordorigin="-512" coordsize="17042,18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Imagen 3" o:spid="_x0000_s1031" type="#_x0000_t75" style="position:absolute;left:877;width:15653;height:18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">
                    <v:imagedata r:id="rId22" o:title=""/>
                  </v:shape>
                  <v:shape id="Text Box 2" o:spid="_x0000_s1032" type="#_x0000_t202" style="position:absolute;left:-512;top:4900;width:13240;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224D00D5" w14:textId="1FD06B6A" w:rsidR="00E20B1D" w:rsidRPr="00C41023" w:rsidRDefault="00E20B1D" w:rsidP="00C41023">
                          <w:pPr>
                            <w:pStyle w:val="Descripcin"/>
                            <w:spacing w:before="0"/>
                            <w:jc w:val="center"/>
                            <w:rPr>
                              <w:sz w:val="18"/>
                              <w:lang w:val="en-US"/>
                            </w:rPr>
                          </w:pPr>
                          <w:r w:rsidRPr="00C41023">
                            <w:rPr>
                              <w:sz w:val="18"/>
                              <w:lang w:val="en-US"/>
                            </w:rPr>
                            <w:t>a)</w:t>
                          </w:r>
                          <w:r>
                            <w:rPr>
                              <w:sz w:val="18"/>
                              <w:lang w:val="en-US"/>
                            </w:rPr>
                            <w:t xml:space="preserve">                          b)</w:t>
                          </w:r>
                        </w:p>
                      </w:txbxContent>
                    </v:textbox>
                  </v:shape>
                </v:group>
                <v:shape id="Text Box 2" o:spid="_x0000_s1033" type="#_x0000_t202" style="position:absolute;top:18434;width:28162;height:4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4E2A249B" w14:textId="2D5C0B11" w:rsidR="00E20B1D" w:rsidRDefault="00E20B1D" w:rsidP="005B68AD">
                        <w:pPr>
                          <w:pStyle w:val="Descripcin"/>
                          <w:spacing w:before="0"/>
                          <w:jc w:val="center"/>
                          <w:rPr>
                            <w:sz w:val="18"/>
                            <w:lang w:val="en-US"/>
                          </w:rPr>
                        </w:pPr>
                        <w:r w:rsidRPr="00F36AB9">
                          <w:rPr>
                            <w:b/>
                            <w:sz w:val="18"/>
                            <w:lang w:val="en-US"/>
                          </w:rPr>
                          <w:t xml:space="preserve">Figure </w:t>
                        </w:r>
                        <w:r>
                          <w:rPr>
                            <w:b/>
                            <w:sz w:val="18"/>
                            <w:lang w:val="en-US"/>
                          </w:rPr>
                          <w:t>2</w:t>
                        </w:r>
                        <w:r w:rsidRPr="00F36AB9">
                          <w:rPr>
                            <w:b/>
                            <w:sz w:val="18"/>
                            <w:lang w:val="en-US"/>
                          </w:rPr>
                          <w:t xml:space="preserve">. </w:t>
                        </w:r>
                        <w:r w:rsidRPr="00C41023">
                          <w:rPr>
                            <w:sz w:val="18"/>
                            <w:lang w:val="en-US"/>
                          </w:rPr>
                          <w:t xml:space="preserve">Computational model of the </w:t>
                        </w:r>
                        <w:r>
                          <w:rPr>
                            <w:sz w:val="18"/>
                            <w:lang w:val="en-US"/>
                          </w:rPr>
                          <w:t xml:space="preserve">bone </w:t>
                        </w:r>
                        <w:r w:rsidRPr="00C41023">
                          <w:rPr>
                            <w:sz w:val="18"/>
                            <w:lang w:val="en-US"/>
                          </w:rPr>
                          <w:t>femur after smoothing</w:t>
                        </w:r>
                        <w:r>
                          <w:rPr>
                            <w:sz w:val="18"/>
                            <w:lang w:val="en-US"/>
                          </w:rPr>
                          <w:t xml:space="preserve"> and the generation of surfaces.</w:t>
                        </w:r>
                      </w:p>
                      <w:p w14:paraId="72D7DE39" w14:textId="72E28787" w:rsidR="00E20B1D" w:rsidRPr="00E8093F" w:rsidRDefault="00E20B1D" w:rsidP="005B68AD">
                        <w:pPr>
                          <w:pStyle w:val="Descripcin"/>
                          <w:spacing w:before="0"/>
                          <w:jc w:val="center"/>
                          <w:rPr>
                            <w:sz w:val="18"/>
                            <w:lang w:val="en-US"/>
                          </w:rPr>
                        </w:pPr>
                        <w:r w:rsidRPr="00C41023">
                          <w:rPr>
                            <w:sz w:val="18"/>
                            <w:lang w:val="en-US"/>
                          </w:rPr>
                          <w:t>a) Cortical bone. b) Trabecular bone</w:t>
                        </w:r>
                        <w:r>
                          <w:rPr>
                            <w:sz w:val="18"/>
                            <w:lang w:val="en-US"/>
                          </w:rPr>
                          <w:t>.</w:t>
                        </w:r>
                      </w:p>
                    </w:txbxContent>
                  </v:textbox>
                </v:shape>
              </v:group>
            </w:pict>
          </mc:Fallback>
        </mc:AlternateContent>
      </w:r>
    </w:p>
    <w:p w14:paraId="50D2E1F6" w14:textId="2AC61CEC" w:rsidR="00F36AB9" w:rsidRDefault="00F36AB9" w:rsidP="002E2C39">
      <w:pPr>
        <w:rPr>
          <w:noProof/>
          <w:lang w:val="en-US" w:eastAsia="es-CO"/>
        </w:rPr>
      </w:pPr>
    </w:p>
    <w:p w14:paraId="4462A248" w14:textId="6C0F8220" w:rsidR="00C41023" w:rsidRDefault="00C41023" w:rsidP="002E2C39">
      <w:pPr>
        <w:rPr>
          <w:noProof/>
          <w:lang w:val="en-US" w:eastAsia="es-CO"/>
        </w:rPr>
      </w:pPr>
    </w:p>
    <w:p w14:paraId="1348015D" w14:textId="02112957" w:rsidR="00C41023" w:rsidRDefault="00C41023" w:rsidP="002E2C39">
      <w:pPr>
        <w:rPr>
          <w:noProof/>
          <w:lang w:val="en-US" w:eastAsia="es-CO"/>
        </w:rPr>
      </w:pPr>
    </w:p>
    <w:p w14:paraId="5BF9D237" w14:textId="062ED006" w:rsidR="00C41023" w:rsidRDefault="00C41023" w:rsidP="002E2C39">
      <w:pPr>
        <w:rPr>
          <w:noProof/>
          <w:lang w:val="en-US" w:eastAsia="es-CO"/>
        </w:rPr>
      </w:pPr>
    </w:p>
    <w:p w14:paraId="4CEF2C47" w14:textId="06E34365" w:rsidR="00C41023" w:rsidRDefault="00C41023" w:rsidP="002E2C39">
      <w:pPr>
        <w:rPr>
          <w:noProof/>
          <w:lang w:val="en-US" w:eastAsia="es-CO"/>
        </w:rPr>
      </w:pPr>
    </w:p>
    <w:p w14:paraId="579D1BDC" w14:textId="7355D101" w:rsidR="00C41023" w:rsidRDefault="00C41023" w:rsidP="002E2C39">
      <w:pPr>
        <w:rPr>
          <w:noProof/>
          <w:lang w:val="en-US" w:eastAsia="es-CO"/>
        </w:rPr>
      </w:pPr>
    </w:p>
    <w:p w14:paraId="3E3FFFC9" w14:textId="17480ACB" w:rsidR="00C41023" w:rsidRDefault="00C41023" w:rsidP="002E2C39">
      <w:pPr>
        <w:rPr>
          <w:noProof/>
          <w:lang w:val="en-US" w:eastAsia="es-CO"/>
        </w:rPr>
      </w:pPr>
    </w:p>
    <w:p w14:paraId="41D2DC1F" w14:textId="289D5A64" w:rsidR="00C41023" w:rsidRDefault="00C41023" w:rsidP="002E2C39">
      <w:pPr>
        <w:rPr>
          <w:noProof/>
          <w:lang w:val="en-US" w:eastAsia="es-CO"/>
        </w:rPr>
      </w:pPr>
    </w:p>
    <w:p w14:paraId="37A1731D" w14:textId="6F77ACF6" w:rsidR="00C41023" w:rsidRDefault="00C41023" w:rsidP="002E2C39">
      <w:pPr>
        <w:rPr>
          <w:noProof/>
          <w:lang w:val="en-US" w:eastAsia="es-CO"/>
        </w:rPr>
      </w:pPr>
    </w:p>
    <w:p w14:paraId="5D335A18" w14:textId="77F93C0F" w:rsidR="00C41023" w:rsidRDefault="00C41023" w:rsidP="002E2C39">
      <w:pPr>
        <w:rPr>
          <w:noProof/>
          <w:lang w:val="en-US" w:eastAsia="es-CO"/>
        </w:rPr>
      </w:pPr>
    </w:p>
    <w:p w14:paraId="2F821638" w14:textId="7BBBC170" w:rsidR="00C41023" w:rsidRDefault="00C41023" w:rsidP="002E2C39">
      <w:pPr>
        <w:rPr>
          <w:noProof/>
          <w:lang w:val="en-US" w:eastAsia="es-CO"/>
        </w:rPr>
      </w:pPr>
    </w:p>
    <w:p w14:paraId="6CF8E8CF" w14:textId="3DEFB499" w:rsidR="00C41023" w:rsidRDefault="00C41023" w:rsidP="002E2C39">
      <w:pPr>
        <w:rPr>
          <w:noProof/>
          <w:lang w:val="en-US" w:eastAsia="es-CO"/>
        </w:rPr>
      </w:pPr>
    </w:p>
    <w:p w14:paraId="1D451ED8" w14:textId="76310AAE" w:rsidR="00C41023" w:rsidRDefault="00C41023" w:rsidP="002E2C39">
      <w:pPr>
        <w:rPr>
          <w:noProof/>
          <w:lang w:val="en-US" w:eastAsia="es-CO"/>
        </w:rPr>
      </w:pPr>
    </w:p>
    <w:p w14:paraId="69BC201B" w14:textId="18D96FFE" w:rsidR="00C41023" w:rsidRDefault="00C41023" w:rsidP="002E2C39">
      <w:pPr>
        <w:rPr>
          <w:noProof/>
          <w:lang w:val="en-US" w:eastAsia="es-CO"/>
        </w:rPr>
      </w:pPr>
    </w:p>
    <w:p w14:paraId="14B421CE" w14:textId="0F8FB841" w:rsidR="00C41023" w:rsidRDefault="00C41023" w:rsidP="002E2C39">
      <w:pPr>
        <w:rPr>
          <w:noProof/>
          <w:lang w:val="en-US" w:eastAsia="es-CO"/>
        </w:rPr>
      </w:pPr>
    </w:p>
    <w:p w14:paraId="7D470A16" w14:textId="3BF7FE89" w:rsidR="00C41023" w:rsidRDefault="00C41023" w:rsidP="002E2C39">
      <w:pPr>
        <w:rPr>
          <w:noProof/>
          <w:lang w:val="en-US" w:eastAsia="es-CO"/>
        </w:rPr>
      </w:pPr>
    </w:p>
    <w:p w14:paraId="33ECB399" w14:textId="16723FCB" w:rsidR="00C41023" w:rsidRPr="00B027A0" w:rsidRDefault="00B027A0" w:rsidP="002E2C39">
      <w:pPr>
        <w:rPr>
          <w:b/>
          <w:noProof/>
          <w:lang w:val="en-US" w:eastAsia="es-CO"/>
        </w:rPr>
      </w:pPr>
      <w:r w:rsidRPr="00B027A0">
        <w:rPr>
          <w:b/>
          <w:noProof/>
          <w:lang w:val="en-US" w:eastAsia="es-CO"/>
        </w:rPr>
        <w:t xml:space="preserve">3. Numerical analysis of the femur </w:t>
      </w:r>
      <w:r>
        <w:rPr>
          <w:b/>
          <w:noProof/>
          <w:lang w:val="en-US" w:eastAsia="es-CO"/>
        </w:rPr>
        <w:t xml:space="preserve">bone </w:t>
      </w:r>
      <w:r w:rsidRPr="00B027A0">
        <w:rPr>
          <w:b/>
          <w:noProof/>
          <w:lang w:val="en-US" w:eastAsia="es-CO"/>
        </w:rPr>
        <w:t>model</w:t>
      </w:r>
    </w:p>
    <w:p w14:paraId="440F446E" w14:textId="03F2309C" w:rsidR="00F36AB9" w:rsidRDefault="00B027A0" w:rsidP="00E52E4A">
      <w:pPr>
        <w:rPr>
          <w:noProof/>
          <w:lang w:val="en-US" w:eastAsia="es-CO"/>
        </w:rPr>
      </w:pPr>
      <w:r w:rsidRPr="00B027A0">
        <w:rPr>
          <w:noProof/>
          <w:lang w:val="en-US" w:eastAsia="es-CO"/>
        </w:rPr>
        <w:t>The numerical analysis of the model of the proximal femur bone is mostly carried out in the computational program of the Finite Element Method LS-PrePost, which is a Preprocessing and Postprocessing program. As well, the solution is provided by the Ansys LS-DYNA program.</w:t>
      </w:r>
      <w:r w:rsidR="00F54B84">
        <w:rPr>
          <w:noProof/>
          <w:lang w:val="en-US" w:eastAsia="es-CO"/>
        </w:rPr>
        <w:t xml:space="preserve"> </w:t>
      </w:r>
      <w:r w:rsidR="00F54B84" w:rsidRPr="00F54B84">
        <w:rPr>
          <w:noProof/>
          <w:lang w:val="en-US" w:eastAsia="es-CO"/>
        </w:rPr>
        <w:t xml:space="preserve">A numerical evaluation </w:t>
      </w:r>
      <w:r w:rsidR="00F54B84">
        <w:rPr>
          <w:noProof/>
          <w:lang w:val="en-US" w:eastAsia="es-CO"/>
        </w:rPr>
        <w:t>is carried</w:t>
      </w:r>
      <w:r w:rsidR="00F54B84" w:rsidRPr="00F54B84">
        <w:rPr>
          <w:noProof/>
          <w:lang w:val="en-US" w:eastAsia="es-CO"/>
        </w:rPr>
        <w:t xml:space="preserve"> out under Isotropic, Elastic, Continuous</w:t>
      </w:r>
      <w:r w:rsidR="00F54B84">
        <w:rPr>
          <w:noProof/>
          <w:lang w:val="en-US" w:eastAsia="es-CO"/>
        </w:rPr>
        <w:t>,</w:t>
      </w:r>
      <w:r w:rsidR="00F54B84" w:rsidRPr="00F54B84">
        <w:rPr>
          <w:noProof/>
          <w:lang w:val="en-US" w:eastAsia="es-CO"/>
        </w:rPr>
        <w:t xml:space="preserve"> and Homogeneous conditions. As well as, is a static evaluation, under maximum load conditions. In the scientific community, it is very well established that the implementation of numerical simulations through the Finite Element Method is </w:t>
      </w:r>
      <w:r w:rsidR="00F54B84">
        <w:rPr>
          <w:noProof/>
          <w:lang w:val="en-US" w:eastAsia="es-CO"/>
        </w:rPr>
        <w:t>developed</w:t>
      </w:r>
      <w:r w:rsidR="00F54B84" w:rsidRPr="00F54B84">
        <w:rPr>
          <w:noProof/>
          <w:lang w:val="en-US" w:eastAsia="es-CO"/>
        </w:rPr>
        <w:t xml:space="preserve"> through three processors (preprocessor, processor, and postprocessor).</w:t>
      </w:r>
      <w:r w:rsidR="00E52E4A">
        <w:rPr>
          <w:noProof/>
          <w:lang w:val="en-US" w:eastAsia="es-CO"/>
        </w:rPr>
        <w:t xml:space="preserve"> I</w:t>
      </w:r>
      <w:r w:rsidR="00E52E4A" w:rsidRPr="00E52E4A">
        <w:rPr>
          <w:noProof/>
          <w:lang w:val="en-US" w:eastAsia="es-CO"/>
        </w:rPr>
        <w:t xml:space="preserve">t </w:t>
      </w:r>
      <w:r w:rsidR="00E52E4A">
        <w:rPr>
          <w:noProof/>
          <w:lang w:val="en-US" w:eastAsia="es-CO"/>
        </w:rPr>
        <w:t xml:space="preserve">was </w:t>
      </w:r>
      <w:r w:rsidR="00E52E4A" w:rsidRPr="00E52E4A">
        <w:rPr>
          <w:noProof/>
          <w:lang w:val="en-US" w:eastAsia="es-CO"/>
        </w:rPr>
        <w:t>necessary to establish that the type of analysis to be carried out will be structural</w:t>
      </w:r>
      <w:r w:rsidR="00E52E4A">
        <w:rPr>
          <w:noProof/>
          <w:lang w:val="en-US" w:eastAsia="es-CO"/>
        </w:rPr>
        <w:t xml:space="preserve"> and the </w:t>
      </w:r>
      <w:r w:rsidR="00E52E4A" w:rsidRPr="00E52E4A">
        <w:rPr>
          <w:noProof/>
          <w:lang w:val="en-US" w:eastAsia="es-CO"/>
        </w:rPr>
        <w:t xml:space="preserve">model will be developed in a 3D </w:t>
      </w:r>
      <w:r w:rsidR="006B3C93">
        <w:rPr>
          <w:noProof/>
          <w:lang w:val="en-US" w:eastAsia="es-CO"/>
        </w:rPr>
        <w:t>manner</w:t>
      </w:r>
      <w:r w:rsidR="00E52E4A" w:rsidRPr="00E52E4A">
        <w:rPr>
          <w:noProof/>
          <w:lang w:val="en-US" w:eastAsia="es-CO"/>
        </w:rPr>
        <w:t>.</w:t>
      </w:r>
      <w:r w:rsidR="009713B3">
        <w:rPr>
          <w:noProof/>
          <w:lang w:val="en-US" w:eastAsia="es-CO"/>
        </w:rPr>
        <w:t xml:space="preserve"> </w:t>
      </w:r>
      <w:r w:rsidR="009713B3">
        <w:rPr>
          <w:noProof/>
          <w:lang w:val="en-US" w:eastAsia="es-CO"/>
        </w:rPr>
        <w:lastRenderedPageBreak/>
        <w:t>Additionally, the model has been generated with two materials (Cortical and Trabecular bones).</w:t>
      </w:r>
    </w:p>
    <w:p w14:paraId="37857712" w14:textId="393245BB" w:rsidR="009713B3" w:rsidRDefault="009713B3" w:rsidP="00E52E4A">
      <w:pPr>
        <w:rPr>
          <w:noProof/>
          <w:lang w:val="en-US" w:eastAsia="es-CO"/>
        </w:rPr>
      </w:pPr>
    </w:p>
    <w:p w14:paraId="58A9F844" w14:textId="6B8F2AE4" w:rsidR="009713B3" w:rsidRPr="009713B3" w:rsidRDefault="009713B3" w:rsidP="00E52E4A">
      <w:pPr>
        <w:rPr>
          <w:b/>
          <w:noProof/>
          <w:lang w:val="en-US" w:eastAsia="es-CO"/>
        </w:rPr>
      </w:pPr>
      <w:r w:rsidRPr="009713B3">
        <w:rPr>
          <w:b/>
          <w:noProof/>
          <w:lang w:val="en-US" w:eastAsia="es-CO"/>
        </w:rPr>
        <w:t>3.1. Model discretization</w:t>
      </w:r>
    </w:p>
    <w:p w14:paraId="257BF73A" w14:textId="261B1777" w:rsidR="00F36AB9" w:rsidRDefault="009713B3" w:rsidP="002E2C39">
      <w:pPr>
        <w:rPr>
          <w:noProof/>
          <w:lang w:val="en-US" w:eastAsia="es-CO"/>
        </w:rPr>
      </w:pPr>
      <w:r w:rsidRPr="009713B3">
        <w:rPr>
          <w:noProof/>
          <w:lang w:val="en-US" w:eastAsia="es-CO"/>
        </w:rPr>
        <w:t>For the three case studies, the same model is used, which is discretized in a semi-controlled manner. High-order solid elements were applied.</w:t>
      </w:r>
    </w:p>
    <w:p w14:paraId="1EA02361" w14:textId="639C8B3A" w:rsidR="00F36AB9" w:rsidRDefault="006046BF" w:rsidP="002E2C39">
      <w:pPr>
        <w:rPr>
          <w:noProof/>
          <w:lang w:val="en-US" w:eastAsia="es-CO"/>
        </w:rPr>
      </w:pPr>
      <w:r>
        <w:rPr>
          <w:noProof/>
          <w:lang w:val="es-MX" w:eastAsia="es-MX"/>
        </w:rPr>
        <mc:AlternateContent>
          <mc:Choice Requires="wpg">
            <w:drawing>
              <wp:anchor distT="0" distB="0" distL="114300" distR="114300" simplePos="0" relativeHeight="251630592" behindDoc="0" locked="0" layoutInCell="1" allowOverlap="1" wp14:anchorId="07961082" wp14:editId="00C7F34D">
                <wp:simplePos x="0" y="0"/>
                <wp:positionH relativeFrom="margin">
                  <wp:posOffset>-635</wp:posOffset>
                </wp:positionH>
                <wp:positionV relativeFrom="paragraph">
                  <wp:posOffset>109068</wp:posOffset>
                </wp:positionV>
                <wp:extent cx="2816225" cy="1872615"/>
                <wp:effectExtent l="0" t="0" r="3175" b="0"/>
                <wp:wrapNone/>
                <wp:docPr id="18" name="Grupo 18"/>
                <wp:cNvGraphicFramePr/>
                <a:graphic xmlns:a="http://schemas.openxmlformats.org/drawingml/2006/main">
                  <a:graphicData uri="http://schemas.microsoft.com/office/word/2010/wordprocessingGroup">
                    <wpg:wgp>
                      <wpg:cNvGrpSpPr/>
                      <wpg:grpSpPr>
                        <a:xfrm>
                          <a:off x="0" y="0"/>
                          <a:ext cx="2816225" cy="1872615"/>
                          <a:chOff x="0" y="0"/>
                          <a:chExt cx="2816225" cy="1872666"/>
                        </a:xfrm>
                      </wpg:grpSpPr>
                      <wps:wsp>
                        <wps:cNvPr id="11" name="Text Box 2"/>
                        <wps:cNvSpPr txBox="1">
                          <a:spLocks noChangeArrowheads="1"/>
                        </wps:cNvSpPr>
                        <wps:spPr bwMode="auto">
                          <a:xfrm>
                            <a:off x="0" y="1492301"/>
                            <a:ext cx="2816225" cy="380365"/>
                          </a:xfrm>
                          <a:prstGeom prst="rect">
                            <a:avLst/>
                          </a:prstGeom>
                          <a:noFill/>
                          <a:ln w="9525">
                            <a:noFill/>
                            <a:miter lim="800000"/>
                            <a:headEnd/>
                            <a:tailEnd/>
                          </a:ln>
                        </wps:spPr>
                        <wps:txbx>
                          <w:txbxContent>
                            <w:p w14:paraId="778A57CC" w14:textId="25149B6F" w:rsidR="00E20B1D" w:rsidRPr="00E8093F" w:rsidRDefault="00E20B1D" w:rsidP="009713B3">
                              <w:pPr>
                                <w:pStyle w:val="Descripcin"/>
                                <w:spacing w:before="0"/>
                                <w:jc w:val="center"/>
                                <w:rPr>
                                  <w:sz w:val="18"/>
                                  <w:lang w:val="en-US"/>
                                </w:rPr>
                              </w:pPr>
                              <w:r w:rsidRPr="00F36AB9">
                                <w:rPr>
                                  <w:b/>
                                  <w:sz w:val="18"/>
                                  <w:lang w:val="en-US"/>
                                </w:rPr>
                                <w:t xml:space="preserve">Figure </w:t>
                              </w:r>
                              <w:r>
                                <w:rPr>
                                  <w:b/>
                                  <w:sz w:val="18"/>
                                  <w:lang w:val="en-US"/>
                                </w:rPr>
                                <w:t>3</w:t>
                              </w:r>
                              <w:r w:rsidRPr="00F36AB9">
                                <w:rPr>
                                  <w:b/>
                                  <w:sz w:val="18"/>
                                  <w:lang w:val="en-US"/>
                                </w:rPr>
                                <w:t xml:space="preserve">. </w:t>
                              </w:r>
                              <w:r w:rsidRPr="009713B3">
                                <w:rPr>
                                  <w:sz w:val="18"/>
                                  <w:lang w:val="en-US"/>
                                </w:rPr>
                                <w:t>Discretized cortical bone</w:t>
                              </w:r>
                              <w:r>
                                <w:rPr>
                                  <w:sz w:val="18"/>
                                  <w:lang w:val="en-US"/>
                                </w:rPr>
                                <w:t xml:space="preserve"> </w:t>
                              </w:r>
                              <w:r w:rsidRPr="009713B3">
                                <w:rPr>
                                  <w:sz w:val="18"/>
                                  <w:lang w:val="en-US"/>
                                </w:rPr>
                                <w:t xml:space="preserve">and trabecular </w:t>
                              </w:r>
                              <w:r>
                                <w:rPr>
                                  <w:sz w:val="18"/>
                                  <w:lang w:val="en-US"/>
                                </w:rPr>
                                <w:t xml:space="preserve">bone </w:t>
                              </w:r>
                              <w:r w:rsidRPr="009713B3">
                                <w:rPr>
                                  <w:sz w:val="18"/>
                                  <w:lang w:val="en-US"/>
                                </w:rPr>
                                <w:t>of the proximal femur (tetrahedral elements)</w:t>
                              </w:r>
                            </w:p>
                          </w:txbxContent>
                        </wps:txbx>
                        <wps:bodyPr rot="0" vert="horz" wrap="square" lIns="91440" tIns="45720" rIns="91440" bIns="45720" anchor="t" anchorCtr="0">
                          <a:noAutofit/>
                        </wps:bodyPr>
                      </wps:wsp>
                      <wpg:grpSp>
                        <wpg:cNvPr id="17" name="Grupo 17"/>
                        <wpg:cNvGrpSpPr/>
                        <wpg:grpSpPr>
                          <a:xfrm>
                            <a:off x="0" y="0"/>
                            <a:ext cx="2772410" cy="1558290"/>
                            <a:chOff x="0" y="0"/>
                            <a:chExt cx="2772410" cy="1558290"/>
                          </a:xfrm>
                        </wpg:grpSpPr>
                        <wpg:grpSp>
                          <wpg:cNvPr id="14" name="Grupo 14"/>
                          <wpg:cNvGrpSpPr/>
                          <wpg:grpSpPr>
                            <a:xfrm>
                              <a:off x="0" y="0"/>
                              <a:ext cx="2772410" cy="1558290"/>
                              <a:chOff x="0" y="0"/>
                              <a:chExt cx="2772410" cy="1558290"/>
                            </a:xfrm>
                          </wpg:grpSpPr>
                          <pic:pic xmlns:pic="http://schemas.openxmlformats.org/drawingml/2006/picture">
                            <pic:nvPicPr>
                              <pic:cNvPr id="9" name="Imagen 9"/>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72410" cy="1558290"/>
                              </a:xfrm>
                              <a:prstGeom prst="rect">
                                <a:avLst/>
                              </a:prstGeom>
                              <a:noFill/>
                              <a:ln>
                                <a:noFill/>
                              </a:ln>
                            </pic:spPr>
                          </pic:pic>
                          <wps:wsp>
                            <wps:cNvPr id="10" name="Conector recto de flecha 10"/>
                            <wps:cNvCnPr/>
                            <wps:spPr>
                              <a:xfrm>
                                <a:off x="1477670" y="197510"/>
                                <a:ext cx="343357" cy="372542"/>
                              </a:xfrm>
                              <a:prstGeom prst="straightConnector1">
                                <a:avLst/>
                              </a:prstGeom>
                              <a:ln w="12700">
                                <a:solidFill>
                                  <a:srgbClr val="FF0000"/>
                                </a:solidFill>
                                <a:tailEnd type="oval"/>
                              </a:ln>
                            </wps:spPr>
                            <wps:style>
                              <a:lnRef idx="1">
                                <a:schemeClr val="accent1"/>
                              </a:lnRef>
                              <a:fillRef idx="0">
                                <a:schemeClr val="accent1"/>
                              </a:fillRef>
                              <a:effectRef idx="0">
                                <a:schemeClr val="accent1"/>
                              </a:effectRef>
                              <a:fontRef idx="minor">
                                <a:schemeClr val="tx1"/>
                              </a:fontRef>
                            </wps:style>
                            <wps:bodyPr/>
                          </wps:wsp>
                          <wps:wsp>
                            <wps:cNvPr id="12" name="Text Box 2"/>
                            <wps:cNvSpPr txBox="1">
                              <a:spLocks noChangeArrowheads="1"/>
                            </wps:cNvSpPr>
                            <wps:spPr bwMode="auto">
                              <a:xfrm>
                                <a:off x="914400" y="7315"/>
                                <a:ext cx="914400" cy="263347"/>
                              </a:xfrm>
                              <a:prstGeom prst="rect">
                                <a:avLst/>
                              </a:prstGeom>
                              <a:noFill/>
                              <a:ln w="9525">
                                <a:noFill/>
                                <a:miter lim="800000"/>
                                <a:headEnd/>
                                <a:tailEnd/>
                              </a:ln>
                            </wps:spPr>
                            <wps:txbx>
                              <w:txbxContent>
                                <w:p w14:paraId="7D7B0C63" w14:textId="2C0E7241" w:rsidR="00E20B1D" w:rsidRPr="00E8093F" w:rsidRDefault="00E20B1D" w:rsidP="009713B3">
                                  <w:pPr>
                                    <w:pStyle w:val="Descripcin"/>
                                    <w:spacing w:before="0"/>
                                    <w:jc w:val="center"/>
                                    <w:rPr>
                                      <w:sz w:val="18"/>
                                      <w:lang w:val="en-US"/>
                                    </w:rPr>
                                  </w:pPr>
                                  <w:r>
                                    <w:rPr>
                                      <w:sz w:val="18"/>
                                      <w:lang w:val="en-US"/>
                                    </w:rPr>
                                    <w:t>Cortical bone</w:t>
                                  </w:r>
                                </w:p>
                              </w:txbxContent>
                            </wps:txbx>
                            <wps:bodyPr rot="0" vert="horz" wrap="square" lIns="91440" tIns="45720" rIns="91440" bIns="45720" anchor="t" anchorCtr="0">
                              <a:noAutofit/>
                            </wps:bodyPr>
                          </wps:wsp>
                        </wpg:grpSp>
                        <wps:wsp>
                          <wps:cNvPr id="15" name="Text Box 2"/>
                          <wps:cNvSpPr txBox="1">
                            <a:spLocks noChangeArrowheads="1"/>
                          </wps:cNvSpPr>
                          <wps:spPr bwMode="auto">
                            <a:xfrm>
                              <a:off x="804672" y="1243584"/>
                              <a:ext cx="1045845" cy="262890"/>
                            </a:xfrm>
                            <a:prstGeom prst="rect">
                              <a:avLst/>
                            </a:prstGeom>
                            <a:noFill/>
                            <a:ln w="9525">
                              <a:noFill/>
                              <a:miter lim="800000"/>
                              <a:headEnd/>
                              <a:tailEnd/>
                            </a:ln>
                          </wps:spPr>
                          <wps:txbx>
                            <w:txbxContent>
                              <w:p w14:paraId="27813DCA" w14:textId="45AD67CB" w:rsidR="00E20B1D" w:rsidRPr="00E8093F" w:rsidRDefault="00E20B1D" w:rsidP="009713B3">
                                <w:pPr>
                                  <w:pStyle w:val="Descripcin"/>
                                  <w:spacing w:before="0"/>
                                  <w:jc w:val="center"/>
                                  <w:rPr>
                                    <w:sz w:val="18"/>
                                    <w:lang w:val="en-US"/>
                                  </w:rPr>
                                </w:pPr>
                                <w:r>
                                  <w:rPr>
                                    <w:sz w:val="18"/>
                                    <w:lang w:val="en-US"/>
                                  </w:rPr>
                                  <w:t>Trabecular bone</w:t>
                                </w:r>
                              </w:p>
                            </w:txbxContent>
                          </wps:txbx>
                          <wps:bodyPr rot="0" vert="horz" wrap="square" lIns="91440" tIns="45720" rIns="91440" bIns="45720" anchor="t" anchorCtr="0">
                            <a:noAutofit/>
                          </wps:bodyPr>
                        </wps:wsp>
                        <wps:wsp>
                          <wps:cNvPr id="16" name="Conector recto de flecha 16"/>
                          <wps:cNvCnPr/>
                          <wps:spPr>
                            <a:xfrm flipV="1">
                              <a:off x="1748332" y="1148486"/>
                              <a:ext cx="606959" cy="190196"/>
                            </a:xfrm>
                            <a:prstGeom prst="straightConnector1">
                              <a:avLst/>
                            </a:prstGeom>
                            <a:noFill/>
                            <a:ln w="12700" cap="flat" cmpd="sng" algn="ctr">
                              <a:solidFill>
                                <a:srgbClr val="FF0000"/>
                              </a:solidFill>
                              <a:prstDash val="solid"/>
                              <a:miter lim="800000"/>
                              <a:tailEnd type="oval"/>
                            </a:ln>
                            <a:effectLst/>
                          </wps:spPr>
                          <wps:bodyPr/>
                        </wps:wsp>
                      </wpg:grpSp>
                    </wpg:wgp>
                  </a:graphicData>
                </a:graphic>
              </wp:anchor>
            </w:drawing>
          </mc:Choice>
          <mc:Fallback>
            <w:pict>
              <v:group w14:anchorId="07961082" id="Grupo 18" o:spid="_x0000_s1034" style="position:absolute;left:0;text-align:left;margin-left:-.05pt;margin-top:8.6pt;width:221.75pt;height:147.45pt;z-index:251630592;mso-position-horizontal-relative:margin" coordsize="28162,18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">
                <v:shape id="Text Box 2" o:spid="_x0000_s1035" type="#_x0000_t202" style="position:absolute;top:14923;width:28162;height:3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778A57CC" w14:textId="25149B6F" w:rsidR="00E20B1D" w:rsidRPr="00E8093F" w:rsidRDefault="00E20B1D" w:rsidP="009713B3">
                        <w:pPr>
                          <w:pStyle w:val="Descripcin"/>
                          <w:spacing w:before="0"/>
                          <w:jc w:val="center"/>
                          <w:rPr>
                            <w:sz w:val="18"/>
                            <w:lang w:val="en-US"/>
                          </w:rPr>
                        </w:pPr>
                        <w:r w:rsidRPr="00F36AB9">
                          <w:rPr>
                            <w:b/>
                            <w:sz w:val="18"/>
                            <w:lang w:val="en-US"/>
                          </w:rPr>
                          <w:t xml:space="preserve">Figure </w:t>
                        </w:r>
                        <w:r>
                          <w:rPr>
                            <w:b/>
                            <w:sz w:val="18"/>
                            <w:lang w:val="en-US"/>
                          </w:rPr>
                          <w:t>3</w:t>
                        </w:r>
                        <w:r w:rsidRPr="00F36AB9">
                          <w:rPr>
                            <w:b/>
                            <w:sz w:val="18"/>
                            <w:lang w:val="en-US"/>
                          </w:rPr>
                          <w:t xml:space="preserve">. </w:t>
                        </w:r>
                        <w:r w:rsidRPr="009713B3">
                          <w:rPr>
                            <w:sz w:val="18"/>
                            <w:lang w:val="en-US"/>
                          </w:rPr>
                          <w:t>Discretized cortical bone</w:t>
                        </w:r>
                        <w:r>
                          <w:rPr>
                            <w:sz w:val="18"/>
                            <w:lang w:val="en-US"/>
                          </w:rPr>
                          <w:t xml:space="preserve"> </w:t>
                        </w:r>
                        <w:r w:rsidRPr="009713B3">
                          <w:rPr>
                            <w:sz w:val="18"/>
                            <w:lang w:val="en-US"/>
                          </w:rPr>
                          <w:t xml:space="preserve">and trabecular </w:t>
                        </w:r>
                        <w:r>
                          <w:rPr>
                            <w:sz w:val="18"/>
                            <w:lang w:val="en-US"/>
                          </w:rPr>
                          <w:t xml:space="preserve">bone </w:t>
                        </w:r>
                        <w:r w:rsidRPr="009713B3">
                          <w:rPr>
                            <w:sz w:val="18"/>
                            <w:lang w:val="en-US"/>
                          </w:rPr>
                          <w:t>of the proximal femur (tetrahedral elements)</w:t>
                        </w:r>
                      </w:p>
                    </w:txbxContent>
                  </v:textbox>
                </v:shape>
                <v:group id="Grupo 17" o:spid="_x0000_s1036" style="position:absolute;width:27724;height:15582" coordsize="27724,15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upo 14" o:spid="_x0000_s1037" style="position:absolute;width:27724;height:15582" coordsize="27724,15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Imagen 9" o:spid="_x0000_s1038" type="#_x0000_t75" style="position:absolute;width:27724;height:15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">
                      <v:imagedata r:id="rId24" o:title=""/>
                    </v:shape>
                    <v:shapetype id="_x0000_t32" coordsize="21600,21600" o:spt="32" o:oned="t" path="m,l21600,21600e" filled="f">
                      <v:path arrowok="t" fillok="f" o:connecttype="none"/>
                      <o:lock v:ext="edit" shapetype="t"/>
                    </v:shapetype>
                    <v:shape id="Conector recto de flecha 10" o:spid="_x0000_s1039" type="#_x0000_t32" style="position:absolute;left:14776;top:1975;width:3434;height:37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" strokecolor="red" strokeweight="1pt">
                      <v:stroke endarrow="oval" joinstyle="miter"/>
                    </v:shape>
                    <v:shape id="Text Box 2" o:spid="_x0000_s1040" type="#_x0000_t202" style="position:absolute;left:9144;top:73;width:9144;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7D7B0C63" w14:textId="2C0E7241" w:rsidR="00E20B1D" w:rsidRPr="00E8093F" w:rsidRDefault="00E20B1D" w:rsidP="009713B3">
                            <w:pPr>
                              <w:pStyle w:val="Descripcin"/>
                              <w:spacing w:before="0"/>
                              <w:jc w:val="center"/>
                              <w:rPr>
                                <w:sz w:val="18"/>
                                <w:lang w:val="en-US"/>
                              </w:rPr>
                            </w:pPr>
                            <w:r>
                              <w:rPr>
                                <w:sz w:val="18"/>
                                <w:lang w:val="en-US"/>
                              </w:rPr>
                              <w:t>Cortical bone</w:t>
                            </w:r>
                          </w:p>
                        </w:txbxContent>
                      </v:textbox>
                    </v:shape>
                  </v:group>
                  <v:shape id="Text Box 2" o:spid="_x0000_s1041" type="#_x0000_t202" style="position:absolute;left:8046;top:12435;width:10459;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27813DCA" w14:textId="45AD67CB" w:rsidR="00E20B1D" w:rsidRPr="00E8093F" w:rsidRDefault="00E20B1D" w:rsidP="009713B3">
                          <w:pPr>
                            <w:pStyle w:val="Descripcin"/>
                            <w:spacing w:before="0"/>
                            <w:jc w:val="center"/>
                            <w:rPr>
                              <w:sz w:val="18"/>
                              <w:lang w:val="en-US"/>
                            </w:rPr>
                          </w:pPr>
                          <w:r>
                            <w:rPr>
                              <w:sz w:val="18"/>
                              <w:lang w:val="en-US"/>
                            </w:rPr>
                            <w:t>Trabecular bone</w:t>
                          </w:r>
                        </w:p>
                      </w:txbxContent>
                    </v:textbox>
                  </v:shape>
                  <v:shape id="Conector recto de flecha 16" o:spid="_x0000_s1042" type="#_x0000_t32" style="position:absolute;left:17483;top:11484;width:6069;height:19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" strokecolor="red" strokeweight="1pt">
                    <v:stroke endarrow="oval" joinstyle="miter"/>
                  </v:shape>
                </v:group>
                <w10:wrap anchorx="margin"/>
              </v:group>
            </w:pict>
          </mc:Fallback>
        </mc:AlternateContent>
      </w:r>
    </w:p>
    <w:p w14:paraId="1815D4D9" w14:textId="657E842D" w:rsidR="009713B3" w:rsidRDefault="009713B3" w:rsidP="002E2C39">
      <w:pPr>
        <w:rPr>
          <w:noProof/>
          <w:lang w:val="en-US" w:eastAsia="es-CO"/>
        </w:rPr>
      </w:pPr>
    </w:p>
    <w:p w14:paraId="7172E507" w14:textId="7E337AD4" w:rsidR="009713B3" w:rsidRDefault="009713B3" w:rsidP="002E2C39">
      <w:pPr>
        <w:rPr>
          <w:noProof/>
          <w:lang w:val="en-US" w:eastAsia="es-CO"/>
        </w:rPr>
      </w:pPr>
    </w:p>
    <w:p w14:paraId="17FC1BA4" w14:textId="0C0BF37C" w:rsidR="009713B3" w:rsidRDefault="009713B3" w:rsidP="002E2C39">
      <w:pPr>
        <w:rPr>
          <w:noProof/>
          <w:lang w:val="en-US" w:eastAsia="es-CO"/>
        </w:rPr>
      </w:pPr>
    </w:p>
    <w:p w14:paraId="32665BBC" w14:textId="14662D59" w:rsidR="009713B3" w:rsidRDefault="009713B3" w:rsidP="002E2C39">
      <w:pPr>
        <w:rPr>
          <w:noProof/>
          <w:lang w:val="en-US" w:eastAsia="es-CO"/>
        </w:rPr>
      </w:pPr>
    </w:p>
    <w:p w14:paraId="2EE67A30" w14:textId="1274DA29" w:rsidR="009713B3" w:rsidRDefault="009713B3" w:rsidP="002E2C39">
      <w:pPr>
        <w:rPr>
          <w:noProof/>
          <w:lang w:val="en-US" w:eastAsia="es-CO"/>
        </w:rPr>
      </w:pPr>
    </w:p>
    <w:p w14:paraId="27E22306" w14:textId="33D2394C" w:rsidR="009713B3" w:rsidRDefault="009713B3" w:rsidP="002E2C39">
      <w:pPr>
        <w:rPr>
          <w:noProof/>
          <w:lang w:val="en-US" w:eastAsia="es-CO"/>
        </w:rPr>
      </w:pPr>
    </w:p>
    <w:p w14:paraId="5642D342" w14:textId="44AF6E0D" w:rsidR="009713B3" w:rsidRDefault="009713B3" w:rsidP="002E2C39">
      <w:pPr>
        <w:rPr>
          <w:noProof/>
          <w:lang w:val="en-US" w:eastAsia="es-CO"/>
        </w:rPr>
      </w:pPr>
    </w:p>
    <w:p w14:paraId="412C0AD4" w14:textId="08D6C0EE" w:rsidR="009713B3" w:rsidRDefault="009713B3" w:rsidP="002E2C39">
      <w:pPr>
        <w:rPr>
          <w:noProof/>
          <w:lang w:val="en-US" w:eastAsia="es-CO"/>
        </w:rPr>
      </w:pPr>
    </w:p>
    <w:p w14:paraId="63180EE4" w14:textId="711D23EF" w:rsidR="009713B3" w:rsidRDefault="009713B3" w:rsidP="002E2C39">
      <w:pPr>
        <w:rPr>
          <w:noProof/>
          <w:lang w:val="en-US" w:eastAsia="es-CO"/>
        </w:rPr>
      </w:pPr>
    </w:p>
    <w:p w14:paraId="0AAE4552" w14:textId="0F61C64A" w:rsidR="009713B3" w:rsidRDefault="009713B3" w:rsidP="002E2C39">
      <w:pPr>
        <w:rPr>
          <w:noProof/>
          <w:lang w:val="en-US" w:eastAsia="es-CO"/>
        </w:rPr>
      </w:pPr>
    </w:p>
    <w:p w14:paraId="726ABFC0" w14:textId="2DF3D24B" w:rsidR="009713B3" w:rsidRDefault="009F5275" w:rsidP="002E2C39">
      <w:pPr>
        <w:rPr>
          <w:noProof/>
          <w:lang w:val="en-US" w:eastAsia="es-CO"/>
        </w:rPr>
      </w:pPr>
      <w:r>
        <w:rPr>
          <w:noProof/>
          <w:lang w:val="es-MX" w:eastAsia="es-MX"/>
        </w:rPr>
        <mc:AlternateContent>
          <mc:Choice Requires="wpg">
            <w:drawing>
              <wp:anchor distT="0" distB="0" distL="114300" distR="114300" simplePos="0" relativeHeight="251663360" behindDoc="0" locked="0" layoutInCell="1" allowOverlap="1" wp14:anchorId="7DD75B76" wp14:editId="11CD7D2F">
                <wp:simplePos x="0" y="0"/>
                <wp:positionH relativeFrom="column">
                  <wp:posOffset>2815590</wp:posOffset>
                </wp:positionH>
                <wp:positionV relativeFrom="paragraph">
                  <wp:posOffset>112319</wp:posOffset>
                </wp:positionV>
                <wp:extent cx="3093720" cy="3876395"/>
                <wp:effectExtent l="0" t="0" r="0" b="0"/>
                <wp:wrapNone/>
                <wp:docPr id="39" name="Grupo 39"/>
                <wp:cNvGraphicFramePr/>
                <a:graphic xmlns:a="http://schemas.openxmlformats.org/drawingml/2006/main">
                  <a:graphicData uri="http://schemas.microsoft.com/office/word/2010/wordprocessingGroup">
                    <wpg:wgp>
                      <wpg:cNvGrpSpPr/>
                      <wpg:grpSpPr>
                        <a:xfrm>
                          <a:off x="0" y="0"/>
                          <a:ext cx="3093720" cy="3876395"/>
                          <a:chOff x="0" y="0"/>
                          <a:chExt cx="3093720" cy="3876395"/>
                        </a:xfrm>
                      </wpg:grpSpPr>
                      <wpg:grpSp>
                        <wpg:cNvPr id="24" name="Grupo 24"/>
                        <wpg:cNvGrpSpPr/>
                        <wpg:grpSpPr>
                          <a:xfrm>
                            <a:off x="512064" y="0"/>
                            <a:ext cx="2120900" cy="1448410"/>
                            <a:chOff x="0" y="0"/>
                            <a:chExt cx="2120900" cy="1448410"/>
                          </a:xfrm>
                        </wpg:grpSpPr>
                        <wpg:grpSp>
                          <wpg:cNvPr id="22" name="Grupo 22"/>
                          <wpg:cNvGrpSpPr/>
                          <wpg:grpSpPr>
                            <a:xfrm>
                              <a:off x="0" y="0"/>
                              <a:ext cx="2120900" cy="1448410"/>
                              <a:chOff x="0" y="0"/>
                              <a:chExt cx="2120900" cy="1448410"/>
                            </a:xfrm>
                          </wpg:grpSpPr>
                          <wpg:grpSp>
                            <wpg:cNvPr id="20" name="Grupo 20"/>
                            <wpg:cNvGrpSpPr/>
                            <wpg:grpSpPr>
                              <a:xfrm>
                                <a:off x="0" y="0"/>
                                <a:ext cx="2120900" cy="1448410"/>
                                <a:chOff x="0" y="0"/>
                                <a:chExt cx="2120900" cy="1448410"/>
                              </a:xfrm>
                            </wpg:grpSpPr>
                            <pic:pic xmlns:pic="http://schemas.openxmlformats.org/drawingml/2006/picture">
                              <pic:nvPicPr>
                                <pic:cNvPr id="19" name="Imagen 19"/>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20900" cy="1421130"/>
                                </a:xfrm>
                                <a:prstGeom prst="rect">
                                  <a:avLst/>
                                </a:prstGeom>
                                <a:noFill/>
                                <a:ln>
                                  <a:noFill/>
                                </a:ln>
                              </pic:spPr>
                            </pic:pic>
                            <wps:wsp>
                              <wps:cNvPr id="200" name="Cuadro de texto 2"/>
                              <wps:cNvSpPr txBox="1">
                                <a:spLocks noChangeArrowheads="1"/>
                              </wps:cNvSpPr>
                              <wps:spPr bwMode="auto">
                                <a:xfrm>
                                  <a:off x="131673" y="870509"/>
                                  <a:ext cx="592531" cy="577901"/>
                                </a:xfrm>
                                <a:prstGeom prst="rect">
                                  <a:avLst/>
                                </a:prstGeom>
                                <a:noFill/>
                                <a:ln w="9525">
                                  <a:noFill/>
                                  <a:miter lim="800000"/>
                                  <a:headEnd/>
                                  <a:tailEnd/>
                                </a:ln>
                              </wps:spPr>
                              <wps:txbx>
                                <w:txbxContent>
                                  <w:p w14:paraId="0C96D87D" w14:textId="77777777" w:rsidR="00E20B1D" w:rsidRPr="00812533" w:rsidRDefault="00E20B1D" w:rsidP="00812533">
                                    <w:pPr>
                                      <w:jc w:val="center"/>
                                      <w:rPr>
                                        <w:rFonts w:cs="Times New Roman"/>
                                        <w:bCs/>
                                        <w:sz w:val="18"/>
                                        <w:szCs w:val="18"/>
                                      </w:rPr>
                                    </w:pPr>
                                    <w:proofErr w:type="spellStart"/>
                                    <w:r w:rsidRPr="00812533">
                                      <w:rPr>
                                        <w:rFonts w:cs="Times New Roman"/>
                                        <w:bCs/>
                                        <w:i/>
                                        <w:sz w:val="18"/>
                                        <w:szCs w:val="18"/>
                                      </w:rPr>
                                      <w:t>U</w:t>
                                    </w:r>
                                    <w:r w:rsidRPr="00812533">
                                      <w:rPr>
                                        <w:rFonts w:cs="Times New Roman"/>
                                        <w:bCs/>
                                        <w:i/>
                                        <w:sz w:val="18"/>
                                        <w:szCs w:val="18"/>
                                        <w:vertAlign w:val="subscript"/>
                                      </w:rPr>
                                      <w:t>x</w:t>
                                    </w:r>
                                    <w:proofErr w:type="spellEnd"/>
                                    <w:r w:rsidRPr="00812533">
                                      <w:rPr>
                                        <w:rFonts w:cs="Times New Roman"/>
                                        <w:bCs/>
                                        <w:sz w:val="18"/>
                                        <w:szCs w:val="18"/>
                                      </w:rPr>
                                      <w:t xml:space="preserve"> = 0</w:t>
                                    </w:r>
                                  </w:p>
                                  <w:p w14:paraId="11FBF0C8" w14:textId="77777777" w:rsidR="00E20B1D" w:rsidRPr="00812533" w:rsidRDefault="00E20B1D" w:rsidP="00812533">
                                    <w:pPr>
                                      <w:jc w:val="center"/>
                                      <w:rPr>
                                        <w:rFonts w:cs="Times New Roman"/>
                                        <w:bCs/>
                                        <w:sz w:val="18"/>
                                        <w:szCs w:val="18"/>
                                      </w:rPr>
                                    </w:pPr>
                                    <w:r w:rsidRPr="00812533">
                                      <w:rPr>
                                        <w:rFonts w:cs="Times New Roman"/>
                                        <w:bCs/>
                                        <w:i/>
                                        <w:sz w:val="18"/>
                                        <w:szCs w:val="18"/>
                                      </w:rPr>
                                      <w:t>U</w:t>
                                    </w:r>
                                    <w:r w:rsidRPr="00812533">
                                      <w:rPr>
                                        <w:rFonts w:cs="Times New Roman"/>
                                        <w:bCs/>
                                        <w:i/>
                                        <w:sz w:val="18"/>
                                        <w:szCs w:val="18"/>
                                        <w:vertAlign w:val="subscript"/>
                                      </w:rPr>
                                      <w:t>y</w:t>
                                    </w:r>
                                    <w:r w:rsidRPr="00812533">
                                      <w:rPr>
                                        <w:rFonts w:cs="Times New Roman"/>
                                        <w:bCs/>
                                        <w:sz w:val="18"/>
                                        <w:szCs w:val="18"/>
                                      </w:rPr>
                                      <w:t xml:space="preserve"> = 0</w:t>
                                    </w:r>
                                  </w:p>
                                  <w:p w14:paraId="0950D312" w14:textId="77777777" w:rsidR="00E20B1D" w:rsidRPr="00812533" w:rsidRDefault="00E20B1D" w:rsidP="00812533">
                                    <w:pPr>
                                      <w:jc w:val="center"/>
                                      <w:rPr>
                                        <w:rFonts w:cs="Times New Roman"/>
                                        <w:bCs/>
                                        <w:sz w:val="18"/>
                                        <w:szCs w:val="18"/>
                                      </w:rPr>
                                    </w:pPr>
                                    <w:r w:rsidRPr="00812533">
                                      <w:rPr>
                                        <w:rFonts w:cs="Times New Roman"/>
                                        <w:bCs/>
                                        <w:i/>
                                        <w:sz w:val="18"/>
                                        <w:szCs w:val="18"/>
                                      </w:rPr>
                                      <w:t>U</w:t>
                                    </w:r>
                                    <w:r w:rsidRPr="00812533">
                                      <w:rPr>
                                        <w:rFonts w:cs="Times New Roman"/>
                                        <w:bCs/>
                                        <w:i/>
                                        <w:sz w:val="18"/>
                                        <w:szCs w:val="18"/>
                                        <w:vertAlign w:val="subscript"/>
                                      </w:rPr>
                                      <w:t>z</w:t>
                                    </w:r>
                                    <w:r w:rsidRPr="00812533">
                                      <w:rPr>
                                        <w:rFonts w:cs="Times New Roman"/>
                                        <w:bCs/>
                                        <w:sz w:val="18"/>
                                        <w:szCs w:val="18"/>
                                      </w:rPr>
                                      <w:t xml:space="preserve"> = 0</w:t>
                                    </w:r>
                                  </w:p>
                                </w:txbxContent>
                              </wps:txbx>
                              <wps:bodyPr rot="0" vert="horz" wrap="square" lIns="91440" tIns="45720" rIns="91440" bIns="45720" anchor="t" anchorCtr="0">
                                <a:noAutofit/>
                              </wps:bodyPr>
                            </wps:wsp>
                            <wps:wsp>
                              <wps:cNvPr id="201" name="Cuadro de texto 2"/>
                              <wps:cNvSpPr txBox="1">
                                <a:spLocks noChangeArrowheads="1"/>
                              </wps:cNvSpPr>
                              <wps:spPr bwMode="auto">
                                <a:xfrm>
                                  <a:off x="519379" y="855878"/>
                                  <a:ext cx="671830" cy="555625"/>
                                </a:xfrm>
                                <a:prstGeom prst="rect">
                                  <a:avLst/>
                                </a:prstGeom>
                                <a:noFill/>
                                <a:ln w="9525">
                                  <a:noFill/>
                                  <a:miter lim="800000"/>
                                  <a:headEnd/>
                                  <a:tailEnd/>
                                </a:ln>
                              </wps:spPr>
                              <wps:txbx>
                                <w:txbxContent>
                                  <w:p w14:paraId="20EC70CD" w14:textId="77777777" w:rsidR="00E20B1D" w:rsidRPr="00812533" w:rsidRDefault="00E20B1D" w:rsidP="00812533">
                                    <w:pPr>
                                      <w:jc w:val="center"/>
                                      <w:rPr>
                                        <w:rFonts w:cs="Times New Roman"/>
                                        <w:bCs/>
                                        <w:sz w:val="18"/>
                                        <w:szCs w:val="18"/>
                                      </w:rPr>
                                    </w:pPr>
                                    <w:r w:rsidRPr="00812533">
                                      <w:rPr>
                                        <w:rFonts w:cs="Times New Roman"/>
                                        <w:bCs/>
                                        <w:i/>
                                        <w:sz w:val="18"/>
                                        <w:szCs w:val="18"/>
                                      </w:rPr>
                                      <w:t>Rot</w:t>
                                    </w:r>
                                    <w:r w:rsidRPr="00812533">
                                      <w:rPr>
                                        <w:rFonts w:cs="Times New Roman"/>
                                        <w:bCs/>
                                        <w:i/>
                                        <w:sz w:val="18"/>
                                        <w:szCs w:val="18"/>
                                        <w:vertAlign w:val="subscript"/>
                                      </w:rPr>
                                      <w:t>x</w:t>
                                    </w:r>
                                    <w:r w:rsidRPr="00812533">
                                      <w:rPr>
                                        <w:rFonts w:cs="Times New Roman"/>
                                        <w:bCs/>
                                        <w:sz w:val="18"/>
                                        <w:szCs w:val="18"/>
                                      </w:rPr>
                                      <w:t xml:space="preserve"> = 0</w:t>
                                    </w:r>
                                  </w:p>
                                  <w:p w14:paraId="29B02FBB" w14:textId="77777777" w:rsidR="00E20B1D" w:rsidRPr="00812533" w:rsidRDefault="00E20B1D" w:rsidP="00812533">
                                    <w:pPr>
                                      <w:jc w:val="center"/>
                                      <w:rPr>
                                        <w:rFonts w:cs="Times New Roman"/>
                                        <w:bCs/>
                                        <w:sz w:val="18"/>
                                        <w:szCs w:val="18"/>
                                      </w:rPr>
                                    </w:pPr>
                                    <w:r w:rsidRPr="00812533">
                                      <w:rPr>
                                        <w:rFonts w:cs="Times New Roman"/>
                                        <w:bCs/>
                                        <w:i/>
                                        <w:sz w:val="18"/>
                                        <w:szCs w:val="18"/>
                                      </w:rPr>
                                      <w:t>Rot</w:t>
                                    </w:r>
                                    <w:r w:rsidRPr="00812533">
                                      <w:rPr>
                                        <w:rFonts w:cs="Times New Roman"/>
                                        <w:bCs/>
                                        <w:i/>
                                        <w:sz w:val="18"/>
                                        <w:szCs w:val="18"/>
                                        <w:vertAlign w:val="subscript"/>
                                      </w:rPr>
                                      <w:t>y</w:t>
                                    </w:r>
                                    <w:r w:rsidRPr="00812533">
                                      <w:rPr>
                                        <w:rFonts w:cs="Times New Roman"/>
                                        <w:bCs/>
                                        <w:sz w:val="18"/>
                                        <w:szCs w:val="18"/>
                                      </w:rPr>
                                      <w:t xml:space="preserve"> = 0</w:t>
                                    </w:r>
                                  </w:p>
                                  <w:p w14:paraId="6723E8CE" w14:textId="77777777" w:rsidR="00E20B1D" w:rsidRPr="00812533" w:rsidRDefault="00E20B1D" w:rsidP="00812533">
                                    <w:pPr>
                                      <w:jc w:val="center"/>
                                      <w:rPr>
                                        <w:rFonts w:cs="Times New Roman"/>
                                        <w:bCs/>
                                        <w:sz w:val="18"/>
                                        <w:szCs w:val="18"/>
                                      </w:rPr>
                                    </w:pPr>
                                    <w:r w:rsidRPr="00812533">
                                      <w:rPr>
                                        <w:rFonts w:cs="Times New Roman"/>
                                        <w:bCs/>
                                        <w:i/>
                                        <w:sz w:val="18"/>
                                        <w:szCs w:val="18"/>
                                      </w:rPr>
                                      <w:t>Rot</w:t>
                                    </w:r>
                                    <w:r w:rsidRPr="00812533">
                                      <w:rPr>
                                        <w:rFonts w:cs="Times New Roman"/>
                                        <w:bCs/>
                                        <w:i/>
                                        <w:sz w:val="18"/>
                                        <w:szCs w:val="18"/>
                                        <w:vertAlign w:val="subscript"/>
                                      </w:rPr>
                                      <w:t>z</w:t>
                                    </w:r>
                                    <w:r w:rsidRPr="00812533">
                                      <w:rPr>
                                        <w:rFonts w:cs="Times New Roman"/>
                                        <w:bCs/>
                                        <w:sz w:val="18"/>
                                        <w:szCs w:val="18"/>
                                      </w:rPr>
                                      <w:t xml:space="preserve"> = 0</w:t>
                                    </w:r>
                                  </w:p>
                                </w:txbxContent>
                              </wps:txbx>
                              <wps:bodyPr rot="0" vert="horz" wrap="square" lIns="91440" tIns="45720" rIns="91440" bIns="45720" anchor="t" anchorCtr="0">
                                <a:noAutofit/>
                              </wps:bodyPr>
                            </wps:wsp>
                          </wpg:grpSp>
                          <wps:wsp>
                            <wps:cNvPr id="21" name="Conector recto de flecha 21"/>
                            <wps:cNvCnPr/>
                            <wps:spPr>
                              <a:xfrm>
                                <a:off x="1097280" y="1046073"/>
                                <a:ext cx="862457" cy="175565"/>
                              </a:xfrm>
                              <a:prstGeom prst="straightConnector1">
                                <a:avLst/>
                              </a:prstGeom>
                              <a:noFill/>
                              <a:ln w="12700" cap="flat" cmpd="sng" algn="ctr">
                                <a:solidFill>
                                  <a:srgbClr val="FF0000"/>
                                </a:solidFill>
                                <a:prstDash val="solid"/>
                                <a:miter lim="800000"/>
                                <a:tailEnd type="oval"/>
                              </a:ln>
                              <a:effectLst/>
                            </wps:spPr>
                            <wps:bodyPr/>
                          </wps:wsp>
                        </wpg:grpSp>
                        <wps:wsp>
                          <wps:cNvPr id="23" name="Text Box 2"/>
                          <wps:cNvSpPr txBox="1">
                            <a:spLocks noChangeArrowheads="1"/>
                          </wps:cNvSpPr>
                          <wps:spPr bwMode="auto">
                            <a:xfrm>
                              <a:off x="365760" y="0"/>
                              <a:ext cx="365760" cy="270510"/>
                            </a:xfrm>
                            <a:prstGeom prst="rect">
                              <a:avLst/>
                            </a:prstGeom>
                            <a:noFill/>
                            <a:ln w="9525">
                              <a:noFill/>
                              <a:miter lim="800000"/>
                              <a:headEnd/>
                              <a:tailEnd/>
                            </a:ln>
                          </wps:spPr>
                          <wps:txbx>
                            <w:txbxContent>
                              <w:p w14:paraId="6ADBE8B6" w14:textId="5A15B960" w:rsidR="00E20B1D" w:rsidRPr="00C41023" w:rsidRDefault="00E20B1D" w:rsidP="00812533">
                                <w:pPr>
                                  <w:pStyle w:val="Descripcin"/>
                                  <w:spacing w:before="0"/>
                                  <w:jc w:val="center"/>
                                  <w:rPr>
                                    <w:sz w:val="18"/>
                                    <w:lang w:val="en-US"/>
                                  </w:rPr>
                                </w:pPr>
                                <w:r w:rsidRPr="00C41023">
                                  <w:rPr>
                                    <w:sz w:val="18"/>
                                    <w:lang w:val="en-US"/>
                                  </w:rPr>
                                  <w:t>a)</w:t>
                                </w:r>
                              </w:p>
                            </w:txbxContent>
                          </wps:txbx>
                          <wps:bodyPr rot="0" vert="horz" wrap="square" lIns="91440" tIns="45720" rIns="91440" bIns="45720" anchor="t" anchorCtr="0">
                            <a:noAutofit/>
                          </wps:bodyPr>
                        </wps:wsp>
                      </wpg:grpSp>
                      <wpg:grpSp>
                        <wpg:cNvPr id="37" name="Grupo 37"/>
                        <wpg:cNvGrpSpPr/>
                        <wpg:grpSpPr>
                          <a:xfrm>
                            <a:off x="0" y="1411833"/>
                            <a:ext cx="3093720" cy="2032000"/>
                            <a:chOff x="0" y="36576"/>
                            <a:chExt cx="3094330" cy="2032000"/>
                          </a:xfrm>
                        </wpg:grpSpPr>
                        <wpg:grpSp>
                          <wpg:cNvPr id="34" name="Grupo 34"/>
                          <wpg:cNvGrpSpPr/>
                          <wpg:grpSpPr>
                            <a:xfrm>
                              <a:off x="0" y="36576"/>
                              <a:ext cx="2157908" cy="2032000"/>
                              <a:chOff x="0" y="36576"/>
                              <a:chExt cx="2157908" cy="2032000"/>
                            </a:xfrm>
                          </wpg:grpSpPr>
                          <wpg:grpSp>
                            <wpg:cNvPr id="33" name="Grupo 33"/>
                            <wpg:cNvGrpSpPr/>
                            <wpg:grpSpPr>
                              <a:xfrm>
                                <a:off x="0" y="36576"/>
                                <a:ext cx="2157908" cy="2032000"/>
                                <a:chOff x="0" y="36576"/>
                                <a:chExt cx="2157908" cy="2032000"/>
                              </a:xfrm>
                            </wpg:grpSpPr>
                            <wpg:grpSp>
                              <wpg:cNvPr id="28" name="Grupo 28"/>
                              <wpg:cNvGrpSpPr/>
                              <wpg:grpSpPr>
                                <a:xfrm>
                                  <a:off x="0" y="36576"/>
                                  <a:ext cx="2157908" cy="2032000"/>
                                  <a:chOff x="0" y="36576"/>
                                  <a:chExt cx="2157908" cy="2032000"/>
                                </a:xfrm>
                              </wpg:grpSpPr>
                              <pic:pic xmlns:pic="http://schemas.openxmlformats.org/drawingml/2006/picture">
                                <pic:nvPicPr>
                                  <pic:cNvPr id="25" name="Imagen 25"/>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36576"/>
                                    <a:ext cx="804545" cy="2032000"/>
                                  </a:xfrm>
                                  <a:prstGeom prst="rect">
                                    <a:avLst/>
                                  </a:prstGeom>
                                  <a:noFill/>
                                  <a:ln>
                                    <a:noFill/>
                                  </a:ln>
                                </pic:spPr>
                              </pic:pic>
                              <wps:wsp>
                                <wps:cNvPr id="26" name="Text Box 2"/>
                                <wps:cNvSpPr txBox="1">
                                  <a:spLocks noChangeArrowheads="1"/>
                                </wps:cNvSpPr>
                                <wps:spPr bwMode="auto">
                                  <a:xfrm>
                                    <a:off x="1316736" y="1784909"/>
                                    <a:ext cx="365760" cy="270396"/>
                                  </a:xfrm>
                                  <a:prstGeom prst="rect">
                                    <a:avLst/>
                                  </a:prstGeom>
                                  <a:noFill/>
                                  <a:ln w="9525">
                                    <a:noFill/>
                                    <a:miter lim="800000"/>
                                    <a:headEnd/>
                                    <a:tailEnd/>
                                  </a:ln>
                                </wps:spPr>
                                <wps:txbx>
                                  <w:txbxContent>
                                    <w:p w14:paraId="7798D02A" w14:textId="14DFAD33" w:rsidR="00E20B1D" w:rsidRPr="00C41023" w:rsidRDefault="00E20B1D" w:rsidP="00812533">
                                      <w:pPr>
                                        <w:pStyle w:val="Descripcin"/>
                                        <w:spacing w:before="0"/>
                                        <w:jc w:val="center"/>
                                        <w:rPr>
                                          <w:sz w:val="18"/>
                                          <w:lang w:val="en-US"/>
                                        </w:rPr>
                                      </w:pPr>
                                      <w:r>
                                        <w:rPr>
                                          <w:sz w:val="18"/>
                                          <w:lang w:val="en-US"/>
                                        </w:rPr>
                                        <w:t>b</w:t>
                                      </w:r>
                                      <w:r w:rsidRPr="00C41023">
                                        <w:rPr>
                                          <w:sz w:val="18"/>
                                          <w:lang w:val="en-US"/>
                                        </w:rPr>
                                        <w:t>)</w:t>
                                      </w:r>
                                    </w:p>
                                  </w:txbxContent>
                                </wps:txbx>
                                <wps:bodyPr rot="0" vert="horz" wrap="square" lIns="91440" tIns="45720" rIns="91440" bIns="45720" anchor="t" anchorCtr="0">
                                  <a:noAutofit/>
                                </wps:bodyPr>
                              </wps:wsp>
                              <pic:pic xmlns:pic="http://schemas.openxmlformats.org/drawingml/2006/picture">
                                <pic:nvPicPr>
                                  <pic:cNvPr id="27" name="Imagen 27"/>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833933" y="438912"/>
                                    <a:ext cx="1323975" cy="1221740"/>
                                  </a:xfrm>
                                  <a:prstGeom prst="rect">
                                    <a:avLst/>
                                  </a:prstGeom>
                                  <a:noFill/>
                                  <a:ln>
                                    <a:noFill/>
                                  </a:ln>
                                </pic:spPr>
                              </pic:pic>
                            </wpg:grpSp>
                            <wps:wsp>
                              <wps:cNvPr id="30" name="Elipse 30"/>
                              <wps:cNvSpPr/>
                              <wps:spPr>
                                <a:xfrm>
                                  <a:off x="182880" y="855878"/>
                                  <a:ext cx="453542" cy="453542"/>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Elipse 31"/>
                              <wps:cNvSpPr/>
                              <wps:spPr>
                                <a:xfrm>
                                  <a:off x="885139" y="504748"/>
                                  <a:ext cx="1250899" cy="1250899"/>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onector recto 32"/>
                              <wps:cNvCnPr/>
                              <wps:spPr>
                                <a:xfrm flipV="1">
                                  <a:off x="570586" y="760780"/>
                                  <a:ext cx="431597" cy="4901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222" name="Cuadro de texto 2"/>
                            <wps:cNvSpPr txBox="1">
                              <a:spLocks noChangeArrowheads="1"/>
                            </wps:cNvSpPr>
                            <wps:spPr bwMode="auto">
                              <a:xfrm>
                                <a:off x="1009498" y="160934"/>
                                <a:ext cx="1012190" cy="394970"/>
                              </a:xfrm>
                              <a:prstGeom prst="rect">
                                <a:avLst/>
                              </a:prstGeom>
                              <a:noFill/>
                              <a:ln w="9525">
                                <a:noFill/>
                                <a:miter lim="800000"/>
                                <a:headEnd/>
                                <a:tailEnd/>
                              </a:ln>
                            </wps:spPr>
                            <wps:txbx>
                              <w:txbxContent>
                                <w:p w14:paraId="0C2C90A2" w14:textId="406C7B79" w:rsidR="00E20B1D" w:rsidRDefault="00E20B1D" w:rsidP="00812533">
                                  <w:pPr>
                                    <w:jc w:val="center"/>
                                    <w:rPr>
                                      <w:rFonts w:cs="Times New Roman"/>
                                      <w:bCs/>
                                      <w:i/>
                                      <w:sz w:val="18"/>
                                      <w:szCs w:val="18"/>
                                    </w:rPr>
                                  </w:pPr>
                                  <w:r>
                                    <w:rPr>
                                      <w:rFonts w:cs="Times New Roman"/>
                                      <w:bCs/>
                                      <w:i/>
                                      <w:sz w:val="18"/>
                                      <w:szCs w:val="18"/>
                                    </w:rPr>
                                    <w:t xml:space="preserve">P </w:t>
                                  </w:r>
                                  <w:r w:rsidRPr="00812533">
                                    <w:rPr>
                                      <w:rFonts w:cs="Times New Roman"/>
                                      <w:bCs/>
                                      <w:sz w:val="18"/>
                                      <w:szCs w:val="18"/>
                                    </w:rPr>
                                    <w:t>= 96 kg</w:t>
                                  </w:r>
                                </w:p>
                                <w:p w14:paraId="29214C0E" w14:textId="57B314AA" w:rsidR="00E20B1D" w:rsidRPr="00812533" w:rsidRDefault="00E20B1D" w:rsidP="00812533">
                                  <w:pPr>
                                    <w:jc w:val="center"/>
                                    <w:rPr>
                                      <w:rFonts w:cs="Times New Roman"/>
                                      <w:bCs/>
                                      <w:sz w:val="18"/>
                                      <w:szCs w:val="18"/>
                                    </w:rPr>
                                  </w:pPr>
                                  <w:r w:rsidRPr="00812533">
                                    <w:rPr>
                                      <w:rFonts w:cs="Times New Roman"/>
                                      <w:bCs/>
                                      <w:i/>
                                      <w:sz w:val="18"/>
                                      <w:szCs w:val="18"/>
                                    </w:rPr>
                                    <w:t>P/2</w:t>
                                  </w:r>
                                  <w:r w:rsidRPr="00812533">
                                    <w:rPr>
                                      <w:rFonts w:cs="Times New Roman"/>
                                      <w:bCs/>
                                      <w:sz w:val="18"/>
                                      <w:szCs w:val="18"/>
                                    </w:rPr>
                                    <w:t xml:space="preserve"> = 48 kg</w:t>
                                  </w:r>
                                </w:p>
                              </w:txbxContent>
                            </wps:txbx>
                            <wps:bodyPr rot="0" vert="horz" wrap="square" lIns="91440" tIns="45720" rIns="91440" bIns="45720" anchor="t" anchorCtr="0">
                              <a:noAutofit/>
                            </wps:bodyPr>
                          </wps:wsp>
                        </wpg:grpSp>
                        <pic:pic xmlns:pic="http://schemas.openxmlformats.org/drawingml/2006/picture">
                          <pic:nvPicPr>
                            <pic:cNvPr id="35" name="Imagen 35"/>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2238451" y="453542"/>
                              <a:ext cx="650875" cy="1468755"/>
                            </a:xfrm>
                            <a:prstGeom prst="rect">
                              <a:avLst/>
                            </a:prstGeom>
                            <a:noFill/>
                            <a:ln>
                              <a:noFill/>
                            </a:ln>
                          </pic:spPr>
                        </pic:pic>
                        <wps:wsp>
                          <wps:cNvPr id="36" name="Conector recto de flecha 36"/>
                          <wps:cNvCnPr/>
                          <wps:spPr>
                            <a:xfrm>
                              <a:off x="2443277" y="138988"/>
                              <a:ext cx="0" cy="35113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1" name="Cuadro de texto 2"/>
                          <wps:cNvSpPr txBox="1">
                            <a:spLocks noChangeArrowheads="1"/>
                          </wps:cNvSpPr>
                          <wps:spPr bwMode="auto">
                            <a:xfrm>
                              <a:off x="2392071" y="182880"/>
                              <a:ext cx="702259" cy="241402"/>
                            </a:xfrm>
                            <a:prstGeom prst="rect">
                              <a:avLst/>
                            </a:prstGeom>
                            <a:noFill/>
                            <a:ln w="9525">
                              <a:noFill/>
                              <a:miter lim="800000"/>
                              <a:headEnd/>
                              <a:tailEnd/>
                            </a:ln>
                          </wps:spPr>
                          <wps:txbx>
                            <w:txbxContent>
                              <w:p w14:paraId="041DDBC0" w14:textId="77777777" w:rsidR="00E20B1D" w:rsidRPr="00812533" w:rsidRDefault="00E20B1D" w:rsidP="00812533">
                                <w:pPr>
                                  <w:jc w:val="center"/>
                                  <w:rPr>
                                    <w:rFonts w:cs="Times New Roman"/>
                                    <w:bCs/>
                                    <w:sz w:val="18"/>
                                    <w:szCs w:val="18"/>
                                  </w:rPr>
                                </w:pPr>
                                <w:r w:rsidRPr="00812533">
                                  <w:rPr>
                                    <w:rFonts w:cs="Times New Roman"/>
                                    <w:bCs/>
                                    <w:i/>
                                    <w:sz w:val="18"/>
                                    <w:szCs w:val="18"/>
                                  </w:rPr>
                                  <w:t>P</w:t>
                                </w:r>
                                <w:r w:rsidRPr="00812533">
                                  <w:rPr>
                                    <w:rFonts w:cs="Times New Roman"/>
                                    <w:bCs/>
                                    <w:sz w:val="18"/>
                                    <w:szCs w:val="18"/>
                                  </w:rPr>
                                  <w:t xml:space="preserve"> = 470 N</w:t>
                                </w:r>
                              </w:p>
                            </w:txbxContent>
                          </wps:txbx>
                          <wps:bodyPr rot="0" vert="horz" wrap="square" lIns="91440" tIns="45720" rIns="91440" bIns="45720" anchor="t" anchorCtr="0">
                            <a:noAutofit/>
                          </wps:bodyPr>
                        </wps:wsp>
                      </wpg:grpSp>
                      <wps:wsp>
                        <wps:cNvPr id="38" name="Text Box 2"/>
                        <wps:cNvSpPr txBox="1">
                          <a:spLocks noChangeArrowheads="1"/>
                        </wps:cNvSpPr>
                        <wps:spPr bwMode="auto">
                          <a:xfrm>
                            <a:off x="153619" y="3496665"/>
                            <a:ext cx="2816225" cy="379730"/>
                          </a:xfrm>
                          <a:prstGeom prst="rect">
                            <a:avLst/>
                          </a:prstGeom>
                          <a:noFill/>
                          <a:ln w="9525">
                            <a:noFill/>
                            <a:miter lim="800000"/>
                            <a:headEnd/>
                            <a:tailEnd/>
                          </a:ln>
                        </wps:spPr>
                        <wps:txbx>
                          <w:txbxContent>
                            <w:p w14:paraId="1C5C93BC" w14:textId="77777777" w:rsidR="00E20B1D" w:rsidRDefault="00E20B1D" w:rsidP="009F5275">
                              <w:pPr>
                                <w:pStyle w:val="Descripcin"/>
                                <w:spacing w:before="0"/>
                                <w:jc w:val="center"/>
                                <w:rPr>
                                  <w:sz w:val="18"/>
                                  <w:lang w:val="en-US"/>
                                </w:rPr>
                              </w:pPr>
                              <w:r w:rsidRPr="00F36AB9">
                                <w:rPr>
                                  <w:b/>
                                  <w:sz w:val="18"/>
                                  <w:lang w:val="en-US"/>
                                </w:rPr>
                                <w:t xml:space="preserve">Figure </w:t>
                              </w:r>
                              <w:r>
                                <w:rPr>
                                  <w:b/>
                                  <w:sz w:val="18"/>
                                  <w:lang w:val="en-US"/>
                                </w:rPr>
                                <w:t>4</w:t>
                              </w:r>
                              <w:r w:rsidRPr="00F36AB9">
                                <w:rPr>
                                  <w:b/>
                                  <w:sz w:val="18"/>
                                  <w:lang w:val="en-US"/>
                                </w:rPr>
                                <w:t xml:space="preserve">. </w:t>
                              </w:r>
                              <w:r>
                                <w:rPr>
                                  <w:sz w:val="18"/>
                                  <w:lang w:val="en-US"/>
                                </w:rPr>
                                <w:t>Application of external agents.</w:t>
                              </w:r>
                            </w:p>
                            <w:p w14:paraId="1F035187" w14:textId="18F8EDF4" w:rsidR="00E20B1D" w:rsidRPr="00E8093F" w:rsidRDefault="00E20B1D" w:rsidP="009F5275">
                              <w:pPr>
                                <w:pStyle w:val="Descripcin"/>
                                <w:spacing w:before="0"/>
                                <w:jc w:val="center"/>
                                <w:rPr>
                                  <w:sz w:val="18"/>
                                  <w:lang w:val="en-US"/>
                                </w:rPr>
                              </w:pPr>
                              <w:r>
                                <w:rPr>
                                  <w:sz w:val="18"/>
                                  <w:lang w:val="en-US"/>
                                </w:rPr>
                                <w:t>a) Boundary conditions. b) Load.</w:t>
                              </w:r>
                            </w:p>
                          </w:txbxContent>
                        </wps:txbx>
                        <wps:bodyPr rot="0" vert="horz" wrap="square" lIns="91440" tIns="45720" rIns="91440" bIns="45720" anchor="t" anchorCtr="0">
                          <a:noAutofit/>
                        </wps:bodyPr>
                      </wps:wsp>
                    </wpg:wgp>
                  </a:graphicData>
                </a:graphic>
              </wp:anchor>
            </w:drawing>
          </mc:Choice>
          <mc:Fallback>
            <w:pict>
              <v:group w14:anchorId="7DD75B76" id="Grupo 39" o:spid="_x0000_s1043" style="position:absolute;left:0;text-align:left;margin-left:221.7pt;margin-top:8.85pt;width:243.6pt;height:305.25pt;z-index:251663360" coordsize="30937,3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">
                <v:group id="Grupo 24" o:spid="_x0000_s1044" style="position:absolute;left:5120;width:21209;height:14484" coordsize="21209,14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upo 22" o:spid="_x0000_s1045" style="position:absolute;width:21209;height:14484" coordsize="21209,14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upo 20" o:spid="_x0000_s1046" style="position:absolute;width:21209;height:14484" coordsize="21209,14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Imagen 19" o:spid="_x0000_s1047" type="#_x0000_t75" style="position:absolute;width:21209;height:14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">
                        <v:imagedata r:id="rId29" o:title=""/>
                      </v:shape>
                      <v:shape id="_x0000_s1048" type="#_x0000_t202" style="position:absolute;left:1316;top:8705;width:5926;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0C96D87D" w14:textId="77777777" w:rsidR="00E20B1D" w:rsidRPr="00812533" w:rsidRDefault="00E20B1D" w:rsidP="00812533">
                              <w:pPr>
                                <w:jc w:val="center"/>
                                <w:rPr>
                                  <w:rFonts w:cs="Times New Roman"/>
                                  <w:bCs/>
                                  <w:sz w:val="18"/>
                                  <w:szCs w:val="18"/>
                                </w:rPr>
                              </w:pPr>
                              <w:proofErr w:type="spellStart"/>
                              <w:r w:rsidRPr="00812533">
                                <w:rPr>
                                  <w:rFonts w:cs="Times New Roman"/>
                                  <w:bCs/>
                                  <w:i/>
                                  <w:sz w:val="18"/>
                                  <w:szCs w:val="18"/>
                                </w:rPr>
                                <w:t>U</w:t>
                              </w:r>
                              <w:r w:rsidRPr="00812533">
                                <w:rPr>
                                  <w:rFonts w:cs="Times New Roman"/>
                                  <w:bCs/>
                                  <w:i/>
                                  <w:sz w:val="18"/>
                                  <w:szCs w:val="18"/>
                                  <w:vertAlign w:val="subscript"/>
                                </w:rPr>
                                <w:t>x</w:t>
                              </w:r>
                              <w:proofErr w:type="spellEnd"/>
                              <w:r w:rsidRPr="00812533">
                                <w:rPr>
                                  <w:rFonts w:cs="Times New Roman"/>
                                  <w:bCs/>
                                  <w:sz w:val="18"/>
                                  <w:szCs w:val="18"/>
                                </w:rPr>
                                <w:t xml:space="preserve"> = 0</w:t>
                              </w:r>
                            </w:p>
                            <w:p w14:paraId="11FBF0C8" w14:textId="77777777" w:rsidR="00E20B1D" w:rsidRPr="00812533" w:rsidRDefault="00E20B1D" w:rsidP="00812533">
                              <w:pPr>
                                <w:jc w:val="center"/>
                                <w:rPr>
                                  <w:rFonts w:cs="Times New Roman"/>
                                  <w:bCs/>
                                  <w:sz w:val="18"/>
                                  <w:szCs w:val="18"/>
                                </w:rPr>
                              </w:pPr>
                              <w:r w:rsidRPr="00812533">
                                <w:rPr>
                                  <w:rFonts w:cs="Times New Roman"/>
                                  <w:bCs/>
                                  <w:i/>
                                  <w:sz w:val="18"/>
                                  <w:szCs w:val="18"/>
                                </w:rPr>
                                <w:t>U</w:t>
                              </w:r>
                              <w:r w:rsidRPr="00812533">
                                <w:rPr>
                                  <w:rFonts w:cs="Times New Roman"/>
                                  <w:bCs/>
                                  <w:i/>
                                  <w:sz w:val="18"/>
                                  <w:szCs w:val="18"/>
                                  <w:vertAlign w:val="subscript"/>
                                </w:rPr>
                                <w:t>y</w:t>
                              </w:r>
                              <w:r w:rsidRPr="00812533">
                                <w:rPr>
                                  <w:rFonts w:cs="Times New Roman"/>
                                  <w:bCs/>
                                  <w:sz w:val="18"/>
                                  <w:szCs w:val="18"/>
                                </w:rPr>
                                <w:t xml:space="preserve"> = 0</w:t>
                              </w:r>
                            </w:p>
                            <w:p w14:paraId="0950D312" w14:textId="77777777" w:rsidR="00E20B1D" w:rsidRPr="00812533" w:rsidRDefault="00E20B1D" w:rsidP="00812533">
                              <w:pPr>
                                <w:jc w:val="center"/>
                                <w:rPr>
                                  <w:rFonts w:cs="Times New Roman"/>
                                  <w:bCs/>
                                  <w:sz w:val="18"/>
                                  <w:szCs w:val="18"/>
                                </w:rPr>
                              </w:pPr>
                              <w:r w:rsidRPr="00812533">
                                <w:rPr>
                                  <w:rFonts w:cs="Times New Roman"/>
                                  <w:bCs/>
                                  <w:i/>
                                  <w:sz w:val="18"/>
                                  <w:szCs w:val="18"/>
                                </w:rPr>
                                <w:t>U</w:t>
                              </w:r>
                              <w:r w:rsidRPr="00812533">
                                <w:rPr>
                                  <w:rFonts w:cs="Times New Roman"/>
                                  <w:bCs/>
                                  <w:i/>
                                  <w:sz w:val="18"/>
                                  <w:szCs w:val="18"/>
                                  <w:vertAlign w:val="subscript"/>
                                </w:rPr>
                                <w:t>z</w:t>
                              </w:r>
                              <w:r w:rsidRPr="00812533">
                                <w:rPr>
                                  <w:rFonts w:cs="Times New Roman"/>
                                  <w:bCs/>
                                  <w:sz w:val="18"/>
                                  <w:szCs w:val="18"/>
                                </w:rPr>
                                <w:t xml:space="preserve"> = 0</w:t>
                              </w:r>
                            </w:p>
                          </w:txbxContent>
                        </v:textbox>
                      </v:shape>
                      <v:shape id="_x0000_s1049" type="#_x0000_t202" style="position:absolute;left:5193;top:8558;width:6719;height:5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20EC70CD" w14:textId="77777777" w:rsidR="00E20B1D" w:rsidRPr="00812533" w:rsidRDefault="00E20B1D" w:rsidP="00812533">
                              <w:pPr>
                                <w:jc w:val="center"/>
                                <w:rPr>
                                  <w:rFonts w:cs="Times New Roman"/>
                                  <w:bCs/>
                                  <w:sz w:val="18"/>
                                  <w:szCs w:val="18"/>
                                </w:rPr>
                              </w:pPr>
                              <w:r w:rsidRPr="00812533">
                                <w:rPr>
                                  <w:rFonts w:cs="Times New Roman"/>
                                  <w:bCs/>
                                  <w:i/>
                                  <w:sz w:val="18"/>
                                  <w:szCs w:val="18"/>
                                </w:rPr>
                                <w:t>Rot</w:t>
                              </w:r>
                              <w:r w:rsidRPr="00812533">
                                <w:rPr>
                                  <w:rFonts w:cs="Times New Roman"/>
                                  <w:bCs/>
                                  <w:i/>
                                  <w:sz w:val="18"/>
                                  <w:szCs w:val="18"/>
                                  <w:vertAlign w:val="subscript"/>
                                </w:rPr>
                                <w:t>x</w:t>
                              </w:r>
                              <w:r w:rsidRPr="00812533">
                                <w:rPr>
                                  <w:rFonts w:cs="Times New Roman"/>
                                  <w:bCs/>
                                  <w:sz w:val="18"/>
                                  <w:szCs w:val="18"/>
                                </w:rPr>
                                <w:t xml:space="preserve"> = 0</w:t>
                              </w:r>
                            </w:p>
                            <w:p w14:paraId="29B02FBB" w14:textId="77777777" w:rsidR="00E20B1D" w:rsidRPr="00812533" w:rsidRDefault="00E20B1D" w:rsidP="00812533">
                              <w:pPr>
                                <w:jc w:val="center"/>
                                <w:rPr>
                                  <w:rFonts w:cs="Times New Roman"/>
                                  <w:bCs/>
                                  <w:sz w:val="18"/>
                                  <w:szCs w:val="18"/>
                                </w:rPr>
                              </w:pPr>
                              <w:r w:rsidRPr="00812533">
                                <w:rPr>
                                  <w:rFonts w:cs="Times New Roman"/>
                                  <w:bCs/>
                                  <w:i/>
                                  <w:sz w:val="18"/>
                                  <w:szCs w:val="18"/>
                                </w:rPr>
                                <w:t>Rot</w:t>
                              </w:r>
                              <w:r w:rsidRPr="00812533">
                                <w:rPr>
                                  <w:rFonts w:cs="Times New Roman"/>
                                  <w:bCs/>
                                  <w:i/>
                                  <w:sz w:val="18"/>
                                  <w:szCs w:val="18"/>
                                  <w:vertAlign w:val="subscript"/>
                                </w:rPr>
                                <w:t>y</w:t>
                              </w:r>
                              <w:r w:rsidRPr="00812533">
                                <w:rPr>
                                  <w:rFonts w:cs="Times New Roman"/>
                                  <w:bCs/>
                                  <w:sz w:val="18"/>
                                  <w:szCs w:val="18"/>
                                </w:rPr>
                                <w:t xml:space="preserve"> = 0</w:t>
                              </w:r>
                            </w:p>
                            <w:p w14:paraId="6723E8CE" w14:textId="77777777" w:rsidR="00E20B1D" w:rsidRPr="00812533" w:rsidRDefault="00E20B1D" w:rsidP="00812533">
                              <w:pPr>
                                <w:jc w:val="center"/>
                                <w:rPr>
                                  <w:rFonts w:cs="Times New Roman"/>
                                  <w:bCs/>
                                  <w:sz w:val="18"/>
                                  <w:szCs w:val="18"/>
                                </w:rPr>
                              </w:pPr>
                              <w:r w:rsidRPr="00812533">
                                <w:rPr>
                                  <w:rFonts w:cs="Times New Roman"/>
                                  <w:bCs/>
                                  <w:i/>
                                  <w:sz w:val="18"/>
                                  <w:szCs w:val="18"/>
                                </w:rPr>
                                <w:t>Rot</w:t>
                              </w:r>
                              <w:r w:rsidRPr="00812533">
                                <w:rPr>
                                  <w:rFonts w:cs="Times New Roman"/>
                                  <w:bCs/>
                                  <w:i/>
                                  <w:sz w:val="18"/>
                                  <w:szCs w:val="18"/>
                                  <w:vertAlign w:val="subscript"/>
                                </w:rPr>
                                <w:t>z</w:t>
                              </w:r>
                              <w:r w:rsidRPr="00812533">
                                <w:rPr>
                                  <w:rFonts w:cs="Times New Roman"/>
                                  <w:bCs/>
                                  <w:sz w:val="18"/>
                                  <w:szCs w:val="18"/>
                                </w:rPr>
                                <w:t xml:space="preserve"> = 0</w:t>
                              </w:r>
                            </w:p>
                          </w:txbxContent>
                        </v:textbox>
                      </v:shape>
                    </v:group>
                    <v:shape id="Conector recto de flecha 21" o:spid="_x0000_s1050" type="#_x0000_t32" style="position:absolute;left:10972;top:10460;width:8625;height:17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" strokecolor="red" strokeweight="1pt">
                      <v:stroke endarrow="oval" joinstyle="miter"/>
                    </v:shape>
                  </v:group>
                  <v:shape id="Text Box 2" o:spid="_x0000_s1051" type="#_x0000_t202" style="position:absolute;left:3657;width:3658;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ADBE8B6" w14:textId="5A15B960" w:rsidR="00E20B1D" w:rsidRPr="00C41023" w:rsidRDefault="00E20B1D" w:rsidP="00812533">
                          <w:pPr>
                            <w:pStyle w:val="Descripcin"/>
                            <w:spacing w:before="0"/>
                            <w:jc w:val="center"/>
                            <w:rPr>
                              <w:sz w:val="18"/>
                              <w:lang w:val="en-US"/>
                            </w:rPr>
                          </w:pPr>
                          <w:r w:rsidRPr="00C41023">
                            <w:rPr>
                              <w:sz w:val="18"/>
                              <w:lang w:val="en-US"/>
                            </w:rPr>
                            <w:t>a)</w:t>
                          </w:r>
                        </w:p>
                      </w:txbxContent>
                    </v:textbox>
                  </v:shape>
                </v:group>
                <v:group id="Grupo 37" o:spid="_x0000_s1052" style="position:absolute;top:14118;width:30937;height:20320" coordorigin=",365" coordsize="30943,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upo 34" o:spid="_x0000_s1053" style="position:absolute;top:365;width:21579;height:20320" coordorigin=",365" coordsize="21579,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upo 33" o:spid="_x0000_s1054" style="position:absolute;top:365;width:21579;height:20320" coordorigin=",365" coordsize="21579,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upo 28" o:spid="_x0000_s1055" style="position:absolute;top:365;width:21579;height:20320" coordorigin=",365" coordsize="21579,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Imagen 25" o:spid="_x0000_s1056" type="#_x0000_t75" style="position:absolute;top:365;width:8045;height:20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">
                          <v:imagedata r:id="rId30" o:title=""/>
                        </v:shape>
                        <v:shape id="Text Box 2" o:spid="_x0000_s1057" type="#_x0000_t202" style="position:absolute;left:13167;top:17849;width:3657;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798D02A" w14:textId="14DFAD33" w:rsidR="00E20B1D" w:rsidRPr="00C41023" w:rsidRDefault="00E20B1D" w:rsidP="00812533">
                                <w:pPr>
                                  <w:pStyle w:val="Descripcin"/>
                                  <w:spacing w:before="0"/>
                                  <w:jc w:val="center"/>
                                  <w:rPr>
                                    <w:sz w:val="18"/>
                                    <w:lang w:val="en-US"/>
                                  </w:rPr>
                                </w:pPr>
                                <w:r>
                                  <w:rPr>
                                    <w:sz w:val="18"/>
                                    <w:lang w:val="en-US"/>
                                  </w:rPr>
                                  <w:t>b</w:t>
                                </w:r>
                                <w:r w:rsidRPr="00C41023">
                                  <w:rPr>
                                    <w:sz w:val="18"/>
                                    <w:lang w:val="en-US"/>
                                  </w:rPr>
                                  <w:t>)</w:t>
                                </w:r>
                              </w:p>
                            </w:txbxContent>
                          </v:textbox>
                        </v:shape>
                        <v:shape id="Imagen 27" o:spid="_x0000_s1058" type="#_x0000_t75" style="position:absolute;left:8339;top:4389;width:13240;height:12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">
                          <v:imagedata r:id="rId31" o:title=""/>
                        </v:shape>
                      </v:group>
                      <v:oval id="Elipse 30" o:spid="_x0000_s1059" style="position:absolute;left:1828;top:8558;width:4536;height:4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" filled="f" strokecolor="red" strokeweight="1pt">
                        <v:stroke joinstyle="miter"/>
                      </v:oval>
                      <v:oval id="Elipse 31" o:spid="_x0000_s1060" style="position:absolute;left:8851;top:5047;width:12509;height:12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" filled="f" strokecolor="red" strokeweight="1pt">
                        <v:stroke joinstyle="miter"/>
                      </v:oval>
                      <v:line id="Conector recto 32" o:spid="_x0000_s1061" style="position:absolute;flip:y;visibility:visible;mso-wrap-style:square" from="5705,7607" to="10021,12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" strokecolor="red" strokeweight="1pt">
                        <v:stroke joinstyle="miter"/>
                      </v:line>
                    </v:group>
                    <v:shape id="_x0000_s1062" type="#_x0000_t202" style="position:absolute;left:10094;top:1609;width:10122;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" filled="f" stroked="f">
                      <v:textbox>
                        <w:txbxContent>
                          <w:p w14:paraId="0C2C90A2" w14:textId="406C7B79" w:rsidR="00E20B1D" w:rsidRDefault="00E20B1D" w:rsidP="00812533">
                            <w:pPr>
                              <w:jc w:val="center"/>
                              <w:rPr>
                                <w:rFonts w:cs="Times New Roman"/>
                                <w:bCs/>
                                <w:i/>
                                <w:sz w:val="18"/>
                                <w:szCs w:val="18"/>
                              </w:rPr>
                            </w:pPr>
                            <w:r>
                              <w:rPr>
                                <w:rFonts w:cs="Times New Roman"/>
                                <w:bCs/>
                                <w:i/>
                                <w:sz w:val="18"/>
                                <w:szCs w:val="18"/>
                              </w:rPr>
                              <w:t xml:space="preserve">P </w:t>
                            </w:r>
                            <w:r w:rsidRPr="00812533">
                              <w:rPr>
                                <w:rFonts w:cs="Times New Roman"/>
                                <w:bCs/>
                                <w:sz w:val="18"/>
                                <w:szCs w:val="18"/>
                              </w:rPr>
                              <w:t>= 96 kg</w:t>
                            </w:r>
                          </w:p>
                          <w:p w14:paraId="29214C0E" w14:textId="57B314AA" w:rsidR="00E20B1D" w:rsidRPr="00812533" w:rsidRDefault="00E20B1D" w:rsidP="00812533">
                            <w:pPr>
                              <w:jc w:val="center"/>
                              <w:rPr>
                                <w:rFonts w:cs="Times New Roman"/>
                                <w:bCs/>
                                <w:sz w:val="18"/>
                                <w:szCs w:val="18"/>
                              </w:rPr>
                            </w:pPr>
                            <w:r w:rsidRPr="00812533">
                              <w:rPr>
                                <w:rFonts w:cs="Times New Roman"/>
                                <w:bCs/>
                                <w:i/>
                                <w:sz w:val="18"/>
                                <w:szCs w:val="18"/>
                              </w:rPr>
                              <w:t>P/2</w:t>
                            </w:r>
                            <w:r w:rsidRPr="00812533">
                              <w:rPr>
                                <w:rFonts w:cs="Times New Roman"/>
                                <w:bCs/>
                                <w:sz w:val="18"/>
                                <w:szCs w:val="18"/>
                              </w:rPr>
                              <w:t xml:space="preserve"> = 48 kg</w:t>
                            </w:r>
                          </w:p>
                        </w:txbxContent>
                      </v:textbox>
                    </v:shape>
                  </v:group>
                  <v:shape id="Imagen 35" o:spid="_x0000_s1063" type="#_x0000_t75" style="position:absolute;left:22384;top:4535;width:6509;height:14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">
                    <v:imagedata r:id="rId32" o:title=""/>
                  </v:shape>
                  <v:shape id="Conector recto de flecha 36" o:spid="_x0000_s1064" type="#_x0000_t32" style="position:absolute;left:24432;top:1389;width:0;height:3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" strokecolor="red" strokeweight="1pt">
                    <v:stroke endarrow="block" joinstyle="miter"/>
                  </v:shape>
                  <v:shape id="_x0000_s1065" type="#_x0000_t202" style="position:absolute;left:23920;top:1828;width:7023;height:2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14:paraId="041DDBC0" w14:textId="77777777" w:rsidR="00E20B1D" w:rsidRPr="00812533" w:rsidRDefault="00E20B1D" w:rsidP="00812533">
                          <w:pPr>
                            <w:jc w:val="center"/>
                            <w:rPr>
                              <w:rFonts w:cs="Times New Roman"/>
                              <w:bCs/>
                              <w:sz w:val="18"/>
                              <w:szCs w:val="18"/>
                            </w:rPr>
                          </w:pPr>
                          <w:r w:rsidRPr="00812533">
                            <w:rPr>
                              <w:rFonts w:cs="Times New Roman"/>
                              <w:bCs/>
                              <w:i/>
                              <w:sz w:val="18"/>
                              <w:szCs w:val="18"/>
                            </w:rPr>
                            <w:t>P</w:t>
                          </w:r>
                          <w:r w:rsidRPr="00812533">
                            <w:rPr>
                              <w:rFonts w:cs="Times New Roman"/>
                              <w:bCs/>
                              <w:sz w:val="18"/>
                              <w:szCs w:val="18"/>
                            </w:rPr>
                            <w:t xml:space="preserve"> = 470 N</w:t>
                          </w:r>
                        </w:p>
                      </w:txbxContent>
                    </v:textbox>
                  </v:shape>
                </v:group>
                <v:shape id="Text Box 2" o:spid="_x0000_s1066" type="#_x0000_t202" style="position:absolute;left:1536;top:34966;width:28162;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1C5C93BC" w14:textId="77777777" w:rsidR="00E20B1D" w:rsidRDefault="00E20B1D" w:rsidP="009F5275">
                        <w:pPr>
                          <w:pStyle w:val="Descripcin"/>
                          <w:spacing w:before="0"/>
                          <w:jc w:val="center"/>
                          <w:rPr>
                            <w:sz w:val="18"/>
                            <w:lang w:val="en-US"/>
                          </w:rPr>
                        </w:pPr>
                        <w:r w:rsidRPr="00F36AB9">
                          <w:rPr>
                            <w:b/>
                            <w:sz w:val="18"/>
                            <w:lang w:val="en-US"/>
                          </w:rPr>
                          <w:t xml:space="preserve">Figure </w:t>
                        </w:r>
                        <w:r>
                          <w:rPr>
                            <w:b/>
                            <w:sz w:val="18"/>
                            <w:lang w:val="en-US"/>
                          </w:rPr>
                          <w:t>4</w:t>
                        </w:r>
                        <w:r w:rsidRPr="00F36AB9">
                          <w:rPr>
                            <w:b/>
                            <w:sz w:val="18"/>
                            <w:lang w:val="en-US"/>
                          </w:rPr>
                          <w:t xml:space="preserve">. </w:t>
                        </w:r>
                        <w:r>
                          <w:rPr>
                            <w:sz w:val="18"/>
                            <w:lang w:val="en-US"/>
                          </w:rPr>
                          <w:t>Application of external agents.</w:t>
                        </w:r>
                      </w:p>
                      <w:p w14:paraId="1F035187" w14:textId="18F8EDF4" w:rsidR="00E20B1D" w:rsidRPr="00E8093F" w:rsidRDefault="00E20B1D" w:rsidP="009F5275">
                        <w:pPr>
                          <w:pStyle w:val="Descripcin"/>
                          <w:spacing w:before="0"/>
                          <w:jc w:val="center"/>
                          <w:rPr>
                            <w:sz w:val="18"/>
                            <w:lang w:val="en-US"/>
                          </w:rPr>
                        </w:pPr>
                        <w:r>
                          <w:rPr>
                            <w:sz w:val="18"/>
                            <w:lang w:val="en-US"/>
                          </w:rPr>
                          <w:t>a) Boundary conditions. b) Load.</w:t>
                        </w:r>
                      </w:p>
                    </w:txbxContent>
                  </v:textbox>
                </v:shape>
              </v:group>
            </w:pict>
          </mc:Fallback>
        </mc:AlternateContent>
      </w:r>
    </w:p>
    <w:p w14:paraId="6367C441" w14:textId="698E5AAA" w:rsidR="009713B3" w:rsidRDefault="009713B3" w:rsidP="002E2C39">
      <w:pPr>
        <w:rPr>
          <w:noProof/>
          <w:lang w:val="en-US" w:eastAsia="es-CO"/>
        </w:rPr>
      </w:pPr>
    </w:p>
    <w:p w14:paraId="3AA53505" w14:textId="206CFC32" w:rsidR="009713B3" w:rsidRDefault="009713B3" w:rsidP="002E2C39">
      <w:pPr>
        <w:rPr>
          <w:noProof/>
          <w:lang w:val="en-US" w:eastAsia="es-CO"/>
        </w:rPr>
      </w:pPr>
    </w:p>
    <w:p w14:paraId="1EACB6F0" w14:textId="580CA21F" w:rsidR="009713B3" w:rsidRPr="006046BF" w:rsidRDefault="006046BF" w:rsidP="002E2C39">
      <w:pPr>
        <w:rPr>
          <w:b/>
          <w:noProof/>
          <w:lang w:val="en-US" w:eastAsia="es-CO"/>
        </w:rPr>
      </w:pPr>
      <w:r w:rsidRPr="006046BF">
        <w:rPr>
          <w:b/>
          <w:noProof/>
          <w:lang w:val="en-US" w:eastAsia="es-CO"/>
        </w:rPr>
        <w:t>3.2. Mechanical properties</w:t>
      </w:r>
    </w:p>
    <w:p w14:paraId="7D0CBA2A" w14:textId="44C55695" w:rsidR="009713B3" w:rsidRDefault="006046BF" w:rsidP="002E2C39">
      <w:pPr>
        <w:rPr>
          <w:noProof/>
          <w:lang w:val="en-US" w:eastAsia="es-CO"/>
        </w:rPr>
      </w:pPr>
      <w:r>
        <w:rPr>
          <w:noProof/>
          <w:lang w:val="en-US" w:eastAsia="es-CO"/>
        </w:rPr>
        <w:t>Bone</w:t>
      </w:r>
      <w:r w:rsidRPr="006046BF">
        <w:rPr>
          <w:noProof/>
          <w:lang w:val="en-US" w:eastAsia="es-CO"/>
        </w:rPr>
        <w:t xml:space="preserve"> is a material with different properties depending on its direction, which leads to simulation</w:t>
      </w:r>
      <w:r>
        <w:rPr>
          <w:noProof/>
          <w:lang w:val="en-US" w:eastAsia="es-CO"/>
        </w:rPr>
        <w:t xml:space="preserve">s with specific considerations </w:t>
      </w:r>
      <w:r w:rsidRPr="006046BF">
        <w:rPr>
          <w:noProof/>
          <w:lang w:val="en-US" w:eastAsia="es-CO"/>
        </w:rPr>
        <w:t>[</w:t>
      </w:r>
      <w:r>
        <w:rPr>
          <w:noProof/>
          <w:lang w:val="en-US" w:eastAsia="es-CO"/>
        </w:rPr>
        <w:t>8</w:t>
      </w:r>
      <w:r w:rsidRPr="006046BF">
        <w:rPr>
          <w:noProof/>
          <w:lang w:val="en-US" w:eastAsia="es-CO"/>
        </w:rPr>
        <w:t>].</w:t>
      </w:r>
      <w:r w:rsidR="00082FA4">
        <w:rPr>
          <w:noProof/>
          <w:lang w:val="en-US" w:eastAsia="es-CO"/>
        </w:rPr>
        <w:t xml:space="preserve"> The material of the bone without porosity </w:t>
      </w:r>
      <w:r w:rsidR="00693FDB">
        <w:rPr>
          <w:noProof/>
          <w:lang w:val="en-US" w:eastAsia="es-CO"/>
        </w:rPr>
        <w:t>consideration</w:t>
      </w:r>
      <w:r w:rsidR="00082FA4">
        <w:rPr>
          <w:noProof/>
          <w:lang w:val="en-US" w:eastAsia="es-CO"/>
        </w:rPr>
        <w:t xml:space="preserve"> </w:t>
      </w:r>
      <w:r w:rsidR="00693FDB">
        <w:rPr>
          <w:noProof/>
          <w:lang w:val="en-US" w:eastAsia="es-CO"/>
        </w:rPr>
        <w:t>is</w:t>
      </w:r>
      <w:r w:rsidR="00082FA4">
        <w:rPr>
          <w:noProof/>
          <w:lang w:val="en-US" w:eastAsia="es-CO"/>
        </w:rPr>
        <w:t xml:space="preserve"> presented in Table 1.</w:t>
      </w:r>
      <w:r w:rsidR="00D03668">
        <w:rPr>
          <w:noProof/>
          <w:lang w:val="en-US" w:eastAsia="es-CO"/>
        </w:rPr>
        <w:t xml:space="preserve"> </w:t>
      </w:r>
      <w:r w:rsidR="00812533">
        <w:rPr>
          <w:noProof/>
          <w:lang w:val="en-US" w:eastAsia="es-CO"/>
        </w:rPr>
        <w:t>The mechanical</w:t>
      </w:r>
      <w:r w:rsidR="00D03668">
        <w:rPr>
          <w:noProof/>
          <w:lang w:val="en-US" w:eastAsia="es-CO"/>
        </w:rPr>
        <w:t xml:space="preserve"> properties of the model considering porosity </w:t>
      </w:r>
      <w:r w:rsidR="00812533">
        <w:rPr>
          <w:noProof/>
          <w:lang w:val="en-US" w:eastAsia="es-CO"/>
        </w:rPr>
        <w:t>are</w:t>
      </w:r>
      <w:r w:rsidR="00D03668">
        <w:rPr>
          <w:noProof/>
          <w:lang w:val="en-US" w:eastAsia="es-CO"/>
        </w:rPr>
        <w:t xml:space="preserve"> shown in Table 2</w:t>
      </w:r>
      <w:r w:rsidR="00F177F2">
        <w:rPr>
          <w:noProof/>
          <w:lang w:val="en-US" w:eastAsia="es-CO"/>
        </w:rPr>
        <w:t xml:space="preserve"> [9]</w:t>
      </w:r>
      <w:r w:rsidR="00D03668">
        <w:rPr>
          <w:noProof/>
          <w:lang w:val="en-US" w:eastAsia="es-CO"/>
        </w:rPr>
        <w:t>.</w:t>
      </w:r>
    </w:p>
    <w:p w14:paraId="0FF3CDE6" w14:textId="2634E467" w:rsidR="009713B3" w:rsidRDefault="009713B3" w:rsidP="002E2C39">
      <w:pPr>
        <w:rPr>
          <w:lang w:val="en-US" w:eastAsia="es-CO"/>
        </w:rPr>
      </w:pPr>
    </w:p>
    <w:p w14:paraId="7949DF5D" w14:textId="1D30343D" w:rsidR="00082FA4" w:rsidRPr="00082FA4" w:rsidRDefault="00082FA4" w:rsidP="00D03668">
      <w:pPr>
        <w:jc w:val="center"/>
        <w:rPr>
          <w:rFonts w:eastAsia="Calibri" w:cs="Times New Roman"/>
          <w:sz w:val="18"/>
          <w:szCs w:val="18"/>
          <w:lang w:val="en-US"/>
        </w:rPr>
      </w:pPr>
      <w:r w:rsidRPr="00082FA4">
        <w:rPr>
          <w:rFonts w:eastAsia="Calibri" w:cs="Times New Roman"/>
          <w:b/>
          <w:bCs/>
          <w:sz w:val="18"/>
          <w:szCs w:val="18"/>
          <w:lang w:val="en-US"/>
        </w:rPr>
        <w:t xml:space="preserve">Table 1. </w:t>
      </w:r>
      <w:r w:rsidRPr="00082FA4">
        <w:rPr>
          <w:rFonts w:eastAsia="Calibri" w:cs="Times New Roman"/>
          <w:bCs/>
          <w:sz w:val="18"/>
          <w:szCs w:val="18"/>
          <w:lang w:val="en-US"/>
        </w:rPr>
        <w:t>Bone mechanical properties</w:t>
      </w:r>
    </w:p>
    <w:tbl>
      <w:tblPr>
        <w:tblStyle w:val="Tablaconcuadrcula10"/>
        <w:tblW w:w="0" w:type="auto"/>
        <w:jc w:val="center"/>
        <w:tblLook w:val="04A0" w:firstRow="1" w:lastRow="0" w:firstColumn="1" w:lastColumn="0" w:noHBand="0" w:noVBand="1"/>
      </w:tblPr>
      <w:tblGrid>
        <w:gridCol w:w="1686"/>
        <w:gridCol w:w="1570"/>
        <w:gridCol w:w="1081"/>
      </w:tblGrid>
      <w:tr w:rsidR="00082FA4" w:rsidRPr="00082FA4" w14:paraId="790A2B23" w14:textId="77777777" w:rsidTr="003B7818">
        <w:trPr>
          <w:jc w:val="center"/>
        </w:trPr>
        <w:tc>
          <w:tcPr>
            <w:tcW w:w="1686" w:type="dxa"/>
            <w:tcBorders>
              <w:top w:val="single" w:sz="4" w:space="0" w:color="auto"/>
              <w:left w:val="single" w:sz="4" w:space="0" w:color="auto"/>
              <w:bottom w:val="single" w:sz="4" w:space="0" w:color="auto"/>
            </w:tcBorders>
            <w:shd w:val="clear" w:color="auto" w:fill="auto"/>
          </w:tcPr>
          <w:p w14:paraId="220ADADD" w14:textId="0DB53470" w:rsidR="00082FA4" w:rsidRPr="00D03668" w:rsidRDefault="00082FA4" w:rsidP="00D03668">
            <w:pPr>
              <w:jc w:val="center"/>
              <w:rPr>
                <w:rFonts w:ascii="Times New Roman" w:eastAsia="Calibri" w:hAnsi="Times New Roman" w:cs="Times New Roman"/>
                <w:b/>
                <w:bCs/>
                <w:sz w:val="18"/>
                <w:szCs w:val="18"/>
                <w:lang w:val="en-US"/>
              </w:rPr>
            </w:pPr>
            <w:r w:rsidRPr="00D03668">
              <w:rPr>
                <w:rFonts w:ascii="Times New Roman" w:eastAsia="Calibri" w:hAnsi="Times New Roman" w:cs="Times New Roman"/>
                <w:b/>
                <w:bCs/>
                <w:sz w:val="18"/>
                <w:szCs w:val="18"/>
                <w:lang w:val="en-US"/>
              </w:rPr>
              <w:t>Young´s modulus (MPa)</w:t>
            </w:r>
          </w:p>
        </w:tc>
        <w:tc>
          <w:tcPr>
            <w:tcW w:w="1570" w:type="dxa"/>
            <w:tcBorders>
              <w:top w:val="single" w:sz="4" w:space="0" w:color="auto"/>
              <w:bottom w:val="single" w:sz="4" w:space="0" w:color="auto"/>
            </w:tcBorders>
            <w:shd w:val="clear" w:color="auto" w:fill="auto"/>
          </w:tcPr>
          <w:p w14:paraId="157B0F4E" w14:textId="53A197A3" w:rsidR="00082FA4" w:rsidRPr="003B7818" w:rsidRDefault="00082FA4" w:rsidP="00D03668">
            <w:pPr>
              <w:jc w:val="center"/>
              <w:rPr>
                <w:rFonts w:ascii="Times New Roman" w:eastAsia="Calibri" w:hAnsi="Times New Roman" w:cs="Times New Roman"/>
                <w:b/>
                <w:bCs/>
                <w:sz w:val="18"/>
                <w:szCs w:val="18"/>
                <w:lang w:val="en-US"/>
              </w:rPr>
            </w:pPr>
            <w:r w:rsidRPr="003B7818">
              <w:rPr>
                <w:rFonts w:ascii="Times New Roman" w:eastAsia="Calibri" w:hAnsi="Times New Roman" w:cs="Times New Roman"/>
                <w:b/>
                <w:bCs/>
                <w:sz w:val="18"/>
                <w:szCs w:val="18"/>
                <w:lang w:val="en-US"/>
              </w:rPr>
              <w:t>Shear</w:t>
            </w:r>
            <w:r w:rsidR="00D03668" w:rsidRPr="003B7818">
              <w:rPr>
                <w:rFonts w:ascii="Times New Roman" w:eastAsia="Calibri" w:hAnsi="Times New Roman" w:cs="Times New Roman"/>
                <w:b/>
                <w:bCs/>
                <w:sz w:val="18"/>
                <w:szCs w:val="18"/>
                <w:lang w:val="en-US"/>
              </w:rPr>
              <w:t>´s</w:t>
            </w:r>
            <w:r w:rsidRPr="003B7818">
              <w:rPr>
                <w:rFonts w:ascii="Times New Roman" w:eastAsia="Calibri" w:hAnsi="Times New Roman" w:cs="Times New Roman"/>
                <w:b/>
                <w:bCs/>
                <w:sz w:val="18"/>
                <w:szCs w:val="18"/>
                <w:lang w:val="en-US"/>
              </w:rPr>
              <w:t xml:space="preserve"> modulus (MPa)</w:t>
            </w:r>
          </w:p>
        </w:tc>
        <w:tc>
          <w:tcPr>
            <w:tcW w:w="1081" w:type="dxa"/>
            <w:tcBorders>
              <w:top w:val="single" w:sz="4" w:space="0" w:color="auto"/>
              <w:bottom w:val="single" w:sz="4" w:space="0" w:color="auto"/>
              <w:right w:val="single" w:sz="4" w:space="0" w:color="auto"/>
            </w:tcBorders>
            <w:shd w:val="clear" w:color="auto" w:fill="auto"/>
          </w:tcPr>
          <w:p w14:paraId="2D06CD99" w14:textId="1D34950F" w:rsidR="00082FA4" w:rsidRPr="00082FA4" w:rsidRDefault="00082FA4" w:rsidP="00D03668">
            <w:pPr>
              <w:jc w:val="center"/>
              <w:rPr>
                <w:rFonts w:ascii="Times New Roman" w:eastAsia="Calibri" w:hAnsi="Times New Roman" w:cs="Times New Roman"/>
                <w:b/>
                <w:bCs/>
                <w:sz w:val="18"/>
                <w:szCs w:val="18"/>
              </w:rPr>
            </w:pPr>
            <w:r w:rsidRPr="003B7818">
              <w:rPr>
                <w:rFonts w:ascii="Times New Roman" w:eastAsia="Calibri" w:hAnsi="Times New Roman" w:cs="Times New Roman"/>
                <w:b/>
                <w:bCs/>
                <w:sz w:val="18"/>
                <w:szCs w:val="18"/>
                <w:lang w:val="en-US"/>
              </w:rPr>
              <w:t>Poisson</w:t>
            </w:r>
            <w:r>
              <w:rPr>
                <w:rFonts w:ascii="Times New Roman" w:eastAsia="Calibri" w:hAnsi="Times New Roman" w:cs="Times New Roman"/>
                <w:b/>
                <w:bCs/>
                <w:sz w:val="18"/>
                <w:szCs w:val="18"/>
              </w:rPr>
              <w:t xml:space="preserve"> ratio</w:t>
            </w:r>
          </w:p>
        </w:tc>
      </w:tr>
      <w:tr w:rsidR="00D03668" w:rsidRPr="00082FA4" w14:paraId="0AAAF6D3" w14:textId="77777777" w:rsidTr="00D03668">
        <w:trPr>
          <w:jc w:val="center"/>
        </w:trPr>
        <w:tc>
          <w:tcPr>
            <w:tcW w:w="4337" w:type="dxa"/>
            <w:gridSpan w:val="3"/>
            <w:tcBorders>
              <w:top w:val="single" w:sz="4" w:space="0" w:color="auto"/>
              <w:left w:val="single" w:sz="4" w:space="0" w:color="auto"/>
              <w:bottom w:val="single" w:sz="4" w:space="0" w:color="auto"/>
              <w:right w:val="single" w:sz="4" w:space="0" w:color="auto"/>
            </w:tcBorders>
            <w:shd w:val="clear" w:color="auto" w:fill="auto"/>
          </w:tcPr>
          <w:p w14:paraId="0798C42F" w14:textId="1CB170B3" w:rsidR="00D03668" w:rsidRPr="003B7818" w:rsidRDefault="00D03668" w:rsidP="00D03668">
            <w:pPr>
              <w:jc w:val="center"/>
              <w:rPr>
                <w:rFonts w:eastAsia="Calibri" w:cs="Times New Roman"/>
                <w:bCs/>
                <w:sz w:val="18"/>
                <w:szCs w:val="18"/>
                <w:lang w:val="en-US"/>
              </w:rPr>
            </w:pPr>
            <w:r w:rsidRPr="003B7818">
              <w:rPr>
                <w:rFonts w:ascii="Times New Roman" w:eastAsia="Calibri" w:hAnsi="Times New Roman" w:cs="Times New Roman"/>
                <w:bCs/>
                <w:sz w:val="18"/>
                <w:szCs w:val="18"/>
                <w:lang w:val="en-US"/>
              </w:rPr>
              <w:t>Trabecular bone</w:t>
            </w:r>
          </w:p>
        </w:tc>
      </w:tr>
      <w:tr w:rsidR="00082FA4" w:rsidRPr="00082FA4" w14:paraId="773C41DA" w14:textId="77777777" w:rsidTr="003B7818">
        <w:trPr>
          <w:jc w:val="center"/>
        </w:trPr>
        <w:tc>
          <w:tcPr>
            <w:tcW w:w="1686" w:type="dxa"/>
            <w:tcBorders>
              <w:top w:val="single" w:sz="4" w:space="0" w:color="auto"/>
              <w:left w:val="single" w:sz="4" w:space="0" w:color="auto"/>
            </w:tcBorders>
          </w:tcPr>
          <w:p w14:paraId="1625E5A3" w14:textId="77777777" w:rsidR="00082FA4" w:rsidRPr="00D03668" w:rsidRDefault="00082FA4"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E</w:t>
            </w:r>
            <w:r w:rsidRPr="00D03668">
              <w:rPr>
                <w:rFonts w:ascii="Times New Roman" w:eastAsia="Calibri" w:hAnsi="Times New Roman" w:cs="Times New Roman"/>
                <w:sz w:val="18"/>
                <w:szCs w:val="18"/>
                <w:vertAlign w:val="subscript"/>
              </w:rPr>
              <w:t xml:space="preserve">1 </w:t>
            </w:r>
            <w:r w:rsidRPr="00D03668">
              <w:rPr>
                <w:rFonts w:ascii="Times New Roman" w:eastAsia="Calibri" w:hAnsi="Times New Roman" w:cs="Times New Roman"/>
                <w:sz w:val="18"/>
                <w:szCs w:val="18"/>
              </w:rPr>
              <w:t>= 1 352</w:t>
            </w:r>
          </w:p>
        </w:tc>
        <w:tc>
          <w:tcPr>
            <w:tcW w:w="1570" w:type="dxa"/>
            <w:tcBorders>
              <w:top w:val="single" w:sz="4" w:space="0" w:color="auto"/>
            </w:tcBorders>
          </w:tcPr>
          <w:p w14:paraId="46E764DF" w14:textId="77777777" w:rsidR="00082FA4" w:rsidRPr="00D03668" w:rsidRDefault="00082FA4"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G</w:t>
            </w:r>
            <w:r w:rsidRPr="00D03668">
              <w:rPr>
                <w:rFonts w:ascii="Times New Roman" w:eastAsia="Calibri" w:hAnsi="Times New Roman" w:cs="Times New Roman"/>
                <w:sz w:val="18"/>
                <w:szCs w:val="18"/>
                <w:vertAlign w:val="subscript"/>
              </w:rPr>
              <w:t>12</w:t>
            </w:r>
            <w:r w:rsidRPr="00D03668">
              <w:rPr>
                <w:rFonts w:ascii="Times New Roman" w:eastAsia="Calibri" w:hAnsi="Times New Roman" w:cs="Times New Roman"/>
                <w:sz w:val="18"/>
                <w:szCs w:val="18"/>
              </w:rPr>
              <w:t xml:space="preserve"> = 399</w:t>
            </w:r>
          </w:p>
        </w:tc>
        <w:tc>
          <w:tcPr>
            <w:tcW w:w="1081" w:type="dxa"/>
            <w:tcBorders>
              <w:top w:val="single" w:sz="4" w:space="0" w:color="auto"/>
              <w:right w:val="single" w:sz="4" w:space="0" w:color="auto"/>
            </w:tcBorders>
          </w:tcPr>
          <w:p w14:paraId="3615A3DE" w14:textId="77777777" w:rsidR="00082FA4" w:rsidRPr="00D03668" w:rsidRDefault="00082FA4"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υ</w:t>
            </w:r>
            <w:r w:rsidRPr="00D03668">
              <w:rPr>
                <w:rFonts w:ascii="Times New Roman" w:eastAsia="Calibri" w:hAnsi="Times New Roman" w:cs="Times New Roman"/>
                <w:sz w:val="18"/>
                <w:szCs w:val="18"/>
                <w:vertAlign w:val="subscript"/>
              </w:rPr>
              <w:t xml:space="preserve">12 </w:t>
            </w:r>
            <w:r w:rsidRPr="00D03668">
              <w:rPr>
                <w:rFonts w:ascii="Times New Roman" w:eastAsia="Calibri" w:hAnsi="Times New Roman" w:cs="Times New Roman"/>
                <w:sz w:val="18"/>
                <w:szCs w:val="18"/>
              </w:rPr>
              <w:t>= 0.3</w:t>
            </w:r>
          </w:p>
        </w:tc>
      </w:tr>
      <w:tr w:rsidR="00082FA4" w:rsidRPr="00082FA4" w14:paraId="1C7EFA13" w14:textId="77777777" w:rsidTr="003B7818">
        <w:trPr>
          <w:jc w:val="center"/>
        </w:trPr>
        <w:tc>
          <w:tcPr>
            <w:tcW w:w="1686" w:type="dxa"/>
            <w:tcBorders>
              <w:left w:val="single" w:sz="4" w:space="0" w:color="auto"/>
            </w:tcBorders>
          </w:tcPr>
          <w:p w14:paraId="5DB74FF7" w14:textId="77777777" w:rsidR="00082FA4" w:rsidRPr="00D03668" w:rsidRDefault="00082FA4"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E</w:t>
            </w:r>
            <w:r w:rsidRPr="00D03668">
              <w:rPr>
                <w:rFonts w:ascii="Times New Roman" w:eastAsia="Calibri" w:hAnsi="Times New Roman" w:cs="Times New Roman"/>
                <w:sz w:val="18"/>
                <w:szCs w:val="18"/>
                <w:vertAlign w:val="subscript"/>
              </w:rPr>
              <w:t>2</w:t>
            </w:r>
            <w:r w:rsidRPr="00D03668">
              <w:rPr>
                <w:rFonts w:ascii="Times New Roman" w:eastAsia="Calibri" w:hAnsi="Times New Roman" w:cs="Times New Roman"/>
                <w:sz w:val="18"/>
                <w:szCs w:val="18"/>
              </w:rPr>
              <w:t xml:space="preserve"> = 822</w:t>
            </w:r>
          </w:p>
        </w:tc>
        <w:tc>
          <w:tcPr>
            <w:tcW w:w="1570" w:type="dxa"/>
          </w:tcPr>
          <w:p w14:paraId="5C8395AA" w14:textId="77777777" w:rsidR="00082FA4" w:rsidRPr="00D03668" w:rsidRDefault="00082FA4"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G</w:t>
            </w:r>
            <w:r w:rsidRPr="00D03668">
              <w:rPr>
                <w:rFonts w:ascii="Times New Roman" w:eastAsia="Calibri" w:hAnsi="Times New Roman" w:cs="Times New Roman"/>
                <w:sz w:val="18"/>
                <w:szCs w:val="18"/>
                <w:vertAlign w:val="subscript"/>
              </w:rPr>
              <w:t>23</w:t>
            </w:r>
            <w:r w:rsidRPr="00D03668">
              <w:rPr>
                <w:rFonts w:ascii="Times New Roman" w:eastAsia="Calibri" w:hAnsi="Times New Roman" w:cs="Times New Roman"/>
                <w:sz w:val="18"/>
                <w:szCs w:val="18"/>
              </w:rPr>
              <w:t xml:space="preserve"> = 370</w:t>
            </w:r>
          </w:p>
        </w:tc>
        <w:tc>
          <w:tcPr>
            <w:tcW w:w="1081" w:type="dxa"/>
            <w:tcBorders>
              <w:right w:val="single" w:sz="4" w:space="0" w:color="auto"/>
            </w:tcBorders>
          </w:tcPr>
          <w:p w14:paraId="3F1179EB" w14:textId="77777777" w:rsidR="00082FA4" w:rsidRPr="00D03668" w:rsidRDefault="00082FA4"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υ</w:t>
            </w:r>
            <w:r w:rsidRPr="00D03668">
              <w:rPr>
                <w:rFonts w:ascii="Times New Roman" w:eastAsia="Calibri" w:hAnsi="Times New Roman" w:cs="Times New Roman"/>
                <w:sz w:val="18"/>
                <w:szCs w:val="18"/>
                <w:vertAlign w:val="subscript"/>
              </w:rPr>
              <w:t xml:space="preserve"> 23 </w:t>
            </w:r>
            <w:r w:rsidRPr="00D03668">
              <w:rPr>
                <w:rFonts w:ascii="Times New Roman" w:eastAsia="Calibri" w:hAnsi="Times New Roman" w:cs="Times New Roman"/>
                <w:sz w:val="18"/>
                <w:szCs w:val="18"/>
              </w:rPr>
              <w:t>= 0.3</w:t>
            </w:r>
          </w:p>
        </w:tc>
      </w:tr>
      <w:tr w:rsidR="00082FA4" w:rsidRPr="00082FA4" w14:paraId="3F7FD102" w14:textId="77777777" w:rsidTr="003B7818">
        <w:trPr>
          <w:jc w:val="center"/>
        </w:trPr>
        <w:tc>
          <w:tcPr>
            <w:tcW w:w="1686" w:type="dxa"/>
            <w:tcBorders>
              <w:left w:val="single" w:sz="4" w:space="0" w:color="auto"/>
            </w:tcBorders>
          </w:tcPr>
          <w:p w14:paraId="4E4C6C3D" w14:textId="77777777" w:rsidR="00082FA4" w:rsidRPr="00D03668" w:rsidRDefault="00082FA4"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E</w:t>
            </w:r>
            <w:r w:rsidRPr="00D03668">
              <w:rPr>
                <w:rFonts w:ascii="Times New Roman" w:eastAsia="Calibri" w:hAnsi="Times New Roman" w:cs="Times New Roman"/>
                <w:sz w:val="18"/>
                <w:szCs w:val="18"/>
                <w:vertAlign w:val="subscript"/>
              </w:rPr>
              <w:t>3</w:t>
            </w:r>
            <w:r w:rsidRPr="00D03668">
              <w:rPr>
                <w:rFonts w:ascii="Times New Roman" w:eastAsia="Calibri" w:hAnsi="Times New Roman" w:cs="Times New Roman"/>
                <w:sz w:val="18"/>
                <w:szCs w:val="18"/>
              </w:rPr>
              <w:t xml:space="preserve"> = 822</w:t>
            </w:r>
          </w:p>
        </w:tc>
        <w:tc>
          <w:tcPr>
            <w:tcW w:w="1570" w:type="dxa"/>
          </w:tcPr>
          <w:p w14:paraId="64E148FC" w14:textId="77777777" w:rsidR="00082FA4" w:rsidRPr="00D03668" w:rsidRDefault="00082FA4"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G</w:t>
            </w:r>
            <w:r w:rsidRPr="00D03668">
              <w:rPr>
                <w:rFonts w:ascii="Times New Roman" w:eastAsia="Calibri" w:hAnsi="Times New Roman" w:cs="Times New Roman"/>
                <w:sz w:val="18"/>
                <w:szCs w:val="18"/>
                <w:vertAlign w:val="subscript"/>
              </w:rPr>
              <w:t>13</w:t>
            </w:r>
            <w:r w:rsidRPr="00D03668">
              <w:rPr>
                <w:rFonts w:ascii="Times New Roman" w:eastAsia="Calibri" w:hAnsi="Times New Roman" w:cs="Times New Roman"/>
                <w:sz w:val="18"/>
                <w:szCs w:val="18"/>
              </w:rPr>
              <w:t xml:space="preserve"> = 399</w:t>
            </w:r>
          </w:p>
        </w:tc>
        <w:tc>
          <w:tcPr>
            <w:tcW w:w="1081" w:type="dxa"/>
            <w:tcBorders>
              <w:right w:val="single" w:sz="4" w:space="0" w:color="auto"/>
            </w:tcBorders>
          </w:tcPr>
          <w:p w14:paraId="31B9C9CF" w14:textId="77777777" w:rsidR="00082FA4" w:rsidRPr="00D03668" w:rsidRDefault="00082FA4"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υ</w:t>
            </w:r>
            <w:r w:rsidRPr="00D03668">
              <w:rPr>
                <w:rFonts w:ascii="Times New Roman" w:eastAsia="Calibri" w:hAnsi="Times New Roman" w:cs="Times New Roman"/>
                <w:sz w:val="18"/>
                <w:szCs w:val="18"/>
                <w:vertAlign w:val="subscript"/>
              </w:rPr>
              <w:t xml:space="preserve"> 13 </w:t>
            </w:r>
            <w:r w:rsidRPr="00D03668">
              <w:rPr>
                <w:rFonts w:ascii="Times New Roman" w:eastAsia="Calibri" w:hAnsi="Times New Roman" w:cs="Times New Roman"/>
                <w:sz w:val="18"/>
                <w:szCs w:val="18"/>
              </w:rPr>
              <w:t>= 0.3</w:t>
            </w:r>
          </w:p>
        </w:tc>
      </w:tr>
      <w:tr w:rsidR="00D03668" w:rsidRPr="00082FA4" w14:paraId="1E0B1B5D" w14:textId="77777777" w:rsidTr="00D03668">
        <w:trPr>
          <w:jc w:val="center"/>
        </w:trPr>
        <w:tc>
          <w:tcPr>
            <w:tcW w:w="4337" w:type="dxa"/>
            <w:gridSpan w:val="3"/>
            <w:tcBorders>
              <w:left w:val="single" w:sz="4" w:space="0" w:color="auto"/>
              <w:right w:val="single" w:sz="4" w:space="0" w:color="auto"/>
            </w:tcBorders>
          </w:tcPr>
          <w:p w14:paraId="7CE5FC40" w14:textId="29B03C16" w:rsidR="00D03668" w:rsidRPr="00D03668" w:rsidRDefault="00D03668" w:rsidP="00D03668">
            <w:pPr>
              <w:jc w:val="center"/>
              <w:rPr>
                <w:rFonts w:ascii="Times New Roman" w:eastAsia="Calibri" w:hAnsi="Times New Roman" w:cs="Times New Roman"/>
                <w:sz w:val="18"/>
                <w:szCs w:val="18"/>
                <w:lang w:val="en-US"/>
              </w:rPr>
            </w:pPr>
            <w:r w:rsidRPr="00D03668">
              <w:rPr>
                <w:rFonts w:ascii="Times New Roman" w:eastAsia="Calibri" w:hAnsi="Times New Roman" w:cs="Times New Roman"/>
                <w:sz w:val="18"/>
                <w:szCs w:val="18"/>
                <w:lang w:val="en-US"/>
              </w:rPr>
              <w:t>Cortical bone</w:t>
            </w:r>
          </w:p>
        </w:tc>
      </w:tr>
      <w:tr w:rsidR="00D03668" w:rsidRPr="00082FA4" w14:paraId="354FE2C5" w14:textId="77777777" w:rsidTr="003B7818">
        <w:trPr>
          <w:jc w:val="center"/>
        </w:trPr>
        <w:tc>
          <w:tcPr>
            <w:tcW w:w="1686" w:type="dxa"/>
            <w:tcBorders>
              <w:top w:val="single" w:sz="4" w:space="0" w:color="auto"/>
              <w:left w:val="single" w:sz="4" w:space="0" w:color="auto"/>
            </w:tcBorders>
          </w:tcPr>
          <w:p w14:paraId="590218F4" w14:textId="5A1F2C81" w:rsidR="00D03668" w:rsidRPr="00D03668" w:rsidRDefault="00D03668"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E</w:t>
            </w:r>
            <w:r w:rsidRPr="00D03668">
              <w:rPr>
                <w:rFonts w:ascii="Times New Roman" w:eastAsia="Calibri" w:hAnsi="Times New Roman" w:cs="Times New Roman"/>
                <w:sz w:val="18"/>
                <w:szCs w:val="18"/>
                <w:vertAlign w:val="subscript"/>
              </w:rPr>
              <w:t xml:space="preserve">1 </w:t>
            </w:r>
            <w:r w:rsidRPr="00D03668">
              <w:rPr>
                <w:rFonts w:ascii="Times New Roman" w:eastAsia="Calibri" w:hAnsi="Times New Roman" w:cs="Times New Roman"/>
                <w:sz w:val="18"/>
                <w:szCs w:val="18"/>
              </w:rPr>
              <w:t>= 16 000</w:t>
            </w:r>
          </w:p>
        </w:tc>
        <w:tc>
          <w:tcPr>
            <w:tcW w:w="1570" w:type="dxa"/>
            <w:tcBorders>
              <w:top w:val="single" w:sz="4" w:space="0" w:color="auto"/>
            </w:tcBorders>
          </w:tcPr>
          <w:p w14:paraId="40842FF8" w14:textId="78FB42E7" w:rsidR="00D03668" w:rsidRPr="00D03668" w:rsidRDefault="00D03668"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G</w:t>
            </w:r>
            <w:r w:rsidRPr="00D03668">
              <w:rPr>
                <w:rFonts w:ascii="Times New Roman" w:eastAsia="Calibri" w:hAnsi="Times New Roman" w:cs="Times New Roman"/>
                <w:sz w:val="18"/>
                <w:szCs w:val="18"/>
                <w:vertAlign w:val="subscript"/>
              </w:rPr>
              <w:t>12</w:t>
            </w:r>
            <w:r w:rsidRPr="00D03668">
              <w:rPr>
                <w:rFonts w:ascii="Times New Roman" w:eastAsia="Calibri" w:hAnsi="Times New Roman" w:cs="Times New Roman"/>
                <w:sz w:val="18"/>
                <w:szCs w:val="18"/>
              </w:rPr>
              <w:t xml:space="preserve"> = 3 300</w:t>
            </w:r>
          </w:p>
        </w:tc>
        <w:tc>
          <w:tcPr>
            <w:tcW w:w="1081" w:type="dxa"/>
            <w:tcBorders>
              <w:top w:val="single" w:sz="4" w:space="0" w:color="auto"/>
              <w:right w:val="single" w:sz="4" w:space="0" w:color="auto"/>
            </w:tcBorders>
          </w:tcPr>
          <w:p w14:paraId="2A310314" w14:textId="5A42834A" w:rsidR="00D03668" w:rsidRPr="00D03668" w:rsidRDefault="00D03668"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υ</w:t>
            </w:r>
            <w:r w:rsidRPr="00D03668">
              <w:rPr>
                <w:rFonts w:ascii="Times New Roman" w:eastAsia="Calibri" w:hAnsi="Times New Roman" w:cs="Times New Roman"/>
                <w:sz w:val="18"/>
                <w:szCs w:val="18"/>
                <w:vertAlign w:val="subscript"/>
              </w:rPr>
              <w:t xml:space="preserve">12 </w:t>
            </w:r>
            <w:r w:rsidRPr="00D03668">
              <w:rPr>
                <w:rFonts w:ascii="Times New Roman" w:eastAsia="Calibri" w:hAnsi="Times New Roman" w:cs="Times New Roman"/>
                <w:sz w:val="18"/>
                <w:szCs w:val="18"/>
              </w:rPr>
              <w:t>= 0.3</w:t>
            </w:r>
          </w:p>
        </w:tc>
      </w:tr>
      <w:tr w:rsidR="00D03668" w:rsidRPr="00082FA4" w14:paraId="62A160C0" w14:textId="77777777" w:rsidTr="003B7818">
        <w:trPr>
          <w:jc w:val="center"/>
        </w:trPr>
        <w:tc>
          <w:tcPr>
            <w:tcW w:w="1686" w:type="dxa"/>
            <w:tcBorders>
              <w:left w:val="single" w:sz="4" w:space="0" w:color="auto"/>
            </w:tcBorders>
          </w:tcPr>
          <w:p w14:paraId="2B2578DB" w14:textId="44B392F6" w:rsidR="00D03668" w:rsidRPr="00D03668" w:rsidRDefault="00D03668"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E</w:t>
            </w:r>
            <w:r w:rsidRPr="00D03668">
              <w:rPr>
                <w:rFonts w:ascii="Times New Roman" w:eastAsia="Calibri" w:hAnsi="Times New Roman" w:cs="Times New Roman"/>
                <w:sz w:val="18"/>
                <w:szCs w:val="18"/>
                <w:vertAlign w:val="subscript"/>
              </w:rPr>
              <w:t>2</w:t>
            </w:r>
            <w:r w:rsidRPr="00D03668">
              <w:rPr>
                <w:rFonts w:ascii="Times New Roman" w:eastAsia="Calibri" w:hAnsi="Times New Roman" w:cs="Times New Roman"/>
                <w:sz w:val="18"/>
                <w:szCs w:val="18"/>
              </w:rPr>
              <w:t xml:space="preserve"> = 6 300</w:t>
            </w:r>
          </w:p>
        </w:tc>
        <w:tc>
          <w:tcPr>
            <w:tcW w:w="1570" w:type="dxa"/>
          </w:tcPr>
          <w:p w14:paraId="579A3AA1" w14:textId="3819C27B" w:rsidR="00D03668" w:rsidRPr="00D03668" w:rsidRDefault="00D03668"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G</w:t>
            </w:r>
            <w:r w:rsidRPr="00D03668">
              <w:rPr>
                <w:rFonts w:ascii="Times New Roman" w:eastAsia="Calibri" w:hAnsi="Times New Roman" w:cs="Times New Roman"/>
                <w:sz w:val="18"/>
                <w:szCs w:val="18"/>
                <w:vertAlign w:val="subscript"/>
              </w:rPr>
              <w:t>23</w:t>
            </w:r>
            <w:r w:rsidRPr="00D03668">
              <w:rPr>
                <w:rFonts w:ascii="Times New Roman" w:eastAsia="Calibri" w:hAnsi="Times New Roman" w:cs="Times New Roman"/>
                <w:sz w:val="18"/>
                <w:szCs w:val="18"/>
              </w:rPr>
              <w:t xml:space="preserve"> = 3 600</w:t>
            </w:r>
          </w:p>
        </w:tc>
        <w:tc>
          <w:tcPr>
            <w:tcW w:w="1081" w:type="dxa"/>
            <w:tcBorders>
              <w:right w:val="single" w:sz="4" w:space="0" w:color="auto"/>
            </w:tcBorders>
          </w:tcPr>
          <w:p w14:paraId="52C820DB" w14:textId="4F46BDBA" w:rsidR="00D03668" w:rsidRPr="00D03668" w:rsidRDefault="00D03668"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υ</w:t>
            </w:r>
            <w:r w:rsidRPr="00D03668">
              <w:rPr>
                <w:rFonts w:ascii="Times New Roman" w:eastAsia="Calibri" w:hAnsi="Times New Roman" w:cs="Times New Roman"/>
                <w:sz w:val="18"/>
                <w:szCs w:val="18"/>
                <w:vertAlign w:val="subscript"/>
              </w:rPr>
              <w:t xml:space="preserve"> 23 </w:t>
            </w:r>
            <w:r w:rsidRPr="00D03668">
              <w:rPr>
                <w:rFonts w:ascii="Times New Roman" w:eastAsia="Calibri" w:hAnsi="Times New Roman" w:cs="Times New Roman"/>
                <w:sz w:val="18"/>
                <w:szCs w:val="18"/>
              </w:rPr>
              <w:t>= 0.45</w:t>
            </w:r>
          </w:p>
        </w:tc>
      </w:tr>
      <w:tr w:rsidR="00D03668" w:rsidRPr="00082FA4" w14:paraId="3E43687B" w14:textId="77777777" w:rsidTr="003B7818">
        <w:trPr>
          <w:jc w:val="center"/>
        </w:trPr>
        <w:tc>
          <w:tcPr>
            <w:tcW w:w="1686" w:type="dxa"/>
            <w:tcBorders>
              <w:left w:val="single" w:sz="4" w:space="0" w:color="auto"/>
              <w:bottom w:val="single" w:sz="4" w:space="0" w:color="auto"/>
            </w:tcBorders>
          </w:tcPr>
          <w:p w14:paraId="1FD64D45" w14:textId="67E968A0" w:rsidR="00D03668" w:rsidRPr="00D03668" w:rsidRDefault="00D03668"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E</w:t>
            </w:r>
            <w:r w:rsidRPr="00D03668">
              <w:rPr>
                <w:rFonts w:ascii="Times New Roman" w:eastAsia="Calibri" w:hAnsi="Times New Roman" w:cs="Times New Roman"/>
                <w:sz w:val="18"/>
                <w:szCs w:val="18"/>
                <w:vertAlign w:val="subscript"/>
              </w:rPr>
              <w:t>3</w:t>
            </w:r>
            <w:r w:rsidRPr="00D03668">
              <w:rPr>
                <w:rFonts w:ascii="Times New Roman" w:eastAsia="Calibri" w:hAnsi="Times New Roman" w:cs="Times New Roman"/>
                <w:sz w:val="18"/>
                <w:szCs w:val="18"/>
              </w:rPr>
              <w:t xml:space="preserve"> = 6 300</w:t>
            </w:r>
          </w:p>
        </w:tc>
        <w:tc>
          <w:tcPr>
            <w:tcW w:w="1570" w:type="dxa"/>
            <w:tcBorders>
              <w:bottom w:val="single" w:sz="4" w:space="0" w:color="auto"/>
            </w:tcBorders>
          </w:tcPr>
          <w:p w14:paraId="7B5F1107" w14:textId="005FBD16" w:rsidR="00D03668" w:rsidRPr="00D03668" w:rsidRDefault="00D03668"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G</w:t>
            </w:r>
            <w:r w:rsidRPr="00D03668">
              <w:rPr>
                <w:rFonts w:ascii="Times New Roman" w:eastAsia="Calibri" w:hAnsi="Times New Roman" w:cs="Times New Roman"/>
                <w:sz w:val="18"/>
                <w:szCs w:val="18"/>
                <w:vertAlign w:val="subscript"/>
              </w:rPr>
              <w:t>13</w:t>
            </w:r>
            <w:r w:rsidRPr="00D03668">
              <w:rPr>
                <w:rFonts w:ascii="Times New Roman" w:eastAsia="Calibri" w:hAnsi="Times New Roman" w:cs="Times New Roman"/>
                <w:sz w:val="18"/>
                <w:szCs w:val="18"/>
              </w:rPr>
              <w:t xml:space="preserve"> = 3 300</w:t>
            </w:r>
          </w:p>
        </w:tc>
        <w:tc>
          <w:tcPr>
            <w:tcW w:w="1081" w:type="dxa"/>
            <w:tcBorders>
              <w:bottom w:val="single" w:sz="4" w:space="0" w:color="auto"/>
              <w:right w:val="single" w:sz="4" w:space="0" w:color="auto"/>
            </w:tcBorders>
          </w:tcPr>
          <w:p w14:paraId="091D25E5" w14:textId="73E5AB3D" w:rsidR="00D03668" w:rsidRPr="00D03668" w:rsidRDefault="00D03668" w:rsidP="00D03668">
            <w:pPr>
              <w:jc w:val="center"/>
              <w:rPr>
                <w:rFonts w:ascii="Times New Roman" w:eastAsia="Calibri" w:hAnsi="Times New Roman" w:cs="Times New Roman"/>
                <w:sz w:val="18"/>
                <w:szCs w:val="18"/>
              </w:rPr>
            </w:pPr>
            <w:r w:rsidRPr="00D03668">
              <w:rPr>
                <w:rFonts w:ascii="Times New Roman" w:eastAsia="Calibri" w:hAnsi="Times New Roman" w:cs="Times New Roman"/>
                <w:sz w:val="18"/>
                <w:szCs w:val="18"/>
              </w:rPr>
              <w:t>υ</w:t>
            </w:r>
            <w:r w:rsidRPr="00D03668">
              <w:rPr>
                <w:rFonts w:ascii="Times New Roman" w:eastAsia="Calibri" w:hAnsi="Times New Roman" w:cs="Times New Roman"/>
                <w:sz w:val="18"/>
                <w:szCs w:val="18"/>
                <w:vertAlign w:val="subscript"/>
              </w:rPr>
              <w:t xml:space="preserve"> 13 </w:t>
            </w:r>
            <w:r w:rsidRPr="00D03668">
              <w:rPr>
                <w:rFonts w:ascii="Times New Roman" w:eastAsia="Calibri" w:hAnsi="Times New Roman" w:cs="Times New Roman"/>
                <w:sz w:val="18"/>
                <w:szCs w:val="18"/>
              </w:rPr>
              <w:t>= 0.3</w:t>
            </w:r>
          </w:p>
        </w:tc>
      </w:tr>
    </w:tbl>
    <w:p w14:paraId="7372D1F0" w14:textId="77777777" w:rsidR="003B7818" w:rsidRDefault="003B7818" w:rsidP="003B7818">
      <w:pPr>
        <w:rPr>
          <w:lang w:val="en-US" w:eastAsia="es-CO"/>
        </w:rPr>
      </w:pPr>
    </w:p>
    <w:p w14:paraId="16ECDE79" w14:textId="4438705C" w:rsidR="003B7818" w:rsidRPr="00082FA4" w:rsidRDefault="003B7818" w:rsidP="003B7818">
      <w:pPr>
        <w:jc w:val="center"/>
        <w:rPr>
          <w:rFonts w:eastAsia="Calibri" w:cs="Times New Roman"/>
          <w:sz w:val="18"/>
          <w:szCs w:val="18"/>
          <w:lang w:val="en-US"/>
        </w:rPr>
      </w:pPr>
      <w:r w:rsidRPr="00082FA4">
        <w:rPr>
          <w:rFonts w:eastAsia="Calibri" w:cs="Times New Roman"/>
          <w:b/>
          <w:bCs/>
          <w:sz w:val="18"/>
          <w:szCs w:val="18"/>
          <w:lang w:val="en-US"/>
        </w:rPr>
        <w:t xml:space="preserve">Table </w:t>
      </w:r>
      <w:r>
        <w:rPr>
          <w:rFonts w:eastAsia="Calibri" w:cs="Times New Roman"/>
          <w:b/>
          <w:bCs/>
          <w:sz w:val="18"/>
          <w:szCs w:val="18"/>
          <w:lang w:val="en-US"/>
        </w:rPr>
        <w:t>2</w:t>
      </w:r>
      <w:r w:rsidRPr="00082FA4">
        <w:rPr>
          <w:rFonts w:eastAsia="Calibri" w:cs="Times New Roman"/>
          <w:b/>
          <w:bCs/>
          <w:sz w:val="18"/>
          <w:szCs w:val="18"/>
          <w:lang w:val="en-US"/>
        </w:rPr>
        <w:t xml:space="preserve">. </w:t>
      </w:r>
      <w:r w:rsidRPr="00082FA4">
        <w:rPr>
          <w:rFonts w:eastAsia="Calibri" w:cs="Times New Roman"/>
          <w:bCs/>
          <w:sz w:val="18"/>
          <w:szCs w:val="18"/>
          <w:lang w:val="en-US"/>
        </w:rPr>
        <w:t>Bone mechanical properties</w:t>
      </w:r>
      <w:r>
        <w:rPr>
          <w:rFonts w:eastAsia="Calibri" w:cs="Times New Roman"/>
          <w:bCs/>
          <w:sz w:val="18"/>
          <w:szCs w:val="18"/>
          <w:lang w:val="en-US"/>
        </w:rPr>
        <w:t xml:space="preserve"> with osteoporosis</w:t>
      </w:r>
    </w:p>
    <w:tbl>
      <w:tblPr>
        <w:tblStyle w:val="Tablaconcuadrcula10"/>
        <w:tblW w:w="0" w:type="auto"/>
        <w:jc w:val="center"/>
        <w:tblLook w:val="04A0" w:firstRow="1" w:lastRow="0" w:firstColumn="1" w:lastColumn="0" w:noHBand="0" w:noVBand="1"/>
      </w:tblPr>
      <w:tblGrid>
        <w:gridCol w:w="1686"/>
        <w:gridCol w:w="1570"/>
        <w:gridCol w:w="1081"/>
      </w:tblGrid>
      <w:tr w:rsidR="003B7818" w:rsidRPr="00082FA4" w14:paraId="3A7C8A30" w14:textId="77777777" w:rsidTr="003B7818">
        <w:trPr>
          <w:jc w:val="center"/>
        </w:trPr>
        <w:tc>
          <w:tcPr>
            <w:tcW w:w="1686" w:type="dxa"/>
            <w:tcBorders>
              <w:top w:val="single" w:sz="4" w:space="0" w:color="auto"/>
              <w:left w:val="single" w:sz="4" w:space="0" w:color="auto"/>
              <w:bottom w:val="single" w:sz="4" w:space="0" w:color="auto"/>
            </w:tcBorders>
            <w:shd w:val="clear" w:color="auto" w:fill="auto"/>
          </w:tcPr>
          <w:p w14:paraId="181F8C38" w14:textId="77777777" w:rsidR="003B7818" w:rsidRPr="00D03668" w:rsidRDefault="003B7818" w:rsidP="000859CE">
            <w:pPr>
              <w:jc w:val="center"/>
              <w:rPr>
                <w:rFonts w:ascii="Times New Roman" w:eastAsia="Calibri" w:hAnsi="Times New Roman" w:cs="Times New Roman"/>
                <w:b/>
                <w:bCs/>
                <w:sz w:val="18"/>
                <w:szCs w:val="18"/>
                <w:lang w:val="en-US"/>
              </w:rPr>
            </w:pPr>
            <w:r w:rsidRPr="00D03668">
              <w:rPr>
                <w:rFonts w:ascii="Times New Roman" w:eastAsia="Calibri" w:hAnsi="Times New Roman" w:cs="Times New Roman"/>
                <w:b/>
                <w:bCs/>
                <w:sz w:val="18"/>
                <w:szCs w:val="18"/>
                <w:lang w:val="en-US"/>
              </w:rPr>
              <w:t>Young´s modulus (MPa)</w:t>
            </w:r>
          </w:p>
        </w:tc>
        <w:tc>
          <w:tcPr>
            <w:tcW w:w="1570" w:type="dxa"/>
            <w:tcBorders>
              <w:top w:val="single" w:sz="4" w:space="0" w:color="auto"/>
              <w:bottom w:val="single" w:sz="4" w:space="0" w:color="auto"/>
            </w:tcBorders>
            <w:shd w:val="clear" w:color="auto" w:fill="auto"/>
          </w:tcPr>
          <w:p w14:paraId="0D530608" w14:textId="77777777" w:rsidR="003B7818" w:rsidRPr="003B7818" w:rsidRDefault="003B7818" w:rsidP="000859CE">
            <w:pPr>
              <w:jc w:val="center"/>
              <w:rPr>
                <w:rFonts w:ascii="Times New Roman" w:eastAsia="Calibri" w:hAnsi="Times New Roman" w:cs="Times New Roman"/>
                <w:b/>
                <w:bCs/>
                <w:sz w:val="18"/>
                <w:szCs w:val="18"/>
                <w:lang w:val="en-US"/>
              </w:rPr>
            </w:pPr>
            <w:r w:rsidRPr="003B7818">
              <w:rPr>
                <w:rFonts w:ascii="Times New Roman" w:eastAsia="Calibri" w:hAnsi="Times New Roman" w:cs="Times New Roman"/>
                <w:b/>
                <w:bCs/>
                <w:sz w:val="18"/>
                <w:szCs w:val="18"/>
                <w:lang w:val="en-US"/>
              </w:rPr>
              <w:t>Shear´s modulus (MPa)</w:t>
            </w:r>
          </w:p>
        </w:tc>
        <w:tc>
          <w:tcPr>
            <w:tcW w:w="1081" w:type="dxa"/>
            <w:tcBorders>
              <w:top w:val="single" w:sz="4" w:space="0" w:color="auto"/>
              <w:bottom w:val="single" w:sz="4" w:space="0" w:color="auto"/>
              <w:right w:val="single" w:sz="4" w:space="0" w:color="auto"/>
            </w:tcBorders>
            <w:shd w:val="clear" w:color="auto" w:fill="auto"/>
          </w:tcPr>
          <w:p w14:paraId="451B1189" w14:textId="77777777" w:rsidR="003B7818" w:rsidRPr="003B7818" w:rsidRDefault="003B7818" w:rsidP="000859CE">
            <w:pPr>
              <w:jc w:val="center"/>
              <w:rPr>
                <w:rFonts w:ascii="Times New Roman" w:eastAsia="Calibri" w:hAnsi="Times New Roman" w:cs="Times New Roman"/>
                <w:b/>
                <w:bCs/>
                <w:sz w:val="18"/>
                <w:szCs w:val="18"/>
                <w:lang w:val="en-US"/>
              </w:rPr>
            </w:pPr>
            <w:r w:rsidRPr="003B7818">
              <w:rPr>
                <w:rFonts w:ascii="Times New Roman" w:eastAsia="Calibri" w:hAnsi="Times New Roman" w:cs="Times New Roman"/>
                <w:b/>
                <w:bCs/>
                <w:sz w:val="18"/>
                <w:szCs w:val="18"/>
                <w:lang w:val="en-US"/>
              </w:rPr>
              <w:t>Poisson ratio</w:t>
            </w:r>
          </w:p>
        </w:tc>
      </w:tr>
      <w:tr w:rsidR="003B7818" w:rsidRPr="00082FA4" w14:paraId="3F1349CF" w14:textId="77777777" w:rsidTr="000859CE">
        <w:trPr>
          <w:jc w:val="center"/>
        </w:trPr>
        <w:tc>
          <w:tcPr>
            <w:tcW w:w="4337" w:type="dxa"/>
            <w:gridSpan w:val="3"/>
            <w:tcBorders>
              <w:top w:val="single" w:sz="4" w:space="0" w:color="auto"/>
              <w:left w:val="single" w:sz="4" w:space="0" w:color="auto"/>
              <w:bottom w:val="single" w:sz="4" w:space="0" w:color="auto"/>
              <w:right w:val="single" w:sz="4" w:space="0" w:color="auto"/>
            </w:tcBorders>
            <w:shd w:val="clear" w:color="auto" w:fill="auto"/>
          </w:tcPr>
          <w:p w14:paraId="56CE2FF9" w14:textId="77777777" w:rsidR="003B7818" w:rsidRPr="003B7818" w:rsidRDefault="003B7818" w:rsidP="000859CE">
            <w:pPr>
              <w:jc w:val="center"/>
              <w:rPr>
                <w:rFonts w:eastAsia="Calibri" w:cs="Times New Roman"/>
                <w:bCs/>
                <w:sz w:val="18"/>
                <w:szCs w:val="18"/>
                <w:lang w:val="en-US"/>
              </w:rPr>
            </w:pPr>
            <w:r w:rsidRPr="003B7818">
              <w:rPr>
                <w:rFonts w:ascii="Times New Roman" w:eastAsia="Calibri" w:hAnsi="Times New Roman" w:cs="Times New Roman"/>
                <w:bCs/>
                <w:sz w:val="18"/>
                <w:szCs w:val="18"/>
                <w:lang w:val="en-US"/>
              </w:rPr>
              <w:t>Trabecular bone</w:t>
            </w:r>
          </w:p>
        </w:tc>
      </w:tr>
      <w:tr w:rsidR="003B7818" w:rsidRPr="00082FA4" w14:paraId="1F1F6C5F" w14:textId="77777777" w:rsidTr="003B7818">
        <w:trPr>
          <w:jc w:val="center"/>
        </w:trPr>
        <w:tc>
          <w:tcPr>
            <w:tcW w:w="1686" w:type="dxa"/>
            <w:tcBorders>
              <w:top w:val="single" w:sz="4" w:space="0" w:color="auto"/>
              <w:left w:val="single" w:sz="4" w:space="0" w:color="auto"/>
            </w:tcBorders>
          </w:tcPr>
          <w:p w14:paraId="620368AF" w14:textId="7CC81990"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E</w:t>
            </w:r>
            <w:r w:rsidRPr="003B7818">
              <w:rPr>
                <w:rFonts w:ascii="Times New Roman" w:eastAsia="Calibri" w:hAnsi="Times New Roman" w:cs="Times New Roman"/>
                <w:i/>
                <w:sz w:val="18"/>
                <w:szCs w:val="18"/>
                <w:vertAlign w:val="subscript"/>
              </w:rPr>
              <w:t>1</w:t>
            </w:r>
            <w:r w:rsidRPr="003B7818">
              <w:rPr>
                <w:rFonts w:ascii="Times New Roman" w:eastAsia="Calibri" w:hAnsi="Times New Roman" w:cs="Times New Roman"/>
                <w:sz w:val="18"/>
                <w:szCs w:val="18"/>
                <w:vertAlign w:val="subscript"/>
              </w:rPr>
              <w:t xml:space="preserve"> </w:t>
            </w:r>
            <w:r w:rsidRPr="003B7818">
              <w:rPr>
                <w:rFonts w:ascii="Times New Roman" w:eastAsia="Calibri" w:hAnsi="Times New Roman" w:cs="Times New Roman"/>
                <w:sz w:val="18"/>
                <w:szCs w:val="18"/>
              </w:rPr>
              <w:t>= 239</w:t>
            </w:r>
          </w:p>
        </w:tc>
        <w:tc>
          <w:tcPr>
            <w:tcW w:w="1570" w:type="dxa"/>
            <w:tcBorders>
              <w:top w:val="single" w:sz="4" w:space="0" w:color="auto"/>
            </w:tcBorders>
          </w:tcPr>
          <w:p w14:paraId="37D3DD4A" w14:textId="713C35AA"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G</w:t>
            </w:r>
            <w:r w:rsidRPr="003B7818">
              <w:rPr>
                <w:rFonts w:ascii="Times New Roman" w:eastAsia="Calibri" w:hAnsi="Times New Roman" w:cs="Times New Roman"/>
                <w:i/>
                <w:sz w:val="18"/>
                <w:szCs w:val="18"/>
                <w:vertAlign w:val="subscript"/>
              </w:rPr>
              <w:t>12</w:t>
            </w:r>
            <w:r w:rsidRPr="003B7818">
              <w:rPr>
                <w:rFonts w:ascii="Times New Roman" w:eastAsia="Calibri" w:hAnsi="Times New Roman" w:cs="Times New Roman"/>
                <w:sz w:val="18"/>
                <w:szCs w:val="18"/>
              </w:rPr>
              <w:t xml:space="preserve"> = 138</w:t>
            </w:r>
          </w:p>
        </w:tc>
        <w:tc>
          <w:tcPr>
            <w:tcW w:w="1081" w:type="dxa"/>
            <w:tcBorders>
              <w:top w:val="single" w:sz="4" w:space="0" w:color="auto"/>
              <w:right w:val="single" w:sz="4" w:space="0" w:color="auto"/>
            </w:tcBorders>
          </w:tcPr>
          <w:p w14:paraId="55DD1FF2" w14:textId="10E20B39"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υ</w:t>
            </w:r>
            <w:r w:rsidRPr="003B7818">
              <w:rPr>
                <w:rFonts w:ascii="Times New Roman" w:eastAsia="Calibri" w:hAnsi="Times New Roman" w:cs="Times New Roman"/>
                <w:i/>
                <w:sz w:val="18"/>
                <w:szCs w:val="18"/>
                <w:vertAlign w:val="subscript"/>
              </w:rPr>
              <w:t>12</w:t>
            </w:r>
            <w:r w:rsidRPr="003B7818">
              <w:rPr>
                <w:rFonts w:ascii="Times New Roman" w:eastAsia="Calibri" w:hAnsi="Times New Roman" w:cs="Times New Roman"/>
                <w:sz w:val="18"/>
                <w:szCs w:val="18"/>
                <w:vertAlign w:val="subscript"/>
              </w:rPr>
              <w:t xml:space="preserve"> </w:t>
            </w:r>
            <w:r w:rsidRPr="003B7818">
              <w:rPr>
                <w:rFonts w:ascii="Times New Roman" w:eastAsia="Calibri" w:hAnsi="Times New Roman" w:cs="Times New Roman"/>
                <w:sz w:val="18"/>
                <w:szCs w:val="18"/>
              </w:rPr>
              <w:t>= 0.25</w:t>
            </w:r>
          </w:p>
        </w:tc>
      </w:tr>
      <w:tr w:rsidR="003B7818" w:rsidRPr="00082FA4" w14:paraId="3CE25976" w14:textId="77777777" w:rsidTr="003B7818">
        <w:trPr>
          <w:jc w:val="center"/>
        </w:trPr>
        <w:tc>
          <w:tcPr>
            <w:tcW w:w="1686" w:type="dxa"/>
            <w:tcBorders>
              <w:left w:val="single" w:sz="4" w:space="0" w:color="auto"/>
            </w:tcBorders>
          </w:tcPr>
          <w:p w14:paraId="138D29BE" w14:textId="731D1449"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E</w:t>
            </w:r>
            <w:r w:rsidRPr="003B7818">
              <w:rPr>
                <w:rFonts w:ascii="Times New Roman" w:eastAsia="Calibri" w:hAnsi="Times New Roman" w:cs="Times New Roman"/>
                <w:i/>
                <w:sz w:val="18"/>
                <w:szCs w:val="18"/>
                <w:vertAlign w:val="subscript"/>
              </w:rPr>
              <w:t>2</w:t>
            </w:r>
            <w:r w:rsidRPr="003B7818">
              <w:rPr>
                <w:rFonts w:ascii="Times New Roman" w:eastAsia="Calibri" w:hAnsi="Times New Roman" w:cs="Times New Roman"/>
                <w:sz w:val="18"/>
                <w:szCs w:val="18"/>
              </w:rPr>
              <w:t xml:space="preserve"> = 201</w:t>
            </w:r>
          </w:p>
        </w:tc>
        <w:tc>
          <w:tcPr>
            <w:tcW w:w="1570" w:type="dxa"/>
          </w:tcPr>
          <w:p w14:paraId="29871E77" w14:textId="431F70E4"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G</w:t>
            </w:r>
            <w:r w:rsidRPr="003B7818">
              <w:rPr>
                <w:rFonts w:ascii="Times New Roman" w:eastAsia="Calibri" w:hAnsi="Times New Roman" w:cs="Times New Roman"/>
                <w:i/>
                <w:sz w:val="18"/>
                <w:szCs w:val="18"/>
                <w:vertAlign w:val="subscript"/>
              </w:rPr>
              <w:t>23</w:t>
            </w:r>
            <w:r w:rsidRPr="003B7818">
              <w:rPr>
                <w:rFonts w:ascii="Times New Roman" w:eastAsia="Calibri" w:hAnsi="Times New Roman" w:cs="Times New Roman"/>
                <w:sz w:val="18"/>
                <w:szCs w:val="18"/>
              </w:rPr>
              <w:t xml:space="preserve"> = 141</w:t>
            </w:r>
          </w:p>
        </w:tc>
        <w:tc>
          <w:tcPr>
            <w:tcW w:w="1081" w:type="dxa"/>
            <w:tcBorders>
              <w:right w:val="single" w:sz="4" w:space="0" w:color="auto"/>
            </w:tcBorders>
          </w:tcPr>
          <w:p w14:paraId="3FA876CC" w14:textId="709365E2"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υ</w:t>
            </w:r>
            <w:r w:rsidRPr="003B7818">
              <w:rPr>
                <w:rFonts w:ascii="Times New Roman" w:eastAsia="Calibri" w:hAnsi="Times New Roman" w:cs="Times New Roman"/>
                <w:i/>
                <w:sz w:val="18"/>
                <w:szCs w:val="18"/>
                <w:vertAlign w:val="subscript"/>
              </w:rPr>
              <w:t>23</w:t>
            </w:r>
            <w:r w:rsidRPr="003B7818">
              <w:rPr>
                <w:rFonts w:ascii="Times New Roman" w:eastAsia="Calibri" w:hAnsi="Times New Roman" w:cs="Times New Roman"/>
                <w:sz w:val="18"/>
                <w:szCs w:val="18"/>
                <w:vertAlign w:val="subscript"/>
              </w:rPr>
              <w:t xml:space="preserve"> </w:t>
            </w:r>
            <w:r w:rsidRPr="003B7818">
              <w:rPr>
                <w:rFonts w:ascii="Times New Roman" w:eastAsia="Calibri" w:hAnsi="Times New Roman" w:cs="Times New Roman"/>
                <w:sz w:val="18"/>
                <w:szCs w:val="18"/>
              </w:rPr>
              <w:t>= 0.40</w:t>
            </w:r>
          </w:p>
        </w:tc>
      </w:tr>
      <w:tr w:rsidR="003B7818" w:rsidRPr="00082FA4" w14:paraId="3CC19878" w14:textId="77777777" w:rsidTr="003B7818">
        <w:trPr>
          <w:jc w:val="center"/>
        </w:trPr>
        <w:tc>
          <w:tcPr>
            <w:tcW w:w="1686" w:type="dxa"/>
            <w:tcBorders>
              <w:left w:val="single" w:sz="4" w:space="0" w:color="auto"/>
              <w:bottom w:val="single" w:sz="4" w:space="0" w:color="auto"/>
            </w:tcBorders>
          </w:tcPr>
          <w:p w14:paraId="528EC62E" w14:textId="7F13E3E0"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E</w:t>
            </w:r>
            <w:r w:rsidRPr="003B7818">
              <w:rPr>
                <w:rFonts w:ascii="Times New Roman" w:eastAsia="Calibri" w:hAnsi="Times New Roman" w:cs="Times New Roman"/>
                <w:i/>
                <w:sz w:val="18"/>
                <w:szCs w:val="18"/>
                <w:vertAlign w:val="subscript"/>
              </w:rPr>
              <w:t>3</w:t>
            </w:r>
            <w:r w:rsidRPr="003B7818">
              <w:rPr>
                <w:rFonts w:ascii="Times New Roman" w:eastAsia="Calibri" w:hAnsi="Times New Roman" w:cs="Times New Roman"/>
                <w:sz w:val="18"/>
                <w:szCs w:val="18"/>
              </w:rPr>
              <w:t xml:space="preserve"> = 201</w:t>
            </w:r>
          </w:p>
        </w:tc>
        <w:tc>
          <w:tcPr>
            <w:tcW w:w="1570" w:type="dxa"/>
            <w:tcBorders>
              <w:bottom w:val="single" w:sz="4" w:space="0" w:color="auto"/>
            </w:tcBorders>
          </w:tcPr>
          <w:p w14:paraId="4A55A309" w14:textId="38BEF0F5"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G</w:t>
            </w:r>
            <w:r w:rsidRPr="003B7818">
              <w:rPr>
                <w:rFonts w:ascii="Times New Roman" w:eastAsia="Calibri" w:hAnsi="Times New Roman" w:cs="Times New Roman"/>
                <w:i/>
                <w:sz w:val="18"/>
                <w:szCs w:val="18"/>
                <w:vertAlign w:val="subscript"/>
              </w:rPr>
              <w:t>13</w:t>
            </w:r>
            <w:r w:rsidRPr="003B7818">
              <w:rPr>
                <w:rFonts w:ascii="Times New Roman" w:eastAsia="Calibri" w:hAnsi="Times New Roman" w:cs="Times New Roman"/>
                <w:sz w:val="18"/>
                <w:szCs w:val="18"/>
              </w:rPr>
              <w:t xml:space="preserve"> = 138</w:t>
            </w:r>
          </w:p>
        </w:tc>
        <w:tc>
          <w:tcPr>
            <w:tcW w:w="1081" w:type="dxa"/>
            <w:tcBorders>
              <w:bottom w:val="single" w:sz="4" w:space="0" w:color="auto"/>
              <w:right w:val="single" w:sz="4" w:space="0" w:color="auto"/>
            </w:tcBorders>
          </w:tcPr>
          <w:p w14:paraId="525C5F51" w14:textId="6A16ADC1"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υ</w:t>
            </w:r>
            <w:r w:rsidRPr="003B7818">
              <w:rPr>
                <w:rFonts w:ascii="Times New Roman" w:eastAsia="Calibri" w:hAnsi="Times New Roman" w:cs="Times New Roman"/>
                <w:i/>
                <w:sz w:val="18"/>
                <w:szCs w:val="18"/>
                <w:vertAlign w:val="subscript"/>
              </w:rPr>
              <w:t>13</w:t>
            </w:r>
            <w:r w:rsidRPr="003B7818">
              <w:rPr>
                <w:rFonts w:ascii="Times New Roman" w:eastAsia="Calibri" w:hAnsi="Times New Roman" w:cs="Times New Roman"/>
                <w:sz w:val="18"/>
                <w:szCs w:val="18"/>
                <w:vertAlign w:val="subscript"/>
              </w:rPr>
              <w:t xml:space="preserve"> </w:t>
            </w:r>
            <w:r w:rsidRPr="003B7818">
              <w:rPr>
                <w:rFonts w:ascii="Times New Roman" w:eastAsia="Calibri" w:hAnsi="Times New Roman" w:cs="Times New Roman"/>
                <w:sz w:val="18"/>
                <w:szCs w:val="18"/>
              </w:rPr>
              <w:t>= 0.25</w:t>
            </w:r>
          </w:p>
        </w:tc>
      </w:tr>
      <w:tr w:rsidR="003B7818" w:rsidRPr="00082FA4" w14:paraId="0F0810F4" w14:textId="77777777" w:rsidTr="003B7818">
        <w:trPr>
          <w:jc w:val="center"/>
        </w:trPr>
        <w:tc>
          <w:tcPr>
            <w:tcW w:w="4337" w:type="dxa"/>
            <w:gridSpan w:val="3"/>
            <w:tcBorders>
              <w:left w:val="single" w:sz="4" w:space="0" w:color="auto"/>
              <w:right w:val="single" w:sz="4" w:space="0" w:color="auto"/>
            </w:tcBorders>
          </w:tcPr>
          <w:p w14:paraId="6A02F89A" w14:textId="77777777" w:rsidR="003B7818" w:rsidRPr="00D03668" w:rsidRDefault="003B7818" w:rsidP="000859CE">
            <w:pPr>
              <w:jc w:val="center"/>
              <w:rPr>
                <w:rFonts w:ascii="Times New Roman" w:eastAsia="Calibri" w:hAnsi="Times New Roman" w:cs="Times New Roman"/>
                <w:sz w:val="18"/>
                <w:szCs w:val="18"/>
                <w:lang w:val="en-US"/>
              </w:rPr>
            </w:pPr>
            <w:r w:rsidRPr="00D03668">
              <w:rPr>
                <w:rFonts w:ascii="Times New Roman" w:eastAsia="Calibri" w:hAnsi="Times New Roman" w:cs="Times New Roman"/>
                <w:sz w:val="18"/>
                <w:szCs w:val="18"/>
                <w:lang w:val="en-US"/>
              </w:rPr>
              <w:t>Cortical bone</w:t>
            </w:r>
          </w:p>
        </w:tc>
      </w:tr>
      <w:tr w:rsidR="003B7818" w:rsidRPr="00082FA4" w14:paraId="717240D9" w14:textId="77777777" w:rsidTr="003B7818">
        <w:trPr>
          <w:jc w:val="center"/>
        </w:trPr>
        <w:tc>
          <w:tcPr>
            <w:tcW w:w="1686" w:type="dxa"/>
            <w:tcBorders>
              <w:top w:val="single" w:sz="4" w:space="0" w:color="auto"/>
              <w:left w:val="single" w:sz="4" w:space="0" w:color="auto"/>
            </w:tcBorders>
          </w:tcPr>
          <w:p w14:paraId="437F0E6C" w14:textId="6EA4DD1A"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E</w:t>
            </w:r>
            <w:r w:rsidRPr="003B7818">
              <w:rPr>
                <w:rFonts w:ascii="Times New Roman" w:eastAsia="Calibri" w:hAnsi="Times New Roman" w:cs="Times New Roman"/>
                <w:i/>
                <w:sz w:val="18"/>
                <w:szCs w:val="18"/>
                <w:vertAlign w:val="subscript"/>
              </w:rPr>
              <w:t>1</w:t>
            </w:r>
            <w:r w:rsidRPr="003B7818">
              <w:rPr>
                <w:rFonts w:ascii="Times New Roman" w:eastAsia="Calibri" w:hAnsi="Times New Roman" w:cs="Times New Roman"/>
                <w:sz w:val="18"/>
                <w:szCs w:val="18"/>
                <w:vertAlign w:val="subscript"/>
              </w:rPr>
              <w:t xml:space="preserve"> </w:t>
            </w:r>
            <w:r w:rsidRPr="003B7818">
              <w:rPr>
                <w:rFonts w:ascii="Times New Roman" w:eastAsia="Calibri" w:hAnsi="Times New Roman" w:cs="Times New Roman"/>
                <w:sz w:val="18"/>
                <w:szCs w:val="18"/>
              </w:rPr>
              <w:t>= 7 972</w:t>
            </w:r>
          </w:p>
        </w:tc>
        <w:tc>
          <w:tcPr>
            <w:tcW w:w="1570" w:type="dxa"/>
            <w:tcBorders>
              <w:top w:val="single" w:sz="4" w:space="0" w:color="auto"/>
            </w:tcBorders>
          </w:tcPr>
          <w:p w14:paraId="7C591E65" w14:textId="6BBEE99A"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G</w:t>
            </w:r>
            <w:r w:rsidRPr="003B7818">
              <w:rPr>
                <w:rFonts w:ascii="Times New Roman" w:eastAsia="Calibri" w:hAnsi="Times New Roman" w:cs="Times New Roman"/>
                <w:i/>
                <w:sz w:val="18"/>
                <w:szCs w:val="18"/>
                <w:vertAlign w:val="subscript"/>
              </w:rPr>
              <w:t>12</w:t>
            </w:r>
            <w:r w:rsidRPr="003B7818">
              <w:rPr>
                <w:rFonts w:ascii="Times New Roman" w:eastAsia="Calibri" w:hAnsi="Times New Roman" w:cs="Times New Roman"/>
                <w:sz w:val="18"/>
                <w:szCs w:val="18"/>
              </w:rPr>
              <w:t xml:space="preserve"> = 1 916</w:t>
            </w:r>
          </w:p>
        </w:tc>
        <w:tc>
          <w:tcPr>
            <w:tcW w:w="1081" w:type="dxa"/>
            <w:tcBorders>
              <w:top w:val="single" w:sz="4" w:space="0" w:color="auto"/>
              <w:right w:val="single" w:sz="4" w:space="0" w:color="auto"/>
            </w:tcBorders>
          </w:tcPr>
          <w:p w14:paraId="01F00EBE" w14:textId="30F37C73"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υ</w:t>
            </w:r>
            <w:r w:rsidRPr="003B7818">
              <w:rPr>
                <w:rFonts w:ascii="Times New Roman" w:eastAsia="Calibri" w:hAnsi="Times New Roman" w:cs="Times New Roman"/>
                <w:i/>
                <w:sz w:val="18"/>
                <w:szCs w:val="18"/>
                <w:vertAlign w:val="subscript"/>
              </w:rPr>
              <w:t>12</w:t>
            </w:r>
            <w:r w:rsidRPr="003B7818">
              <w:rPr>
                <w:rFonts w:ascii="Times New Roman" w:eastAsia="Calibri" w:hAnsi="Times New Roman" w:cs="Times New Roman"/>
                <w:sz w:val="18"/>
                <w:szCs w:val="18"/>
                <w:vertAlign w:val="subscript"/>
              </w:rPr>
              <w:t xml:space="preserve"> </w:t>
            </w:r>
            <w:r w:rsidRPr="003B7818">
              <w:rPr>
                <w:rFonts w:ascii="Times New Roman" w:eastAsia="Calibri" w:hAnsi="Times New Roman" w:cs="Times New Roman"/>
                <w:sz w:val="18"/>
                <w:szCs w:val="18"/>
              </w:rPr>
              <w:t>= 0.25</w:t>
            </w:r>
          </w:p>
        </w:tc>
      </w:tr>
      <w:tr w:rsidR="003B7818" w:rsidRPr="00082FA4" w14:paraId="6242FD67" w14:textId="77777777" w:rsidTr="003B7818">
        <w:trPr>
          <w:jc w:val="center"/>
        </w:trPr>
        <w:tc>
          <w:tcPr>
            <w:tcW w:w="1686" w:type="dxa"/>
            <w:tcBorders>
              <w:left w:val="single" w:sz="4" w:space="0" w:color="auto"/>
            </w:tcBorders>
          </w:tcPr>
          <w:p w14:paraId="472EBD05" w14:textId="228694F6"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E</w:t>
            </w:r>
            <w:r w:rsidRPr="003B7818">
              <w:rPr>
                <w:rFonts w:ascii="Times New Roman" w:eastAsia="Calibri" w:hAnsi="Times New Roman" w:cs="Times New Roman"/>
                <w:i/>
                <w:sz w:val="18"/>
                <w:szCs w:val="18"/>
                <w:vertAlign w:val="subscript"/>
              </w:rPr>
              <w:t>2</w:t>
            </w:r>
            <w:r w:rsidRPr="003B7818">
              <w:rPr>
                <w:rFonts w:ascii="Times New Roman" w:eastAsia="Calibri" w:hAnsi="Times New Roman" w:cs="Times New Roman"/>
                <w:sz w:val="18"/>
                <w:szCs w:val="18"/>
              </w:rPr>
              <w:t xml:space="preserve"> = 3 066</w:t>
            </w:r>
          </w:p>
        </w:tc>
        <w:tc>
          <w:tcPr>
            <w:tcW w:w="1570" w:type="dxa"/>
          </w:tcPr>
          <w:p w14:paraId="671640DB" w14:textId="3AF28ED7"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G</w:t>
            </w:r>
            <w:r w:rsidRPr="003B7818">
              <w:rPr>
                <w:rFonts w:ascii="Times New Roman" w:eastAsia="Calibri" w:hAnsi="Times New Roman" w:cs="Times New Roman"/>
                <w:i/>
                <w:sz w:val="18"/>
                <w:szCs w:val="18"/>
                <w:vertAlign w:val="subscript"/>
              </w:rPr>
              <w:t>23</w:t>
            </w:r>
            <w:r w:rsidRPr="003B7818">
              <w:rPr>
                <w:rFonts w:ascii="Times New Roman" w:eastAsia="Calibri" w:hAnsi="Times New Roman" w:cs="Times New Roman"/>
                <w:sz w:val="18"/>
                <w:szCs w:val="18"/>
              </w:rPr>
              <w:t xml:space="preserve"> = 2 146</w:t>
            </w:r>
          </w:p>
        </w:tc>
        <w:tc>
          <w:tcPr>
            <w:tcW w:w="1081" w:type="dxa"/>
            <w:tcBorders>
              <w:right w:val="single" w:sz="4" w:space="0" w:color="auto"/>
            </w:tcBorders>
          </w:tcPr>
          <w:p w14:paraId="5BC2FBCE" w14:textId="75F97C21"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υ</w:t>
            </w:r>
            <w:r w:rsidRPr="003B7818">
              <w:rPr>
                <w:rFonts w:ascii="Times New Roman" w:eastAsia="Calibri" w:hAnsi="Times New Roman" w:cs="Times New Roman"/>
                <w:i/>
                <w:sz w:val="18"/>
                <w:szCs w:val="18"/>
                <w:vertAlign w:val="subscript"/>
              </w:rPr>
              <w:t>23</w:t>
            </w:r>
            <w:r w:rsidRPr="003B7818">
              <w:rPr>
                <w:rFonts w:ascii="Times New Roman" w:eastAsia="Calibri" w:hAnsi="Times New Roman" w:cs="Times New Roman"/>
                <w:sz w:val="18"/>
                <w:szCs w:val="18"/>
                <w:vertAlign w:val="subscript"/>
              </w:rPr>
              <w:t xml:space="preserve"> </w:t>
            </w:r>
            <w:r w:rsidRPr="003B7818">
              <w:rPr>
                <w:rFonts w:ascii="Times New Roman" w:eastAsia="Calibri" w:hAnsi="Times New Roman" w:cs="Times New Roman"/>
                <w:sz w:val="18"/>
                <w:szCs w:val="18"/>
              </w:rPr>
              <w:t>= 0.40</w:t>
            </w:r>
          </w:p>
        </w:tc>
      </w:tr>
      <w:tr w:rsidR="003B7818" w:rsidRPr="00082FA4" w14:paraId="4A7E06F2" w14:textId="77777777" w:rsidTr="003B7818">
        <w:trPr>
          <w:jc w:val="center"/>
        </w:trPr>
        <w:tc>
          <w:tcPr>
            <w:tcW w:w="1686" w:type="dxa"/>
            <w:tcBorders>
              <w:left w:val="single" w:sz="4" w:space="0" w:color="auto"/>
              <w:bottom w:val="single" w:sz="4" w:space="0" w:color="auto"/>
            </w:tcBorders>
          </w:tcPr>
          <w:p w14:paraId="3F004404" w14:textId="6F32D823"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E</w:t>
            </w:r>
            <w:r w:rsidRPr="003B7818">
              <w:rPr>
                <w:rFonts w:ascii="Times New Roman" w:eastAsia="Calibri" w:hAnsi="Times New Roman" w:cs="Times New Roman"/>
                <w:i/>
                <w:sz w:val="18"/>
                <w:szCs w:val="18"/>
                <w:vertAlign w:val="subscript"/>
              </w:rPr>
              <w:t>3</w:t>
            </w:r>
            <w:r w:rsidRPr="003B7818">
              <w:rPr>
                <w:rFonts w:ascii="Times New Roman" w:eastAsia="Calibri" w:hAnsi="Times New Roman" w:cs="Times New Roman"/>
                <w:sz w:val="18"/>
                <w:szCs w:val="18"/>
              </w:rPr>
              <w:t xml:space="preserve"> = 3 066</w:t>
            </w:r>
          </w:p>
        </w:tc>
        <w:tc>
          <w:tcPr>
            <w:tcW w:w="1570" w:type="dxa"/>
            <w:tcBorders>
              <w:bottom w:val="single" w:sz="4" w:space="0" w:color="auto"/>
            </w:tcBorders>
          </w:tcPr>
          <w:p w14:paraId="083E2100" w14:textId="21BC5CEB"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G</w:t>
            </w:r>
            <w:r w:rsidRPr="003B7818">
              <w:rPr>
                <w:rFonts w:ascii="Times New Roman" w:eastAsia="Calibri" w:hAnsi="Times New Roman" w:cs="Times New Roman"/>
                <w:i/>
                <w:sz w:val="18"/>
                <w:szCs w:val="18"/>
                <w:vertAlign w:val="subscript"/>
              </w:rPr>
              <w:t>13</w:t>
            </w:r>
            <w:r w:rsidRPr="003B7818">
              <w:rPr>
                <w:rFonts w:ascii="Times New Roman" w:eastAsia="Calibri" w:hAnsi="Times New Roman" w:cs="Times New Roman"/>
                <w:sz w:val="18"/>
                <w:szCs w:val="18"/>
              </w:rPr>
              <w:t xml:space="preserve"> = 1 916</w:t>
            </w:r>
          </w:p>
        </w:tc>
        <w:tc>
          <w:tcPr>
            <w:tcW w:w="1081" w:type="dxa"/>
            <w:tcBorders>
              <w:bottom w:val="single" w:sz="4" w:space="0" w:color="auto"/>
              <w:right w:val="single" w:sz="4" w:space="0" w:color="auto"/>
            </w:tcBorders>
          </w:tcPr>
          <w:p w14:paraId="5284C4C8" w14:textId="4E0F7BBB" w:rsidR="003B7818" w:rsidRPr="003B7818" w:rsidRDefault="003B7818" w:rsidP="003B7818">
            <w:pPr>
              <w:jc w:val="center"/>
              <w:rPr>
                <w:rFonts w:ascii="Times New Roman" w:eastAsia="Calibri" w:hAnsi="Times New Roman" w:cs="Times New Roman"/>
                <w:sz w:val="18"/>
                <w:szCs w:val="18"/>
              </w:rPr>
            </w:pPr>
            <w:r w:rsidRPr="003B7818">
              <w:rPr>
                <w:rFonts w:ascii="Times New Roman" w:eastAsia="Calibri" w:hAnsi="Times New Roman" w:cs="Times New Roman"/>
                <w:i/>
                <w:sz w:val="18"/>
                <w:szCs w:val="18"/>
              </w:rPr>
              <w:t>υ</w:t>
            </w:r>
            <w:r w:rsidRPr="003B7818">
              <w:rPr>
                <w:rFonts w:ascii="Times New Roman" w:eastAsia="Calibri" w:hAnsi="Times New Roman" w:cs="Times New Roman"/>
                <w:i/>
                <w:sz w:val="18"/>
                <w:szCs w:val="18"/>
                <w:vertAlign w:val="subscript"/>
              </w:rPr>
              <w:t>13</w:t>
            </w:r>
            <w:r w:rsidRPr="003B7818">
              <w:rPr>
                <w:rFonts w:ascii="Times New Roman" w:eastAsia="Calibri" w:hAnsi="Times New Roman" w:cs="Times New Roman"/>
                <w:sz w:val="18"/>
                <w:szCs w:val="18"/>
                <w:vertAlign w:val="subscript"/>
              </w:rPr>
              <w:t xml:space="preserve"> </w:t>
            </w:r>
            <w:r w:rsidRPr="003B7818">
              <w:rPr>
                <w:rFonts w:ascii="Times New Roman" w:eastAsia="Calibri" w:hAnsi="Times New Roman" w:cs="Times New Roman"/>
                <w:sz w:val="18"/>
                <w:szCs w:val="18"/>
              </w:rPr>
              <w:t>= 0.25</w:t>
            </w:r>
          </w:p>
        </w:tc>
      </w:tr>
    </w:tbl>
    <w:p w14:paraId="5FDD4708" w14:textId="77777777" w:rsidR="003B7818" w:rsidRDefault="003B7818" w:rsidP="003B7818">
      <w:pPr>
        <w:rPr>
          <w:noProof/>
          <w:lang w:val="en-US" w:eastAsia="es-CO"/>
        </w:rPr>
      </w:pPr>
    </w:p>
    <w:p w14:paraId="321D0D17" w14:textId="5C6137BD" w:rsidR="00693FDB" w:rsidRPr="00693FDB" w:rsidRDefault="00693FDB" w:rsidP="003B7818">
      <w:pPr>
        <w:rPr>
          <w:b/>
          <w:noProof/>
          <w:lang w:val="en-US" w:eastAsia="es-CO"/>
        </w:rPr>
      </w:pPr>
      <w:r w:rsidRPr="00693FDB">
        <w:rPr>
          <w:b/>
          <w:noProof/>
          <w:lang w:val="en-US" w:eastAsia="es-CO"/>
        </w:rPr>
        <w:t>3.3. Application of external agents</w:t>
      </w:r>
    </w:p>
    <w:p w14:paraId="46FAE4EF" w14:textId="61F51F48" w:rsidR="003B7818" w:rsidRDefault="00693FDB" w:rsidP="003B7818">
      <w:pPr>
        <w:rPr>
          <w:noProof/>
          <w:lang w:val="en-US" w:eastAsia="es-CO"/>
        </w:rPr>
      </w:pPr>
      <w:r w:rsidRPr="00693FDB">
        <w:rPr>
          <w:noProof/>
          <w:lang w:val="en-US" w:eastAsia="es-CO"/>
        </w:rPr>
        <w:t xml:space="preserve">After assigning the </w:t>
      </w:r>
      <w:r>
        <w:rPr>
          <w:noProof/>
          <w:lang w:val="en-US" w:eastAsia="es-CO"/>
        </w:rPr>
        <w:t xml:space="preserve">model </w:t>
      </w:r>
      <w:r w:rsidRPr="00693FDB">
        <w:rPr>
          <w:noProof/>
          <w:lang w:val="en-US" w:eastAsia="es-CO"/>
        </w:rPr>
        <w:t>to both structures</w:t>
      </w:r>
      <w:r>
        <w:rPr>
          <w:noProof/>
          <w:lang w:val="en-US" w:eastAsia="es-CO"/>
        </w:rPr>
        <w:t xml:space="preserve"> (materials)</w:t>
      </w:r>
      <w:r w:rsidRPr="00693FDB">
        <w:rPr>
          <w:noProof/>
          <w:lang w:val="en-US" w:eastAsia="es-CO"/>
        </w:rPr>
        <w:t xml:space="preserve">, the boundary conditions of the computational model of the femur are declared. To perform this task, the first step is to create a set of nodes at the base of the entire femur, and then assign a displacement and rotation constraint in all axes (Figure </w:t>
      </w:r>
      <w:r>
        <w:rPr>
          <w:noProof/>
          <w:lang w:val="en-US" w:eastAsia="es-CO"/>
        </w:rPr>
        <w:t>4</w:t>
      </w:r>
      <w:r w:rsidRPr="00693FDB">
        <w:rPr>
          <w:noProof/>
          <w:lang w:val="en-US" w:eastAsia="es-CO"/>
        </w:rPr>
        <w:t xml:space="preserve">). Movement (displacement and rotation) in all directions is restricted in this zone. However, the sequence of application of the external agent and the boundary conditions is indistinct and the order in its application will not harm the development and accuracy of the analysis. The application of the external agent will consist of applying a uniformly distributed load on a small section of the femoral head, which will simulate a normal load that the femur of a person in </w:t>
      </w:r>
      <w:r>
        <w:rPr>
          <w:noProof/>
          <w:lang w:val="en-US" w:eastAsia="es-CO"/>
        </w:rPr>
        <w:t xml:space="preserve">a </w:t>
      </w:r>
      <w:r w:rsidRPr="00693FDB">
        <w:rPr>
          <w:noProof/>
          <w:lang w:val="en-US" w:eastAsia="es-CO"/>
        </w:rPr>
        <w:t xml:space="preserve">standing position. An individual weighing 96 kg was selected and the weight is </w:t>
      </w:r>
      <w:r>
        <w:rPr>
          <w:noProof/>
          <w:lang w:val="en-US" w:eastAsia="es-CO"/>
        </w:rPr>
        <w:t xml:space="preserve">divided </w:t>
      </w:r>
      <w:r w:rsidRPr="00693FDB">
        <w:rPr>
          <w:noProof/>
          <w:lang w:val="en-US" w:eastAsia="es-CO"/>
        </w:rPr>
        <w:t>betw</w:t>
      </w:r>
      <w:r>
        <w:rPr>
          <w:noProof/>
          <w:lang w:val="en-US" w:eastAsia="es-CO"/>
        </w:rPr>
        <w:t>ee</w:t>
      </w:r>
      <w:r w:rsidRPr="00693FDB">
        <w:rPr>
          <w:noProof/>
          <w:lang w:val="en-US" w:eastAsia="es-CO"/>
        </w:rPr>
        <w:t>n the two legs on which the individual will be supported. Just as the conversion to Newtons is performed. The external agent is applied to the femoral head (on the longitudinal axis) and the applied axial load is approximately 470 N. Although simulations with different amounts of load were carried out in various analyzes that have been carried out</w:t>
      </w:r>
      <w:r>
        <w:rPr>
          <w:noProof/>
          <w:lang w:val="en-US" w:eastAsia="es-CO"/>
        </w:rPr>
        <w:t xml:space="preserve"> [</w:t>
      </w:r>
      <w:r w:rsidR="00773070">
        <w:rPr>
          <w:noProof/>
          <w:lang w:val="en-US" w:eastAsia="es-CO"/>
        </w:rPr>
        <w:t>10</w:t>
      </w:r>
      <w:r w:rsidRPr="00693FDB">
        <w:rPr>
          <w:noProof/>
          <w:lang w:val="en-US" w:eastAsia="es-CO"/>
        </w:rPr>
        <w:t>].</w:t>
      </w:r>
    </w:p>
    <w:p w14:paraId="65DEFD54" w14:textId="6637F242" w:rsidR="00D03668" w:rsidRDefault="00D03668" w:rsidP="002E2C39">
      <w:pPr>
        <w:rPr>
          <w:noProof/>
          <w:lang w:val="en-US" w:eastAsia="es-CO"/>
        </w:rPr>
      </w:pPr>
    </w:p>
    <w:p w14:paraId="1E103DDC" w14:textId="4EE8795C" w:rsidR="00082FA4" w:rsidRDefault="00082FA4" w:rsidP="002E2C39">
      <w:pPr>
        <w:rPr>
          <w:noProof/>
          <w:lang w:val="en-US" w:eastAsia="es-CO"/>
        </w:rPr>
      </w:pPr>
    </w:p>
    <w:p w14:paraId="27632704" w14:textId="1F219E62" w:rsidR="00812533" w:rsidRDefault="00812533" w:rsidP="002E2C39">
      <w:pPr>
        <w:rPr>
          <w:noProof/>
          <w:lang w:val="en-US" w:eastAsia="es-CO"/>
        </w:rPr>
      </w:pPr>
    </w:p>
    <w:p w14:paraId="67C5CCAC" w14:textId="716E6097" w:rsidR="00812533" w:rsidRDefault="00812533" w:rsidP="002E2C39">
      <w:pPr>
        <w:rPr>
          <w:noProof/>
          <w:lang w:val="en-US" w:eastAsia="es-CO"/>
        </w:rPr>
      </w:pPr>
    </w:p>
    <w:p w14:paraId="327C7DE9" w14:textId="0245ABB2" w:rsidR="00812533" w:rsidRDefault="00812533" w:rsidP="002E2C39">
      <w:pPr>
        <w:rPr>
          <w:noProof/>
          <w:lang w:val="en-US" w:eastAsia="es-CO"/>
        </w:rPr>
      </w:pPr>
    </w:p>
    <w:p w14:paraId="45D88296" w14:textId="0B87E36D" w:rsidR="00812533" w:rsidRDefault="00812533" w:rsidP="002E2C39">
      <w:pPr>
        <w:rPr>
          <w:noProof/>
          <w:lang w:val="en-US" w:eastAsia="es-CO"/>
        </w:rPr>
      </w:pPr>
    </w:p>
    <w:p w14:paraId="1E292FD4" w14:textId="5C104FE2" w:rsidR="00812533" w:rsidRDefault="00812533" w:rsidP="002E2C39">
      <w:pPr>
        <w:rPr>
          <w:noProof/>
          <w:lang w:val="en-US" w:eastAsia="es-CO"/>
        </w:rPr>
      </w:pPr>
    </w:p>
    <w:p w14:paraId="6E5EF41C" w14:textId="439F2024" w:rsidR="00812533" w:rsidRDefault="00812533" w:rsidP="002E2C39">
      <w:pPr>
        <w:rPr>
          <w:noProof/>
          <w:lang w:val="en-US" w:eastAsia="es-CO"/>
        </w:rPr>
      </w:pPr>
    </w:p>
    <w:p w14:paraId="24806082" w14:textId="75A4FF64" w:rsidR="00812533" w:rsidRDefault="00812533" w:rsidP="002E2C39">
      <w:pPr>
        <w:rPr>
          <w:noProof/>
          <w:lang w:val="en-US" w:eastAsia="es-CO"/>
        </w:rPr>
      </w:pPr>
    </w:p>
    <w:p w14:paraId="1D966039" w14:textId="59B9DB06" w:rsidR="00812533" w:rsidRDefault="00812533" w:rsidP="002E2C39">
      <w:pPr>
        <w:rPr>
          <w:noProof/>
          <w:lang w:val="en-US" w:eastAsia="es-CO"/>
        </w:rPr>
      </w:pPr>
    </w:p>
    <w:p w14:paraId="64916E83" w14:textId="786219F1" w:rsidR="00812533" w:rsidRDefault="00812533" w:rsidP="002E2C39">
      <w:pPr>
        <w:rPr>
          <w:noProof/>
          <w:lang w:val="en-US" w:eastAsia="es-CO"/>
        </w:rPr>
      </w:pPr>
    </w:p>
    <w:p w14:paraId="668D00F0" w14:textId="06A6849D" w:rsidR="00812533" w:rsidRDefault="00812533" w:rsidP="002E2C39">
      <w:pPr>
        <w:rPr>
          <w:noProof/>
          <w:lang w:val="en-US" w:eastAsia="es-CO"/>
        </w:rPr>
      </w:pPr>
    </w:p>
    <w:p w14:paraId="53E4EB14" w14:textId="5DBD3EA1" w:rsidR="00812533" w:rsidRDefault="00812533" w:rsidP="002E2C39">
      <w:pPr>
        <w:rPr>
          <w:noProof/>
          <w:lang w:val="en-US" w:eastAsia="es-CO"/>
        </w:rPr>
      </w:pPr>
    </w:p>
    <w:p w14:paraId="78D7F023" w14:textId="0245886E" w:rsidR="00812533" w:rsidRDefault="00812533" w:rsidP="002E2C39">
      <w:pPr>
        <w:rPr>
          <w:noProof/>
          <w:lang w:val="en-US" w:eastAsia="es-CO"/>
        </w:rPr>
      </w:pPr>
    </w:p>
    <w:p w14:paraId="2F12195F" w14:textId="3D402071" w:rsidR="00812533" w:rsidRDefault="00812533" w:rsidP="002E2C39">
      <w:pPr>
        <w:rPr>
          <w:noProof/>
          <w:lang w:val="en-US" w:eastAsia="es-CO"/>
        </w:rPr>
      </w:pPr>
    </w:p>
    <w:p w14:paraId="3E055E9C" w14:textId="381668C2" w:rsidR="00812533" w:rsidRDefault="00812533" w:rsidP="002E2C39">
      <w:pPr>
        <w:rPr>
          <w:noProof/>
          <w:lang w:val="en-US" w:eastAsia="es-CO"/>
        </w:rPr>
      </w:pPr>
    </w:p>
    <w:p w14:paraId="08FB6185" w14:textId="65951C07" w:rsidR="00812533" w:rsidRDefault="00812533" w:rsidP="002E2C39">
      <w:pPr>
        <w:rPr>
          <w:noProof/>
          <w:lang w:val="en-US" w:eastAsia="es-CO"/>
        </w:rPr>
      </w:pPr>
    </w:p>
    <w:p w14:paraId="45B3E39C" w14:textId="3602F230" w:rsidR="00812533" w:rsidRDefault="00812533" w:rsidP="002E2C39">
      <w:pPr>
        <w:rPr>
          <w:noProof/>
          <w:lang w:val="en-US" w:eastAsia="es-CO"/>
        </w:rPr>
      </w:pPr>
    </w:p>
    <w:p w14:paraId="6AB821A4" w14:textId="332C8DAB" w:rsidR="00812533" w:rsidRDefault="00812533" w:rsidP="002E2C39">
      <w:pPr>
        <w:rPr>
          <w:noProof/>
          <w:lang w:val="en-US" w:eastAsia="es-CO"/>
        </w:rPr>
      </w:pPr>
    </w:p>
    <w:p w14:paraId="5C7634CD" w14:textId="17061EAD" w:rsidR="00082FA4" w:rsidRDefault="00082FA4" w:rsidP="002E2C39">
      <w:pPr>
        <w:rPr>
          <w:noProof/>
          <w:lang w:val="en-US" w:eastAsia="es-CO"/>
        </w:rPr>
      </w:pPr>
    </w:p>
    <w:p w14:paraId="141DD7D1" w14:textId="62DFE3BF" w:rsidR="00812533" w:rsidRDefault="00812533" w:rsidP="002E2C39">
      <w:pPr>
        <w:rPr>
          <w:noProof/>
          <w:lang w:val="en-US" w:eastAsia="es-CO"/>
        </w:rPr>
      </w:pPr>
    </w:p>
    <w:p w14:paraId="7E908788" w14:textId="344ACAEF" w:rsidR="00812533" w:rsidRDefault="00812533" w:rsidP="002E2C39">
      <w:pPr>
        <w:rPr>
          <w:noProof/>
          <w:lang w:val="en-US" w:eastAsia="es-CO"/>
        </w:rPr>
      </w:pPr>
    </w:p>
    <w:p w14:paraId="3457F8BC" w14:textId="629F69A9" w:rsidR="00812533" w:rsidRDefault="00812533" w:rsidP="002E2C39">
      <w:pPr>
        <w:rPr>
          <w:noProof/>
          <w:lang w:val="en-US" w:eastAsia="es-CO"/>
        </w:rPr>
      </w:pPr>
    </w:p>
    <w:p w14:paraId="657902F3" w14:textId="3646153F" w:rsidR="00812533" w:rsidRDefault="00812533" w:rsidP="002E2C39">
      <w:pPr>
        <w:rPr>
          <w:noProof/>
          <w:lang w:val="en-US" w:eastAsia="es-CO"/>
        </w:rPr>
      </w:pPr>
    </w:p>
    <w:p w14:paraId="01C34125" w14:textId="45A679C5" w:rsidR="00812533" w:rsidRDefault="00812533" w:rsidP="002E2C39">
      <w:pPr>
        <w:rPr>
          <w:noProof/>
          <w:lang w:val="en-US" w:eastAsia="es-CO"/>
        </w:rPr>
      </w:pPr>
    </w:p>
    <w:p w14:paraId="551089A5" w14:textId="6219DBA7" w:rsidR="00812533" w:rsidRDefault="00812533" w:rsidP="002E2C39">
      <w:pPr>
        <w:rPr>
          <w:noProof/>
          <w:lang w:val="en-US" w:eastAsia="es-CO"/>
        </w:rPr>
      </w:pPr>
    </w:p>
    <w:p w14:paraId="65EAA34F" w14:textId="48C2CFD2" w:rsidR="00812533" w:rsidRDefault="00812533" w:rsidP="002E2C39">
      <w:pPr>
        <w:rPr>
          <w:noProof/>
          <w:lang w:val="en-US" w:eastAsia="es-CO"/>
        </w:rPr>
      </w:pPr>
    </w:p>
    <w:p w14:paraId="018B65D1" w14:textId="41EB06F3" w:rsidR="00812533" w:rsidRDefault="00812533" w:rsidP="002E2C39">
      <w:pPr>
        <w:rPr>
          <w:noProof/>
          <w:lang w:val="en-US" w:eastAsia="es-CO"/>
        </w:rPr>
      </w:pPr>
    </w:p>
    <w:p w14:paraId="5DFB99BE" w14:textId="17E13E2F" w:rsidR="00812533" w:rsidRPr="009F5275" w:rsidRDefault="009F5275" w:rsidP="002E2C39">
      <w:pPr>
        <w:rPr>
          <w:b/>
          <w:noProof/>
          <w:lang w:val="en-US" w:eastAsia="es-CO"/>
        </w:rPr>
      </w:pPr>
      <w:r w:rsidRPr="009F5275">
        <w:rPr>
          <w:b/>
          <w:noProof/>
          <w:lang w:val="en-US" w:eastAsia="es-CO"/>
        </w:rPr>
        <w:t>4. Solution</w:t>
      </w:r>
      <w:r>
        <w:rPr>
          <w:b/>
          <w:noProof/>
          <w:lang w:val="en-US" w:eastAsia="es-CO"/>
        </w:rPr>
        <w:t xml:space="preserve"> and results for </w:t>
      </w:r>
      <w:r w:rsidRPr="009F5275">
        <w:rPr>
          <w:b/>
          <w:noProof/>
          <w:lang w:val="en-US" w:eastAsia="es-CO"/>
        </w:rPr>
        <w:t>stu</w:t>
      </w:r>
      <w:r>
        <w:rPr>
          <w:b/>
          <w:noProof/>
          <w:lang w:val="en-US" w:eastAsia="es-CO"/>
        </w:rPr>
        <w:t>d</w:t>
      </w:r>
      <w:r w:rsidRPr="009F5275">
        <w:rPr>
          <w:b/>
          <w:noProof/>
          <w:lang w:val="en-US" w:eastAsia="es-CO"/>
        </w:rPr>
        <w:t>y cases</w:t>
      </w:r>
    </w:p>
    <w:p w14:paraId="3A193337" w14:textId="21ED04A3" w:rsidR="00812533" w:rsidRDefault="001D5AE2" w:rsidP="002E2C39">
      <w:pPr>
        <w:rPr>
          <w:noProof/>
          <w:lang w:val="en-US" w:eastAsia="es-CO"/>
        </w:rPr>
      </w:pPr>
      <w:r w:rsidRPr="001D5AE2">
        <w:rPr>
          <w:noProof/>
          <w:lang w:val="en-US" w:eastAsia="es-CO"/>
        </w:rPr>
        <w:t xml:space="preserve">Three </w:t>
      </w:r>
      <w:r>
        <w:rPr>
          <w:noProof/>
          <w:lang w:val="en-US" w:eastAsia="es-CO"/>
        </w:rPr>
        <w:t xml:space="preserve">study </w:t>
      </w:r>
      <w:r w:rsidRPr="001D5AE2">
        <w:rPr>
          <w:noProof/>
          <w:lang w:val="en-US" w:eastAsia="es-CO"/>
        </w:rPr>
        <w:t>case</w:t>
      </w:r>
      <w:r>
        <w:rPr>
          <w:noProof/>
          <w:lang w:val="en-US" w:eastAsia="es-CO"/>
        </w:rPr>
        <w:t xml:space="preserve">s </w:t>
      </w:r>
      <w:r w:rsidRPr="001D5AE2">
        <w:rPr>
          <w:noProof/>
          <w:lang w:val="en-US" w:eastAsia="es-CO"/>
        </w:rPr>
        <w:t xml:space="preserve">are presented, using the same biomodel. </w:t>
      </w:r>
      <w:r w:rsidR="001E1597">
        <w:rPr>
          <w:noProof/>
          <w:lang w:val="en-US" w:eastAsia="es-CO"/>
        </w:rPr>
        <w:t>The</w:t>
      </w:r>
      <w:r>
        <w:rPr>
          <w:noProof/>
          <w:lang w:val="en-US" w:eastAsia="es-CO"/>
        </w:rPr>
        <w:t xml:space="preserve"> three study </w:t>
      </w:r>
      <w:r w:rsidRPr="001D5AE2">
        <w:rPr>
          <w:noProof/>
          <w:lang w:val="en-US" w:eastAsia="es-CO"/>
        </w:rPr>
        <w:t>case</w:t>
      </w:r>
      <w:r>
        <w:rPr>
          <w:noProof/>
          <w:lang w:val="en-US" w:eastAsia="es-CO"/>
        </w:rPr>
        <w:t>s</w:t>
      </w:r>
      <w:r w:rsidRPr="001D5AE2">
        <w:rPr>
          <w:noProof/>
          <w:lang w:val="en-US" w:eastAsia="es-CO"/>
        </w:rPr>
        <w:t xml:space="preserve"> apply the same boundary conditions, and the same load was applied </w:t>
      </w:r>
      <w:r w:rsidR="001E1597">
        <w:rPr>
          <w:noProof/>
          <w:lang w:val="en-US" w:eastAsia="es-CO"/>
        </w:rPr>
        <w:t>promptly</w:t>
      </w:r>
      <w:r w:rsidRPr="001D5AE2">
        <w:rPr>
          <w:noProof/>
          <w:lang w:val="en-US" w:eastAsia="es-CO"/>
        </w:rPr>
        <w:t>.</w:t>
      </w:r>
    </w:p>
    <w:p w14:paraId="1FFB2574" w14:textId="475E3C06" w:rsidR="006078AB" w:rsidRDefault="006078AB" w:rsidP="002E2C39">
      <w:pPr>
        <w:rPr>
          <w:noProof/>
          <w:lang w:val="en-US" w:eastAsia="es-CO"/>
        </w:rPr>
      </w:pPr>
    </w:p>
    <w:p w14:paraId="3C88B049" w14:textId="36B25F7A" w:rsidR="00812533" w:rsidRPr="006078AB" w:rsidRDefault="006078AB" w:rsidP="002E2C39">
      <w:pPr>
        <w:rPr>
          <w:b/>
          <w:noProof/>
          <w:lang w:val="en-US" w:eastAsia="es-CO"/>
        </w:rPr>
      </w:pPr>
      <w:r w:rsidRPr="006078AB">
        <w:rPr>
          <w:b/>
          <w:noProof/>
          <w:lang w:val="en-US" w:eastAsia="es-CO"/>
        </w:rPr>
        <w:t>4.1. First study case</w:t>
      </w:r>
    </w:p>
    <w:p w14:paraId="7E5CA62A" w14:textId="3DD5CBA7" w:rsidR="00082FA4" w:rsidRPr="006078AB" w:rsidRDefault="00693FDB" w:rsidP="006078AB">
      <w:pPr>
        <w:rPr>
          <w:noProof/>
          <w:lang w:val="en-US" w:eastAsia="es-CO"/>
        </w:rPr>
      </w:pPr>
      <w:r w:rsidRPr="00693FDB">
        <w:rPr>
          <w:noProof/>
          <w:lang w:val="en-US" w:eastAsia="es-CO"/>
        </w:rPr>
        <w:t>The object</w:t>
      </w:r>
      <w:r w:rsidR="00E20B1D">
        <w:rPr>
          <w:noProof/>
          <w:lang w:val="en-US" w:eastAsia="es-CO"/>
        </w:rPr>
        <w:t xml:space="preserve">ive </w:t>
      </w:r>
      <w:r w:rsidRPr="00693FDB">
        <w:rPr>
          <w:noProof/>
          <w:lang w:val="en-US" w:eastAsia="es-CO"/>
        </w:rPr>
        <w:t xml:space="preserve">of this first analysis is to validate that the </w:t>
      </w:r>
      <w:r w:rsidR="006078AB">
        <w:rPr>
          <w:noProof/>
          <w:lang w:val="en-US" w:eastAsia="es-CO"/>
        </w:rPr>
        <w:t>bio</w:t>
      </w:r>
      <w:r w:rsidRPr="00693FDB">
        <w:rPr>
          <w:noProof/>
          <w:lang w:val="en-US" w:eastAsia="es-CO"/>
        </w:rPr>
        <w:t>model in its development was correct and functional</w:t>
      </w:r>
      <w:r>
        <w:rPr>
          <w:noProof/>
          <w:lang w:val="en-US" w:eastAsia="es-CO"/>
        </w:rPr>
        <w:t>.</w:t>
      </w:r>
      <w:r w:rsidR="006078AB">
        <w:rPr>
          <w:noProof/>
          <w:lang w:val="en-US" w:eastAsia="es-CO"/>
        </w:rPr>
        <w:t xml:space="preserve"> </w:t>
      </w:r>
      <w:r w:rsidR="006078AB" w:rsidRPr="006078AB">
        <w:rPr>
          <w:noProof/>
          <w:lang w:val="en-US" w:eastAsia="es-CO"/>
        </w:rPr>
        <w:t xml:space="preserve">After proceeding to solve the analysis, </w:t>
      </w:r>
      <w:r w:rsidR="006078AB">
        <w:rPr>
          <w:noProof/>
          <w:lang w:val="en-US" w:eastAsia="es-CO"/>
        </w:rPr>
        <w:t xml:space="preserve">several </w:t>
      </w:r>
      <w:r w:rsidR="006078AB" w:rsidRPr="006078AB">
        <w:rPr>
          <w:noProof/>
          <w:lang w:val="en-US" w:eastAsia="es-CO"/>
        </w:rPr>
        <w:t xml:space="preserve">results </w:t>
      </w:r>
      <w:r w:rsidR="008D6825">
        <w:rPr>
          <w:noProof/>
          <w:lang w:val="en-US" w:eastAsia="es-CO"/>
        </w:rPr>
        <w:t>are displayed</w:t>
      </w:r>
      <w:r w:rsidR="006078AB" w:rsidRPr="006078AB">
        <w:rPr>
          <w:noProof/>
          <w:lang w:val="en-US" w:eastAsia="es-CO"/>
        </w:rPr>
        <w:t xml:space="preserve"> to corroborate the reliability of the analysis.</w:t>
      </w:r>
      <w:r w:rsidR="007B4BEC">
        <w:rPr>
          <w:noProof/>
          <w:lang w:val="en-US" w:eastAsia="es-CO"/>
        </w:rPr>
        <w:t xml:space="preserve"> Results for cortical and trabecular bones are shown separately.</w:t>
      </w:r>
    </w:p>
    <w:p w14:paraId="0A7E1159" w14:textId="76A270AE" w:rsidR="00082FA4" w:rsidRDefault="002C7FAC" w:rsidP="002E2C39">
      <w:pPr>
        <w:rPr>
          <w:noProof/>
          <w:lang w:val="en-US" w:eastAsia="es-CO"/>
        </w:rPr>
      </w:pPr>
      <w:r>
        <w:rPr>
          <w:noProof/>
          <w:lang w:val="es-MX" w:eastAsia="es-MX"/>
        </w:rPr>
        <w:lastRenderedPageBreak/>
        <mc:AlternateContent>
          <mc:Choice Requires="wpg">
            <w:drawing>
              <wp:anchor distT="0" distB="0" distL="114300" distR="114300" simplePos="0" relativeHeight="251713536" behindDoc="0" locked="0" layoutInCell="1" allowOverlap="1" wp14:anchorId="189F67C9" wp14:editId="13482DFF">
                <wp:simplePos x="0" y="0"/>
                <wp:positionH relativeFrom="column">
                  <wp:align>right</wp:align>
                </wp:positionH>
                <wp:positionV relativeFrom="paragraph">
                  <wp:posOffset>-216002</wp:posOffset>
                </wp:positionV>
                <wp:extent cx="2776153" cy="3068136"/>
                <wp:effectExtent l="0" t="0" r="0" b="0"/>
                <wp:wrapNone/>
                <wp:docPr id="218" name="Grupo 218"/>
                <wp:cNvGraphicFramePr/>
                <a:graphic xmlns:a="http://schemas.openxmlformats.org/drawingml/2006/main">
                  <a:graphicData uri="http://schemas.microsoft.com/office/word/2010/wordprocessingGroup">
                    <wpg:wgp>
                      <wpg:cNvGrpSpPr/>
                      <wpg:grpSpPr>
                        <a:xfrm>
                          <a:off x="0" y="0"/>
                          <a:ext cx="2776153" cy="3068136"/>
                          <a:chOff x="32141" y="10101"/>
                          <a:chExt cx="2776153" cy="3068136"/>
                        </a:xfrm>
                      </wpg:grpSpPr>
                      <wps:wsp>
                        <wps:cNvPr id="54" name="Text Box 2"/>
                        <wps:cNvSpPr txBox="1">
                          <a:spLocks noChangeArrowheads="1"/>
                        </wps:cNvSpPr>
                        <wps:spPr bwMode="auto">
                          <a:xfrm>
                            <a:off x="32141" y="2815543"/>
                            <a:ext cx="2776153" cy="262694"/>
                          </a:xfrm>
                          <a:prstGeom prst="rect">
                            <a:avLst/>
                          </a:prstGeom>
                          <a:noFill/>
                          <a:ln w="9525">
                            <a:noFill/>
                            <a:miter lim="800000"/>
                            <a:headEnd/>
                            <a:tailEnd/>
                          </a:ln>
                        </wps:spPr>
                        <wps:txbx>
                          <w:txbxContent>
                            <w:p w14:paraId="05EFE0A2" w14:textId="77777777" w:rsidR="00E20B1D" w:rsidRPr="00E8093F" w:rsidRDefault="00E20B1D" w:rsidP="000859CE">
                              <w:pPr>
                                <w:pStyle w:val="Default"/>
                                <w:jc w:val="center"/>
                                <w:rPr>
                                  <w:sz w:val="18"/>
                                  <w:lang w:val="en-US"/>
                                </w:rPr>
                              </w:pPr>
                              <w:r w:rsidRPr="00F36AB9">
                                <w:rPr>
                                  <w:b/>
                                  <w:sz w:val="18"/>
                                  <w:lang w:val="en-US"/>
                                </w:rPr>
                                <w:t xml:space="preserve">Figure </w:t>
                              </w:r>
                              <w:r>
                                <w:rPr>
                                  <w:b/>
                                  <w:sz w:val="18"/>
                                  <w:lang w:val="en-US"/>
                                </w:rPr>
                                <w:t>5</w:t>
                              </w:r>
                              <w:r w:rsidRPr="00F36AB9">
                                <w:rPr>
                                  <w:b/>
                                  <w:sz w:val="18"/>
                                  <w:lang w:val="en-US"/>
                                </w:rPr>
                                <w:t xml:space="preserve">. </w:t>
                              </w:r>
                              <w:r>
                                <w:rPr>
                                  <w:sz w:val="18"/>
                                  <w:lang w:val="en-US"/>
                                </w:rPr>
                                <w:t>First case, Von Mises stress</w:t>
                              </w:r>
                            </w:p>
                          </w:txbxContent>
                        </wps:txbx>
                        <wps:bodyPr rot="0" vert="horz" wrap="square" lIns="91440" tIns="45720" rIns="91440" bIns="45720" anchor="t" anchorCtr="0">
                          <a:noAutofit/>
                        </wps:bodyPr>
                      </wps:wsp>
                      <wpg:grpSp>
                        <wpg:cNvPr id="216" name="Grupo 216"/>
                        <wpg:cNvGrpSpPr/>
                        <wpg:grpSpPr>
                          <a:xfrm>
                            <a:off x="197427" y="10101"/>
                            <a:ext cx="2610867" cy="2896285"/>
                            <a:chOff x="-83" y="219456"/>
                            <a:chExt cx="2610867" cy="2896285"/>
                          </a:xfrm>
                        </wpg:grpSpPr>
                        <wpg:grpSp>
                          <wpg:cNvPr id="215" name="Grupo 215"/>
                          <wpg:cNvGrpSpPr/>
                          <wpg:grpSpPr>
                            <a:xfrm>
                              <a:off x="-83" y="219456"/>
                              <a:ext cx="2610867" cy="2896285"/>
                              <a:chOff x="-83" y="0"/>
                              <a:chExt cx="2611465" cy="2896334"/>
                            </a:xfrm>
                          </wpg:grpSpPr>
                          <wpg:grpSp>
                            <wpg:cNvPr id="205" name="Grupo 205"/>
                            <wpg:cNvGrpSpPr/>
                            <wpg:grpSpPr>
                              <a:xfrm>
                                <a:off x="910174" y="56614"/>
                                <a:ext cx="1513527" cy="1416574"/>
                                <a:chOff x="39666" y="20038"/>
                                <a:chExt cx="1513527" cy="1416574"/>
                              </a:xfrm>
                            </wpg:grpSpPr>
                            <pic:pic xmlns:pic="http://schemas.openxmlformats.org/drawingml/2006/picture">
                              <pic:nvPicPr>
                                <pic:cNvPr id="202" name="Imagen 202"/>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39666" y="20038"/>
                                  <a:ext cx="1513527" cy="1416574"/>
                                </a:xfrm>
                                <a:prstGeom prst="rect">
                                  <a:avLst/>
                                </a:prstGeom>
                                <a:noFill/>
                                <a:ln>
                                  <a:noFill/>
                                </a:ln>
                              </pic:spPr>
                            </pic:pic>
                            <pic:pic xmlns:pic="http://schemas.openxmlformats.org/drawingml/2006/picture">
                              <pic:nvPicPr>
                                <pic:cNvPr id="203" name="Imagen 203"/>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757418" y="899769"/>
                                  <a:ext cx="277495" cy="292735"/>
                                </a:xfrm>
                                <a:prstGeom prst="rect">
                                  <a:avLst/>
                                </a:prstGeom>
                                <a:noFill/>
                                <a:ln>
                                  <a:noFill/>
                                </a:ln>
                              </pic:spPr>
                            </pic:pic>
                          </wpg:grpSp>
                          <wpg:grpSp>
                            <wpg:cNvPr id="207" name="Grupo 207"/>
                            <wpg:cNvGrpSpPr/>
                            <wpg:grpSpPr>
                              <a:xfrm>
                                <a:off x="104306" y="0"/>
                                <a:ext cx="1023620" cy="1557655"/>
                                <a:chOff x="104341" y="0"/>
                                <a:chExt cx="1023965" cy="1558137"/>
                              </a:xfrm>
                            </wpg:grpSpPr>
                            <pic:pic xmlns:pic="http://schemas.openxmlformats.org/drawingml/2006/picture">
                              <pic:nvPicPr>
                                <pic:cNvPr id="204" name="Imagen 204"/>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04341" y="124358"/>
                                  <a:ext cx="201295" cy="1330960"/>
                                </a:xfrm>
                                <a:prstGeom prst="rect">
                                  <a:avLst/>
                                </a:prstGeom>
                                <a:noFill/>
                                <a:ln>
                                  <a:noFill/>
                                </a:ln>
                              </pic:spPr>
                            </pic:pic>
                            <wps:wsp>
                              <wps:cNvPr id="206" name="Text Box 2"/>
                              <wps:cNvSpPr txBox="1">
                                <a:spLocks noChangeArrowheads="1"/>
                              </wps:cNvSpPr>
                              <wps:spPr bwMode="auto">
                                <a:xfrm>
                                  <a:off x="265275" y="0"/>
                                  <a:ext cx="863031" cy="1558137"/>
                                </a:xfrm>
                                <a:prstGeom prst="rect">
                                  <a:avLst/>
                                </a:prstGeom>
                                <a:noFill/>
                                <a:ln w="9525">
                                  <a:noFill/>
                                  <a:miter lim="800000"/>
                                  <a:headEnd/>
                                  <a:tailEnd/>
                                </a:ln>
                              </wps:spPr>
                              <wps:txbx>
                                <w:txbxContent>
                                  <w:p w14:paraId="4FE9BE56" w14:textId="16577041" w:rsidR="00E20B1D" w:rsidRDefault="00E20B1D" w:rsidP="007B4BEC">
                                    <w:pPr>
                                      <w:pStyle w:val="Descripcin"/>
                                      <w:spacing w:before="0"/>
                                      <w:jc w:val="left"/>
                                      <w:rPr>
                                        <w:sz w:val="18"/>
                                        <w:lang w:val="en-US"/>
                                      </w:rPr>
                                    </w:pPr>
                                    <w:r>
                                      <w:rPr>
                                        <w:sz w:val="18"/>
                                        <w:lang w:val="en-US"/>
                                      </w:rPr>
                                      <w:t>12.7</w:t>
                                    </w:r>
                                    <w:proofErr w:type="gramStart"/>
                                    <w:r>
                                      <w:rPr>
                                        <w:sz w:val="18"/>
                                        <w:lang w:val="en-US"/>
                                      </w:rPr>
                                      <w:t xml:space="preserve">   (</w:t>
                                    </w:r>
                                    <w:proofErr w:type="gramEnd"/>
                                    <w:r>
                                      <w:rPr>
                                        <w:sz w:val="18"/>
                                        <w:lang w:val="en-US"/>
                                      </w:rPr>
                                      <w:t>MPa)</w:t>
                                    </w:r>
                                  </w:p>
                                  <w:p w14:paraId="337A2570" w14:textId="64232D6B" w:rsidR="00E20B1D" w:rsidRPr="007B4BEC" w:rsidRDefault="00E20B1D" w:rsidP="007B4BEC">
                                    <w:pPr>
                                      <w:rPr>
                                        <w:lang w:val="en-US" w:eastAsia="es-CO"/>
                                      </w:rPr>
                                    </w:pPr>
                                    <w:r>
                                      <w:rPr>
                                        <w:lang w:val="en-US" w:eastAsia="es-CO"/>
                                      </w:rPr>
                                      <w:t>11.4</w:t>
                                    </w:r>
                                  </w:p>
                                  <w:p w14:paraId="689AEB2E" w14:textId="77777777" w:rsidR="00E20B1D" w:rsidRDefault="00E20B1D" w:rsidP="007B4BEC">
                                    <w:pPr>
                                      <w:pStyle w:val="Descripcin"/>
                                      <w:spacing w:before="0"/>
                                      <w:jc w:val="left"/>
                                      <w:rPr>
                                        <w:sz w:val="18"/>
                                        <w:lang w:val="en-US"/>
                                      </w:rPr>
                                    </w:pPr>
                                    <w:r>
                                      <w:rPr>
                                        <w:sz w:val="18"/>
                                        <w:lang w:val="en-US"/>
                                      </w:rPr>
                                      <w:t>10.2</w:t>
                                    </w:r>
                                  </w:p>
                                  <w:p w14:paraId="1B1A3DFE" w14:textId="77777777" w:rsidR="00E20B1D" w:rsidRDefault="00E20B1D" w:rsidP="007B4BEC">
                                    <w:pPr>
                                      <w:pStyle w:val="Descripcin"/>
                                      <w:spacing w:before="0"/>
                                      <w:jc w:val="left"/>
                                      <w:rPr>
                                        <w:sz w:val="18"/>
                                        <w:lang w:val="en-US"/>
                                      </w:rPr>
                                    </w:pPr>
                                    <w:r>
                                      <w:rPr>
                                        <w:sz w:val="18"/>
                                        <w:lang w:val="en-US"/>
                                      </w:rPr>
                                      <w:t>8.9</w:t>
                                    </w:r>
                                  </w:p>
                                  <w:p w14:paraId="3683C4AD" w14:textId="77777777" w:rsidR="00E20B1D" w:rsidRDefault="00E20B1D" w:rsidP="007B4BEC">
                                    <w:pPr>
                                      <w:pStyle w:val="Descripcin"/>
                                      <w:spacing w:before="0"/>
                                      <w:jc w:val="left"/>
                                      <w:rPr>
                                        <w:sz w:val="18"/>
                                        <w:lang w:val="en-US"/>
                                      </w:rPr>
                                    </w:pPr>
                                    <w:r>
                                      <w:rPr>
                                        <w:sz w:val="18"/>
                                        <w:lang w:val="en-US"/>
                                      </w:rPr>
                                      <w:t>7.5</w:t>
                                    </w:r>
                                  </w:p>
                                  <w:p w14:paraId="620C9F57" w14:textId="77777777" w:rsidR="00E20B1D" w:rsidRDefault="00E20B1D" w:rsidP="007B4BEC">
                                    <w:pPr>
                                      <w:pStyle w:val="Descripcin"/>
                                      <w:spacing w:before="0"/>
                                      <w:jc w:val="left"/>
                                      <w:rPr>
                                        <w:sz w:val="18"/>
                                        <w:lang w:val="en-US"/>
                                      </w:rPr>
                                    </w:pPr>
                                    <w:r>
                                      <w:rPr>
                                        <w:sz w:val="18"/>
                                        <w:lang w:val="en-US"/>
                                      </w:rPr>
                                      <w:t>6.3</w:t>
                                    </w:r>
                                  </w:p>
                                  <w:p w14:paraId="6BFC8E9D" w14:textId="77777777" w:rsidR="00E20B1D" w:rsidRDefault="00E20B1D" w:rsidP="007B4BEC">
                                    <w:pPr>
                                      <w:pStyle w:val="Descripcin"/>
                                      <w:spacing w:before="0"/>
                                      <w:jc w:val="left"/>
                                      <w:rPr>
                                        <w:sz w:val="18"/>
                                        <w:lang w:val="en-US"/>
                                      </w:rPr>
                                    </w:pPr>
                                    <w:r>
                                      <w:rPr>
                                        <w:sz w:val="18"/>
                                        <w:lang w:val="en-US"/>
                                      </w:rPr>
                                      <w:t>5.1</w:t>
                                    </w:r>
                                  </w:p>
                                  <w:p w14:paraId="7053C208" w14:textId="77777777" w:rsidR="00E20B1D" w:rsidRDefault="00E20B1D" w:rsidP="007B4BEC">
                                    <w:pPr>
                                      <w:pStyle w:val="Descripcin"/>
                                      <w:spacing w:before="0"/>
                                      <w:jc w:val="left"/>
                                      <w:rPr>
                                        <w:sz w:val="18"/>
                                        <w:lang w:val="en-US"/>
                                      </w:rPr>
                                    </w:pPr>
                                    <w:r>
                                      <w:rPr>
                                        <w:sz w:val="18"/>
                                        <w:lang w:val="en-US"/>
                                      </w:rPr>
                                      <w:t>3.8</w:t>
                                    </w:r>
                                  </w:p>
                                  <w:p w14:paraId="721B18E1" w14:textId="77777777" w:rsidR="00E20B1D" w:rsidRDefault="00E20B1D" w:rsidP="007B4BEC">
                                    <w:pPr>
                                      <w:pStyle w:val="Descripcin"/>
                                      <w:spacing w:before="0"/>
                                      <w:jc w:val="left"/>
                                      <w:rPr>
                                        <w:sz w:val="18"/>
                                        <w:lang w:val="en-US"/>
                                      </w:rPr>
                                    </w:pPr>
                                    <w:r>
                                      <w:rPr>
                                        <w:sz w:val="18"/>
                                        <w:lang w:val="en-US"/>
                                      </w:rPr>
                                      <w:t>2.6</w:t>
                                    </w:r>
                                  </w:p>
                                  <w:p w14:paraId="71A9E3F5" w14:textId="77777777" w:rsidR="00E20B1D" w:rsidRDefault="00E20B1D" w:rsidP="007B4BEC">
                                    <w:pPr>
                                      <w:pStyle w:val="Descripcin"/>
                                      <w:spacing w:before="0"/>
                                      <w:jc w:val="left"/>
                                      <w:rPr>
                                        <w:sz w:val="18"/>
                                        <w:lang w:val="en-US"/>
                                      </w:rPr>
                                    </w:pPr>
                                    <w:r>
                                      <w:rPr>
                                        <w:sz w:val="18"/>
                                        <w:lang w:val="en-US"/>
                                      </w:rPr>
                                      <w:t>1.3</w:t>
                                    </w:r>
                                  </w:p>
                                  <w:p w14:paraId="77B92F80" w14:textId="358AEF21" w:rsidR="00E20B1D" w:rsidRPr="00C41023" w:rsidRDefault="00E20B1D" w:rsidP="007B4BEC">
                                    <w:pPr>
                                      <w:pStyle w:val="Descripcin"/>
                                      <w:spacing w:before="0"/>
                                      <w:jc w:val="left"/>
                                      <w:rPr>
                                        <w:sz w:val="18"/>
                                        <w:lang w:val="en-US"/>
                                      </w:rPr>
                                    </w:pPr>
                                    <w:r>
                                      <w:rPr>
                                        <w:sz w:val="18"/>
                                        <w:lang w:val="en-US"/>
                                      </w:rPr>
                                      <w:t>0.0</w:t>
                                    </w:r>
                                  </w:p>
                                </w:txbxContent>
                              </wps:txbx>
                              <wps:bodyPr rot="0" vert="horz" wrap="square" lIns="91440" tIns="45720" rIns="91440" bIns="45720" anchor="t" anchorCtr="0">
                                <a:noAutofit/>
                              </wps:bodyPr>
                            </wps:wsp>
                          </wpg:grpSp>
                          <wpg:grpSp>
                            <wpg:cNvPr id="210" name="Grupo 210"/>
                            <wpg:cNvGrpSpPr/>
                            <wpg:grpSpPr>
                              <a:xfrm>
                                <a:off x="-83" y="1521315"/>
                                <a:ext cx="1535127" cy="1192670"/>
                                <a:chOff x="-731603" y="-88029"/>
                                <a:chExt cx="1535127" cy="1192670"/>
                              </a:xfrm>
                            </wpg:grpSpPr>
                            <pic:pic xmlns:pic="http://schemas.openxmlformats.org/drawingml/2006/picture">
                              <pic:nvPicPr>
                                <pic:cNvPr id="208" name="Imagen 208"/>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458298" y="-88029"/>
                                  <a:ext cx="1261822" cy="1192670"/>
                                </a:xfrm>
                                <a:prstGeom prst="rect">
                                  <a:avLst/>
                                </a:prstGeom>
                                <a:noFill/>
                                <a:ln>
                                  <a:noFill/>
                                </a:ln>
                              </pic:spPr>
                            </pic:pic>
                            <wps:wsp>
                              <wps:cNvPr id="46" name="Text Box 2"/>
                              <wps:cNvSpPr txBox="1">
                                <a:spLocks noChangeArrowheads="1"/>
                              </wps:cNvSpPr>
                              <wps:spPr bwMode="auto">
                                <a:xfrm>
                                  <a:off x="-731603" y="21941"/>
                                  <a:ext cx="702100" cy="343193"/>
                                </a:xfrm>
                                <a:prstGeom prst="rect">
                                  <a:avLst/>
                                </a:prstGeom>
                                <a:noFill/>
                                <a:ln w="9525">
                                  <a:noFill/>
                                  <a:miter lim="800000"/>
                                  <a:headEnd/>
                                  <a:tailEnd/>
                                </a:ln>
                              </wps:spPr>
                              <wps:txbx>
                                <w:txbxContent>
                                  <w:p w14:paraId="502FF367" w14:textId="77777777" w:rsidR="00E20B1D" w:rsidRPr="00C41023" w:rsidRDefault="00E20B1D" w:rsidP="007B4BEC">
                                    <w:pPr>
                                      <w:pStyle w:val="Descripcin"/>
                                      <w:spacing w:before="0"/>
                                      <w:jc w:val="center"/>
                                      <w:rPr>
                                        <w:sz w:val="18"/>
                                        <w:lang w:val="en-US"/>
                                      </w:rPr>
                                    </w:pPr>
                                    <w:r>
                                      <w:rPr>
                                        <w:sz w:val="18"/>
                                        <w:lang w:val="en-US"/>
                                      </w:rPr>
                                      <w:t>Trabecular bone</w:t>
                                    </w:r>
                                  </w:p>
                                </w:txbxContent>
                              </wps:txbx>
                              <wps:bodyPr rot="0" vert="horz" wrap="square" lIns="91440" tIns="45720" rIns="91440" bIns="45720" anchor="t" anchorCtr="0">
                                <a:noAutofit/>
                              </wps:bodyPr>
                            </wps:wsp>
                            <pic:pic xmlns:pic="http://schemas.openxmlformats.org/drawingml/2006/picture">
                              <pic:nvPicPr>
                                <pic:cNvPr id="209" name="Imagen 209"/>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593" y="753465"/>
                                  <a:ext cx="277495" cy="292735"/>
                                </a:xfrm>
                                <a:prstGeom prst="rect">
                                  <a:avLst/>
                                </a:prstGeom>
                                <a:noFill/>
                                <a:ln>
                                  <a:noFill/>
                                </a:ln>
                              </pic:spPr>
                            </pic:pic>
                          </wpg:grpSp>
                          <wpg:grpSp>
                            <wpg:cNvPr id="212" name="Grupo 212"/>
                            <wpg:cNvGrpSpPr/>
                            <wpg:grpSpPr>
                              <a:xfrm>
                                <a:off x="1587763" y="1338679"/>
                                <a:ext cx="1023619" cy="1557655"/>
                                <a:chOff x="1588298" y="-153669"/>
                                <a:chExt cx="1023964" cy="1558137"/>
                              </a:xfrm>
                            </wpg:grpSpPr>
                            <pic:pic xmlns:pic="http://schemas.openxmlformats.org/drawingml/2006/picture">
                              <pic:nvPicPr>
                                <pic:cNvPr id="213" name="Imagen 213"/>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588298" y="-51264"/>
                                  <a:ext cx="201295" cy="1330960"/>
                                </a:xfrm>
                                <a:prstGeom prst="rect">
                                  <a:avLst/>
                                </a:prstGeom>
                                <a:noFill/>
                                <a:ln>
                                  <a:noFill/>
                                </a:ln>
                              </pic:spPr>
                            </pic:pic>
                            <wps:wsp>
                              <wps:cNvPr id="214" name="Text Box 2"/>
                              <wps:cNvSpPr txBox="1">
                                <a:spLocks noChangeArrowheads="1"/>
                              </wps:cNvSpPr>
                              <wps:spPr bwMode="auto">
                                <a:xfrm>
                                  <a:off x="1749231" y="-153669"/>
                                  <a:ext cx="863031" cy="1558137"/>
                                </a:xfrm>
                                <a:prstGeom prst="rect">
                                  <a:avLst/>
                                </a:prstGeom>
                                <a:noFill/>
                                <a:ln w="9525">
                                  <a:noFill/>
                                  <a:miter lim="800000"/>
                                  <a:headEnd/>
                                  <a:tailEnd/>
                                </a:ln>
                              </wps:spPr>
                              <wps:txbx>
                                <w:txbxContent>
                                  <w:p w14:paraId="533C77DD" w14:textId="420E476F" w:rsidR="00E20B1D" w:rsidRDefault="00E20B1D" w:rsidP="007B4BEC">
                                    <w:pPr>
                                      <w:pStyle w:val="Descripcin"/>
                                      <w:spacing w:before="0"/>
                                      <w:jc w:val="left"/>
                                      <w:rPr>
                                        <w:sz w:val="18"/>
                                        <w:lang w:val="en-US"/>
                                      </w:rPr>
                                    </w:pPr>
                                    <w:r>
                                      <w:rPr>
                                        <w:sz w:val="18"/>
                                        <w:lang w:val="en-US"/>
                                      </w:rPr>
                                      <w:t>0.86</w:t>
                                    </w:r>
                                    <w:proofErr w:type="gramStart"/>
                                    <w:r>
                                      <w:rPr>
                                        <w:sz w:val="18"/>
                                        <w:lang w:val="en-US"/>
                                      </w:rPr>
                                      <w:t xml:space="preserve">   (</w:t>
                                    </w:r>
                                    <w:proofErr w:type="gramEnd"/>
                                    <w:r>
                                      <w:rPr>
                                        <w:sz w:val="18"/>
                                        <w:lang w:val="en-US"/>
                                      </w:rPr>
                                      <w:t>MPa)</w:t>
                                    </w:r>
                                  </w:p>
                                  <w:p w14:paraId="41ECB4B6" w14:textId="77777777" w:rsidR="00E20B1D" w:rsidRPr="007B4BEC" w:rsidRDefault="00E20B1D" w:rsidP="007B4BEC">
                                    <w:pPr>
                                      <w:rPr>
                                        <w:lang w:val="en-US" w:eastAsia="es-CO"/>
                                      </w:rPr>
                                    </w:pPr>
                                    <w:r w:rsidRPr="007B4BEC">
                                      <w:rPr>
                                        <w:lang w:val="en-US" w:eastAsia="es-CO"/>
                                      </w:rPr>
                                      <w:t>0.78</w:t>
                                    </w:r>
                                  </w:p>
                                  <w:p w14:paraId="30DD7652" w14:textId="77777777" w:rsidR="00E20B1D" w:rsidRPr="007B4BEC" w:rsidRDefault="00E20B1D" w:rsidP="007B4BEC">
                                    <w:pPr>
                                      <w:rPr>
                                        <w:lang w:val="en-US" w:eastAsia="es-CO"/>
                                      </w:rPr>
                                    </w:pPr>
                                    <w:r w:rsidRPr="007B4BEC">
                                      <w:rPr>
                                        <w:lang w:val="en-US" w:eastAsia="es-CO"/>
                                      </w:rPr>
                                      <w:t>0.69</w:t>
                                    </w:r>
                                  </w:p>
                                  <w:p w14:paraId="3B10F737" w14:textId="77777777" w:rsidR="00E20B1D" w:rsidRPr="007B4BEC" w:rsidRDefault="00E20B1D" w:rsidP="007B4BEC">
                                    <w:pPr>
                                      <w:rPr>
                                        <w:lang w:val="en-US" w:eastAsia="es-CO"/>
                                      </w:rPr>
                                    </w:pPr>
                                    <w:r w:rsidRPr="007B4BEC">
                                      <w:rPr>
                                        <w:lang w:val="en-US" w:eastAsia="es-CO"/>
                                      </w:rPr>
                                      <w:t>0.61</w:t>
                                    </w:r>
                                  </w:p>
                                  <w:p w14:paraId="14E8C124" w14:textId="77777777" w:rsidR="00E20B1D" w:rsidRPr="007B4BEC" w:rsidRDefault="00E20B1D" w:rsidP="007B4BEC">
                                    <w:pPr>
                                      <w:rPr>
                                        <w:lang w:val="en-US" w:eastAsia="es-CO"/>
                                      </w:rPr>
                                    </w:pPr>
                                    <w:r w:rsidRPr="007B4BEC">
                                      <w:rPr>
                                        <w:lang w:val="en-US" w:eastAsia="es-CO"/>
                                      </w:rPr>
                                      <w:t>0.53</w:t>
                                    </w:r>
                                  </w:p>
                                  <w:p w14:paraId="4046327B" w14:textId="77777777" w:rsidR="00E20B1D" w:rsidRPr="007B4BEC" w:rsidRDefault="00E20B1D" w:rsidP="007B4BEC">
                                    <w:pPr>
                                      <w:rPr>
                                        <w:lang w:val="en-US" w:eastAsia="es-CO"/>
                                      </w:rPr>
                                    </w:pPr>
                                    <w:r w:rsidRPr="007B4BEC">
                                      <w:rPr>
                                        <w:lang w:val="en-US" w:eastAsia="es-CO"/>
                                      </w:rPr>
                                      <w:t>0.44</w:t>
                                    </w:r>
                                  </w:p>
                                  <w:p w14:paraId="600B7F8F" w14:textId="77777777" w:rsidR="00E20B1D" w:rsidRPr="007B4BEC" w:rsidRDefault="00E20B1D" w:rsidP="007B4BEC">
                                    <w:pPr>
                                      <w:rPr>
                                        <w:lang w:val="en-US" w:eastAsia="es-CO"/>
                                      </w:rPr>
                                    </w:pPr>
                                    <w:r w:rsidRPr="007B4BEC">
                                      <w:rPr>
                                        <w:lang w:val="en-US" w:eastAsia="es-CO"/>
                                      </w:rPr>
                                      <w:t>0.36</w:t>
                                    </w:r>
                                  </w:p>
                                  <w:p w14:paraId="342979DA" w14:textId="77777777" w:rsidR="00E20B1D" w:rsidRPr="007B4BEC" w:rsidRDefault="00E20B1D" w:rsidP="007B4BEC">
                                    <w:pPr>
                                      <w:rPr>
                                        <w:lang w:val="en-US" w:eastAsia="es-CO"/>
                                      </w:rPr>
                                    </w:pPr>
                                    <w:r w:rsidRPr="007B4BEC">
                                      <w:rPr>
                                        <w:lang w:val="en-US" w:eastAsia="es-CO"/>
                                      </w:rPr>
                                      <w:t>0.27</w:t>
                                    </w:r>
                                  </w:p>
                                  <w:p w14:paraId="36345F10" w14:textId="77777777" w:rsidR="00E20B1D" w:rsidRPr="007B4BEC" w:rsidRDefault="00E20B1D" w:rsidP="007B4BEC">
                                    <w:pPr>
                                      <w:rPr>
                                        <w:lang w:val="en-US" w:eastAsia="es-CO"/>
                                      </w:rPr>
                                    </w:pPr>
                                    <w:r w:rsidRPr="007B4BEC">
                                      <w:rPr>
                                        <w:lang w:val="en-US" w:eastAsia="es-CO"/>
                                      </w:rPr>
                                      <w:t>0.19</w:t>
                                    </w:r>
                                  </w:p>
                                  <w:p w14:paraId="122FAB80" w14:textId="77777777" w:rsidR="00E20B1D" w:rsidRPr="007B4BEC" w:rsidRDefault="00E20B1D" w:rsidP="007B4BEC">
                                    <w:pPr>
                                      <w:rPr>
                                        <w:lang w:val="en-US" w:eastAsia="es-CO"/>
                                      </w:rPr>
                                    </w:pPr>
                                    <w:r w:rsidRPr="007B4BEC">
                                      <w:rPr>
                                        <w:lang w:val="en-US" w:eastAsia="es-CO"/>
                                      </w:rPr>
                                      <w:t>0.10</w:t>
                                    </w:r>
                                  </w:p>
                                  <w:p w14:paraId="31CF2DAE" w14:textId="49D31A4D" w:rsidR="00E20B1D" w:rsidRPr="00C41023" w:rsidRDefault="00E20B1D" w:rsidP="007B4BEC">
                                    <w:pPr>
                                      <w:rPr>
                                        <w:sz w:val="18"/>
                                        <w:lang w:val="en-US"/>
                                      </w:rPr>
                                    </w:pPr>
                                    <w:r w:rsidRPr="007B4BEC">
                                      <w:rPr>
                                        <w:lang w:val="en-US" w:eastAsia="es-CO"/>
                                      </w:rPr>
                                      <w:t>0.02</w:t>
                                    </w:r>
                                  </w:p>
                                </w:txbxContent>
                              </wps:txbx>
                              <wps:bodyPr rot="0" vert="horz" wrap="square" lIns="91440" tIns="45720" rIns="91440" bIns="45720" anchor="t" anchorCtr="0">
                                <a:noAutofit/>
                              </wps:bodyPr>
                            </wps:wsp>
                          </wpg:grpSp>
                        </wpg:grpSp>
                        <wps:wsp>
                          <wps:cNvPr id="41" name="Text Box 2"/>
                          <wps:cNvSpPr txBox="1">
                            <a:spLocks noChangeArrowheads="1"/>
                          </wps:cNvSpPr>
                          <wps:spPr bwMode="auto">
                            <a:xfrm>
                              <a:off x="694944" y="512064"/>
                              <a:ext cx="592455" cy="343610"/>
                            </a:xfrm>
                            <a:prstGeom prst="rect">
                              <a:avLst/>
                            </a:prstGeom>
                            <a:noFill/>
                            <a:ln w="9525">
                              <a:noFill/>
                              <a:miter lim="800000"/>
                              <a:headEnd/>
                              <a:tailEnd/>
                            </a:ln>
                          </wps:spPr>
                          <wps:txbx>
                            <w:txbxContent>
                              <w:p w14:paraId="054960C6" w14:textId="77777777" w:rsidR="00E20B1D" w:rsidRPr="00C41023" w:rsidRDefault="00E20B1D" w:rsidP="007B4BEC">
                                <w:pPr>
                                  <w:pStyle w:val="Descripcin"/>
                                  <w:spacing w:before="0"/>
                                  <w:jc w:val="center"/>
                                  <w:rPr>
                                    <w:sz w:val="18"/>
                                    <w:lang w:val="en-US"/>
                                  </w:rPr>
                                </w:pPr>
                                <w:r>
                                  <w:rPr>
                                    <w:sz w:val="18"/>
                                    <w:lang w:val="en-US"/>
                                  </w:rPr>
                                  <w:t>Cortical bone</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89F67C9" id="Grupo 218" o:spid="_x0000_s1067" style="position:absolute;left:0;text-align:left;margin-left:167.4pt;margin-top:-17pt;width:218.6pt;height:241.6pt;z-index:251713536;mso-position-horizontal:right;mso-width-relative:margin;mso-height-relative:margin" coordorigin="321,101" coordsize="27761,30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">
                <v:shape id="Text Box 2" o:spid="_x0000_s1068" type="#_x0000_t202" style="position:absolute;left:321;top:28155;width:2776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05EFE0A2" w14:textId="77777777" w:rsidR="00E20B1D" w:rsidRPr="00E8093F" w:rsidRDefault="00E20B1D" w:rsidP="000859CE">
                        <w:pPr>
                          <w:pStyle w:val="Default"/>
                          <w:jc w:val="center"/>
                          <w:rPr>
                            <w:sz w:val="18"/>
                            <w:lang w:val="en-US"/>
                          </w:rPr>
                        </w:pPr>
                        <w:r w:rsidRPr="00F36AB9">
                          <w:rPr>
                            <w:b/>
                            <w:sz w:val="18"/>
                            <w:lang w:val="en-US"/>
                          </w:rPr>
                          <w:t xml:space="preserve">Figure </w:t>
                        </w:r>
                        <w:r>
                          <w:rPr>
                            <w:b/>
                            <w:sz w:val="18"/>
                            <w:lang w:val="en-US"/>
                          </w:rPr>
                          <w:t>5</w:t>
                        </w:r>
                        <w:r w:rsidRPr="00F36AB9">
                          <w:rPr>
                            <w:b/>
                            <w:sz w:val="18"/>
                            <w:lang w:val="en-US"/>
                          </w:rPr>
                          <w:t xml:space="preserve">. </w:t>
                        </w:r>
                        <w:r>
                          <w:rPr>
                            <w:sz w:val="18"/>
                            <w:lang w:val="en-US"/>
                          </w:rPr>
                          <w:t>First case, Von Mises stress</w:t>
                        </w:r>
                      </w:p>
                    </w:txbxContent>
                  </v:textbox>
                </v:shape>
                <v:group id="Grupo 216" o:spid="_x0000_s1069" style="position:absolute;left:1974;top:101;width:26108;height:28962" coordorigin=",2194" coordsize="26108,28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group id="Grupo 215" o:spid="_x0000_s1070" style="position:absolute;top:2194;width:26107;height:28963" coordorigin="" coordsize="26114,28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group id="Grupo 205" o:spid="_x0000_s1071" style="position:absolute;left:9101;top:566;width:15136;height:14165" coordorigin="396,200" coordsize="15135,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Imagen 202" o:spid="_x0000_s1072" type="#_x0000_t75" style="position:absolute;left:396;top:200;width:15135;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">
                        <v:imagedata r:id="rId37" o:title=""/>
                      </v:shape>
                      <v:shape id="Imagen 203" o:spid="_x0000_s1073" type="#_x0000_t75" style="position:absolute;left:7574;top:8997;width:2775;height:2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">
                        <v:imagedata r:id="rId38" o:title=""/>
                      </v:shape>
                    </v:group>
                    <v:group id="Grupo 207" o:spid="_x0000_s1074" style="position:absolute;left:1043;width:10236;height:15576" coordorigin="1043"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Imagen 204" o:spid="_x0000_s1075" type="#_x0000_t75" style="position:absolute;left:1043;top:1243;width:2013;height:13310;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">
                        <v:imagedata r:id="rId39" o:title=""/>
                      </v:shape>
                      <v:shape id="Text Box 2" o:spid="_x0000_s1076" type="#_x0000_t202" style="position:absolute;left:2652;width:8631;height:1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4FE9BE56" w14:textId="16577041" w:rsidR="00E20B1D" w:rsidRDefault="00E20B1D" w:rsidP="007B4BEC">
                              <w:pPr>
                                <w:pStyle w:val="Descripcin"/>
                                <w:spacing w:before="0"/>
                                <w:jc w:val="left"/>
                                <w:rPr>
                                  <w:sz w:val="18"/>
                                  <w:lang w:val="en-US"/>
                                </w:rPr>
                              </w:pPr>
                              <w:r>
                                <w:rPr>
                                  <w:sz w:val="18"/>
                                  <w:lang w:val="en-US"/>
                                </w:rPr>
                                <w:t>12.7</w:t>
                              </w:r>
                              <w:proofErr w:type="gramStart"/>
                              <w:r>
                                <w:rPr>
                                  <w:sz w:val="18"/>
                                  <w:lang w:val="en-US"/>
                                </w:rPr>
                                <w:t xml:space="preserve">   (</w:t>
                              </w:r>
                              <w:proofErr w:type="gramEnd"/>
                              <w:r>
                                <w:rPr>
                                  <w:sz w:val="18"/>
                                  <w:lang w:val="en-US"/>
                                </w:rPr>
                                <w:t>MPa)</w:t>
                              </w:r>
                            </w:p>
                            <w:p w14:paraId="337A2570" w14:textId="64232D6B" w:rsidR="00E20B1D" w:rsidRPr="007B4BEC" w:rsidRDefault="00E20B1D" w:rsidP="007B4BEC">
                              <w:pPr>
                                <w:rPr>
                                  <w:lang w:val="en-US" w:eastAsia="es-CO"/>
                                </w:rPr>
                              </w:pPr>
                              <w:r>
                                <w:rPr>
                                  <w:lang w:val="en-US" w:eastAsia="es-CO"/>
                                </w:rPr>
                                <w:t>11.4</w:t>
                              </w:r>
                            </w:p>
                            <w:p w14:paraId="689AEB2E" w14:textId="77777777" w:rsidR="00E20B1D" w:rsidRDefault="00E20B1D" w:rsidP="007B4BEC">
                              <w:pPr>
                                <w:pStyle w:val="Descripcin"/>
                                <w:spacing w:before="0"/>
                                <w:jc w:val="left"/>
                                <w:rPr>
                                  <w:sz w:val="18"/>
                                  <w:lang w:val="en-US"/>
                                </w:rPr>
                              </w:pPr>
                              <w:r>
                                <w:rPr>
                                  <w:sz w:val="18"/>
                                  <w:lang w:val="en-US"/>
                                </w:rPr>
                                <w:t>10.2</w:t>
                              </w:r>
                            </w:p>
                            <w:p w14:paraId="1B1A3DFE" w14:textId="77777777" w:rsidR="00E20B1D" w:rsidRDefault="00E20B1D" w:rsidP="007B4BEC">
                              <w:pPr>
                                <w:pStyle w:val="Descripcin"/>
                                <w:spacing w:before="0"/>
                                <w:jc w:val="left"/>
                                <w:rPr>
                                  <w:sz w:val="18"/>
                                  <w:lang w:val="en-US"/>
                                </w:rPr>
                              </w:pPr>
                              <w:r>
                                <w:rPr>
                                  <w:sz w:val="18"/>
                                  <w:lang w:val="en-US"/>
                                </w:rPr>
                                <w:t>8.9</w:t>
                              </w:r>
                            </w:p>
                            <w:p w14:paraId="3683C4AD" w14:textId="77777777" w:rsidR="00E20B1D" w:rsidRDefault="00E20B1D" w:rsidP="007B4BEC">
                              <w:pPr>
                                <w:pStyle w:val="Descripcin"/>
                                <w:spacing w:before="0"/>
                                <w:jc w:val="left"/>
                                <w:rPr>
                                  <w:sz w:val="18"/>
                                  <w:lang w:val="en-US"/>
                                </w:rPr>
                              </w:pPr>
                              <w:r>
                                <w:rPr>
                                  <w:sz w:val="18"/>
                                  <w:lang w:val="en-US"/>
                                </w:rPr>
                                <w:t>7.5</w:t>
                              </w:r>
                            </w:p>
                            <w:p w14:paraId="620C9F57" w14:textId="77777777" w:rsidR="00E20B1D" w:rsidRDefault="00E20B1D" w:rsidP="007B4BEC">
                              <w:pPr>
                                <w:pStyle w:val="Descripcin"/>
                                <w:spacing w:before="0"/>
                                <w:jc w:val="left"/>
                                <w:rPr>
                                  <w:sz w:val="18"/>
                                  <w:lang w:val="en-US"/>
                                </w:rPr>
                              </w:pPr>
                              <w:r>
                                <w:rPr>
                                  <w:sz w:val="18"/>
                                  <w:lang w:val="en-US"/>
                                </w:rPr>
                                <w:t>6.3</w:t>
                              </w:r>
                            </w:p>
                            <w:p w14:paraId="6BFC8E9D" w14:textId="77777777" w:rsidR="00E20B1D" w:rsidRDefault="00E20B1D" w:rsidP="007B4BEC">
                              <w:pPr>
                                <w:pStyle w:val="Descripcin"/>
                                <w:spacing w:before="0"/>
                                <w:jc w:val="left"/>
                                <w:rPr>
                                  <w:sz w:val="18"/>
                                  <w:lang w:val="en-US"/>
                                </w:rPr>
                              </w:pPr>
                              <w:r>
                                <w:rPr>
                                  <w:sz w:val="18"/>
                                  <w:lang w:val="en-US"/>
                                </w:rPr>
                                <w:t>5.1</w:t>
                              </w:r>
                            </w:p>
                            <w:p w14:paraId="7053C208" w14:textId="77777777" w:rsidR="00E20B1D" w:rsidRDefault="00E20B1D" w:rsidP="007B4BEC">
                              <w:pPr>
                                <w:pStyle w:val="Descripcin"/>
                                <w:spacing w:before="0"/>
                                <w:jc w:val="left"/>
                                <w:rPr>
                                  <w:sz w:val="18"/>
                                  <w:lang w:val="en-US"/>
                                </w:rPr>
                              </w:pPr>
                              <w:r>
                                <w:rPr>
                                  <w:sz w:val="18"/>
                                  <w:lang w:val="en-US"/>
                                </w:rPr>
                                <w:t>3.8</w:t>
                              </w:r>
                            </w:p>
                            <w:p w14:paraId="721B18E1" w14:textId="77777777" w:rsidR="00E20B1D" w:rsidRDefault="00E20B1D" w:rsidP="007B4BEC">
                              <w:pPr>
                                <w:pStyle w:val="Descripcin"/>
                                <w:spacing w:before="0"/>
                                <w:jc w:val="left"/>
                                <w:rPr>
                                  <w:sz w:val="18"/>
                                  <w:lang w:val="en-US"/>
                                </w:rPr>
                              </w:pPr>
                              <w:r>
                                <w:rPr>
                                  <w:sz w:val="18"/>
                                  <w:lang w:val="en-US"/>
                                </w:rPr>
                                <w:t>2.6</w:t>
                              </w:r>
                            </w:p>
                            <w:p w14:paraId="71A9E3F5" w14:textId="77777777" w:rsidR="00E20B1D" w:rsidRDefault="00E20B1D" w:rsidP="007B4BEC">
                              <w:pPr>
                                <w:pStyle w:val="Descripcin"/>
                                <w:spacing w:before="0"/>
                                <w:jc w:val="left"/>
                                <w:rPr>
                                  <w:sz w:val="18"/>
                                  <w:lang w:val="en-US"/>
                                </w:rPr>
                              </w:pPr>
                              <w:r>
                                <w:rPr>
                                  <w:sz w:val="18"/>
                                  <w:lang w:val="en-US"/>
                                </w:rPr>
                                <w:t>1.3</w:t>
                              </w:r>
                            </w:p>
                            <w:p w14:paraId="77B92F80" w14:textId="358AEF21" w:rsidR="00E20B1D" w:rsidRPr="00C41023" w:rsidRDefault="00E20B1D" w:rsidP="007B4BEC">
                              <w:pPr>
                                <w:pStyle w:val="Descripcin"/>
                                <w:spacing w:before="0"/>
                                <w:jc w:val="left"/>
                                <w:rPr>
                                  <w:sz w:val="18"/>
                                  <w:lang w:val="en-US"/>
                                </w:rPr>
                              </w:pPr>
                              <w:r>
                                <w:rPr>
                                  <w:sz w:val="18"/>
                                  <w:lang w:val="en-US"/>
                                </w:rPr>
                                <w:t>0.0</w:t>
                              </w:r>
                            </w:p>
                          </w:txbxContent>
                        </v:textbox>
                      </v:shape>
                    </v:group>
                    <v:group id="Grupo 210" o:spid="_x0000_s1077" style="position:absolute;top:15213;width:15350;height:11926" coordorigin="-7316,-880" coordsize="15351,1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Imagen 208" o:spid="_x0000_s1078" type="#_x0000_t75" style="position:absolute;left:-4582;top:-880;width:12617;height:11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">
                        <v:imagedata r:id="rId40" o:title=""/>
                      </v:shape>
                      <v:shape id="Text Box 2" o:spid="_x0000_s1079" type="#_x0000_t202" style="position:absolute;left:-7316;top:219;width:7021;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502FF367" w14:textId="77777777" w:rsidR="00E20B1D" w:rsidRPr="00C41023" w:rsidRDefault="00E20B1D" w:rsidP="007B4BEC">
                              <w:pPr>
                                <w:pStyle w:val="Descripcin"/>
                                <w:spacing w:before="0"/>
                                <w:jc w:val="center"/>
                                <w:rPr>
                                  <w:sz w:val="18"/>
                                  <w:lang w:val="en-US"/>
                                </w:rPr>
                              </w:pPr>
                              <w:r>
                                <w:rPr>
                                  <w:sz w:val="18"/>
                                  <w:lang w:val="en-US"/>
                                </w:rPr>
                                <w:t>Trabecular bone</w:t>
                              </w:r>
                            </w:p>
                          </w:txbxContent>
                        </v:textbox>
                      </v:shape>
                      <v:shape id="Imagen 209" o:spid="_x0000_s1080" type="#_x0000_t75" style="position:absolute;left:5;top:7534;width:2775;height:2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">
                        <v:imagedata r:id="rId38" o:title=""/>
                      </v:shape>
                    </v:group>
                    <v:group id="Grupo 212" o:spid="_x0000_s1081" style="position:absolute;left:15877;top:13386;width:10236;height:15577" coordorigin="15882,-1536"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Imagen 213" o:spid="_x0000_s1082" type="#_x0000_t75" style="position:absolute;left:15882;top:-512;width:2013;height:13308;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">
                        <v:imagedata r:id="rId39" o:title=""/>
                      </v:shape>
                      <v:shape id="Text Box 2" o:spid="_x0000_s1083" type="#_x0000_t202" style="position:absolute;left:17492;top:-1536;width:8630;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533C77DD" w14:textId="420E476F" w:rsidR="00E20B1D" w:rsidRDefault="00E20B1D" w:rsidP="007B4BEC">
                              <w:pPr>
                                <w:pStyle w:val="Descripcin"/>
                                <w:spacing w:before="0"/>
                                <w:jc w:val="left"/>
                                <w:rPr>
                                  <w:sz w:val="18"/>
                                  <w:lang w:val="en-US"/>
                                </w:rPr>
                              </w:pPr>
                              <w:r>
                                <w:rPr>
                                  <w:sz w:val="18"/>
                                  <w:lang w:val="en-US"/>
                                </w:rPr>
                                <w:t>0.86</w:t>
                              </w:r>
                              <w:proofErr w:type="gramStart"/>
                              <w:r>
                                <w:rPr>
                                  <w:sz w:val="18"/>
                                  <w:lang w:val="en-US"/>
                                </w:rPr>
                                <w:t xml:space="preserve">   (</w:t>
                              </w:r>
                              <w:proofErr w:type="gramEnd"/>
                              <w:r>
                                <w:rPr>
                                  <w:sz w:val="18"/>
                                  <w:lang w:val="en-US"/>
                                </w:rPr>
                                <w:t>MPa)</w:t>
                              </w:r>
                            </w:p>
                            <w:p w14:paraId="41ECB4B6" w14:textId="77777777" w:rsidR="00E20B1D" w:rsidRPr="007B4BEC" w:rsidRDefault="00E20B1D" w:rsidP="007B4BEC">
                              <w:pPr>
                                <w:rPr>
                                  <w:lang w:val="en-US" w:eastAsia="es-CO"/>
                                </w:rPr>
                              </w:pPr>
                              <w:r w:rsidRPr="007B4BEC">
                                <w:rPr>
                                  <w:lang w:val="en-US" w:eastAsia="es-CO"/>
                                </w:rPr>
                                <w:t>0.78</w:t>
                              </w:r>
                            </w:p>
                            <w:p w14:paraId="30DD7652" w14:textId="77777777" w:rsidR="00E20B1D" w:rsidRPr="007B4BEC" w:rsidRDefault="00E20B1D" w:rsidP="007B4BEC">
                              <w:pPr>
                                <w:rPr>
                                  <w:lang w:val="en-US" w:eastAsia="es-CO"/>
                                </w:rPr>
                              </w:pPr>
                              <w:r w:rsidRPr="007B4BEC">
                                <w:rPr>
                                  <w:lang w:val="en-US" w:eastAsia="es-CO"/>
                                </w:rPr>
                                <w:t>0.69</w:t>
                              </w:r>
                            </w:p>
                            <w:p w14:paraId="3B10F737" w14:textId="77777777" w:rsidR="00E20B1D" w:rsidRPr="007B4BEC" w:rsidRDefault="00E20B1D" w:rsidP="007B4BEC">
                              <w:pPr>
                                <w:rPr>
                                  <w:lang w:val="en-US" w:eastAsia="es-CO"/>
                                </w:rPr>
                              </w:pPr>
                              <w:r w:rsidRPr="007B4BEC">
                                <w:rPr>
                                  <w:lang w:val="en-US" w:eastAsia="es-CO"/>
                                </w:rPr>
                                <w:t>0.61</w:t>
                              </w:r>
                            </w:p>
                            <w:p w14:paraId="14E8C124" w14:textId="77777777" w:rsidR="00E20B1D" w:rsidRPr="007B4BEC" w:rsidRDefault="00E20B1D" w:rsidP="007B4BEC">
                              <w:pPr>
                                <w:rPr>
                                  <w:lang w:val="en-US" w:eastAsia="es-CO"/>
                                </w:rPr>
                              </w:pPr>
                              <w:r w:rsidRPr="007B4BEC">
                                <w:rPr>
                                  <w:lang w:val="en-US" w:eastAsia="es-CO"/>
                                </w:rPr>
                                <w:t>0.53</w:t>
                              </w:r>
                            </w:p>
                            <w:p w14:paraId="4046327B" w14:textId="77777777" w:rsidR="00E20B1D" w:rsidRPr="007B4BEC" w:rsidRDefault="00E20B1D" w:rsidP="007B4BEC">
                              <w:pPr>
                                <w:rPr>
                                  <w:lang w:val="en-US" w:eastAsia="es-CO"/>
                                </w:rPr>
                              </w:pPr>
                              <w:r w:rsidRPr="007B4BEC">
                                <w:rPr>
                                  <w:lang w:val="en-US" w:eastAsia="es-CO"/>
                                </w:rPr>
                                <w:t>0.44</w:t>
                              </w:r>
                            </w:p>
                            <w:p w14:paraId="600B7F8F" w14:textId="77777777" w:rsidR="00E20B1D" w:rsidRPr="007B4BEC" w:rsidRDefault="00E20B1D" w:rsidP="007B4BEC">
                              <w:pPr>
                                <w:rPr>
                                  <w:lang w:val="en-US" w:eastAsia="es-CO"/>
                                </w:rPr>
                              </w:pPr>
                              <w:r w:rsidRPr="007B4BEC">
                                <w:rPr>
                                  <w:lang w:val="en-US" w:eastAsia="es-CO"/>
                                </w:rPr>
                                <w:t>0.36</w:t>
                              </w:r>
                            </w:p>
                            <w:p w14:paraId="342979DA" w14:textId="77777777" w:rsidR="00E20B1D" w:rsidRPr="007B4BEC" w:rsidRDefault="00E20B1D" w:rsidP="007B4BEC">
                              <w:pPr>
                                <w:rPr>
                                  <w:lang w:val="en-US" w:eastAsia="es-CO"/>
                                </w:rPr>
                              </w:pPr>
                              <w:r w:rsidRPr="007B4BEC">
                                <w:rPr>
                                  <w:lang w:val="en-US" w:eastAsia="es-CO"/>
                                </w:rPr>
                                <w:t>0.27</w:t>
                              </w:r>
                            </w:p>
                            <w:p w14:paraId="36345F10" w14:textId="77777777" w:rsidR="00E20B1D" w:rsidRPr="007B4BEC" w:rsidRDefault="00E20B1D" w:rsidP="007B4BEC">
                              <w:pPr>
                                <w:rPr>
                                  <w:lang w:val="en-US" w:eastAsia="es-CO"/>
                                </w:rPr>
                              </w:pPr>
                              <w:r w:rsidRPr="007B4BEC">
                                <w:rPr>
                                  <w:lang w:val="en-US" w:eastAsia="es-CO"/>
                                </w:rPr>
                                <w:t>0.19</w:t>
                              </w:r>
                            </w:p>
                            <w:p w14:paraId="122FAB80" w14:textId="77777777" w:rsidR="00E20B1D" w:rsidRPr="007B4BEC" w:rsidRDefault="00E20B1D" w:rsidP="007B4BEC">
                              <w:pPr>
                                <w:rPr>
                                  <w:lang w:val="en-US" w:eastAsia="es-CO"/>
                                </w:rPr>
                              </w:pPr>
                              <w:r w:rsidRPr="007B4BEC">
                                <w:rPr>
                                  <w:lang w:val="en-US" w:eastAsia="es-CO"/>
                                </w:rPr>
                                <w:t>0.10</w:t>
                              </w:r>
                            </w:p>
                            <w:p w14:paraId="31CF2DAE" w14:textId="49D31A4D" w:rsidR="00E20B1D" w:rsidRPr="00C41023" w:rsidRDefault="00E20B1D" w:rsidP="007B4BEC">
                              <w:pPr>
                                <w:rPr>
                                  <w:sz w:val="18"/>
                                  <w:lang w:val="en-US"/>
                                </w:rPr>
                              </w:pPr>
                              <w:r w:rsidRPr="007B4BEC">
                                <w:rPr>
                                  <w:lang w:val="en-US" w:eastAsia="es-CO"/>
                                </w:rPr>
                                <w:t>0.02</w:t>
                              </w:r>
                            </w:p>
                          </w:txbxContent>
                        </v:textbox>
                      </v:shape>
                    </v:group>
                  </v:group>
                  <v:shape id="Text Box 2" o:spid="_x0000_s1084" type="#_x0000_t202" style="position:absolute;left:6949;top:5120;width:59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054960C6" w14:textId="77777777" w:rsidR="00E20B1D" w:rsidRPr="00C41023" w:rsidRDefault="00E20B1D" w:rsidP="007B4BEC">
                          <w:pPr>
                            <w:pStyle w:val="Descripcin"/>
                            <w:spacing w:before="0"/>
                            <w:jc w:val="center"/>
                            <w:rPr>
                              <w:sz w:val="18"/>
                              <w:lang w:val="en-US"/>
                            </w:rPr>
                          </w:pPr>
                          <w:r>
                            <w:rPr>
                              <w:sz w:val="18"/>
                              <w:lang w:val="en-US"/>
                            </w:rPr>
                            <w:t>Cortical bone</w:t>
                          </w:r>
                        </w:p>
                      </w:txbxContent>
                    </v:textbox>
                  </v:shape>
                </v:group>
              </v:group>
            </w:pict>
          </mc:Fallback>
        </mc:AlternateContent>
      </w:r>
    </w:p>
    <w:p w14:paraId="297905C3" w14:textId="699E3C8A" w:rsidR="00082FA4" w:rsidRDefault="00082FA4" w:rsidP="002E2C39">
      <w:pPr>
        <w:rPr>
          <w:noProof/>
          <w:lang w:val="en-US" w:eastAsia="es-CO"/>
        </w:rPr>
      </w:pPr>
    </w:p>
    <w:p w14:paraId="622DFC9B" w14:textId="2EA90C99" w:rsidR="007B4BEC" w:rsidRDefault="007B4BEC" w:rsidP="002E2C39">
      <w:pPr>
        <w:rPr>
          <w:noProof/>
          <w:lang w:val="en-US" w:eastAsia="es-CO"/>
        </w:rPr>
      </w:pPr>
    </w:p>
    <w:p w14:paraId="5507E07C" w14:textId="0E35FCBD" w:rsidR="007B4BEC" w:rsidRDefault="007B4BEC" w:rsidP="002E2C39">
      <w:pPr>
        <w:rPr>
          <w:noProof/>
          <w:lang w:val="en-US" w:eastAsia="es-CO"/>
        </w:rPr>
      </w:pPr>
    </w:p>
    <w:p w14:paraId="3A628F64" w14:textId="31776613" w:rsidR="007B4BEC" w:rsidRDefault="007B4BEC" w:rsidP="002E2C39">
      <w:pPr>
        <w:rPr>
          <w:noProof/>
          <w:lang w:val="en-US" w:eastAsia="es-CO"/>
        </w:rPr>
      </w:pPr>
    </w:p>
    <w:p w14:paraId="1FA8E234" w14:textId="269C637E" w:rsidR="007B4BEC" w:rsidRDefault="007B4BEC" w:rsidP="002E2C39">
      <w:pPr>
        <w:rPr>
          <w:noProof/>
          <w:lang w:val="en-US" w:eastAsia="es-CO"/>
        </w:rPr>
      </w:pPr>
    </w:p>
    <w:p w14:paraId="0862C0DD" w14:textId="05873A59" w:rsidR="007B4BEC" w:rsidRDefault="007B4BEC" w:rsidP="002E2C39">
      <w:pPr>
        <w:rPr>
          <w:noProof/>
          <w:lang w:val="en-US" w:eastAsia="es-CO"/>
        </w:rPr>
      </w:pPr>
    </w:p>
    <w:p w14:paraId="6154A4F3" w14:textId="70ADA2FC" w:rsidR="007B4BEC" w:rsidRDefault="007B4BEC" w:rsidP="002E2C39">
      <w:pPr>
        <w:rPr>
          <w:noProof/>
          <w:lang w:val="en-US" w:eastAsia="es-CO"/>
        </w:rPr>
      </w:pPr>
    </w:p>
    <w:p w14:paraId="03E8C1C8" w14:textId="2FA78E53" w:rsidR="007B4BEC" w:rsidRDefault="007B4BEC" w:rsidP="002E2C39">
      <w:pPr>
        <w:rPr>
          <w:noProof/>
          <w:lang w:val="en-US" w:eastAsia="es-CO"/>
        </w:rPr>
      </w:pPr>
    </w:p>
    <w:p w14:paraId="17B25E54" w14:textId="749ECD1D" w:rsidR="007B4BEC" w:rsidRDefault="007B4BEC" w:rsidP="002E2C39">
      <w:pPr>
        <w:rPr>
          <w:noProof/>
          <w:lang w:val="en-US" w:eastAsia="es-CO"/>
        </w:rPr>
      </w:pPr>
    </w:p>
    <w:p w14:paraId="797D5223" w14:textId="1A9141D9" w:rsidR="007B4BEC" w:rsidRDefault="007B4BEC" w:rsidP="002E2C39">
      <w:pPr>
        <w:rPr>
          <w:noProof/>
          <w:lang w:val="en-US" w:eastAsia="es-CO"/>
        </w:rPr>
      </w:pPr>
    </w:p>
    <w:p w14:paraId="4694C1F6" w14:textId="7F6788EC" w:rsidR="007B4BEC" w:rsidRDefault="007B4BEC" w:rsidP="002E2C39">
      <w:pPr>
        <w:rPr>
          <w:noProof/>
          <w:lang w:val="en-US" w:eastAsia="es-CO"/>
        </w:rPr>
      </w:pPr>
    </w:p>
    <w:p w14:paraId="4A3F3A8C" w14:textId="0A76F1C9" w:rsidR="007B4BEC" w:rsidRDefault="007B4BEC" w:rsidP="002E2C39">
      <w:pPr>
        <w:rPr>
          <w:noProof/>
          <w:lang w:val="en-US" w:eastAsia="es-CO"/>
        </w:rPr>
      </w:pPr>
    </w:p>
    <w:p w14:paraId="6B080160" w14:textId="263C8C83" w:rsidR="007B4BEC" w:rsidRDefault="007B4BEC" w:rsidP="002E2C39">
      <w:pPr>
        <w:rPr>
          <w:noProof/>
          <w:lang w:val="en-US" w:eastAsia="es-CO"/>
        </w:rPr>
      </w:pPr>
    </w:p>
    <w:p w14:paraId="71DB5D98" w14:textId="0909D7B5" w:rsidR="007B4BEC" w:rsidRDefault="007B4BEC" w:rsidP="002E2C39">
      <w:pPr>
        <w:rPr>
          <w:noProof/>
          <w:lang w:val="en-US" w:eastAsia="es-CO"/>
        </w:rPr>
      </w:pPr>
    </w:p>
    <w:p w14:paraId="739C960F" w14:textId="320DBC43" w:rsidR="007B4BEC" w:rsidRDefault="007B4BEC" w:rsidP="002E2C39">
      <w:pPr>
        <w:rPr>
          <w:noProof/>
          <w:lang w:val="en-US" w:eastAsia="es-CO"/>
        </w:rPr>
      </w:pPr>
    </w:p>
    <w:p w14:paraId="20374BD0" w14:textId="274CFA88" w:rsidR="007B4BEC" w:rsidRDefault="007B4BEC" w:rsidP="002E2C39">
      <w:pPr>
        <w:rPr>
          <w:noProof/>
          <w:lang w:val="en-US" w:eastAsia="es-CO"/>
        </w:rPr>
      </w:pPr>
    </w:p>
    <w:p w14:paraId="01416979" w14:textId="77777777" w:rsidR="002C7FAC" w:rsidRDefault="002C7FAC" w:rsidP="002E2C39">
      <w:pPr>
        <w:rPr>
          <w:noProof/>
          <w:lang w:val="en-US" w:eastAsia="es-CO"/>
        </w:rPr>
      </w:pPr>
    </w:p>
    <w:p w14:paraId="3BCDBD5A" w14:textId="3AE780C9" w:rsidR="008D6825" w:rsidRDefault="008D6825" w:rsidP="002E2C39">
      <w:pPr>
        <w:rPr>
          <w:noProof/>
          <w:lang w:val="en-US" w:eastAsia="es-CO"/>
        </w:rPr>
      </w:pPr>
    </w:p>
    <w:p w14:paraId="5BB7EE2F" w14:textId="1810C78B" w:rsidR="008D6825" w:rsidRDefault="00AB7E5E" w:rsidP="002E2C39">
      <w:pPr>
        <w:rPr>
          <w:noProof/>
          <w:lang w:val="en-US" w:eastAsia="es-CO"/>
        </w:rPr>
      </w:pPr>
      <w:r>
        <w:rPr>
          <w:noProof/>
          <w:lang w:val="es-MX" w:eastAsia="es-MX"/>
        </w:rPr>
        <mc:AlternateContent>
          <mc:Choice Requires="wpg">
            <w:drawing>
              <wp:anchor distT="0" distB="0" distL="114300" distR="114300" simplePos="0" relativeHeight="251724800" behindDoc="0" locked="0" layoutInCell="1" allowOverlap="1" wp14:anchorId="14CA6F54" wp14:editId="53195E46">
                <wp:simplePos x="0" y="0"/>
                <wp:positionH relativeFrom="column">
                  <wp:posOffset>-15240</wp:posOffset>
                </wp:positionH>
                <wp:positionV relativeFrom="paragraph">
                  <wp:posOffset>90119</wp:posOffset>
                </wp:positionV>
                <wp:extent cx="2830195" cy="3002890"/>
                <wp:effectExtent l="0" t="0" r="0" b="0"/>
                <wp:wrapNone/>
                <wp:docPr id="245" name="Grupo 245"/>
                <wp:cNvGraphicFramePr/>
                <a:graphic xmlns:a="http://schemas.openxmlformats.org/drawingml/2006/main">
                  <a:graphicData uri="http://schemas.microsoft.com/office/word/2010/wordprocessingGroup">
                    <wpg:wgp>
                      <wpg:cNvGrpSpPr/>
                      <wpg:grpSpPr>
                        <a:xfrm>
                          <a:off x="0" y="0"/>
                          <a:ext cx="2830195" cy="3002890"/>
                          <a:chOff x="0" y="-29260"/>
                          <a:chExt cx="2830928" cy="3003097"/>
                        </a:xfrm>
                      </wpg:grpSpPr>
                      <wpg:grpSp>
                        <wpg:cNvPr id="243" name="Grupo 243"/>
                        <wpg:cNvGrpSpPr/>
                        <wpg:grpSpPr>
                          <a:xfrm>
                            <a:off x="0" y="-29260"/>
                            <a:ext cx="2830928" cy="3003097"/>
                            <a:chOff x="0" y="-29260"/>
                            <a:chExt cx="2830928" cy="3003097"/>
                          </a:xfrm>
                        </wpg:grpSpPr>
                        <pic:pic xmlns:pic="http://schemas.openxmlformats.org/drawingml/2006/picture">
                          <pic:nvPicPr>
                            <pic:cNvPr id="242" name="Imagen 242"/>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278063" y="1374777"/>
                              <a:ext cx="1512570" cy="1177290"/>
                            </a:xfrm>
                            <a:prstGeom prst="rect">
                              <a:avLst/>
                            </a:prstGeom>
                            <a:noFill/>
                            <a:ln>
                              <a:noFill/>
                            </a:ln>
                          </pic:spPr>
                        </pic:pic>
                        <wpg:grpSp>
                          <wpg:cNvPr id="241" name="Grupo 241"/>
                          <wpg:cNvGrpSpPr/>
                          <wpg:grpSpPr>
                            <a:xfrm>
                              <a:off x="0" y="-29260"/>
                              <a:ext cx="2830928" cy="3003097"/>
                              <a:chOff x="0" y="-29260"/>
                              <a:chExt cx="2830928" cy="3003097"/>
                            </a:xfrm>
                          </wpg:grpSpPr>
                          <wpg:grpSp>
                            <wpg:cNvPr id="239" name="Grupo 239"/>
                            <wpg:cNvGrpSpPr/>
                            <wpg:grpSpPr>
                              <a:xfrm>
                                <a:off x="0" y="-29260"/>
                                <a:ext cx="2830928" cy="3003097"/>
                                <a:chOff x="0" y="-29260"/>
                                <a:chExt cx="2830928" cy="3003097"/>
                              </a:xfrm>
                            </wpg:grpSpPr>
                            <pic:pic xmlns:pic="http://schemas.openxmlformats.org/drawingml/2006/picture">
                              <pic:nvPicPr>
                                <pic:cNvPr id="238" name="Imagen 238"/>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1053389" y="14630"/>
                                  <a:ext cx="1447800" cy="1319530"/>
                                </a:xfrm>
                                <a:prstGeom prst="rect">
                                  <a:avLst/>
                                </a:prstGeom>
                                <a:noFill/>
                                <a:ln>
                                  <a:noFill/>
                                </a:ln>
                              </pic:spPr>
                            </pic:pic>
                            <wpg:grpSp>
                              <wpg:cNvPr id="219" name="Grupo 219"/>
                              <wpg:cNvGrpSpPr/>
                              <wpg:grpSpPr>
                                <a:xfrm>
                                  <a:off x="0" y="-29260"/>
                                  <a:ext cx="2830928" cy="3003097"/>
                                  <a:chOff x="0" y="-19159"/>
                                  <a:chExt cx="2830928" cy="3003097"/>
                                </a:xfrm>
                              </wpg:grpSpPr>
                              <wps:wsp>
                                <wps:cNvPr id="220" name="Text Box 2"/>
                                <wps:cNvSpPr txBox="1">
                                  <a:spLocks noChangeArrowheads="1"/>
                                </wps:cNvSpPr>
                                <wps:spPr bwMode="auto">
                                  <a:xfrm>
                                    <a:off x="0" y="2721244"/>
                                    <a:ext cx="2776153" cy="262694"/>
                                  </a:xfrm>
                                  <a:prstGeom prst="rect">
                                    <a:avLst/>
                                  </a:prstGeom>
                                  <a:noFill/>
                                  <a:ln w="9525">
                                    <a:noFill/>
                                    <a:miter lim="800000"/>
                                    <a:headEnd/>
                                    <a:tailEnd/>
                                  </a:ln>
                                </wps:spPr>
                                <wps:txbx>
                                  <w:txbxContent>
                                    <w:p w14:paraId="3FB8E12B" w14:textId="37F9F732" w:rsidR="00E20B1D" w:rsidRPr="00E8093F" w:rsidRDefault="00E20B1D" w:rsidP="002C7FAC">
                                      <w:pPr>
                                        <w:pStyle w:val="Default"/>
                                        <w:jc w:val="center"/>
                                        <w:rPr>
                                          <w:sz w:val="18"/>
                                          <w:lang w:val="en-US"/>
                                        </w:rPr>
                                      </w:pPr>
                                      <w:r w:rsidRPr="00F36AB9">
                                        <w:rPr>
                                          <w:b/>
                                          <w:sz w:val="18"/>
                                          <w:lang w:val="en-US"/>
                                        </w:rPr>
                                        <w:t xml:space="preserve">Figure </w:t>
                                      </w:r>
                                      <w:r>
                                        <w:rPr>
                                          <w:b/>
                                          <w:sz w:val="18"/>
                                          <w:lang w:val="en-US"/>
                                        </w:rPr>
                                        <w:t>6</w:t>
                                      </w:r>
                                      <w:r w:rsidRPr="00F36AB9">
                                        <w:rPr>
                                          <w:b/>
                                          <w:sz w:val="18"/>
                                          <w:lang w:val="en-US"/>
                                        </w:rPr>
                                        <w:t xml:space="preserve">. </w:t>
                                      </w:r>
                                      <w:r>
                                        <w:rPr>
                                          <w:sz w:val="18"/>
                                          <w:lang w:val="en-US"/>
                                        </w:rPr>
                                        <w:t>First case, general shear stress</w:t>
                                      </w:r>
                                    </w:p>
                                  </w:txbxContent>
                                </wps:txbx>
                                <wps:bodyPr rot="0" vert="horz" wrap="square" lIns="91440" tIns="45720" rIns="91440" bIns="45720" anchor="t" anchorCtr="0">
                                  <a:noAutofit/>
                                </wps:bodyPr>
                              </wps:wsp>
                              <wpg:grpSp>
                                <wpg:cNvPr id="221" name="Grupo 221"/>
                                <wpg:cNvGrpSpPr/>
                                <wpg:grpSpPr>
                                  <a:xfrm>
                                    <a:off x="146103" y="-19159"/>
                                    <a:ext cx="2684825" cy="2830434"/>
                                    <a:chOff x="-51407" y="190196"/>
                                    <a:chExt cx="2684825" cy="2830434"/>
                                  </a:xfrm>
                                </wpg:grpSpPr>
                                <wpg:grpSp>
                                  <wpg:cNvPr id="223" name="Grupo 223"/>
                                  <wpg:cNvGrpSpPr/>
                                  <wpg:grpSpPr>
                                    <a:xfrm>
                                      <a:off x="-51407" y="190196"/>
                                      <a:ext cx="2684825" cy="2830434"/>
                                      <a:chOff x="-51419" y="-29260"/>
                                      <a:chExt cx="2685440" cy="2830482"/>
                                    </a:xfrm>
                                  </wpg:grpSpPr>
                                  <wpg:grpSp>
                                    <wpg:cNvPr id="227" name="Grupo 227"/>
                                    <wpg:cNvGrpSpPr/>
                                    <wpg:grpSpPr>
                                      <a:xfrm>
                                        <a:off x="0" y="-29260"/>
                                        <a:ext cx="1023620" cy="1557655"/>
                                        <a:chOff x="0" y="-29268"/>
                                        <a:chExt cx="1023965" cy="1558137"/>
                                      </a:xfrm>
                                    </wpg:grpSpPr>
                                    <pic:pic xmlns:pic="http://schemas.openxmlformats.org/drawingml/2006/picture">
                                      <pic:nvPicPr>
                                        <pic:cNvPr id="228" name="Imagen 228"/>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0" y="80453"/>
                                          <a:ext cx="201295" cy="1330960"/>
                                        </a:xfrm>
                                        <a:prstGeom prst="rect">
                                          <a:avLst/>
                                        </a:prstGeom>
                                        <a:noFill/>
                                        <a:ln>
                                          <a:noFill/>
                                        </a:ln>
                                      </pic:spPr>
                                    </pic:pic>
                                    <wps:wsp>
                                      <wps:cNvPr id="229" name="Text Box 2"/>
                                      <wps:cNvSpPr txBox="1">
                                        <a:spLocks noChangeArrowheads="1"/>
                                      </wps:cNvSpPr>
                                      <wps:spPr bwMode="auto">
                                        <a:xfrm>
                                          <a:off x="160934" y="-29268"/>
                                          <a:ext cx="863031" cy="1558137"/>
                                        </a:xfrm>
                                        <a:prstGeom prst="rect">
                                          <a:avLst/>
                                        </a:prstGeom>
                                        <a:noFill/>
                                        <a:ln w="9525">
                                          <a:noFill/>
                                          <a:miter lim="800000"/>
                                          <a:headEnd/>
                                          <a:tailEnd/>
                                        </a:ln>
                                      </wps:spPr>
                                      <wps:txbx>
                                        <w:txbxContent>
                                          <w:p w14:paraId="7D96DC6A" w14:textId="47CCA001" w:rsidR="00E20B1D" w:rsidRPr="002C7FAC" w:rsidRDefault="00E20B1D" w:rsidP="002C7FAC">
                                            <w:pPr>
                                              <w:pStyle w:val="Descripcin"/>
                                              <w:spacing w:before="0"/>
                                              <w:jc w:val="left"/>
                                              <w:rPr>
                                                <w:sz w:val="18"/>
                                                <w:lang w:val="en-US"/>
                                              </w:rPr>
                                            </w:pPr>
                                            <w:r w:rsidRPr="002C7FAC">
                                              <w:rPr>
                                                <w:sz w:val="18"/>
                                                <w:lang w:val="en-US"/>
                                              </w:rPr>
                                              <w:t>6.42</w:t>
                                            </w:r>
                                            <w:proofErr w:type="gramStart"/>
                                            <w:r w:rsidRPr="002C7FAC">
                                              <w:rPr>
                                                <w:sz w:val="18"/>
                                                <w:lang w:val="en-US"/>
                                              </w:rPr>
                                              <w:t xml:space="preserve">   </w:t>
                                            </w:r>
                                            <w:r>
                                              <w:rPr>
                                                <w:sz w:val="18"/>
                                                <w:lang w:val="en-US"/>
                                              </w:rPr>
                                              <w:t>(</w:t>
                                            </w:r>
                                            <w:proofErr w:type="gramEnd"/>
                                            <w:r w:rsidRPr="002C7FAC">
                                              <w:rPr>
                                                <w:sz w:val="18"/>
                                                <w:lang w:val="en-US"/>
                                              </w:rPr>
                                              <w:t>MPa</w:t>
                                            </w:r>
                                            <w:r>
                                              <w:rPr>
                                                <w:sz w:val="18"/>
                                                <w:lang w:val="en-US"/>
                                              </w:rPr>
                                              <w:t>)</w:t>
                                            </w:r>
                                          </w:p>
                                          <w:p w14:paraId="1F92BE01" w14:textId="77777777" w:rsidR="00E20B1D" w:rsidRPr="002C7FAC" w:rsidRDefault="00E20B1D" w:rsidP="002C7FAC">
                                            <w:pPr>
                                              <w:pStyle w:val="Descripcin"/>
                                              <w:spacing w:before="0"/>
                                              <w:jc w:val="left"/>
                                              <w:rPr>
                                                <w:sz w:val="18"/>
                                                <w:lang w:val="en-US"/>
                                              </w:rPr>
                                            </w:pPr>
                                            <w:r w:rsidRPr="002C7FAC">
                                              <w:rPr>
                                                <w:sz w:val="18"/>
                                                <w:lang w:val="en-US"/>
                                              </w:rPr>
                                              <w:t>5.78</w:t>
                                            </w:r>
                                          </w:p>
                                          <w:p w14:paraId="5B8FEAA1" w14:textId="77777777" w:rsidR="00E20B1D" w:rsidRPr="002C7FAC" w:rsidRDefault="00E20B1D" w:rsidP="002C7FAC">
                                            <w:pPr>
                                              <w:pStyle w:val="Descripcin"/>
                                              <w:spacing w:before="0"/>
                                              <w:jc w:val="left"/>
                                              <w:rPr>
                                                <w:sz w:val="18"/>
                                                <w:lang w:val="en-US"/>
                                              </w:rPr>
                                            </w:pPr>
                                            <w:r w:rsidRPr="002C7FAC">
                                              <w:rPr>
                                                <w:sz w:val="18"/>
                                                <w:lang w:val="en-US"/>
                                              </w:rPr>
                                              <w:t>5.14</w:t>
                                            </w:r>
                                          </w:p>
                                          <w:p w14:paraId="3B28FA28" w14:textId="77777777" w:rsidR="00E20B1D" w:rsidRPr="002C7FAC" w:rsidRDefault="00E20B1D" w:rsidP="002C7FAC">
                                            <w:pPr>
                                              <w:pStyle w:val="Descripcin"/>
                                              <w:spacing w:before="0"/>
                                              <w:jc w:val="left"/>
                                              <w:rPr>
                                                <w:sz w:val="18"/>
                                                <w:lang w:val="en-US"/>
                                              </w:rPr>
                                            </w:pPr>
                                            <w:r w:rsidRPr="002C7FAC">
                                              <w:rPr>
                                                <w:sz w:val="18"/>
                                                <w:lang w:val="en-US"/>
                                              </w:rPr>
                                              <w:t>4.50</w:t>
                                            </w:r>
                                          </w:p>
                                          <w:p w14:paraId="2E1197F0" w14:textId="77777777" w:rsidR="00E20B1D" w:rsidRPr="002C7FAC" w:rsidRDefault="00E20B1D" w:rsidP="002C7FAC">
                                            <w:pPr>
                                              <w:pStyle w:val="Descripcin"/>
                                              <w:spacing w:before="0"/>
                                              <w:jc w:val="left"/>
                                              <w:rPr>
                                                <w:sz w:val="18"/>
                                                <w:lang w:val="en-US"/>
                                              </w:rPr>
                                            </w:pPr>
                                            <w:r w:rsidRPr="002C7FAC">
                                              <w:rPr>
                                                <w:sz w:val="18"/>
                                                <w:lang w:val="en-US"/>
                                              </w:rPr>
                                              <w:t>3.86</w:t>
                                            </w:r>
                                          </w:p>
                                          <w:p w14:paraId="73FEAFFF" w14:textId="77777777" w:rsidR="00E20B1D" w:rsidRPr="002C7FAC" w:rsidRDefault="00E20B1D" w:rsidP="002C7FAC">
                                            <w:pPr>
                                              <w:pStyle w:val="Descripcin"/>
                                              <w:spacing w:before="0"/>
                                              <w:jc w:val="left"/>
                                              <w:rPr>
                                                <w:sz w:val="18"/>
                                                <w:lang w:val="en-US"/>
                                              </w:rPr>
                                            </w:pPr>
                                            <w:r w:rsidRPr="002C7FAC">
                                              <w:rPr>
                                                <w:sz w:val="18"/>
                                                <w:lang w:val="en-US"/>
                                              </w:rPr>
                                              <w:t>3.22</w:t>
                                            </w:r>
                                          </w:p>
                                          <w:p w14:paraId="0CB2B35D" w14:textId="77777777" w:rsidR="00E20B1D" w:rsidRPr="002C7FAC" w:rsidRDefault="00E20B1D" w:rsidP="002C7FAC">
                                            <w:pPr>
                                              <w:pStyle w:val="Descripcin"/>
                                              <w:spacing w:before="0"/>
                                              <w:jc w:val="left"/>
                                              <w:rPr>
                                                <w:sz w:val="18"/>
                                                <w:lang w:val="en-US"/>
                                              </w:rPr>
                                            </w:pPr>
                                            <w:r w:rsidRPr="002C7FAC">
                                              <w:rPr>
                                                <w:sz w:val="18"/>
                                                <w:lang w:val="en-US"/>
                                              </w:rPr>
                                              <w:t>2.58</w:t>
                                            </w:r>
                                          </w:p>
                                          <w:p w14:paraId="3E97B5A7" w14:textId="77777777" w:rsidR="00E20B1D" w:rsidRPr="002C7FAC" w:rsidRDefault="00E20B1D" w:rsidP="002C7FAC">
                                            <w:pPr>
                                              <w:pStyle w:val="Descripcin"/>
                                              <w:spacing w:before="0"/>
                                              <w:jc w:val="left"/>
                                              <w:rPr>
                                                <w:sz w:val="18"/>
                                                <w:lang w:val="en-US"/>
                                              </w:rPr>
                                            </w:pPr>
                                            <w:r w:rsidRPr="002C7FAC">
                                              <w:rPr>
                                                <w:sz w:val="18"/>
                                                <w:lang w:val="en-US"/>
                                              </w:rPr>
                                              <w:t>1.94</w:t>
                                            </w:r>
                                          </w:p>
                                          <w:p w14:paraId="5D208A5A" w14:textId="77777777" w:rsidR="00E20B1D" w:rsidRPr="002C7FAC" w:rsidRDefault="00E20B1D" w:rsidP="002C7FAC">
                                            <w:pPr>
                                              <w:pStyle w:val="Descripcin"/>
                                              <w:spacing w:before="0"/>
                                              <w:jc w:val="left"/>
                                              <w:rPr>
                                                <w:sz w:val="18"/>
                                                <w:lang w:val="en-US"/>
                                              </w:rPr>
                                            </w:pPr>
                                            <w:r w:rsidRPr="002C7FAC">
                                              <w:rPr>
                                                <w:sz w:val="18"/>
                                                <w:lang w:val="en-US"/>
                                              </w:rPr>
                                              <w:t>1.30</w:t>
                                            </w:r>
                                          </w:p>
                                          <w:p w14:paraId="446891DC" w14:textId="77777777" w:rsidR="00E20B1D" w:rsidRPr="002C7FAC" w:rsidRDefault="00E20B1D" w:rsidP="002C7FAC">
                                            <w:pPr>
                                              <w:pStyle w:val="Descripcin"/>
                                              <w:spacing w:before="0"/>
                                              <w:jc w:val="left"/>
                                              <w:rPr>
                                                <w:sz w:val="18"/>
                                                <w:lang w:val="en-US"/>
                                              </w:rPr>
                                            </w:pPr>
                                            <w:r w:rsidRPr="002C7FAC">
                                              <w:rPr>
                                                <w:sz w:val="18"/>
                                                <w:lang w:val="en-US"/>
                                              </w:rPr>
                                              <w:t>0.66</w:t>
                                            </w:r>
                                          </w:p>
                                          <w:p w14:paraId="298762C3" w14:textId="7AB085BA" w:rsidR="00E20B1D" w:rsidRPr="00C41023" w:rsidRDefault="00E20B1D" w:rsidP="002C7FAC">
                                            <w:pPr>
                                              <w:pStyle w:val="Descripcin"/>
                                              <w:spacing w:before="0"/>
                                              <w:jc w:val="left"/>
                                              <w:rPr>
                                                <w:sz w:val="18"/>
                                                <w:lang w:val="en-US"/>
                                              </w:rPr>
                                            </w:pPr>
                                            <w:r w:rsidRPr="002C7FAC">
                                              <w:rPr>
                                                <w:sz w:val="18"/>
                                                <w:lang w:val="en-US"/>
                                              </w:rPr>
                                              <w:t>0.02</w:t>
                                            </w:r>
                                          </w:p>
                                        </w:txbxContent>
                                      </wps:txbx>
                                      <wps:bodyPr rot="0" vert="horz" wrap="square" lIns="91440" tIns="45720" rIns="91440" bIns="45720" anchor="t" anchorCtr="0">
                                        <a:noAutofit/>
                                      </wps:bodyPr>
                                    </wps:wsp>
                                  </wpg:grpSp>
                                  <wps:wsp>
                                    <wps:cNvPr id="232" name="Text Box 2"/>
                                    <wps:cNvSpPr txBox="1">
                                      <a:spLocks noChangeArrowheads="1"/>
                                    </wps:cNvSpPr>
                                    <wps:spPr bwMode="auto">
                                      <a:xfrm>
                                        <a:off x="-51419" y="1609326"/>
                                        <a:ext cx="702100" cy="343193"/>
                                      </a:xfrm>
                                      <a:prstGeom prst="rect">
                                        <a:avLst/>
                                      </a:prstGeom>
                                      <a:noFill/>
                                      <a:ln w="9525">
                                        <a:noFill/>
                                        <a:miter lim="800000"/>
                                        <a:headEnd/>
                                        <a:tailEnd/>
                                      </a:ln>
                                    </wps:spPr>
                                    <wps:txbx>
                                      <w:txbxContent>
                                        <w:p w14:paraId="49E4AE41" w14:textId="77777777" w:rsidR="00E20B1D" w:rsidRPr="00C41023" w:rsidRDefault="00E20B1D" w:rsidP="002C7FAC">
                                          <w:pPr>
                                            <w:pStyle w:val="Descripcin"/>
                                            <w:spacing w:before="0"/>
                                            <w:jc w:val="center"/>
                                            <w:rPr>
                                              <w:sz w:val="18"/>
                                              <w:lang w:val="en-US"/>
                                            </w:rPr>
                                          </w:pPr>
                                          <w:r>
                                            <w:rPr>
                                              <w:sz w:val="18"/>
                                              <w:lang w:val="en-US"/>
                                            </w:rPr>
                                            <w:t>Trabecular bone</w:t>
                                          </w:r>
                                        </w:p>
                                      </w:txbxContent>
                                    </wps:txbx>
                                    <wps:bodyPr rot="0" vert="horz" wrap="square" lIns="91440" tIns="45720" rIns="91440" bIns="45720" anchor="t" anchorCtr="0">
                                      <a:noAutofit/>
                                    </wps:bodyPr>
                                  </wps:wsp>
                                  <wpg:grpSp>
                                    <wpg:cNvPr id="234" name="Grupo 234"/>
                                    <wpg:cNvGrpSpPr/>
                                    <wpg:grpSpPr>
                                      <a:xfrm>
                                        <a:off x="1610401" y="1243567"/>
                                        <a:ext cx="1023620" cy="1557655"/>
                                        <a:chOff x="1610944" y="-248809"/>
                                        <a:chExt cx="1023965" cy="1558137"/>
                                      </a:xfrm>
                                    </wpg:grpSpPr>
                                    <pic:pic xmlns:pic="http://schemas.openxmlformats.org/drawingml/2006/picture">
                                      <pic:nvPicPr>
                                        <pic:cNvPr id="235" name="Imagen 235"/>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610944" y="-153723"/>
                                          <a:ext cx="201295" cy="1330960"/>
                                        </a:xfrm>
                                        <a:prstGeom prst="rect">
                                          <a:avLst/>
                                        </a:prstGeom>
                                        <a:noFill/>
                                        <a:ln>
                                          <a:noFill/>
                                        </a:ln>
                                      </pic:spPr>
                                    </pic:pic>
                                    <wps:wsp>
                                      <wps:cNvPr id="236" name="Text Box 2"/>
                                      <wps:cNvSpPr txBox="1">
                                        <a:spLocks noChangeArrowheads="1"/>
                                      </wps:cNvSpPr>
                                      <wps:spPr bwMode="auto">
                                        <a:xfrm>
                                          <a:off x="1771878" y="-248809"/>
                                          <a:ext cx="863031" cy="1558137"/>
                                        </a:xfrm>
                                        <a:prstGeom prst="rect">
                                          <a:avLst/>
                                        </a:prstGeom>
                                        <a:noFill/>
                                        <a:ln w="9525">
                                          <a:noFill/>
                                          <a:miter lim="800000"/>
                                          <a:headEnd/>
                                          <a:tailEnd/>
                                        </a:ln>
                                      </wps:spPr>
                                      <wps:txbx>
                                        <w:txbxContent>
                                          <w:p w14:paraId="22B74C4C" w14:textId="506D18F3"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46</w:t>
                                            </w:r>
                                            <w:proofErr w:type="gramStart"/>
                                            <w:r w:rsidRPr="002C7FAC">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2C7FAC">
                                              <w:rPr>
                                                <w:rFonts w:eastAsiaTheme="minorEastAsia"/>
                                                <w:iCs/>
                                                <w:sz w:val="18"/>
                                                <w:szCs w:val="18"/>
                                                <w:lang w:val="en-US" w:eastAsia="es-CO"/>
                                              </w:rPr>
                                              <w:t>MPa</w:t>
                                            </w:r>
                                            <w:r>
                                              <w:rPr>
                                                <w:rFonts w:eastAsiaTheme="minorEastAsia"/>
                                                <w:iCs/>
                                                <w:sz w:val="18"/>
                                                <w:szCs w:val="18"/>
                                                <w:lang w:val="en-US" w:eastAsia="es-CO"/>
                                              </w:rPr>
                                              <w:t>)</w:t>
                                            </w:r>
                                          </w:p>
                                          <w:p w14:paraId="6CF6BEC6"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42</w:t>
                                            </w:r>
                                          </w:p>
                                          <w:p w14:paraId="5101907D"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37</w:t>
                                            </w:r>
                                          </w:p>
                                          <w:p w14:paraId="4410EE3E"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33</w:t>
                                            </w:r>
                                          </w:p>
                                          <w:p w14:paraId="58908A67"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28</w:t>
                                            </w:r>
                                          </w:p>
                                          <w:p w14:paraId="3C1A6F01"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24</w:t>
                                            </w:r>
                                          </w:p>
                                          <w:p w14:paraId="5D214E2E"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19</w:t>
                                            </w:r>
                                          </w:p>
                                          <w:p w14:paraId="61C12C3A"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15</w:t>
                                            </w:r>
                                          </w:p>
                                          <w:p w14:paraId="4ACA8E07"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10</w:t>
                                            </w:r>
                                          </w:p>
                                          <w:p w14:paraId="57B77E07"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06</w:t>
                                            </w:r>
                                          </w:p>
                                          <w:p w14:paraId="29C66B29" w14:textId="356ACA6E" w:rsidR="00E20B1D" w:rsidRPr="00C41023" w:rsidRDefault="00E20B1D" w:rsidP="002C7FAC">
                                            <w:pPr>
                                              <w:rPr>
                                                <w:sz w:val="18"/>
                                                <w:lang w:val="en-US"/>
                                              </w:rPr>
                                            </w:pPr>
                                            <w:r w:rsidRPr="002C7FAC">
                                              <w:rPr>
                                                <w:rFonts w:eastAsiaTheme="minorEastAsia"/>
                                                <w:iCs/>
                                                <w:sz w:val="18"/>
                                                <w:szCs w:val="18"/>
                                                <w:lang w:val="en-US" w:eastAsia="es-CO"/>
                                              </w:rPr>
                                              <w:t>0.01</w:t>
                                            </w:r>
                                          </w:p>
                                        </w:txbxContent>
                                      </wps:txbx>
                                      <wps:bodyPr rot="0" vert="horz" wrap="square" lIns="91440" tIns="45720" rIns="91440" bIns="45720" anchor="t" anchorCtr="0">
                                        <a:noAutofit/>
                                      </wps:bodyPr>
                                    </wps:wsp>
                                  </wpg:grpSp>
                                </wpg:grpSp>
                                <wps:wsp>
                                  <wps:cNvPr id="237" name="Text Box 2"/>
                                  <wps:cNvSpPr txBox="1">
                                    <a:spLocks noChangeArrowheads="1"/>
                                  </wps:cNvSpPr>
                                  <wps:spPr bwMode="auto">
                                    <a:xfrm>
                                      <a:off x="731318" y="409652"/>
                                      <a:ext cx="592455" cy="343610"/>
                                    </a:xfrm>
                                    <a:prstGeom prst="rect">
                                      <a:avLst/>
                                    </a:prstGeom>
                                    <a:noFill/>
                                    <a:ln w="9525">
                                      <a:noFill/>
                                      <a:miter lim="800000"/>
                                      <a:headEnd/>
                                      <a:tailEnd/>
                                    </a:ln>
                                  </wps:spPr>
                                  <wps:txbx>
                                    <w:txbxContent>
                                      <w:p w14:paraId="3C09DA10" w14:textId="77777777" w:rsidR="00E20B1D" w:rsidRPr="00C41023" w:rsidRDefault="00E20B1D" w:rsidP="002C7FAC">
                                        <w:pPr>
                                          <w:pStyle w:val="Descripcin"/>
                                          <w:spacing w:before="0"/>
                                          <w:jc w:val="center"/>
                                          <w:rPr>
                                            <w:sz w:val="18"/>
                                            <w:lang w:val="en-US"/>
                                          </w:rPr>
                                        </w:pPr>
                                        <w:r>
                                          <w:rPr>
                                            <w:sz w:val="18"/>
                                            <w:lang w:val="en-US"/>
                                          </w:rPr>
                                          <w:t>Cortical bone</w:t>
                                        </w:r>
                                      </w:p>
                                    </w:txbxContent>
                                  </wps:txbx>
                                  <wps:bodyPr rot="0" vert="horz" wrap="square" lIns="91440" tIns="45720" rIns="91440" bIns="45720" anchor="t" anchorCtr="0">
                                    <a:noAutofit/>
                                  </wps:bodyPr>
                                </wps:wsp>
                              </wpg:grpSp>
                            </wpg:grpSp>
                          </wpg:grpSp>
                          <pic:pic xmlns:pic="http://schemas.openxmlformats.org/drawingml/2006/picture">
                            <pic:nvPicPr>
                              <pic:cNvPr id="240" name="Imagen 240"/>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1675181" y="892454"/>
                                <a:ext cx="358140" cy="326390"/>
                              </a:xfrm>
                              <a:prstGeom prst="rect">
                                <a:avLst/>
                              </a:prstGeom>
                              <a:noFill/>
                              <a:ln>
                                <a:noFill/>
                              </a:ln>
                            </pic:spPr>
                          </pic:pic>
                        </wpg:grpSp>
                      </wpg:grpSp>
                      <pic:pic xmlns:pic="http://schemas.openxmlformats.org/drawingml/2006/picture">
                        <pic:nvPicPr>
                          <pic:cNvPr id="244" name="Imagen 244"/>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911707" y="2143338"/>
                            <a:ext cx="357505" cy="32575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4CA6F54" id="Grupo 245" o:spid="_x0000_s1085" style="position:absolute;left:0;text-align:left;margin-left:-1.2pt;margin-top:7.1pt;width:222.85pt;height:236.45pt;z-index:251724800;mso-width-relative:margin;mso-height-relative:margin" coordorigin=",-292" coordsize="28309,300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">
                <v:group id="Grupo 243" o:spid="_x0000_s1086" style="position:absolute;top:-292;width:28309;height:30030" coordorigin=",-292"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shape id="Imagen 242" o:spid="_x0000_s1087" type="#_x0000_t75" style="position:absolute;left:2780;top:13747;width:15126;height:11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">
                    <v:imagedata r:id="rId44" o:title=""/>
                  </v:shape>
                  <v:group id="Grupo 241" o:spid="_x0000_s1088" style="position:absolute;top:-292;width:28309;height:30030" coordorigin=",-292"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group id="Grupo 239" o:spid="_x0000_s1089" style="position:absolute;top:-292;width:28309;height:30030" coordorigin=",-292"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Imagen 238" o:spid="_x0000_s1090" type="#_x0000_t75" style="position:absolute;left:10533;top:146;width:14478;height:13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">
                        <v:imagedata r:id="rId45" o:title=""/>
                      </v:shape>
                      <v:group id="Grupo 219" o:spid="_x0000_s1091" style="position:absolute;top:-292;width:28309;height:30030" coordorigin=",-191"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Text Box 2" o:spid="_x0000_s1092" type="#_x0000_t202" style="position:absolute;top:27212;width:2776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3FB8E12B" w14:textId="37F9F732" w:rsidR="00E20B1D" w:rsidRPr="00E8093F" w:rsidRDefault="00E20B1D" w:rsidP="002C7FAC">
                                <w:pPr>
                                  <w:pStyle w:val="Default"/>
                                  <w:jc w:val="center"/>
                                  <w:rPr>
                                    <w:sz w:val="18"/>
                                    <w:lang w:val="en-US"/>
                                  </w:rPr>
                                </w:pPr>
                                <w:r w:rsidRPr="00F36AB9">
                                  <w:rPr>
                                    <w:b/>
                                    <w:sz w:val="18"/>
                                    <w:lang w:val="en-US"/>
                                  </w:rPr>
                                  <w:t xml:space="preserve">Figure </w:t>
                                </w:r>
                                <w:r>
                                  <w:rPr>
                                    <w:b/>
                                    <w:sz w:val="18"/>
                                    <w:lang w:val="en-US"/>
                                  </w:rPr>
                                  <w:t>6</w:t>
                                </w:r>
                                <w:r w:rsidRPr="00F36AB9">
                                  <w:rPr>
                                    <w:b/>
                                    <w:sz w:val="18"/>
                                    <w:lang w:val="en-US"/>
                                  </w:rPr>
                                  <w:t xml:space="preserve">. </w:t>
                                </w:r>
                                <w:r>
                                  <w:rPr>
                                    <w:sz w:val="18"/>
                                    <w:lang w:val="en-US"/>
                                  </w:rPr>
                                  <w:t>First case, general shear stress</w:t>
                                </w:r>
                              </w:p>
                            </w:txbxContent>
                          </v:textbox>
                        </v:shape>
                        <v:group id="Grupo 221" o:spid="_x0000_s1093" style="position:absolute;left:1461;top:-191;width:26848;height:28303" coordorigin="-514,1901" coordsize="26848,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group id="Grupo 223" o:spid="_x0000_s1094" style="position:absolute;left:-514;top:1901;width:26848;height:28305" coordorigin="-514,-292" coordsize="26854,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group id="Grupo 227" o:spid="_x0000_s1095" style="position:absolute;top:-292;width:10236;height:15575" coordorigin=",-292"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Imagen 228" o:spid="_x0000_s1096" type="#_x0000_t75" style="position:absolute;top:804;width:2012;height:13310;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">
                                <v:imagedata r:id="rId39" o:title=""/>
                              </v:shape>
                              <v:shape id="Text Box 2" o:spid="_x0000_s1097" type="#_x0000_t202" style="position:absolute;left:1609;top:-292;width:8630;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7D96DC6A" w14:textId="47CCA001" w:rsidR="00E20B1D" w:rsidRPr="002C7FAC" w:rsidRDefault="00E20B1D" w:rsidP="002C7FAC">
                                      <w:pPr>
                                        <w:pStyle w:val="Descripcin"/>
                                        <w:spacing w:before="0"/>
                                        <w:jc w:val="left"/>
                                        <w:rPr>
                                          <w:sz w:val="18"/>
                                          <w:lang w:val="en-US"/>
                                        </w:rPr>
                                      </w:pPr>
                                      <w:r w:rsidRPr="002C7FAC">
                                        <w:rPr>
                                          <w:sz w:val="18"/>
                                          <w:lang w:val="en-US"/>
                                        </w:rPr>
                                        <w:t>6.42</w:t>
                                      </w:r>
                                      <w:proofErr w:type="gramStart"/>
                                      <w:r w:rsidRPr="002C7FAC">
                                        <w:rPr>
                                          <w:sz w:val="18"/>
                                          <w:lang w:val="en-US"/>
                                        </w:rPr>
                                        <w:t xml:space="preserve">   </w:t>
                                      </w:r>
                                      <w:r>
                                        <w:rPr>
                                          <w:sz w:val="18"/>
                                          <w:lang w:val="en-US"/>
                                        </w:rPr>
                                        <w:t>(</w:t>
                                      </w:r>
                                      <w:proofErr w:type="gramEnd"/>
                                      <w:r w:rsidRPr="002C7FAC">
                                        <w:rPr>
                                          <w:sz w:val="18"/>
                                          <w:lang w:val="en-US"/>
                                        </w:rPr>
                                        <w:t>MPa</w:t>
                                      </w:r>
                                      <w:r>
                                        <w:rPr>
                                          <w:sz w:val="18"/>
                                          <w:lang w:val="en-US"/>
                                        </w:rPr>
                                        <w:t>)</w:t>
                                      </w:r>
                                    </w:p>
                                    <w:p w14:paraId="1F92BE01" w14:textId="77777777" w:rsidR="00E20B1D" w:rsidRPr="002C7FAC" w:rsidRDefault="00E20B1D" w:rsidP="002C7FAC">
                                      <w:pPr>
                                        <w:pStyle w:val="Descripcin"/>
                                        <w:spacing w:before="0"/>
                                        <w:jc w:val="left"/>
                                        <w:rPr>
                                          <w:sz w:val="18"/>
                                          <w:lang w:val="en-US"/>
                                        </w:rPr>
                                      </w:pPr>
                                      <w:r w:rsidRPr="002C7FAC">
                                        <w:rPr>
                                          <w:sz w:val="18"/>
                                          <w:lang w:val="en-US"/>
                                        </w:rPr>
                                        <w:t>5.78</w:t>
                                      </w:r>
                                    </w:p>
                                    <w:p w14:paraId="5B8FEAA1" w14:textId="77777777" w:rsidR="00E20B1D" w:rsidRPr="002C7FAC" w:rsidRDefault="00E20B1D" w:rsidP="002C7FAC">
                                      <w:pPr>
                                        <w:pStyle w:val="Descripcin"/>
                                        <w:spacing w:before="0"/>
                                        <w:jc w:val="left"/>
                                        <w:rPr>
                                          <w:sz w:val="18"/>
                                          <w:lang w:val="en-US"/>
                                        </w:rPr>
                                      </w:pPr>
                                      <w:r w:rsidRPr="002C7FAC">
                                        <w:rPr>
                                          <w:sz w:val="18"/>
                                          <w:lang w:val="en-US"/>
                                        </w:rPr>
                                        <w:t>5.14</w:t>
                                      </w:r>
                                    </w:p>
                                    <w:p w14:paraId="3B28FA28" w14:textId="77777777" w:rsidR="00E20B1D" w:rsidRPr="002C7FAC" w:rsidRDefault="00E20B1D" w:rsidP="002C7FAC">
                                      <w:pPr>
                                        <w:pStyle w:val="Descripcin"/>
                                        <w:spacing w:before="0"/>
                                        <w:jc w:val="left"/>
                                        <w:rPr>
                                          <w:sz w:val="18"/>
                                          <w:lang w:val="en-US"/>
                                        </w:rPr>
                                      </w:pPr>
                                      <w:r w:rsidRPr="002C7FAC">
                                        <w:rPr>
                                          <w:sz w:val="18"/>
                                          <w:lang w:val="en-US"/>
                                        </w:rPr>
                                        <w:t>4.50</w:t>
                                      </w:r>
                                    </w:p>
                                    <w:p w14:paraId="2E1197F0" w14:textId="77777777" w:rsidR="00E20B1D" w:rsidRPr="002C7FAC" w:rsidRDefault="00E20B1D" w:rsidP="002C7FAC">
                                      <w:pPr>
                                        <w:pStyle w:val="Descripcin"/>
                                        <w:spacing w:before="0"/>
                                        <w:jc w:val="left"/>
                                        <w:rPr>
                                          <w:sz w:val="18"/>
                                          <w:lang w:val="en-US"/>
                                        </w:rPr>
                                      </w:pPr>
                                      <w:r w:rsidRPr="002C7FAC">
                                        <w:rPr>
                                          <w:sz w:val="18"/>
                                          <w:lang w:val="en-US"/>
                                        </w:rPr>
                                        <w:t>3.86</w:t>
                                      </w:r>
                                    </w:p>
                                    <w:p w14:paraId="73FEAFFF" w14:textId="77777777" w:rsidR="00E20B1D" w:rsidRPr="002C7FAC" w:rsidRDefault="00E20B1D" w:rsidP="002C7FAC">
                                      <w:pPr>
                                        <w:pStyle w:val="Descripcin"/>
                                        <w:spacing w:before="0"/>
                                        <w:jc w:val="left"/>
                                        <w:rPr>
                                          <w:sz w:val="18"/>
                                          <w:lang w:val="en-US"/>
                                        </w:rPr>
                                      </w:pPr>
                                      <w:r w:rsidRPr="002C7FAC">
                                        <w:rPr>
                                          <w:sz w:val="18"/>
                                          <w:lang w:val="en-US"/>
                                        </w:rPr>
                                        <w:t>3.22</w:t>
                                      </w:r>
                                    </w:p>
                                    <w:p w14:paraId="0CB2B35D" w14:textId="77777777" w:rsidR="00E20B1D" w:rsidRPr="002C7FAC" w:rsidRDefault="00E20B1D" w:rsidP="002C7FAC">
                                      <w:pPr>
                                        <w:pStyle w:val="Descripcin"/>
                                        <w:spacing w:before="0"/>
                                        <w:jc w:val="left"/>
                                        <w:rPr>
                                          <w:sz w:val="18"/>
                                          <w:lang w:val="en-US"/>
                                        </w:rPr>
                                      </w:pPr>
                                      <w:r w:rsidRPr="002C7FAC">
                                        <w:rPr>
                                          <w:sz w:val="18"/>
                                          <w:lang w:val="en-US"/>
                                        </w:rPr>
                                        <w:t>2.58</w:t>
                                      </w:r>
                                    </w:p>
                                    <w:p w14:paraId="3E97B5A7" w14:textId="77777777" w:rsidR="00E20B1D" w:rsidRPr="002C7FAC" w:rsidRDefault="00E20B1D" w:rsidP="002C7FAC">
                                      <w:pPr>
                                        <w:pStyle w:val="Descripcin"/>
                                        <w:spacing w:before="0"/>
                                        <w:jc w:val="left"/>
                                        <w:rPr>
                                          <w:sz w:val="18"/>
                                          <w:lang w:val="en-US"/>
                                        </w:rPr>
                                      </w:pPr>
                                      <w:r w:rsidRPr="002C7FAC">
                                        <w:rPr>
                                          <w:sz w:val="18"/>
                                          <w:lang w:val="en-US"/>
                                        </w:rPr>
                                        <w:t>1.94</w:t>
                                      </w:r>
                                    </w:p>
                                    <w:p w14:paraId="5D208A5A" w14:textId="77777777" w:rsidR="00E20B1D" w:rsidRPr="002C7FAC" w:rsidRDefault="00E20B1D" w:rsidP="002C7FAC">
                                      <w:pPr>
                                        <w:pStyle w:val="Descripcin"/>
                                        <w:spacing w:before="0"/>
                                        <w:jc w:val="left"/>
                                        <w:rPr>
                                          <w:sz w:val="18"/>
                                          <w:lang w:val="en-US"/>
                                        </w:rPr>
                                      </w:pPr>
                                      <w:r w:rsidRPr="002C7FAC">
                                        <w:rPr>
                                          <w:sz w:val="18"/>
                                          <w:lang w:val="en-US"/>
                                        </w:rPr>
                                        <w:t>1.30</w:t>
                                      </w:r>
                                    </w:p>
                                    <w:p w14:paraId="446891DC" w14:textId="77777777" w:rsidR="00E20B1D" w:rsidRPr="002C7FAC" w:rsidRDefault="00E20B1D" w:rsidP="002C7FAC">
                                      <w:pPr>
                                        <w:pStyle w:val="Descripcin"/>
                                        <w:spacing w:before="0"/>
                                        <w:jc w:val="left"/>
                                        <w:rPr>
                                          <w:sz w:val="18"/>
                                          <w:lang w:val="en-US"/>
                                        </w:rPr>
                                      </w:pPr>
                                      <w:r w:rsidRPr="002C7FAC">
                                        <w:rPr>
                                          <w:sz w:val="18"/>
                                          <w:lang w:val="en-US"/>
                                        </w:rPr>
                                        <w:t>0.66</w:t>
                                      </w:r>
                                    </w:p>
                                    <w:p w14:paraId="298762C3" w14:textId="7AB085BA" w:rsidR="00E20B1D" w:rsidRPr="00C41023" w:rsidRDefault="00E20B1D" w:rsidP="002C7FAC">
                                      <w:pPr>
                                        <w:pStyle w:val="Descripcin"/>
                                        <w:spacing w:before="0"/>
                                        <w:jc w:val="left"/>
                                        <w:rPr>
                                          <w:sz w:val="18"/>
                                          <w:lang w:val="en-US"/>
                                        </w:rPr>
                                      </w:pPr>
                                      <w:r w:rsidRPr="002C7FAC">
                                        <w:rPr>
                                          <w:sz w:val="18"/>
                                          <w:lang w:val="en-US"/>
                                        </w:rPr>
                                        <w:t>0.02</w:t>
                                      </w:r>
                                    </w:p>
                                  </w:txbxContent>
                                </v:textbox>
                              </v:shape>
                            </v:group>
                            <v:shape id="Text Box 2" o:spid="_x0000_s1098" type="#_x0000_t202" style="position:absolute;left:-514;top:16093;width:7020;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49E4AE41" w14:textId="77777777" w:rsidR="00E20B1D" w:rsidRPr="00C41023" w:rsidRDefault="00E20B1D" w:rsidP="002C7FAC">
                                    <w:pPr>
                                      <w:pStyle w:val="Descripcin"/>
                                      <w:spacing w:before="0"/>
                                      <w:jc w:val="center"/>
                                      <w:rPr>
                                        <w:sz w:val="18"/>
                                        <w:lang w:val="en-US"/>
                                      </w:rPr>
                                    </w:pPr>
                                    <w:r>
                                      <w:rPr>
                                        <w:sz w:val="18"/>
                                        <w:lang w:val="en-US"/>
                                      </w:rPr>
                                      <w:t>Trabecular bone</w:t>
                                    </w:r>
                                  </w:p>
                                </w:txbxContent>
                              </v:textbox>
                            </v:shape>
                            <v:group id="Grupo 234" o:spid="_x0000_s1099" style="position:absolute;left:16104;top:12435;width:10236;height:15577" coordorigin="16109,-2488"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Imagen 235" o:spid="_x0000_s1100" type="#_x0000_t75" style="position:absolute;left:16109;top:-1537;width:2013;height:13309;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">
                                <v:imagedata r:id="rId39" o:title=""/>
                              </v:shape>
                              <v:shape id="Text Box 2" o:spid="_x0000_s1101" type="#_x0000_t202" style="position:absolute;left:17718;top:-2488;width:8631;height:1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22B74C4C" w14:textId="506D18F3"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46</w:t>
                                      </w:r>
                                      <w:proofErr w:type="gramStart"/>
                                      <w:r w:rsidRPr="002C7FAC">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2C7FAC">
                                        <w:rPr>
                                          <w:rFonts w:eastAsiaTheme="minorEastAsia"/>
                                          <w:iCs/>
                                          <w:sz w:val="18"/>
                                          <w:szCs w:val="18"/>
                                          <w:lang w:val="en-US" w:eastAsia="es-CO"/>
                                        </w:rPr>
                                        <w:t>MPa</w:t>
                                      </w:r>
                                      <w:r>
                                        <w:rPr>
                                          <w:rFonts w:eastAsiaTheme="minorEastAsia"/>
                                          <w:iCs/>
                                          <w:sz w:val="18"/>
                                          <w:szCs w:val="18"/>
                                          <w:lang w:val="en-US" w:eastAsia="es-CO"/>
                                        </w:rPr>
                                        <w:t>)</w:t>
                                      </w:r>
                                    </w:p>
                                    <w:p w14:paraId="6CF6BEC6"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42</w:t>
                                      </w:r>
                                    </w:p>
                                    <w:p w14:paraId="5101907D"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37</w:t>
                                      </w:r>
                                    </w:p>
                                    <w:p w14:paraId="4410EE3E"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33</w:t>
                                      </w:r>
                                    </w:p>
                                    <w:p w14:paraId="58908A67"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28</w:t>
                                      </w:r>
                                    </w:p>
                                    <w:p w14:paraId="3C1A6F01"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24</w:t>
                                      </w:r>
                                    </w:p>
                                    <w:p w14:paraId="5D214E2E"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19</w:t>
                                      </w:r>
                                    </w:p>
                                    <w:p w14:paraId="61C12C3A"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15</w:t>
                                      </w:r>
                                    </w:p>
                                    <w:p w14:paraId="4ACA8E07"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10</w:t>
                                      </w:r>
                                    </w:p>
                                    <w:p w14:paraId="57B77E07" w14:textId="77777777" w:rsidR="00E20B1D" w:rsidRPr="002C7FAC" w:rsidRDefault="00E20B1D" w:rsidP="002C7FAC">
                                      <w:pPr>
                                        <w:rPr>
                                          <w:rFonts w:eastAsiaTheme="minorEastAsia"/>
                                          <w:iCs/>
                                          <w:sz w:val="18"/>
                                          <w:szCs w:val="18"/>
                                          <w:lang w:val="en-US" w:eastAsia="es-CO"/>
                                        </w:rPr>
                                      </w:pPr>
                                      <w:r w:rsidRPr="002C7FAC">
                                        <w:rPr>
                                          <w:rFonts w:eastAsiaTheme="minorEastAsia"/>
                                          <w:iCs/>
                                          <w:sz w:val="18"/>
                                          <w:szCs w:val="18"/>
                                          <w:lang w:val="en-US" w:eastAsia="es-CO"/>
                                        </w:rPr>
                                        <w:t>0.06</w:t>
                                      </w:r>
                                    </w:p>
                                    <w:p w14:paraId="29C66B29" w14:textId="356ACA6E" w:rsidR="00E20B1D" w:rsidRPr="00C41023" w:rsidRDefault="00E20B1D" w:rsidP="002C7FAC">
                                      <w:pPr>
                                        <w:rPr>
                                          <w:sz w:val="18"/>
                                          <w:lang w:val="en-US"/>
                                        </w:rPr>
                                      </w:pPr>
                                      <w:r w:rsidRPr="002C7FAC">
                                        <w:rPr>
                                          <w:rFonts w:eastAsiaTheme="minorEastAsia"/>
                                          <w:iCs/>
                                          <w:sz w:val="18"/>
                                          <w:szCs w:val="18"/>
                                          <w:lang w:val="en-US" w:eastAsia="es-CO"/>
                                        </w:rPr>
                                        <w:t>0.01</w:t>
                                      </w:r>
                                    </w:p>
                                  </w:txbxContent>
                                </v:textbox>
                              </v:shape>
                            </v:group>
                          </v:group>
                          <v:shape id="Text Box 2" o:spid="_x0000_s1102" type="#_x0000_t202" style="position:absolute;left:7313;top:4096;width:59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3C09DA10" w14:textId="77777777" w:rsidR="00E20B1D" w:rsidRPr="00C41023" w:rsidRDefault="00E20B1D" w:rsidP="002C7FAC">
                                  <w:pPr>
                                    <w:pStyle w:val="Descripcin"/>
                                    <w:spacing w:before="0"/>
                                    <w:jc w:val="center"/>
                                    <w:rPr>
                                      <w:sz w:val="18"/>
                                      <w:lang w:val="en-US"/>
                                    </w:rPr>
                                  </w:pPr>
                                  <w:r>
                                    <w:rPr>
                                      <w:sz w:val="18"/>
                                      <w:lang w:val="en-US"/>
                                    </w:rPr>
                                    <w:t>Cortical bone</w:t>
                                  </w:r>
                                </w:p>
                              </w:txbxContent>
                            </v:textbox>
                          </v:shape>
                        </v:group>
                      </v:group>
                    </v:group>
                    <v:shape id="Imagen 240" o:spid="_x0000_s1103" type="#_x0000_t75" style="position:absolute;left:16751;top:8924;width:3582;height:3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">
                      <v:imagedata r:id="rId46" o:title=""/>
                    </v:shape>
                  </v:group>
                </v:group>
                <v:shape id="Imagen 244" o:spid="_x0000_s1104" type="#_x0000_t75" style="position:absolute;left:9117;top:21433;width:3575;height:3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">
                  <v:imagedata r:id="rId46" o:title=""/>
                </v:shape>
              </v:group>
            </w:pict>
          </mc:Fallback>
        </mc:AlternateContent>
      </w:r>
    </w:p>
    <w:p w14:paraId="298A10DA" w14:textId="6C320CEF" w:rsidR="008D6825" w:rsidRDefault="008D6825" w:rsidP="002E2C39">
      <w:pPr>
        <w:rPr>
          <w:noProof/>
          <w:lang w:val="en-US" w:eastAsia="es-CO"/>
        </w:rPr>
      </w:pPr>
    </w:p>
    <w:p w14:paraId="044EBAAF" w14:textId="59F083CB" w:rsidR="008D6825" w:rsidRDefault="008D6825" w:rsidP="002E2C39">
      <w:pPr>
        <w:rPr>
          <w:noProof/>
          <w:lang w:val="en-US" w:eastAsia="es-CO"/>
        </w:rPr>
      </w:pPr>
    </w:p>
    <w:p w14:paraId="2CF1CF1F" w14:textId="3113B933" w:rsidR="008D6825" w:rsidRDefault="008D6825" w:rsidP="002E2C39">
      <w:pPr>
        <w:rPr>
          <w:noProof/>
          <w:lang w:val="en-US" w:eastAsia="es-CO"/>
        </w:rPr>
      </w:pPr>
    </w:p>
    <w:p w14:paraId="1237FA32" w14:textId="5324D92A" w:rsidR="008D6825" w:rsidRDefault="008D6825" w:rsidP="002E2C39">
      <w:pPr>
        <w:rPr>
          <w:noProof/>
          <w:lang w:val="en-US" w:eastAsia="es-CO"/>
        </w:rPr>
      </w:pPr>
    </w:p>
    <w:p w14:paraId="2D137F2B" w14:textId="1CD22A2D" w:rsidR="008D6825" w:rsidRDefault="008D6825" w:rsidP="002E2C39">
      <w:pPr>
        <w:rPr>
          <w:noProof/>
          <w:lang w:val="en-US" w:eastAsia="es-CO"/>
        </w:rPr>
      </w:pPr>
    </w:p>
    <w:p w14:paraId="1CB84526" w14:textId="6F4D81DB" w:rsidR="008D6825" w:rsidRDefault="008D6825" w:rsidP="002E2C39">
      <w:pPr>
        <w:rPr>
          <w:noProof/>
          <w:lang w:val="en-US" w:eastAsia="es-CO"/>
        </w:rPr>
      </w:pPr>
    </w:p>
    <w:p w14:paraId="7DB2E05A" w14:textId="4E87D8A2" w:rsidR="008D6825" w:rsidRDefault="008D6825" w:rsidP="002E2C39">
      <w:pPr>
        <w:rPr>
          <w:noProof/>
          <w:lang w:val="en-US" w:eastAsia="es-CO"/>
        </w:rPr>
      </w:pPr>
    </w:p>
    <w:p w14:paraId="19F7406F" w14:textId="45D50BF3" w:rsidR="008D6825" w:rsidRDefault="008D6825" w:rsidP="002E2C39">
      <w:pPr>
        <w:rPr>
          <w:noProof/>
          <w:lang w:val="en-US" w:eastAsia="es-CO"/>
        </w:rPr>
      </w:pPr>
    </w:p>
    <w:p w14:paraId="564C5A7F" w14:textId="74F1C3FB" w:rsidR="008D6825" w:rsidRDefault="008D6825" w:rsidP="002E2C39">
      <w:pPr>
        <w:rPr>
          <w:noProof/>
          <w:lang w:val="en-US" w:eastAsia="es-CO"/>
        </w:rPr>
      </w:pPr>
    </w:p>
    <w:p w14:paraId="6E45E1CF" w14:textId="0DEBE514" w:rsidR="008D6825" w:rsidRDefault="008D6825" w:rsidP="002E2C39">
      <w:pPr>
        <w:rPr>
          <w:noProof/>
          <w:lang w:val="en-US" w:eastAsia="es-CO"/>
        </w:rPr>
      </w:pPr>
    </w:p>
    <w:p w14:paraId="35F9D614" w14:textId="4E558881" w:rsidR="008D6825" w:rsidRDefault="008D6825" w:rsidP="002E2C39">
      <w:pPr>
        <w:rPr>
          <w:noProof/>
          <w:lang w:val="en-US" w:eastAsia="es-CO"/>
        </w:rPr>
      </w:pPr>
    </w:p>
    <w:p w14:paraId="7C865C73" w14:textId="0C1BBF32" w:rsidR="008D6825" w:rsidRDefault="008D6825" w:rsidP="002E2C39">
      <w:pPr>
        <w:rPr>
          <w:noProof/>
          <w:lang w:val="en-US" w:eastAsia="es-CO"/>
        </w:rPr>
      </w:pPr>
    </w:p>
    <w:p w14:paraId="3F8DB1BF" w14:textId="1EAF99B0" w:rsidR="008D6825" w:rsidRDefault="008D6825" w:rsidP="002E2C39">
      <w:pPr>
        <w:rPr>
          <w:noProof/>
          <w:lang w:val="en-US" w:eastAsia="es-CO"/>
        </w:rPr>
      </w:pPr>
    </w:p>
    <w:p w14:paraId="6B89F2F4" w14:textId="547439D6" w:rsidR="008D6825" w:rsidRDefault="008D6825" w:rsidP="002E2C39">
      <w:pPr>
        <w:rPr>
          <w:noProof/>
          <w:lang w:val="en-US" w:eastAsia="es-CO"/>
        </w:rPr>
      </w:pPr>
    </w:p>
    <w:p w14:paraId="552FF755" w14:textId="0BB9F3D2" w:rsidR="008D6825" w:rsidRDefault="008D6825" w:rsidP="002E2C39">
      <w:pPr>
        <w:rPr>
          <w:noProof/>
          <w:lang w:val="en-US" w:eastAsia="es-CO"/>
        </w:rPr>
      </w:pPr>
    </w:p>
    <w:p w14:paraId="6B47AFBC" w14:textId="1054DE54" w:rsidR="008D6825" w:rsidRDefault="008D6825" w:rsidP="002E2C39">
      <w:pPr>
        <w:rPr>
          <w:noProof/>
          <w:lang w:val="en-US" w:eastAsia="es-CO"/>
        </w:rPr>
      </w:pPr>
    </w:p>
    <w:p w14:paraId="14531EE3" w14:textId="4E23845E" w:rsidR="000859CE" w:rsidRDefault="000859CE" w:rsidP="002E2C39">
      <w:pPr>
        <w:rPr>
          <w:noProof/>
          <w:lang w:val="en-US" w:eastAsia="es-CO"/>
        </w:rPr>
      </w:pPr>
    </w:p>
    <w:p w14:paraId="41C836C0" w14:textId="7B07F8A8" w:rsidR="000859CE" w:rsidRDefault="000859CE" w:rsidP="002E2C39">
      <w:pPr>
        <w:rPr>
          <w:noProof/>
          <w:lang w:val="en-US" w:eastAsia="es-CO"/>
        </w:rPr>
      </w:pPr>
    </w:p>
    <w:p w14:paraId="7C8B3E01" w14:textId="3FF79CC9" w:rsidR="000859CE" w:rsidRDefault="000859CE" w:rsidP="002E2C39">
      <w:pPr>
        <w:rPr>
          <w:noProof/>
          <w:lang w:val="en-US" w:eastAsia="es-CO"/>
        </w:rPr>
      </w:pPr>
    </w:p>
    <w:p w14:paraId="3C3F69C3" w14:textId="386E3008" w:rsidR="000859CE" w:rsidRDefault="00AB7E5E" w:rsidP="002E2C39">
      <w:pPr>
        <w:rPr>
          <w:noProof/>
          <w:lang w:val="en-US" w:eastAsia="es-CO"/>
        </w:rPr>
      </w:pPr>
      <w:r>
        <w:rPr>
          <w:noProof/>
          <w:lang w:val="es-MX" w:eastAsia="es-MX"/>
        </w:rPr>
        <mc:AlternateContent>
          <mc:Choice Requires="wpg">
            <w:drawing>
              <wp:anchor distT="0" distB="0" distL="114300" distR="114300" simplePos="0" relativeHeight="251737088" behindDoc="0" locked="0" layoutInCell="1" allowOverlap="1" wp14:anchorId="4C516C58" wp14:editId="27C8E265">
                <wp:simplePos x="0" y="0"/>
                <wp:positionH relativeFrom="column">
                  <wp:align>right</wp:align>
                </wp:positionH>
                <wp:positionV relativeFrom="paragraph">
                  <wp:posOffset>172085</wp:posOffset>
                </wp:positionV>
                <wp:extent cx="2830195" cy="3002280"/>
                <wp:effectExtent l="0" t="0" r="0" b="0"/>
                <wp:wrapNone/>
                <wp:docPr id="274" name="Grupo 274"/>
                <wp:cNvGraphicFramePr/>
                <a:graphic xmlns:a="http://schemas.openxmlformats.org/drawingml/2006/main">
                  <a:graphicData uri="http://schemas.microsoft.com/office/word/2010/wordprocessingGroup">
                    <wpg:wgp>
                      <wpg:cNvGrpSpPr/>
                      <wpg:grpSpPr>
                        <a:xfrm>
                          <a:off x="0" y="0"/>
                          <a:ext cx="2830195" cy="3002280"/>
                          <a:chOff x="0" y="0"/>
                          <a:chExt cx="2830195" cy="3002890"/>
                        </a:xfrm>
                      </wpg:grpSpPr>
                      <wpg:grpSp>
                        <wpg:cNvPr id="272" name="Grupo 272"/>
                        <wpg:cNvGrpSpPr/>
                        <wpg:grpSpPr>
                          <a:xfrm>
                            <a:off x="0" y="0"/>
                            <a:ext cx="2830195" cy="3002890"/>
                            <a:chOff x="0" y="0"/>
                            <a:chExt cx="2830195" cy="3002890"/>
                          </a:xfrm>
                        </wpg:grpSpPr>
                        <pic:pic xmlns:pic="http://schemas.openxmlformats.org/drawingml/2006/picture">
                          <pic:nvPicPr>
                            <pic:cNvPr id="271" name="Imagen 271"/>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534010" y="1477670"/>
                              <a:ext cx="1257935" cy="1337945"/>
                            </a:xfrm>
                            <a:prstGeom prst="rect">
                              <a:avLst/>
                            </a:prstGeom>
                            <a:noFill/>
                            <a:ln>
                              <a:noFill/>
                            </a:ln>
                          </pic:spPr>
                        </pic:pic>
                        <wpg:grpSp>
                          <wpg:cNvPr id="270" name="Grupo 270"/>
                          <wpg:cNvGrpSpPr/>
                          <wpg:grpSpPr>
                            <a:xfrm>
                              <a:off x="0" y="0"/>
                              <a:ext cx="2830195" cy="3002890"/>
                              <a:chOff x="0" y="0"/>
                              <a:chExt cx="2830195" cy="3002890"/>
                            </a:xfrm>
                          </wpg:grpSpPr>
                          <wpg:grpSp>
                            <wpg:cNvPr id="268" name="Grupo 268"/>
                            <wpg:cNvGrpSpPr/>
                            <wpg:grpSpPr>
                              <a:xfrm>
                                <a:off x="0" y="0"/>
                                <a:ext cx="2830195" cy="3002890"/>
                                <a:chOff x="0" y="0"/>
                                <a:chExt cx="2830195" cy="3002890"/>
                              </a:xfrm>
                            </wpg:grpSpPr>
                            <pic:pic xmlns:pic="http://schemas.openxmlformats.org/drawingml/2006/picture">
                              <pic:nvPicPr>
                                <pic:cNvPr id="267" name="Imagen 267"/>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929031" y="21946"/>
                                  <a:ext cx="1484630" cy="1466850"/>
                                </a:xfrm>
                                <a:prstGeom prst="rect">
                                  <a:avLst/>
                                </a:prstGeom>
                                <a:noFill/>
                                <a:ln>
                                  <a:noFill/>
                                </a:ln>
                              </pic:spPr>
                            </pic:pic>
                            <wpg:grpSp>
                              <wpg:cNvPr id="253" name="Grupo 253"/>
                              <wpg:cNvGrpSpPr/>
                              <wpg:grpSpPr>
                                <a:xfrm>
                                  <a:off x="0" y="0"/>
                                  <a:ext cx="2830195" cy="3002890"/>
                                  <a:chOff x="0" y="-19159"/>
                                  <a:chExt cx="2830928" cy="3003097"/>
                                </a:xfrm>
                              </wpg:grpSpPr>
                              <wps:wsp>
                                <wps:cNvPr id="254" name="Text Box 2"/>
                                <wps:cNvSpPr txBox="1">
                                  <a:spLocks noChangeArrowheads="1"/>
                                </wps:cNvSpPr>
                                <wps:spPr bwMode="auto">
                                  <a:xfrm>
                                    <a:off x="0" y="2721244"/>
                                    <a:ext cx="2776153" cy="262694"/>
                                  </a:xfrm>
                                  <a:prstGeom prst="rect">
                                    <a:avLst/>
                                  </a:prstGeom>
                                  <a:noFill/>
                                  <a:ln w="9525">
                                    <a:noFill/>
                                    <a:miter lim="800000"/>
                                    <a:headEnd/>
                                    <a:tailEnd/>
                                  </a:ln>
                                </wps:spPr>
                                <wps:txbx>
                                  <w:txbxContent>
                                    <w:p w14:paraId="24E12522" w14:textId="5DD87E5C" w:rsidR="00E20B1D" w:rsidRPr="00E8093F" w:rsidRDefault="00E20B1D" w:rsidP="00AB7E5E">
                                      <w:pPr>
                                        <w:pStyle w:val="Default"/>
                                        <w:jc w:val="center"/>
                                        <w:rPr>
                                          <w:sz w:val="18"/>
                                          <w:lang w:val="en-US"/>
                                        </w:rPr>
                                      </w:pPr>
                                      <w:r w:rsidRPr="00F36AB9">
                                        <w:rPr>
                                          <w:b/>
                                          <w:sz w:val="18"/>
                                          <w:lang w:val="en-US"/>
                                        </w:rPr>
                                        <w:t xml:space="preserve">Figure </w:t>
                                      </w:r>
                                      <w:r>
                                        <w:rPr>
                                          <w:b/>
                                          <w:sz w:val="18"/>
                                          <w:lang w:val="en-US"/>
                                        </w:rPr>
                                        <w:t>7</w:t>
                                      </w:r>
                                      <w:r w:rsidRPr="00F36AB9">
                                        <w:rPr>
                                          <w:b/>
                                          <w:sz w:val="18"/>
                                          <w:lang w:val="en-US"/>
                                        </w:rPr>
                                        <w:t xml:space="preserve">. </w:t>
                                      </w:r>
                                      <w:r>
                                        <w:rPr>
                                          <w:sz w:val="18"/>
                                          <w:lang w:val="en-US"/>
                                        </w:rPr>
                                        <w:t>First case, general displacement</w:t>
                                      </w:r>
                                    </w:p>
                                  </w:txbxContent>
                                </wps:txbx>
                                <wps:bodyPr rot="0" vert="horz" wrap="square" lIns="91440" tIns="45720" rIns="91440" bIns="45720" anchor="t" anchorCtr="0">
                                  <a:noAutofit/>
                                </wps:bodyPr>
                              </wps:wsp>
                              <wpg:grpSp>
                                <wpg:cNvPr id="255" name="Grupo 255"/>
                                <wpg:cNvGrpSpPr/>
                                <wpg:grpSpPr>
                                  <a:xfrm>
                                    <a:off x="146103" y="-19159"/>
                                    <a:ext cx="2684825" cy="2830434"/>
                                    <a:chOff x="-51407" y="190196"/>
                                    <a:chExt cx="2684825" cy="2830434"/>
                                  </a:xfrm>
                                </wpg:grpSpPr>
                                <wpg:grpSp>
                                  <wpg:cNvPr id="256" name="Grupo 256"/>
                                  <wpg:cNvGrpSpPr/>
                                  <wpg:grpSpPr>
                                    <a:xfrm>
                                      <a:off x="-51407" y="190196"/>
                                      <a:ext cx="2684825" cy="2830434"/>
                                      <a:chOff x="-51419" y="-29260"/>
                                      <a:chExt cx="2685440" cy="2830482"/>
                                    </a:xfrm>
                                  </wpg:grpSpPr>
                                  <wpg:grpSp>
                                    <wpg:cNvPr id="257" name="Grupo 257"/>
                                    <wpg:cNvGrpSpPr/>
                                    <wpg:grpSpPr>
                                      <a:xfrm>
                                        <a:off x="0" y="-29260"/>
                                        <a:ext cx="1023621" cy="1557655"/>
                                        <a:chOff x="0" y="-29268"/>
                                        <a:chExt cx="1023966" cy="1558137"/>
                                      </a:xfrm>
                                    </wpg:grpSpPr>
                                    <pic:pic xmlns:pic="http://schemas.openxmlformats.org/drawingml/2006/picture">
                                      <pic:nvPicPr>
                                        <pic:cNvPr id="258" name="Imagen 258"/>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0" y="80453"/>
                                          <a:ext cx="201295" cy="1330960"/>
                                        </a:xfrm>
                                        <a:prstGeom prst="rect">
                                          <a:avLst/>
                                        </a:prstGeom>
                                        <a:noFill/>
                                        <a:ln>
                                          <a:noFill/>
                                        </a:ln>
                                      </pic:spPr>
                                    </pic:pic>
                                    <wps:wsp>
                                      <wps:cNvPr id="259" name="Text Box 2"/>
                                      <wps:cNvSpPr txBox="1">
                                        <a:spLocks noChangeArrowheads="1"/>
                                      </wps:cNvSpPr>
                                      <wps:spPr bwMode="auto">
                                        <a:xfrm>
                                          <a:off x="160934" y="-29268"/>
                                          <a:ext cx="863032" cy="1558137"/>
                                        </a:xfrm>
                                        <a:prstGeom prst="rect">
                                          <a:avLst/>
                                        </a:prstGeom>
                                        <a:noFill/>
                                        <a:ln w="9525">
                                          <a:noFill/>
                                          <a:miter lim="800000"/>
                                          <a:headEnd/>
                                          <a:tailEnd/>
                                        </a:ln>
                                      </wps:spPr>
                                      <wps:txbx>
                                        <w:txbxContent>
                                          <w:p w14:paraId="574A19B1" w14:textId="77777777" w:rsidR="00E20B1D" w:rsidRPr="005B3C20" w:rsidRDefault="00E20B1D" w:rsidP="005B3C20">
                                            <w:pPr>
                                              <w:pStyle w:val="Descripcin"/>
                                              <w:spacing w:before="0"/>
                                              <w:jc w:val="left"/>
                                              <w:rPr>
                                                <w:sz w:val="18"/>
                                                <w:lang w:val="en-US"/>
                                              </w:rPr>
                                            </w:pPr>
                                            <w:r w:rsidRPr="005B3C20">
                                              <w:rPr>
                                                <w:sz w:val="18"/>
                                                <w:lang w:val="en-US"/>
                                              </w:rPr>
                                              <w:t>0.85   mm</w:t>
                                            </w:r>
                                          </w:p>
                                          <w:p w14:paraId="50C87ECE" w14:textId="77777777" w:rsidR="00E20B1D" w:rsidRPr="005B3C20" w:rsidRDefault="00E20B1D" w:rsidP="005B3C20">
                                            <w:pPr>
                                              <w:pStyle w:val="Descripcin"/>
                                              <w:spacing w:before="0"/>
                                              <w:jc w:val="left"/>
                                              <w:rPr>
                                                <w:sz w:val="18"/>
                                                <w:lang w:val="en-US"/>
                                              </w:rPr>
                                            </w:pPr>
                                            <w:r w:rsidRPr="005B3C20">
                                              <w:rPr>
                                                <w:sz w:val="18"/>
                                                <w:lang w:val="en-US"/>
                                              </w:rPr>
                                              <w:t>0.77</w:t>
                                            </w:r>
                                          </w:p>
                                          <w:p w14:paraId="36B58711" w14:textId="77777777" w:rsidR="00E20B1D" w:rsidRPr="005B3C20" w:rsidRDefault="00E20B1D" w:rsidP="005B3C20">
                                            <w:pPr>
                                              <w:pStyle w:val="Descripcin"/>
                                              <w:spacing w:before="0"/>
                                              <w:jc w:val="left"/>
                                              <w:rPr>
                                                <w:sz w:val="18"/>
                                                <w:lang w:val="en-US"/>
                                              </w:rPr>
                                            </w:pPr>
                                            <w:r w:rsidRPr="005B3C20">
                                              <w:rPr>
                                                <w:sz w:val="18"/>
                                                <w:lang w:val="en-US"/>
                                              </w:rPr>
                                              <w:t>0.68</w:t>
                                            </w:r>
                                          </w:p>
                                          <w:p w14:paraId="6D0B7608" w14:textId="77777777" w:rsidR="00E20B1D" w:rsidRPr="005B3C20" w:rsidRDefault="00E20B1D" w:rsidP="005B3C20">
                                            <w:pPr>
                                              <w:pStyle w:val="Descripcin"/>
                                              <w:spacing w:before="0"/>
                                              <w:jc w:val="left"/>
                                              <w:rPr>
                                                <w:sz w:val="18"/>
                                                <w:lang w:val="en-US"/>
                                              </w:rPr>
                                            </w:pPr>
                                            <w:r w:rsidRPr="005B3C20">
                                              <w:rPr>
                                                <w:sz w:val="18"/>
                                                <w:lang w:val="en-US"/>
                                              </w:rPr>
                                              <w:t>0.60</w:t>
                                            </w:r>
                                          </w:p>
                                          <w:p w14:paraId="6BBC0F75" w14:textId="77777777" w:rsidR="00E20B1D" w:rsidRPr="005B3C20" w:rsidRDefault="00E20B1D" w:rsidP="005B3C20">
                                            <w:pPr>
                                              <w:pStyle w:val="Descripcin"/>
                                              <w:spacing w:before="0"/>
                                              <w:jc w:val="left"/>
                                              <w:rPr>
                                                <w:sz w:val="18"/>
                                                <w:lang w:val="en-US"/>
                                              </w:rPr>
                                            </w:pPr>
                                            <w:r w:rsidRPr="005B3C20">
                                              <w:rPr>
                                                <w:sz w:val="18"/>
                                                <w:lang w:val="en-US"/>
                                              </w:rPr>
                                              <w:t>0.51</w:t>
                                            </w:r>
                                          </w:p>
                                          <w:p w14:paraId="28A9F3C4" w14:textId="77777777" w:rsidR="00E20B1D" w:rsidRPr="005B3C20" w:rsidRDefault="00E20B1D" w:rsidP="005B3C20">
                                            <w:pPr>
                                              <w:pStyle w:val="Descripcin"/>
                                              <w:spacing w:before="0"/>
                                              <w:jc w:val="left"/>
                                              <w:rPr>
                                                <w:sz w:val="18"/>
                                                <w:lang w:val="en-US"/>
                                              </w:rPr>
                                            </w:pPr>
                                            <w:r w:rsidRPr="005B3C20">
                                              <w:rPr>
                                                <w:sz w:val="18"/>
                                                <w:lang w:val="en-US"/>
                                              </w:rPr>
                                              <w:t>0.43</w:t>
                                            </w:r>
                                          </w:p>
                                          <w:p w14:paraId="1AF96E36" w14:textId="77777777" w:rsidR="00E20B1D" w:rsidRPr="005B3C20" w:rsidRDefault="00E20B1D" w:rsidP="005B3C20">
                                            <w:pPr>
                                              <w:pStyle w:val="Descripcin"/>
                                              <w:spacing w:before="0"/>
                                              <w:jc w:val="left"/>
                                              <w:rPr>
                                                <w:sz w:val="18"/>
                                                <w:lang w:val="en-US"/>
                                              </w:rPr>
                                            </w:pPr>
                                            <w:r w:rsidRPr="005B3C20">
                                              <w:rPr>
                                                <w:sz w:val="18"/>
                                                <w:lang w:val="en-US"/>
                                              </w:rPr>
                                              <w:t>0.34</w:t>
                                            </w:r>
                                          </w:p>
                                          <w:p w14:paraId="6E05D672" w14:textId="77777777" w:rsidR="00E20B1D" w:rsidRPr="005B3C20" w:rsidRDefault="00E20B1D" w:rsidP="005B3C20">
                                            <w:pPr>
                                              <w:pStyle w:val="Descripcin"/>
                                              <w:spacing w:before="0"/>
                                              <w:jc w:val="left"/>
                                              <w:rPr>
                                                <w:sz w:val="18"/>
                                                <w:lang w:val="en-US"/>
                                              </w:rPr>
                                            </w:pPr>
                                            <w:r w:rsidRPr="005B3C20">
                                              <w:rPr>
                                                <w:sz w:val="18"/>
                                                <w:lang w:val="en-US"/>
                                              </w:rPr>
                                              <w:t>0.26</w:t>
                                            </w:r>
                                          </w:p>
                                          <w:p w14:paraId="7100C288" w14:textId="77777777" w:rsidR="00E20B1D" w:rsidRPr="005B3C20" w:rsidRDefault="00E20B1D" w:rsidP="005B3C20">
                                            <w:pPr>
                                              <w:pStyle w:val="Descripcin"/>
                                              <w:spacing w:before="0"/>
                                              <w:jc w:val="left"/>
                                              <w:rPr>
                                                <w:sz w:val="18"/>
                                                <w:lang w:val="en-US"/>
                                              </w:rPr>
                                            </w:pPr>
                                            <w:r w:rsidRPr="005B3C20">
                                              <w:rPr>
                                                <w:sz w:val="18"/>
                                                <w:lang w:val="en-US"/>
                                              </w:rPr>
                                              <w:t>0.17</w:t>
                                            </w:r>
                                          </w:p>
                                          <w:p w14:paraId="4533C3A2" w14:textId="77777777" w:rsidR="00E20B1D" w:rsidRPr="005B3C20" w:rsidRDefault="00E20B1D" w:rsidP="005B3C20">
                                            <w:pPr>
                                              <w:pStyle w:val="Descripcin"/>
                                              <w:spacing w:before="0"/>
                                              <w:jc w:val="left"/>
                                              <w:rPr>
                                                <w:sz w:val="18"/>
                                                <w:lang w:val="en-US"/>
                                              </w:rPr>
                                            </w:pPr>
                                            <w:r w:rsidRPr="005B3C20">
                                              <w:rPr>
                                                <w:sz w:val="18"/>
                                                <w:lang w:val="en-US"/>
                                              </w:rPr>
                                              <w:t>0.09</w:t>
                                            </w:r>
                                          </w:p>
                                          <w:p w14:paraId="6418401F" w14:textId="6DE4EACD" w:rsidR="00E20B1D" w:rsidRPr="00C41023" w:rsidRDefault="00E20B1D" w:rsidP="005B3C20">
                                            <w:pPr>
                                              <w:pStyle w:val="Descripcin"/>
                                              <w:spacing w:before="0"/>
                                              <w:jc w:val="left"/>
                                              <w:rPr>
                                                <w:sz w:val="18"/>
                                                <w:lang w:val="en-US"/>
                                              </w:rPr>
                                            </w:pPr>
                                            <w:r w:rsidRPr="005B3C20">
                                              <w:rPr>
                                                <w:sz w:val="18"/>
                                                <w:lang w:val="en-US"/>
                                              </w:rPr>
                                              <w:t>0.00</w:t>
                                            </w:r>
                                          </w:p>
                                        </w:txbxContent>
                                      </wps:txbx>
                                      <wps:bodyPr rot="0" vert="horz" wrap="square" lIns="91440" tIns="45720" rIns="91440" bIns="45720" anchor="t" anchorCtr="0">
                                        <a:noAutofit/>
                                      </wps:bodyPr>
                                    </wps:wsp>
                                  </wpg:grpSp>
                                  <wpg:grpSp>
                                    <wpg:cNvPr id="261" name="Grupo 261"/>
                                    <wpg:cNvGrpSpPr/>
                                    <wpg:grpSpPr>
                                      <a:xfrm>
                                        <a:off x="1610401" y="1243567"/>
                                        <a:ext cx="1023620" cy="1557655"/>
                                        <a:chOff x="1610944" y="-248809"/>
                                        <a:chExt cx="1023965" cy="1558137"/>
                                      </a:xfrm>
                                    </wpg:grpSpPr>
                                    <pic:pic xmlns:pic="http://schemas.openxmlformats.org/drawingml/2006/picture">
                                      <pic:nvPicPr>
                                        <pic:cNvPr id="262" name="Imagen 262"/>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610944" y="-153723"/>
                                          <a:ext cx="201295" cy="1330960"/>
                                        </a:xfrm>
                                        <a:prstGeom prst="rect">
                                          <a:avLst/>
                                        </a:prstGeom>
                                        <a:noFill/>
                                        <a:ln>
                                          <a:noFill/>
                                        </a:ln>
                                      </pic:spPr>
                                    </pic:pic>
                                    <wps:wsp>
                                      <wps:cNvPr id="263" name="Text Box 2"/>
                                      <wps:cNvSpPr txBox="1">
                                        <a:spLocks noChangeArrowheads="1"/>
                                      </wps:cNvSpPr>
                                      <wps:spPr bwMode="auto">
                                        <a:xfrm>
                                          <a:off x="1771878" y="-248809"/>
                                          <a:ext cx="863031" cy="1558137"/>
                                        </a:xfrm>
                                        <a:prstGeom prst="rect">
                                          <a:avLst/>
                                        </a:prstGeom>
                                        <a:noFill/>
                                        <a:ln w="9525">
                                          <a:noFill/>
                                          <a:miter lim="800000"/>
                                          <a:headEnd/>
                                          <a:tailEnd/>
                                        </a:ln>
                                      </wps:spPr>
                                      <wps:txbx>
                                        <w:txbxContent>
                                          <w:p w14:paraId="3E328ACD" w14:textId="66F12FC8"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82</w:t>
                                            </w:r>
                                            <w:proofErr w:type="gramStart"/>
                                            <w:r w:rsidRPr="005B3C20">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5B3C20">
                                              <w:rPr>
                                                <w:rFonts w:eastAsiaTheme="minorEastAsia"/>
                                                <w:iCs/>
                                                <w:sz w:val="18"/>
                                                <w:szCs w:val="18"/>
                                                <w:lang w:val="en-US" w:eastAsia="es-CO"/>
                                              </w:rPr>
                                              <w:t>mm</w:t>
                                            </w:r>
                                            <w:r>
                                              <w:rPr>
                                                <w:rFonts w:eastAsiaTheme="minorEastAsia"/>
                                                <w:iCs/>
                                                <w:sz w:val="18"/>
                                                <w:szCs w:val="18"/>
                                                <w:lang w:val="en-US" w:eastAsia="es-CO"/>
                                              </w:rPr>
                                              <w:t>)</w:t>
                                            </w:r>
                                          </w:p>
                                          <w:p w14:paraId="3403C146"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74</w:t>
                                            </w:r>
                                          </w:p>
                                          <w:p w14:paraId="0F1A7C5D"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66</w:t>
                                            </w:r>
                                          </w:p>
                                          <w:p w14:paraId="0621BEC6"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58</w:t>
                                            </w:r>
                                          </w:p>
                                          <w:p w14:paraId="57A0743D"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49</w:t>
                                            </w:r>
                                          </w:p>
                                          <w:p w14:paraId="41983ED9"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41</w:t>
                                            </w:r>
                                          </w:p>
                                          <w:p w14:paraId="08AFD9E3"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33</w:t>
                                            </w:r>
                                          </w:p>
                                          <w:p w14:paraId="5D467EC7"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25</w:t>
                                            </w:r>
                                          </w:p>
                                          <w:p w14:paraId="747A83AA"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16</w:t>
                                            </w:r>
                                          </w:p>
                                          <w:p w14:paraId="1B19F5C4"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08</w:t>
                                            </w:r>
                                          </w:p>
                                          <w:p w14:paraId="73697F3B" w14:textId="4DF60DFC" w:rsidR="00E20B1D" w:rsidRPr="00C41023" w:rsidRDefault="00E20B1D" w:rsidP="005B3C20">
                                            <w:pPr>
                                              <w:rPr>
                                                <w:sz w:val="18"/>
                                                <w:lang w:val="en-US"/>
                                              </w:rPr>
                                            </w:pPr>
                                            <w:r w:rsidRPr="005B3C20">
                                              <w:rPr>
                                                <w:rFonts w:eastAsiaTheme="minorEastAsia"/>
                                                <w:iCs/>
                                                <w:sz w:val="18"/>
                                                <w:szCs w:val="18"/>
                                                <w:lang w:val="en-US" w:eastAsia="es-CO"/>
                                              </w:rPr>
                                              <w:t>0.00</w:t>
                                            </w:r>
                                          </w:p>
                                        </w:txbxContent>
                                      </wps:txbx>
                                      <wps:bodyPr rot="0" vert="horz" wrap="square" lIns="91440" tIns="45720" rIns="91440" bIns="45720" anchor="t" anchorCtr="0">
                                        <a:noAutofit/>
                                      </wps:bodyPr>
                                    </wps:wsp>
                                  </wpg:grpSp>
                                  <wps:wsp>
                                    <wps:cNvPr id="260" name="Text Box 2"/>
                                    <wps:cNvSpPr txBox="1">
                                      <a:spLocks noChangeArrowheads="1"/>
                                    </wps:cNvSpPr>
                                    <wps:spPr bwMode="auto">
                                      <a:xfrm>
                                        <a:off x="-51419" y="1609326"/>
                                        <a:ext cx="702100" cy="343193"/>
                                      </a:xfrm>
                                      <a:prstGeom prst="rect">
                                        <a:avLst/>
                                      </a:prstGeom>
                                      <a:noFill/>
                                      <a:ln w="9525">
                                        <a:noFill/>
                                        <a:miter lim="800000"/>
                                        <a:headEnd/>
                                        <a:tailEnd/>
                                      </a:ln>
                                    </wps:spPr>
                                    <wps:txbx>
                                      <w:txbxContent>
                                        <w:p w14:paraId="47DDB6A0" w14:textId="77777777" w:rsidR="00E20B1D" w:rsidRPr="00C41023" w:rsidRDefault="00E20B1D" w:rsidP="00AB7E5E">
                                          <w:pPr>
                                            <w:pStyle w:val="Descripcin"/>
                                            <w:spacing w:before="0"/>
                                            <w:jc w:val="center"/>
                                            <w:rPr>
                                              <w:sz w:val="18"/>
                                              <w:lang w:val="en-US"/>
                                            </w:rPr>
                                          </w:pPr>
                                          <w:r>
                                            <w:rPr>
                                              <w:sz w:val="18"/>
                                              <w:lang w:val="en-US"/>
                                            </w:rPr>
                                            <w:t>Trabecular bone</w:t>
                                          </w:r>
                                        </w:p>
                                      </w:txbxContent>
                                    </wps:txbx>
                                    <wps:bodyPr rot="0" vert="horz" wrap="square" lIns="91440" tIns="45720" rIns="91440" bIns="45720" anchor="t" anchorCtr="0">
                                      <a:noAutofit/>
                                    </wps:bodyPr>
                                  </wps:wsp>
                                </wpg:grpSp>
                                <wps:wsp>
                                  <wps:cNvPr id="264" name="Text Box 2"/>
                                  <wps:cNvSpPr txBox="1">
                                    <a:spLocks noChangeArrowheads="1"/>
                                  </wps:cNvSpPr>
                                  <wps:spPr bwMode="auto">
                                    <a:xfrm>
                                      <a:off x="731318" y="409652"/>
                                      <a:ext cx="592455" cy="343610"/>
                                    </a:xfrm>
                                    <a:prstGeom prst="rect">
                                      <a:avLst/>
                                    </a:prstGeom>
                                    <a:noFill/>
                                    <a:ln w="9525">
                                      <a:noFill/>
                                      <a:miter lim="800000"/>
                                      <a:headEnd/>
                                      <a:tailEnd/>
                                    </a:ln>
                                  </wps:spPr>
                                  <wps:txbx>
                                    <w:txbxContent>
                                      <w:p w14:paraId="702BE141" w14:textId="77777777" w:rsidR="00E20B1D" w:rsidRPr="00C41023" w:rsidRDefault="00E20B1D" w:rsidP="00AB7E5E">
                                        <w:pPr>
                                          <w:pStyle w:val="Descripcin"/>
                                          <w:spacing w:before="0"/>
                                          <w:jc w:val="center"/>
                                          <w:rPr>
                                            <w:sz w:val="18"/>
                                            <w:lang w:val="en-US"/>
                                          </w:rPr>
                                        </w:pPr>
                                        <w:r>
                                          <w:rPr>
                                            <w:sz w:val="18"/>
                                            <w:lang w:val="en-US"/>
                                          </w:rPr>
                                          <w:t>Cortical bone</w:t>
                                        </w:r>
                                      </w:p>
                                    </w:txbxContent>
                                  </wps:txbx>
                                  <wps:bodyPr rot="0" vert="horz" wrap="square" lIns="91440" tIns="45720" rIns="91440" bIns="45720" anchor="t" anchorCtr="0">
                                    <a:noAutofit/>
                                  </wps:bodyPr>
                                </wps:wsp>
                              </wpg:grpSp>
                            </wpg:grpSp>
                          </wpg:grpSp>
                          <pic:pic xmlns:pic="http://schemas.openxmlformats.org/drawingml/2006/picture">
                            <pic:nvPicPr>
                              <pic:cNvPr id="269" name="Imagen 269"/>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1645920" y="914400"/>
                                <a:ext cx="334010" cy="314325"/>
                              </a:xfrm>
                              <a:prstGeom prst="rect">
                                <a:avLst/>
                              </a:prstGeom>
                              <a:noFill/>
                              <a:ln>
                                <a:noFill/>
                              </a:ln>
                            </pic:spPr>
                          </pic:pic>
                        </wpg:grpSp>
                      </wpg:grpSp>
                      <pic:pic xmlns:pic="http://schemas.openxmlformats.org/drawingml/2006/picture">
                        <pic:nvPicPr>
                          <pic:cNvPr id="273" name="Imagen 273"/>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1031443" y="2238451"/>
                            <a:ext cx="334010" cy="313690"/>
                          </a:xfrm>
                          <a:prstGeom prst="rect">
                            <a:avLst/>
                          </a:prstGeom>
                          <a:noFill/>
                          <a:ln>
                            <a:noFill/>
                          </a:ln>
                        </pic:spPr>
                      </pic:pic>
                    </wpg:wgp>
                  </a:graphicData>
                </a:graphic>
                <wp14:sizeRelV relativeFrom="margin">
                  <wp14:pctHeight>0</wp14:pctHeight>
                </wp14:sizeRelV>
              </wp:anchor>
            </w:drawing>
          </mc:Choice>
          <mc:Fallback>
            <w:pict>
              <v:group w14:anchorId="4C516C58" id="Grupo 274" o:spid="_x0000_s1105" style="position:absolute;left:0;text-align:left;margin-left:171.65pt;margin-top:13.55pt;width:222.85pt;height:236.4pt;z-index:251737088;mso-position-horizontal:right;mso-height-relative:margin" coordsize="28301,30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">
                <v:group id="Grupo 272" o:spid="_x0000_s1106" style="position:absolute;width:28301;height:30028" coordsize="28301,3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Imagen 271" o:spid="_x0000_s1107" type="#_x0000_t75" style="position:absolute;left:5340;top:14776;width:12579;height:13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">
                    <v:imagedata r:id="rId50" o:title=""/>
                  </v:shape>
                  <v:group id="Grupo 270" o:spid="_x0000_s1108" style="position:absolute;width:28301;height:30028" coordsize="28301,3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upo 268" o:spid="_x0000_s1109" style="position:absolute;width:28301;height:30028" coordsize="28301,3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Imagen 267" o:spid="_x0000_s1110" type="#_x0000_t75" style="position:absolute;left:9290;top:219;width:14846;height:1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">
                        <v:imagedata r:id="rId51" o:title=""/>
                      </v:shape>
                      <v:group id="Grupo 253" o:spid="_x0000_s1111" style="position:absolute;width:28301;height:30028" coordorigin=",-191"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Text Box 2" o:spid="_x0000_s1112" type="#_x0000_t202" style="position:absolute;top:27212;width:2776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24E12522" w14:textId="5DD87E5C" w:rsidR="00E20B1D" w:rsidRPr="00E8093F" w:rsidRDefault="00E20B1D" w:rsidP="00AB7E5E">
                                <w:pPr>
                                  <w:pStyle w:val="Default"/>
                                  <w:jc w:val="center"/>
                                  <w:rPr>
                                    <w:sz w:val="18"/>
                                    <w:lang w:val="en-US"/>
                                  </w:rPr>
                                </w:pPr>
                                <w:r w:rsidRPr="00F36AB9">
                                  <w:rPr>
                                    <w:b/>
                                    <w:sz w:val="18"/>
                                    <w:lang w:val="en-US"/>
                                  </w:rPr>
                                  <w:t xml:space="preserve">Figure </w:t>
                                </w:r>
                                <w:r>
                                  <w:rPr>
                                    <w:b/>
                                    <w:sz w:val="18"/>
                                    <w:lang w:val="en-US"/>
                                  </w:rPr>
                                  <w:t>7</w:t>
                                </w:r>
                                <w:r w:rsidRPr="00F36AB9">
                                  <w:rPr>
                                    <w:b/>
                                    <w:sz w:val="18"/>
                                    <w:lang w:val="en-US"/>
                                  </w:rPr>
                                  <w:t xml:space="preserve">. </w:t>
                                </w:r>
                                <w:r>
                                  <w:rPr>
                                    <w:sz w:val="18"/>
                                    <w:lang w:val="en-US"/>
                                  </w:rPr>
                                  <w:t>First case, general displacement</w:t>
                                </w:r>
                              </w:p>
                            </w:txbxContent>
                          </v:textbox>
                        </v:shape>
                        <v:group id="Grupo 255" o:spid="_x0000_s1113" style="position:absolute;left:1461;top:-191;width:26848;height:28303" coordorigin="-514,1901" coordsize="26848,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group id="Grupo 256" o:spid="_x0000_s1114" style="position:absolute;left:-514;top:1901;width:26848;height:28305" coordorigin="-514,-292" coordsize="26854,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group id="Grupo 257" o:spid="_x0000_s1115" style="position:absolute;top:-292;width:10236;height:15575" coordorigin=",-292"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Imagen 258" o:spid="_x0000_s1116" type="#_x0000_t75" style="position:absolute;top:804;width:2012;height:13310;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">
                                <v:imagedata r:id="rId39" o:title=""/>
                              </v:shape>
                              <v:shape id="Text Box 2" o:spid="_x0000_s1117" type="#_x0000_t202" style="position:absolute;left:1609;top:-292;width:8630;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" filled="f" stroked="f">
                                <v:textbox>
                                  <w:txbxContent>
                                    <w:p w14:paraId="574A19B1" w14:textId="77777777" w:rsidR="00E20B1D" w:rsidRPr="005B3C20" w:rsidRDefault="00E20B1D" w:rsidP="005B3C20">
                                      <w:pPr>
                                        <w:pStyle w:val="Descripcin"/>
                                        <w:spacing w:before="0"/>
                                        <w:jc w:val="left"/>
                                        <w:rPr>
                                          <w:sz w:val="18"/>
                                          <w:lang w:val="en-US"/>
                                        </w:rPr>
                                      </w:pPr>
                                      <w:r w:rsidRPr="005B3C20">
                                        <w:rPr>
                                          <w:sz w:val="18"/>
                                          <w:lang w:val="en-US"/>
                                        </w:rPr>
                                        <w:t>0.85   mm</w:t>
                                      </w:r>
                                    </w:p>
                                    <w:p w14:paraId="50C87ECE" w14:textId="77777777" w:rsidR="00E20B1D" w:rsidRPr="005B3C20" w:rsidRDefault="00E20B1D" w:rsidP="005B3C20">
                                      <w:pPr>
                                        <w:pStyle w:val="Descripcin"/>
                                        <w:spacing w:before="0"/>
                                        <w:jc w:val="left"/>
                                        <w:rPr>
                                          <w:sz w:val="18"/>
                                          <w:lang w:val="en-US"/>
                                        </w:rPr>
                                      </w:pPr>
                                      <w:r w:rsidRPr="005B3C20">
                                        <w:rPr>
                                          <w:sz w:val="18"/>
                                          <w:lang w:val="en-US"/>
                                        </w:rPr>
                                        <w:t>0.77</w:t>
                                      </w:r>
                                    </w:p>
                                    <w:p w14:paraId="36B58711" w14:textId="77777777" w:rsidR="00E20B1D" w:rsidRPr="005B3C20" w:rsidRDefault="00E20B1D" w:rsidP="005B3C20">
                                      <w:pPr>
                                        <w:pStyle w:val="Descripcin"/>
                                        <w:spacing w:before="0"/>
                                        <w:jc w:val="left"/>
                                        <w:rPr>
                                          <w:sz w:val="18"/>
                                          <w:lang w:val="en-US"/>
                                        </w:rPr>
                                      </w:pPr>
                                      <w:r w:rsidRPr="005B3C20">
                                        <w:rPr>
                                          <w:sz w:val="18"/>
                                          <w:lang w:val="en-US"/>
                                        </w:rPr>
                                        <w:t>0.68</w:t>
                                      </w:r>
                                    </w:p>
                                    <w:p w14:paraId="6D0B7608" w14:textId="77777777" w:rsidR="00E20B1D" w:rsidRPr="005B3C20" w:rsidRDefault="00E20B1D" w:rsidP="005B3C20">
                                      <w:pPr>
                                        <w:pStyle w:val="Descripcin"/>
                                        <w:spacing w:before="0"/>
                                        <w:jc w:val="left"/>
                                        <w:rPr>
                                          <w:sz w:val="18"/>
                                          <w:lang w:val="en-US"/>
                                        </w:rPr>
                                      </w:pPr>
                                      <w:r w:rsidRPr="005B3C20">
                                        <w:rPr>
                                          <w:sz w:val="18"/>
                                          <w:lang w:val="en-US"/>
                                        </w:rPr>
                                        <w:t>0.60</w:t>
                                      </w:r>
                                    </w:p>
                                    <w:p w14:paraId="6BBC0F75" w14:textId="77777777" w:rsidR="00E20B1D" w:rsidRPr="005B3C20" w:rsidRDefault="00E20B1D" w:rsidP="005B3C20">
                                      <w:pPr>
                                        <w:pStyle w:val="Descripcin"/>
                                        <w:spacing w:before="0"/>
                                        <w:jc w:val="left"/>
                                        <w:rPr>
                                          <w:sz w:val="18"/>
                                          <w:lang w:val="en-US"/>
                                        </w:rPr>
                                      </w:pPr>
                                      <w:r w:rsidRPr="005B3C20">
                                        <w:rPr>
                                          <w:sz w:val="18"/>
                                          <w:lang w:val="en-US"/>
                                        </w:rPr>
                                        <w:t>0.51</w:t>
                                      </w:r>
                                    </w:p>
                                    <w:p w14:paraId="28A9F3C4" w14:textId="77777777" w:rsidR="00E20B1D" w:rsidRPr="005B3C20" w:rsidRDefault="00E20B1D" w:rsidP="005B3C20">
                                      <w:pPr>
                                        <w:pStyle w:val="Descripcin"/>
                                        <w:spacing w:before="0"/>
                                        <w:jc w:val="left"/>
                                        <w:rPr>
                                          <w:sz w:val="18"/>
                                          <w:lang w:val="en-US"/>
                                        </w:rPr>
                                      </w:pPr>
                                      <w:r w:rsidRPr="005B3C20">
                                        <w:rPr>
                                          <w:sz w:val="18"/>
                                          <w:lang w:val="en-US"/>
                                        </w:rPr>
                                        <w:t>0.43</w:t>
                                      </w:r>
                                    </w:p>
                                    <w:p w14:paraId="1AF96E36" w14:textId="77777777" w:rsidR="00E20B1D" w:rsidRPr="005B3C20" w:rsidRDefault="00E20B1D" w:rsidP="005B3C20">
                                      <w:pPr>
                                        <w:pStyle w:val="Descripcin"/>
                                        <w:spacing w:before="0"/>
                                        <w:jc w:val="left"/>
                                        <w:rPr>
                                          <w:sz w:val="18"/>
                                          <w:lang w:val="en-US"/>
                                        </w:rPr>
                                      </w:pPr>
                                      <w:r w:rsidRPr="005B3C20">
                                        <w:rPr>
                                          <w:sz w:val="18"/>
                                          <w:lang w:val="en-US"/>
                                        </w:rPr>
                                        <w:t>0.34</w:t>
                                      </w:r>
                                    </w:p>
                                    <w:p w14:paraId="6E05D672" w14:textId="77777777" w:rsidR="00E20B1D" w:rsidRPr="005B3C20" w:rsidRDefault="00E20B1D" w:rsidP="005B3C20">
                                      <w:pPr>
                                        <w:pStyle w:val="Descripcin"/>
                                        <w:spacing w:before="0"/>
                                        <w:jc w:val="left"/>
                                        <w:rPr>
                                          <w:sz w:val="18"/>
                                          <w:lang w:val="en-US"/>
                                        </w:rPr>
                                      </w:pPr>
                                      <w:r w:rsidRPr="005B3C20">
                                        <w:rPr>
                                          <w:sz w:val="18"/>
                                          <w:lang w:val="en-US"/>
                                        </w:rPr>
                                        <w:t>0.26</w:t>
                                      </w:r>
                                    </w:p>
                                    <w:p w14:paraId="7100C288" w14:textId="77777777" w:rsidR="00E20B1D" w:rsidRPr="005B3C20" w:rsidRDefault="00E20B1D" w:rsidP="005B3C20">
                                      <w:pPr>
                                        <w:pStyle w:val="Descripcin"/>
                                        <w:spacing w:before="0"/>
                                        <w:jc w:val="left"/>
                                        <w:rPr>
                                          <w:sz w:val="18"/>
                                          <w:lang w:val="en-US"/>
                                        </w:rPr>
                                      </w:pPr>
                                      <w:r w:rsidRPr="005B3C20">
                                        <w:rPr>
                                          <w:sz w:val="18"/>
                                          <w:lang w:val="en-US"/>
                                        </w:rPr>
                                        <w:t>0.17</w:t>
                                      </w:r>
                                    </w:p>
                                    <w:p w14:paraId="4533C3A2" w14:textId="77777777" w:rsidR="00E20B1D" w:rsidRPr="005B3C20" w:rsidRDefault="00E20B1D" w:rsidP="005B3C20">
                                      <w:pPr>
                                        <w:pStyle w:val="Descripcin"/>
                                        <w:spacing w:before="0"/>
                                        <w:jc w:val="left"/>
                                        <w:rPr>
                                          <w:sz w:val="18"/>
                                          <w:lang w:val="en-US"/>
                                        </w:rPr>
                                      </w:pPr>
                                      <w:r w:rsidRPr="005B3C20">
                                        <w:rPr>
                                          <w:sz w:val="18"/>
                                          <w:lang w:val="en-US"/>
                                        </w:rPr>
                                        <w:t>0.09</w:t>
                                      </w:r>
                                    </w:p>
                                    <w:p w14:paraId="6418401F" w14:textId="6DE4EACD" w:rsidR="00E20B1D" w:rsidRPr="00C41023" w:rsidRDefault="00E20B1D" w:rsidP="005B3C20">
                                      <w:pPr>
                                        <w:pStyle w:val="Descripcin"/>
                                        <w:spacing w:before="0"/>
                                        <w:jc w:val="left"/>
                                        <w:rPr>
                                          <w:sz w:val="18"/>
                                          <w:lang w:val="en-US"/>
                                        </w:rPr>
                                      </w:pPr>
                                      <w:r w:rsidRPr="005B3C20">
                                        <w:rPr>
                                          <w:sz w:val="18"/>
                                          <w:lang w:val="en-US"/>
                                        </w:rPr>
                                        <w:t>0.00</w:t>
                                      </w:r>
                                    </w:p>
                                  </w:txbxContent>
                                </v:textbox>
                              </v:shape>
                            </v:group>
                            <v:group id="Grupo 261" o:spid="_x0000_s1118" style="position:absolute;left:16104;top:12435;width:10236;height:15577" coordorigin="16109,-2488"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Imagen 262" o:spid="_x0000_s1119" type="#_x0000_t75" style="position:absolute;left:16109;top:-1537;width:2013;height:13309;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">
                                <v:imagedata r:id="rId39" o:title=""/>
                              </v:shape>
                              <v:shape id="Text Box 2" o:spid="_x0000_s1120" type="#_x0000_t202" style="position:absolute;left:17718;top:-2488;width:8631;height:1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3E328ACD" w14:textId="66F12FC8"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82</w:t>
                                      </w:r>
                                      <w:proofErr w:type="gramStart"/>
                                      <w:r w:rsidRPr="005B3C20">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5B3C20">
                                        <w:rPr>
                                          <w:rFonts w:eastAsiaTheme="minorEastAsia"/>
                                          <w:iCs/>
                                          <w:sz w:val="18"/>
                                          <w:szCs w:val="18"/>
                                          <w:lang w:val="en-US" w:eastAsia="es-CO"/>
                                        </w:rPr>
                                        <w:t>mm</w:t>
                                      </w:r>
                                      <w:r>
                                        <w:rPr>
                                          <w:rFonts w:eastAsiaTheme="minorEastAsia"/>
                                          <w:iCs/>
                                          <w:sz w:val="18"/>
                                          <w:szCs w:val="18"/>
                                          <w:lang w:val="en-US" w:eastAsia="es-CO"/>
                                        </w:rPr>
                                        <w:t>)</w:t>
                                      </w:r>
                                    </w:p>
                                    <w:p w14:paraId="3403C146"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74</w:t>
                                      </w:r>
                                    </w:p>
                                    <w:p w14:paraId="0F1A7C5D"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66</w:t>
                                      </w:r>
                                    </w:p>
                                    <w:p w14:paraId="0621BEC6"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58</w:t>
                                      </w:r>
                                    </w:p>
                                    <w:p w14:paraId="57A0743D"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49</w:t>
                                      </w:r>
                                    </w:p>
                                    <w:p w14:paraId="41983ED9"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41</w:t>
                                      </w:r>
                                    </w:p>
                                    <w:p w14:paraId="08AFD9E3"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33</w:t>
                                      </w:r>
                                    </w:p>
                                    <w:p w14:paraId="5D467EC7"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25</w:t>
                                      </w:r>
                                    </w:p>
                                    <w:p w14:paraId="747A83AA"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16</w:t>
                                      </w:r>
                                    </w:p>
                                    <w:p w14:paraId="1B19F5C4" w14:textId="77777777" w:rsidR="00E20B1D" w:rsidRPr="005B3C20" w:rsidRDefault="00E20B1D" w:rsidP="005B3C20">
                                      <w:pPr>
                                        <w:rPr>
                                          <w:rFonts w:eastAsiaTheme="minorEastAsia"/>
                                          <w:iCs/>
                                          <w:sz w:val="18"/>
                                          <w:szCs w:val="18"/>
                                          <w:lang w:val="en-US" w:eastAsia="es-CO"/>
                                        </w:rPr>
                                      </w:pPr>
                                      <w:r w:rsidRPr="005B3C20">
                                        <w:rPr>
                                          <w:rFonts w:eastAsiaTheme="minorEastAsia"/>
                                          <w:iCs/>
                                          <w:sz w:val="18"/>
                                          <w:szCs w:val="18"/>
                                          <w:lang w:val="en-US" w:eastAsia="es-CO"/>
                                        </w:rPr>
                                        <w:t>0.08</w:t>
                                      </w:r>
                                    </w:p>
                                    <w:p w14:paraId="73697F3B" w14:textId="4DF60DFC" w:rsidR="00E20B1D" w:rsidRPr="00C41023" w:rsidRDefault="00E20B1D" w:rsidP="005B3C20">
                                      <w:pPr>
                                        <w:rPr>
                                          <w:sz w:val="18"/>
                                          <w:lang w:val="en-US"/>
                                        </w:rPr>
                                      </w:pPr>
                                      <w:r w:rsidRPr="005B3C20">
                                        <w:rPr>
                                          <w:rFonts w:eastAsiaTheme="minorEastAsia"/>
                                          <w:iCs/>
                                          <w:sz w:val="18"/>
                                          <w:szCs w:val="18"/>
                                          <w:lang w:val="en-US" w:eastAsia="es-CO"/>
                                        </w:rPr>
                                        <w:t>0.00</w:t>
                                      </w:r>
                                    </w:p>
                                  </w:txbxContent>
                                </v:textbox>
                              </v:shape>
                            </v:group>
                            <v:shape id="Text Box 2" o:spid="_x0000_s1121" type="#_x0000_t202" style="position:absolute;left:-514;top:16093;width:7020;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" filled="f" stroked="f">
                              <v:textbox>
                                <w:txbxContent>
                                  <w:p w14:paraId="47DDB6A0" w14:textId="77777777" w:rsidR="00E20B1D" w:rsidRPr="00C41023" w:rsidRDefault="00E20B1D" w:rsidP="00AB7E5E">
                                    <w:pPr>
                                      <w:pStyle w:val="Descripcin"/>
                                      <w:spacing w:before="0"/>
                                      <w:jc w:val="center"/>
                                      <w:rPr>
                                        <w:sz w:val="18"/>
                                        <w:lang w:val="en-US"/>
                                      </w:rPr>
                                    </w:pPr>
                                    <w:r>
                                      <w:rPr>
                                        <w:sz w:val="18"/>
                                        <w:lang w:val="en-US"/>
                                      </w:rPr>
                                      <w:t>Trabecular bone</w:t>
                                    </w:r>
                                  </w:p>
                                </w:txbxContent>
                              </v:textbox>
                            </v:shape>
                          </v:group>
                          <v:shape id="Text Box 2" o:spid="_x0000_s1122" type="#_x0000_t202" style="position:absolute;left:7313;top:4096;width:59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702BE141" w14:textId="77777777" w:rsidR="00E20B1D" w:rsidRPr="00C41023" w:rsidRDefault="00E20B1D" w:rsidP="00AB7E5E">
                                  <w:pPr>
                                    <w:pStyle w:val="Descripcin"/>
                                    <w:spacing w:before="0"/>
                                    <w:jc w:val="center"/>
                                    <w:rPr>
                                      <w:sz w:val="18"/>
                                      <w:lang w:val="en-US"/>
                                    </w:rPr>
                                  </w:pPr>
                                  <w:r>
                                    <w:rPr>
                                      <w:sz w:val="18"/>
                                      <w:lang w:val="en-US"/>
                                    </w:rPr>
                                    <w:t>Cortical bone</w:t>
                                  </w:r>
                                </w:p>
                              </w:txbxContent>
                            </v:textbox>
                          </v:shape>
                        </v:group>
                      </v:group>
                    </v:group>
                    <v:shape id="Imagen 269" o:spid="_x0000_s1123" type="#_x0000_t75" style="position:absolute;left:16459;top:9144;width:3340;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">
                      <v:imagedata r:id="rId52" o:title=""/>
                    </v:shape>
                  </v:group>
                </v:group>
                <v:shape id="Imagen 273" o:spid="_x0000_s1124" type="#_x0000_t75" style="position:absolute;left:10314;top:22384;width:3340;height:3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">
                  <v:imagedata r:id="rId52" o:title=""/>
                </v:shape>
              </v:group>
            </w:pict>
          </mc:Fallback>
        </mc:AlternateContent>
      </w:r>
    </w:p>
    <w:p w14:paraId="69A2E251" w14:textId="77F8D21F" w:rsidR="000859CE" w:rsidRDefault="000859CE" w:rsidP="002E2C39">
      <w:pPr>
        <w:rPr>
          <w:noProof/>
          <w:lang w:val="en-US" w:eastAsia="es-CO"/>
        </w:rPr>
      </w:pPr>
    </w:p>
    <w:p w14:paraId="3B022ECE" w14:textId="05D83578" w:rsidR="000859CE" w:rsidRDefault="000859CE" w:rsidP="002E2C39">
      <w:pPr>
        <w:rPr>
          <w:noProof/>
          <w:lang w:val="en-US" w:eastAsia="es-CO"/>
        </w:rPr>
      </w:pPr>
    </w:p>
    <w:p w14:paraId="5EBA9368" w14:textId="5776C1AA" w:rsidR="000859CE" w:rsidRDefault="000859CE" w:rsidP="002E2C39">
      <w:pPr>
        <w:rPr>
          <w:noProof/>
          <w:lang w:val="en-US" w:eastAsia="es-CO"/>
        </w:rPr>
      </w:pPr>
    </w:p>
    <w:p w14:paraId="31168ED0" w14:textId="00BB6C6B" w:rsidR="000859CE" w:rsidRDefault="000859CE" w:rsidP="002E2C39">
      <w:pPr>
        <w:rPr>
          <w:noProof/>
          <w:lang w:val="en-US" w:eastAsia="es-CO"/>
        </w:rPr>
      </w:pPr>
    </w:p>
    <w:p w14:paraId="5A1A0952" w14:textId="767C8751" w:rsidR="000859CE" w:rsidRDefault="000859CE" w:rsidP="002E2C39">
      <w:pPr>
        <w:rPr>
          <w:noProof/>
          <w:lang w:val="en-US" w:eastAsia="es-CO"/>
        </w:rPr>
      </w:pPr>
    </w:p>
    <w:p w14:paraId="7E9FD6AA" w14:textId="761AECB6" w:rsidR="000859CE" w:rsidRDefault="000859CE" w:rsidP="002E2C39">
      <w:pPr>
        <w:rPr>
          <w:noProof/>
          <w:lang w:val="en-US" w:eastAsia="es-CO"/>
        </w:rPr>
      </w:pPr>
    </w:p>
    <w:p w14:paraId="73F4854C" w14:textId="7FDB5A7C" w:rsidR="000859CE" w:rsidRDefault="000859CE" w:rsidP="002E2C39">
      <w:pPr>
        <w:rPr>
          <w:noProof/>
          <w:lang w:val="en-US" w:eastAsia="es-CO"/>
        </w:rPr>
      </w:pPr>
    </w:p>
    <w:p w14:paraId="41B50D73" w14:textId="367785AC" w:rsidR="000859CE" w:rsidRDefault="000859CE" w:rsidP="002E2C39">
      <w:pPr>
        <w:rPr>
          <w:noProof/>
          <w:lang w:val="en-US" w:eastAsia="es-CO"/>
        </w:rPr>
      </w:pPr>
    </w:p>
    <w:p w14:paraId="7F43BA11" w14:textId="3D83DD3F" w:rsidR="000859CE" w:rsidRDefault="000859CE" w:rsidP="002E2C39">
      <w:pPr>
        <w:rPr>
          <w:noProof/>
          <w:lang w:val="en-US" w:eastAsia="es-CO"/>
        </w:rPr>
      </w:pPr>
    </w:p>
    <w:p w14:paraId="1A072161" w14:textId="42795A9C" w:rsidR="000859CE" w:rsidRDefault="000859CE" w:rsidP="002E2C39">
      <w:pPr>
        <w:rPr>
          <w:noProof/>
          <w:lang w:val="en-US" w:eastAsia="es-CO"/>
        </w:rPr>
      </w:pPr>
    </w:p>
    <w:p w14:paraId="72AB7326" w14:textId="42AF6C21" w:rsidR="009713B3" w:rsidRDefault="009713B3" w:rsidP="002E2C39">
      <w:pPr>
        <w:rPr>
          <w:noProof/>
          <w:lang w:val="en-US" w:eastAsia="es-CO"/>
        </w:rPr>
      </w:pPr>
    </w:p>
    <w:p w14:paraId="6B6D7CCC" w14:textId="0FBD1CB3" w:rsidR="000859CE" w:rsidRDefault="000859CE" w:rsidP="002E2C39">
      <w:pPr>
        <w:rPr>
          <w:noProof/>
          <w:lang w:val="en-US" w:eastAsia="es-CO"/>
        </w:rPr>
      </w:pPr>
    </w:p>
    <w:p w14:paraId="242E4DCD" w14:textId="74E4655D" w:rsidR="000859CE" w:rsidRDefault="000859CE" w:rsidP="002E2C39">
      <w:pPr>
        <w:rPr>
          <w:noProof/>
          <w:lang w:val="en-US" w:eastAsia="es-CO"/>
        </w:rPr>
      </w:pPr>
    </w:p>
    <w:p w14:paraId="3E98D89A" w14:textId="3C4BDBBA" w:rsidR="000859CE" w:rsidRDefault="000859CE" w:rsidP="002E2C39">
      <w:pPr>
        <w:rPr>
          <w:noProof/>
          <w:lang w:val="en-US" w:eastAsia="es-CO"/>
        </w:rPr>
      </w:pPr>
    </w:p>
    <w:p w14:paraId="77DB549A" w14:textId="379D81E7" w:rsidR="000859CE" w:rsidRDefault="000859CE" w:rsidP="002E2C39">
      <w:pPr>
        <w:rPr>
          <w:noProof/>
          <w:lang w:val="en-US" w:eastAsia="es-CO"/>
        </w:rPr>
      </w:pPr>
    </w:p>
    <w:p w14:paraId="308D5BA7" w14:textId="3BBEF24D" w:rsidR="000859CE" w:rsidRDefault="000859CE" w:rsidP="002E2C39">
      <w:pPr>
        <w:rPr>
          <w:noProof/>
          <w:lang w:val="en-US" w:eastAsia="es-CO"/>
        </w:rPr>
      </w:pPr>
    </w:p>
    <w:p w14:paraId="396DDE7E" w14:textId="3D950C11" w:rsidR="000859CE" w:rsidRDefault="000859CE" w:rsidP="002E2C39">
      <w:pPr>
        <w:rPr>
          <w:noProof/>
          <w:lang w:val="en-US" w:eastAsia="es-CO"/>
        </w:rPr>
      </w:pPr>
    </w:p>
    <w:p w14:paraId="223B481E" w14:textId="76D4BF16" w:rsidR="000859CE" w:rsidRDefault="000859CE" w:rsidP="002E2C39">
      <w:pPr>
        <w:rPr>
          <w:noProof/>
          <w:lang w:val="en-US" w:eastAsia="es-CO"/>
        </w:rPr>
      </w:pPr>
    </w:p>
    <w:p w14:paraId="5AB398B7" w14:textId="637BA5A1" w:rsidR="000859CE" w:rsidRDefault="000859CE" w:rsidP="002E2C39">
      <w:pPr>
        <w:rPr>
          <w:noProof/>
          <w:lang w:val="en-US" w:eastAsia="es-CO"/>
        </w:rPr>
      </w:pPr>
    </w:p>
    <w:p w14:paraId="198E034F" w14:textId="23D8B012" w:rsidR="000859CE" w:rsidRPr="00304E37" w:rsidRDefault="00A2131F" w:rsidP="002E2C39">
      <w:pPr>
        <w:rPr>
          <w:b/>
          <w:noProof/>
          <w:lang w:val="en-US" w:eastAsia="es-CO"/>
        </w:rPr>
      </w:pPr>
      <w:r w:rsidRPr="00304E37">
        <w:rPr>
          <w:b/>
          <w:noProof/>
          <w:lang w:val="en-US" w:eastAsia="es-CO"/>
        </w:rPr>
        <w:t>4.2. Second study case</w:t>
      </w:r>
    </w:p>
    <w:p w14:paraId="5F2FBDBB" w14:textId="4C89D760" w:rsidR="00F177F2" w:rsidRPr="00F177F2" w:rsidRDefault="00F177F2" w:rsidP="002E2C39">
      <w:pPr>
        <w:rPr>
          <w:noProof/>
          <w:lang w:val="en-US" w:eastAsia="es-CO"/>
        </w:rPr>
      </w:pPr>
      <w:r w:rsidRPr="00F177F2">
        <w:rPr>
          <w:noProof/>
          <w:lang w:val="en-US" w:eastAsia="es-CO"/>
        </w:rPr>
        <w:t xml:space="preserve">In the second </w:t>
      </w:r>
      <w:r w:rsidR="00D56284">
        <w:rPr>
          <w:noProof/>
          <w:lang w:val="en-US" w:eastAsia="es-CO"/>
        </w:rPr>
        <w:t>case</w:t>
      </w:r>
      <w:r w:rsidRPr="00F177F2">
        <w:rPr>
          <w:noProof/>
          <w:lang w:val="en-US" w:eastAsia="es-CO"/>
        </w:rPr>
        <w:t xml:space="preserve"> presented in this research work, the numerical analysis is developed using the same numerical model as the previous study. Likewise, the boundary conditions and load value shown in Figure 4 are reapplied.</w:t>
      </w:r>
      <w:r>
        <w:rPr>
          <w:noProof/>
          <w:lang w:val="en-US" w:eastAsia="es-CO"/>
        </w:rPr>
        <w:t xml:space="preserve"> </w:t>
      </w:r>
      <w:r w:rsidRPr="00F177F2">
        <w:rPr>
          <w:noProof/>
          <w:lang w:val="en-US" w:eastAsia="es-CO"/>
        </w:rPr>
        <w:t xml:space="preserve">However, the evaluation is carried out by applying the mechanical properties shown in Table 2. </w:t>
      </w:r>
      <w:r>
        <w:rPr>
          <w:noProof/>
          <w:lang w:val="en-US" w:eastAsia="es-CO"/>
        </w:rPr>
        <w:t>Once again, a</w:t>
      </w:r>
      <w:r w:rsidRPr="00F177F2">
        <w:rPr>
          <w:noProof/>
          <w:lang w:val="en-US" w:eastAsia="es-CO"/>
        </w:rPr>
        <w:t>fter proceeding to solve the analysis, several results are displayed to corroborate the reliability of the analysis. Results for cortical and trabecular bones are shown separately.</w:t>
      </w:r>
      <w:r w:rsidR="00773070">
        <w:rPr>
          <w:noProof/>
          <w:lang w:val="en-US" w:eastAsia="es-CO"/>
        </w:rPr>
        <w:t xml:space="preserve"> T</w:t>
      </w:r>
      <w:r>
        <w:rPr>
          <w:noProof/>
          <w:lang w:val="en-US" w:eastAsia="es-CO"/>
        </w:rPr>
        <w:t xml:space="preserve">he only significant change between the </w:t>
      </w:r>
      <w:r w:rsidR="00773070">
        <w:rPr>
          <w:noProof/>
          <w:lang w:val="en-US" w:eastAsia="es-CO"/>
        </w:rPr>
        <w:t>first</w:t>
      </w:r>
      <w:r>
        <w:rPr>
          <w:noProof/>
          <w:lang w:val="en-US" w:eastAsia="es-CO"/>
        </w:rPr>
        <w:t xml:space="preserve"> study case and the second study case </w:t>
      </w:r>
      <w:r w:rsidR="00773070">
        <w:rPr>
          <w:noProof/>
          <w:lang w:val="en-US" w:eastAsia="es-CO"/>
        </w:rPr>
        <w:t>is</w:t>
      </w:r>
      <w:r>
        <w:rPr>
          <w:noProof/>
          <w:lang w:val="en-US" w:eastAsia="es-CO"/>
        </w:rPr>
        <w:t xml:space="preserve"> the mechanical properties. </w:t>
      </w:r>
      <w:r w:rsidR="00773070">
        <w:rPr>
          <w:noProof/>
          <w:lang w:val="en-US" w:eastAsia="es-CO"/>
        </w:rPr>
        <w:t>The mechanical properties considered in the second study case are taken into consideration from patient bone with a medium level of osteoporosis. Osteoporosis tends to induce and/or enlarge the porosity proper of the bone.</w:t>
      </w:r>
    </w:p>
    <w:p w14:paraId="3C4EB7CF" w14:textId="6D30C016" w:rsidR="00F177F2" w:rsidRPr="00F177F2" w:rsidRDefault="004479D8" w:rsidP="002E2C39">
      <w:pPr>
        <w:rPr>
          <w:noProof/>
          <w:lang w:val="en-US" w:eastAsia="es-CO"/>
        </w:rPr>
      </w:pPr>
      <w:r>
        <w:rPr>
          <w:noProof/>
          <w:lang w:val="es-MX" w:eastAsia="es-MX"/>
        </w:rPr>
        <mc:AlternateContent>
          <mc:Choice Requires="wpg">
            <w:drawing>
              <wp:anchor distT="0" distB="0" distL="114300" distR="114300" simplePos="0" relativeHeight="251748352" behindDoc="0" locked="0" layoutInCell="1" allowOverlap="1" wp14:anchorId="0245EB28" wp14:editId="058E990D">
                <wp:simplePos x="0" y="0"/>
                <wp:positionH relativeFrom="column">
                  <wp:posOffset>-1829</wp:posOffset>
                </wp:positionH>
                <wp:positionV relativeFrom="paragraph">
                  <wp:posOffset>134315</wp:posOffset>
                </wp:positionV>
                <wp:extent cx="2775585" cy="3067685"/>
                <wp:effectExtent l="0" t="0" r="0" b="0"/>
                <wp:wrapNone/>
                <wp:docPr id="318" name="Grupo 318"/>
                <wp:cNvGraphicFramePr/>
                <a:graphic xmlns:a="http://schemas.openxmlformats.org/drawingml/2006/main">
                  <a:graphicData uri="http://schemas.microsoft.com/office/word/2010/wordprocessingGroup">
                    <wpg:wgp>
                      <wpg:cNvGrpSpPr/>
                      <wpg:grpSpPr>
                        <a:xfrm>
                          <a:off x="0" y="0"/>
                          <a:ext cx="2775585" cy="3067685"/>
                          <a:chOff x="0" y="0"/>
                          <a:chExt cx="2775585" cy="3067685"/>
                        </a:xfrm>
                      </wpg:grpSpPr>
                      <wpg:grpSp>
                        <wpg:cNvPr id="315" name="Grupo 315"/>
                        <wpg:cNvGrpSpPr/>
                        <wpg:grpSpPr>
                          <a:xfrm>
                            <a:off x="0" y="0"/>
                            <a:ext cx="2775585" cy="3067685"/>
                            <a:chOff x="0" y="0"/>
                            <a:chExt cx="2775585" cy="3067685"/>
                          </a:xfrm>
                        </wpg:grpSpPr>
                        <pic:pic xmlns:pic="http://schemas.openxmlformats.org/drawingml/2006/picture">
                          <pic:nvPicPr>
                            <pic:cNvPr id="314" name="Imagen 314"/>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395021" y="1536192"/>
                              <a:ext cx="1309370" cy="1141095"/>
                            </a:xfrm>
                            <a:prstGeom prst="rect">
                              <a:avLst/>
                            </a:prstGeom>
                            <a:noFill/>
                            <a:ln>
                              <a:noFill/>
                            </a:ln>
                          </pic:spPr>
                        </pic:pic>
                        <pic:pic xmlns:pic="http://schemas.openxmlformats.org/drawingml/2006/picture">
                          <pic:nvPicPr>
                            <pic:cNvPr id="313" name="Imagen 313"/>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1002183" y="21946"/>
                              <a:ext cx="1582420" cy="1374775"/>
                            </a:xfrm>
                            <a:prstGeom prst="rect">
                              <a:avLst/>
                            </a:prstGeom>
                            <a:noFill/>
                            <a:ln>
                              <a:noFill/>
                            </a:ln>
                          </pic:spPr>
                        </pic:pic>
                        <wpg:grpSp>
                          <wpg:cNvPr id="275" name="Grupo 275"/>
                          <wpg:cNvGrpSpPr/>
                          <wpg:grpSpPr>
                            <a:xfrm>
                              <a:off x="0" y="0"/>
                              <a:ext cx="2775585" cy="3067685"/>
                              <a:chOff x="32141" y="10101"/>
                              <a:chExt cx="2776153" cy="3068136"/>
                            </a:xfrm>
                          </wpg:grpSpPr>
                          <wps:wsp>
                            <wps:cNvPr id="276" name="Text Box 2"/>
                            <wps:cNvSpPr txBox="1">
                              <a:spLocks noChangeArrowheads="1"/>
                            </wps:cNvSpPr>
                            <wps:spPr bwMode="auto">
                              <a:xfrm>
                                <a:off x="32141" y="2815543"/>
                                <a:ext cx="2776153" cy="262694"/>
                              </a:xfrm>
                              <a:prstGeom prst="rect">
                                <a:avLst/>
                              </a:prstGeom>
                              <a:noFill/>
                              <a:ln w="9525">
                                <a:noFill/>
                                <a:miter lim="800000"/>
                                <a:headEnd/>
                                <a:tailEnd/>
                              </a:ln>
                            </wps:spPr>
                            <wps:txbx>
                              <w:txbxContent>
                                <w:p w14:paraId="59420583" w14:textId="358718E8" w:rsidR="00E20B1D" w:rsidRPr="00E8093F" w:rsidRDefault="00E20B1D" w:rsidP="00F177F2">
                                  <w:pPr>
                                    <w:pStyle w:val="Default"/>
                                    <w:jc w:val="center"/>
                                    <w:rPr>
                                      <w:sz w:val="18"/>
                                      <w:lang w:val="en-US"/>
                                    </w:rPr>
                                  </w:pPr>
                                  <w:r w:rsidRPr="00F36AB9">
                                    <w:rPr>
                                      <w:b/>
                                      <w:sz w:val="18"/>
                                      <w:lang w:val="en-US"/>
                                    </w:rPr>
                                    <w:t xml:space="preserve">Figure </w:t>
                                  </w:r>
                                  <w:r>
                                    <w:rPr>
                                      <w:b/>
                                      <w:sz w:val="18"/>
                                      <w:lang w:val="en-US"/>
                                    </w:rPr>
                                    <w:t>8</w:t>
                                  </w:r>
                                  <w:r w:rsidRPr="00F36AB9">
                                    <w:rPr>
                                      <w:b/>
                                      <w:sz w:val="18"/>
                                      <w:lang w:val="en-US"/>
                                    </w:rPr>
                                    <w:t xml:space="preserve">. </w:t>
                                  </w:r>
                                  <w:r>
                                    <w:rPr>
                                      <w:sz w:val="18"/>
                                      <w:lang w:val="en-US"/>
                                    </w:rPr>
                                    <w:t>Second case, Von Mises stress</w:t>
                                  </w:r>
                                </w:p>
                              </w:txbxContent>
                            </wps:txbx>
                            <wps:bodyPr rot="0" vert="horz" wrap="square" lIns="91440" tIns="45720" rIns="91440" bIns="45720" anchor="t" anchorCtr="0">
                              <a:noAutofit/>
                            </wps:bodyPr>
                          </wps:wsp>
                          <wpg:grpSp>
                            <wpg:cNvPr id="277" name="Grupo 277"/>
                            <wpg:cNvGrpSpPr/>
                            <wpg:grpSpPr>
                              <a:xfrm>
                                <a:off x="197427" y="10101"/>
                                <a:ext cx="2610867" cy="2896285"/>
                                <a:chOff x="-83" y="219456"/>
                                <a:chExt cx="2610867" cy="2896285"/>
                              </a:xfrm>
                            </wpg:grpSpPr>
                            <wpg:grpSp>
                              <wpg:cNvPr id="278" name="Grupo 278"/>
                              <wpg:cNvGrpSpPr/>
                              <wpg:grpSpPr>
                                <a:xfrm>
                                  <a:off x="-83" y="219456"/>
                                  <a:ext cx="2610867" cy="2896285"/>
                                  <a:chOff x="-83" y="0"/>
                                  <a:chExt cx="2611465" cy="2896334"/>
                                </a:xfrm>
                              </wpg:grpSpPr>
                              <wpg:grpSp>
                                <wpg:cNvPr id="282" name="Grupo 282"/>
                                <wpg:cNvGrpSpPr/>
                                <wpg:grpSpPr>
                                  <a:xfrm>
                                    <a:off x="104306" y="0"/>
                                    <a:ext cx="1023620" cy="1557655"/>
                                    <a:chOff x="104341" y="0"/>
                                    <a:chExt cx="1023965" cy="1558137"/>
                                  </a:xfrm>
                                </wpg:grpSpPr>
                                <pic:pic xmlns:pic="http://schemas.openxmlformats.org/drawingml/2006/picture">
                                  <pic:nvPicPr>
                                    <pic:cNvPr id="283" name="Imagen 283"/>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04341" y="124358"/>
                                      <a:ext cx="201295" cy="1330960"/>
                                    </a:xfrm>
                                    <a:prstGeom prst="rect">
                                      <a:avLst/>
                                    </a:prstGeom>
                                    <a:noFill/>
                                    <a:ln>
                                      <a:noFill/>
                                    </a:ln>
                                  </pic:spPr>
                                </pic:pic>
                                <wps:wsp>
                                  <wps:cNvPr id="284" name="Text Box 2"/>
                                  <wps:cNvSpPr txBox="1">
                                    <a:spLocks noChangeArrowheads="1"/>
                                  </wps:cNvSpPr>
                                  <wps:spPr bwMode="auto">
                                    <a:xfrm>
                                      <a:off x="265275" y="0"/>
                                      <a:ext cx="863031" cy="1558137"/>
                                    </a:xfrm>
                                    <a:prstGeom prst="rect">
                                      <a:avLst/>
                                    </a:prstGeom>
                                    <a:noFill/>
                                    <a:ln w="9525">
                                      <a:noFill/>
                                      <a:miter lim="800000"/>
                                      <a:headEnd/>
                                      <a:tailEnd/>
                                    </a:ln>
                                  </wps:spPr>
                                  <wps:txbx>
                                    <w:txbxContent>
                                      <w:p w14:paraId="0676D705" w14:textId="71AEF6CB" w:rsidR="00E20B1D" w:rsidRPr="00195C0C" w:rsidRDefault="00E20B1D" w:rsidP="00195C0C">
                                        <w:pPr>
                                          <w:pStyle w:val="Descripcin"/>
                                          <w:spacing w:before="0"/>
                                          <w:jc w:val="left"/>
                                          <w:rPr>
                                            <w:sz w:val="18"/>
                                            <w:lang w:val="en-US"/>
                                          </w:rPr>
                                        </w:pPr>
                                        <w:r w:rsidRPr="00195C0C">
                                          <w:rPr>
                                            <w:sz w:val="18"/>
                                            <w:lang w:val="en-US"/>
                                          </w:rPr>
                                          <w:t>12.5</w:t>
                                        </w:r>
                                        <w:proofErr w:type="gramStart"/>
                                        <w:r w:rsidRPr="00195C0C">
                                          <w:rPr>
                                            <w:sz w:val="18"/>
                                            <w:lang w:val="en-US"/>
                                          </w:rPr>
                                          <w:t xml:space="preserve">   </w:t>
                                        </w:r>
                                        <w:r>
                                          <w:rPr>
                                            <w:sz w:val="18"/>
                                            <w:lang w:val="en-US"/>
                                          </w:rPr>
                                          <w:t>(</w:t>
                                        </w:r>
                                        <w:proofErr w:type="gramEnd"/>
                                        <w:r w:rsidRPr="00195C0C">
                                          <w:rPr>
                                            <w:sz w:val="18"/>
                                            <w:lang w:val="en-US"/>
                                          </w:rPr>
                                          <w:t>MPa</w:t>
                                        </w:r>
                                        <w:r>
                                          <w:rPr>
                                            <w:sz w:val="18"/>
                                            <w:lang w:val="en-US"/>
                                          </w:rPr>
                                          <w:t>)</w:t>
                                        </w:r>
                                      </w:p>
                                      <w:p w14:paraId="18239D21" w14:textId="0518B901" w:rsidR="00E20B1D" w:rsidRPr="00195C0C" w:rsidRDefault="00E20B1D" w:rsidP="00195C0C">
                                        <w:pPr>
                                          <w:pStyle w:val="Descripcin"/>
                                          <w:spacing w:before="0"/>
                                          <w:jc w:val="left"/>
                                          <w:rPr>
                                            <w:sz w:val="18"/>
                                            <w:lang w:val="en-US"/>
                                          </w:rPr>
                                        </w:pPr>
                                        <w:r w:rsidRPr="00195C0C">
                                          <w:rPr>
                                            <w:sz w:val="18"/>
                                            <w:lang w:val="en-US"/>
                                          </w:rPr>
                                          <w:t>11.3</w:t>
                                        </w:r>
                                      </w:p>
                                      <w:p w14:paraId="294FCB50" w14:textId="77777777" w:rsidR="00E20B1D" w:rsidRPr="00195C0C" w:rsidRDefault="00E20B1D" w:rsidP="00195C0C">
                                        <w:pPr>
                                          <w:pStyle w:val="Descripcin"/>
                                          <w:spacing w:before="0"/>
                                          <w:jc w:val="left"/>
                                          <w:rPr>
                                            <w:sz w:val="18"/>
                                            <w:lang w:val="en-US"/>
                                          </w:rPr>
                                        </w:pPr>
                                        <w:r w:rsidRPr="00195C0C">
                                          <w:rPr>
                                            <w:sz w:val="18"/>
                                            <w:lang w:val="en-US"/>
                                          </w:rPr>
                                          <w:t>10.05</w:t>
                                        </w:r>
                                      </w:p>
                                      <w:p w14:paraId="75378B1C" w14:textId="77777777" w:rsidR="00E20B1D" w:rsidRPr="00195C0C" w:rsidRDefault="00E20B1D" w:rsidP="00195C0C">
                                        <w:pPr>
                                          <w:pStyle w:val="Descripcin"/>
                                          <w:spacing w:before="0"/>
                                          <w:jc w:val="left"/>
                                          <w:rPr>
                                            <w:sz w:val="18"/>
                                            <w:lang w:val="en-US"/>
                                          </w:rPr>
                                        </w:pPr>
                                        <w:r w:rsidRPr="00195C0C">
                                          <w:rPr>
                                            <w:sz w:val="18"/>
                                            <w:lang w:val="en-US"/>
                                          </w:rPr>
                                          <w:t>8.80</w:t>
                                        </w:r>
                                      </w:p>
                                      <w:p w14:paraId="6EE0A336" w14:textId="77777777" w:rsidR="00E20B1D" w:rsidRPr="00195C0C" w:rsidRDefault="00E20B1D" w:rsidP="00195C0C">
                                        <w:pPr>
                                          <w:pStyle w:val="Descripcin"/>
                                          <w:spacing w:before="0"/>
                                          <w:jc w:val="left"/>
                                          <w:rPr>
                                            <w:sz w:val="18"/>
                                            <w:lang w:val="en-US"/>
                                          </w:rPr>
                                        </w:pPr>
                                        <w:r w:rsidRPr="00195C0C">
                                          <w:rPr>
                                            <w:sz w:val="18"/>
                                            <w:lang w:val="en-US"/>
                                          </w:rPr>
                                          <w:t>7.54</w:t>
                                        </w:r>
                                      </w:p>
                                      <w:p w14:paraId="3AE23A24" w14:textId="77777777" w:rsidR="00E20B1D" w:rsidRPr="00195C0C" w:rsidRDefault="00E20B1D" w:rsidP="00195C0C">
                                        <w:pPr>
                                          <w:pStyle w:val="Descripcin"/>
                                          <w:spacing w:before="0"/>
                                          <w:jc w:val="left"/>
                                          <w:rPr>
                                            <w:sz w:val="18"/>
                                            <w:lang w:val="en-US"/>
                                          </w:rPr>
                                        </w:pPr>
                                        <w:r w:rsidRPr="00195C0C">
                                          <w:rPr>
                                            <w:sz w:val="18"/>
                                            <w:lang w:val="en-US"/>
                                          </w:rPr>
                                          <w:t>6.29</w:t>
                                        </w:r>
                                      </w:p>
                                      <w:p w14:paraId="13DD43BC" w14:textId="77777777" w:rsidR="00E20B1D" w:rsidRPr="00195C0C" w:rsidRDefault="00E20B1D" w:rsidP="00195C0C">
                                        <w:pPr>
                                          <w:pStyle w:val="Descripcin"/>
                                          <w:spacing w:before="0"/>
                                          <w:jc w:val="left"/>
                                          <w:rPr>
                                            <w:sz w:val="18"/>
                                            <w:lang w:val="en-US"/>
                                          </w:rPr>
                                        </w:pPr>
                                        <w:r w:rsidRPr="00195C0C">
                                          <w:rPr>
                                            <w:sz w:val="18"/>
                                            <w:lang w:val="en-US"/>
                                          </w:rPr>
                                          <w:t>5.03</w:t>
                                        </w:r>
                                      </w:p>
                                      <w:p w14:paraId="2A7C2FCE" w14:textId="77777777" w:rsidR="00E20B1D" w:rsidRPr="00195C0C" w:rsidRDefault="00E20B1D" w:rsidP="00195C0C">
                                        <w:pPr>
                                          <w:pStyle w:val="Descripcin"/>
                                          <w:spacing w:before="0"/>
                                          <w:jc w:val="left"/>
                                          <w:rPr>
                                            <w:sz w:val="18"/>
                                            <w:lang w:val="en-US"/>
                                          </w:rPr>
                                        </w:pPr>
                                        <w:r w:rsidRPr="00195C0C">
                                          <w:rPr>
                                            <w:sz w:val="18"/>
                                            <w:lang w:val="en-US"/>
                                          </w:rPr>
                                          <w:t>3.78</w:t>
                                        </w:r>
                                      </w:p>
                                      <w:p w14:paraId="7942C7A0" w14:textId="77777777" w:rsidR="00E20B1D" w:rsidRPr="00195C0C" w:rsidRDefault="00E20B1D" w:rsidP="00195C0C">
                                        <w:pPr>
                                          <w:pStyle w:val="Descripcin"/>
                                          <w:spacing w:before="0"/>
                                          <w:jc w:val="left"/>
                                          <w:rPr>
                                            <w:sz w:val="18"/>
                                            <w:lang w:val="en-US"/>
                                          </w:rPr>
                                        </w:pPr>
                                        <w:r w:rsidRPr="00195C0C">
                                          <w:rPr>
                                            <w:sz w:val="18"/>
                                            <w:lang w:val="en-US"/>
                                          </w:rPr>
                                          <w:t>2.52</w:t>
                                        </w:r>
                                      </w:p>
                                      <w:p w14:paraId="11F14482" w14:textId="77777777" w:rsidR="00E20B1D" w:rsidRPr="00195C0C" w:rsidRDefault="00E20B1D" w:rsidP="00195C0C">
                                        <w:pPr>
                                          <w:pStyle w:val="Descripcin"/>
                                          <w:spacing w:before="0"/>
                                          <w:jc w:val="left"/>
                                          <w:rPr>
                                            <w:sz w:val="18"/>
                                            <w:lang w:val="en-US"/>
                                          </w:rPr>
                                        </w:pPr>
                                        <w:r w:rsidRPr="00195C0C">
                                          <w:rPr>
                                            <w:sz w:val="18"/>
                                            <w:lang w:val="en-US"/>
                                          </w:rPr>
                                          <w:t>1.27</w:t>
                                        </w:r>
                                      </w:p>
                                      <w:p w14:paraId="48BEE864" w14:textId="6FDDDA9C" w:rsidR="00E20B1D" w:rsidRPr="00C41023" w:rsidRDefault="00E20B1D" w:rsidP="00195C0C">
                                        <w:pPr>
                                          <w:pStyle w:val="Descripcin"/>
                                          <w:spacing w:before="0"/>
                                          <w:jc w:val="left"/>
                                          <w:rPr>
                                            <w:sz w:val="18"/>
                                            <w:lang w:val="en-US"/>
                                          </w:rPr>
                                        </w:pPr>
                                        <w:r w:rsidRPr="00195C0C">
                                          <w:rPr>
                                            <w:sz w:val="18"/>
                                            <w:lang w:val="en-US"/>
                                          </w:rPr>
                                          <w:t>0.01</w:t>
                                        </w:r>
                                      </w:p>
                                    </w:txbxContent>
                                  </wps:txbx>
                                  <wps:bodyPr rot="0" vert="horz" wrap="square" lIns="91440" tIns="45720" rIns="91440" bIns="45720" anchor="t" anchorCtr="0">
                                    <a:noAutofit/>
                                  </wps:bodyPr>
                                </wps:wsp>
                              </wpg:grpSp>
                              <wps:wsp>
                                <wps:cNvPr id="287" name="Text Box 2"/>
                                <wps:cNvSpPr txBox="1">
                                  <a:spLocks noChangeArrowheads="1"/>
                                </wps:cNvSpPr>
                                <wps:spPr bwMode="auto">
                                  <a:xfrm>
                                    <a:off x="-83" y="1631285"/>
                                    <a:ext cx="702100" cy="343193"/>
                                  </a:xfrm>
                                  <a:prstGeom prst="rect">
                                    <a:avLst/>
                                  </a:prstGeom>
                                  <a:noFill/>
                                  <a:ln w="9525">
                                    <a:noFill/>
                                    <a:miter lim="800000"/>
                                    <a:headEnd/>
                                    <a:tailEnd/>
                                  </a:ln>
                                </wps:spPr>
                                <wps:txbx>
                                  <w:txbxContent>
                                    <w:p w14:paraId="3C45B31F" w14:textId="77777777" w:rsidR="00E20B1D" w:rsidRPr="00C41023" w:rsidRDefault="00E20B1D" w:rsidP="00F177F2">
                                      <w:pPr>
                                        <w:pStyle w:val="Descripcin"/>
                                        <w:spacing w:before="0"/>
                                        <w:jc w:val="center"/>
                                        <w:rPr>
                                          <w:sz w:val="18"/>
                                          <w:lang w:val="en-US"/>
                                        </w:rPr>
                                      </w:pPr>
                                      <w:r>
                                        <w:rPr>
                                          <w:sz w:val="18"/>
                                          <w:lang w:val="en-US"/>
                                        </w:rPr>
                                        <w:t>Trabecular bone</w:t>
                                      </w:r>
                                    </w:p>
                                  </w:txbxContent>
                                </wps:txbx>
                                <wps:bodyPr rot="0" vert="horz" wrap="square" lIns="91440" tIns="45720" rIns="91440" bIns="45720" anchor="t" anchorCtr="0">
                                  <a:noAutofit/>
                                </wps:bodyPr>
                              </wps:wsp>
                              <wpg:grpSp>
                                <wpg:cNvPr id="289" name="Grupo 289"/>
                                <wpg:cNvGrpSpPr/>
                                <wpg:grpSpPr>
                                  <a:xfrm>
                                    <a:off x="1587763" y="1338679"/>
                                    <a:ext cx="1023619" cy="1557655"/>
                                    <a:chOff x="1588298" y="-153669"/>
                                    <a:chExt cx="1023964" cy="1558137"/>
                                  </a:xfrm>
                                </wpg:grpSpPr>
                                <pic:pic xmlns:pic="http://schemas.openxmlformats.org/drawingml/2006/picture">
                                  <pic:nvPicPr>
                                    <pic:cNvPr id="290" name="Imagen 29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588298" y="-51264"/>
                                      <a:ext cx="201295" cy="1330960"/>
                                    </a:xfrm>
                                    <a:prstGeom prst="rect">
                                      <a:avLst/>
                                    </a:prstGeom>
                                    <a:noFill/>
                                    <a:ln>
                                      <a:noFill/>
                                    </a:ln>
                                  </pic:spPr>
                                </pic:pic>
                                <wps:wsp>
                                  <wps:cNvPr id="291" name="Text Box 2"/>
                                  <wps:cNvSpPr txBox="1">
                                    <a:spLocks noChangeArrowheads="1"/>
                                  </wps:cNvSpPr>
                                  <wps:spPr bwMode="auto">
                                    <a:xfrm>
                                      <a:off x="1749231" y="-153669"/>
                                      <a:ext cx="863031" cy="1558137"/>
                                    </a:xfrm>
                                    <a:prstGeom prst="rect">
                                      <a:avLst/>
                                    </a:prstGeom>
                                    <a:noFill/>
                                    <a:ln w="9525">
                                      <a:noFill/>
                                      <a:miter lim="800000"/>
                                      <a:headEnd/>
                                      <a:tailEnd/>
                                    </a:ln>
                                  </wps:spPr>
                                  <wps:txbx>
                                    <w:txbxContent>
                                      <w:p w14:paraId="54AFB774" w14:textId="22DD090D" w:rsidR="00E20B1D" w:rsidRPr="00195C0C" w:rsidRDefault="00E20B1D" w:rsidP="00195C0C">
                                        <w:pPr>
                                          <w:rPr>
                                            <w:rFonts w:eastAsiaTheme="minorEastAsia"/>
                                            <w:iCs/>
                                            <w:sz w:val="18"/>
                                            <w:szCs w:val="18"/>
                                            <w:lang w:val="en-US" w:eastAsia="es-CO"/>
                                          </w:rPr>
                                        </w:pPr>
                                        <w:proofErr w:type="gramStart"/>
                                        <w:r>
                                          <w:rPr>
                                            <w:rFonts w:eastAsiaTheme="minorEastAsia"/>
                                            <w:iCs/>
                                            <w:sz w:val="18"/>
                                            <w:szCs w:val="18"/>
                                            <w:lang w:val="en-US" w:eastAsia="es-CO"/>
                                          </w:rPr>
                                          <w:t>0.55  (</w:t>
                                        </w:r>
                                        <w:proofErr w:type="gramEnd"/>
                                        <w:r w:rsidRPr="00195C0C">
                                          <w:rPr>
                                            <w:rFonts w:eastAsiaTheme="minorEastAsia"/>
                                            <w:iCs/>
                                            <w:sz w:val="18"/>
                                            <w:szCs w:val="18"/>
                                            <w:lang w:val="en-US" w:eastAsia="es-CO"/>
                                          </w:rPr>
                                          <w:t>MPa</w:t>
                                        </w:r>
                                        <w:r>
                                          <w:rPr>
                                            <w:rFonts w:eastAsiaTheme="minorEastAsia"/>
                                            <w:iCs/>
                                            <w:sz w:val="18"/>
                                            <w:szCs w:val="18"/>
                                            <w:lang w:val="en-US" w:eastAsia="es-CO"/>
                                          </w:rPr>
                                          <w:t>)</w:t>
                                        </w:r>
                                      </w:p>
                                      <w:p w14:paraId="741DBA93"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49</w:t>
                                        </w:r>
                                      </w:p>
                                      <w:p w14:paraId="338B921D"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44</w:t>
                                        </w:r>
                                      </w:p>
                                      <w:p w14:paraId="0C712DFE"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39</w:t>
                                        </w:r>
                                      </w:p>
                                      <w:p w14:paraId="6CFE1960"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33</w:t>
                                        </w:r>
                                      </w:p>
                                      <w:p w14:paraId="6B20693D"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28</w:t>
                                        </w:r>
                                      </w:p>
                                      <w:p w14:paraId="5572429E"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23</w:t>
                                        </w:r>
                                      </w:p>
                                      <w:p w14:paraId="1B72922C"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17</w:t>
                                        </w:r>
                                      </w:p>
                                      <w:p w14:paraId="155E759B"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12</w:t>
                                        </w:r>
                                      </w:p>
                                      <w:p w14:paraId="63D28A0E"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07</w:t>
                                        </w:r>
                                      </w:p>
                                      <w:p w14:paraId="2347B11A" w14:textId="1F07379E" w:rsidR="00E20B1D" w:rsidRPr="00C41023" w:rsidRDefault="00E20B1D" w:rsidP="00195C0C">
                                        <w:pPr>
                                          <w:rPr>
                                            <w:sz w:val="18"/>
                                            <w:lang w:val="en-US"/>
                                          </w:rPr>
                                        </w:pPr>
                                        <w:r w:rsidRPr="00195C0C">
                                          <w:rPr>
                                            <w:rFonts w:eastAsiaTheme="minorEastAsia"/>
                                            <w:iCs/>
                                            <w:sz w:val="18"/>
                                            <w:szCs w:val="18"/>
                                            <w:lang w:val="en-US" w:eastAsia="es-CO"/>
                                          </w:rPr>
                                          <w:t>0.01</w:t>
                                        </w:r>
                                      </w:p>
                                    </w:txbxContent>
                                  </wps:txbx>
                                  <wps:bodyPr rot="0" vert="horz" wrap="square" lIns="91440" tIns="45720" rIns="91440" bIns="45720" anchor="t" anchorCtr="0">
                                    <a:noAutofit/>
                                  </wps:bodyPr>
                                </wps:wsp>
                              </wpg:grpSp>
                            </wpg:grpSp>
                            <wps:wsp>
                              <wps:cNvPr id="292" name="Text Box 2"/>
                              <wps:cNvSpPr txBox="1">
                                <a:spLocks noChangeArrowheads="1"/>
                              </wps:cNvSpPr>
                              <wps:spPr bwMode="auto">
                                <a:xfrm>
                                  <a:off x="694944" y="512064"/>
                                  <a:ext cx="592455" cy="343610"/>
                                </a:xfrm>
                                <a:prstGeom prst="rect">
                                  <a:avLst/>
                                </a:prstGeom>
                                <a:noFill/>
                                <a:ln w="9525">
                                  <a:noFill/>
                                  <a:miter lim="800000"/>
                                  <a:headEnd/>
                                  <a:tailEnd/>
                                </a:ln>
                              </wps:spPr>
                              <wps:txbx>
                                <w:txbxContent>
                                  <w:p w14:paraId="19E05C54" w14:textId="77777777" w:rsidR="00E20B1D" w:rsidRPr="00C41023" w:rsidRDefault="00E20B1D" w:rsidP="00F177F2">
                                    <w:pPr>
                                      <w:pStyle w:val="Descripcin"/>
                                      <w:spacing w:before="0"/>
                                      <w:jc w:val="center"/>
                                      <w:rPr>
                                        <w:sz w:val="18"/>
                                        <w:lang w:val="en-US"/>
                                      </w:rPr>
                                    </w:pPr>
                                    <w:r>
                                      <w:rPr>
                                        <w:sz w:val="18"/>
                                        <w:lang w:val="en-US"/>
                                      </w:rPr>
                                      <w:t>Cortical bone</w:t>
                                    </w:r>
                                  </w:p>
                                </w:txbxContent>
                              </wps:txbx>
                              <wps:bodyPr rot="0" vert="horz" wrap="square" lIns="91440" tIns="45720" rIns="91440" bIns="45720" anchor="t" anchorCtr="0">
                                <a:noAutofit/>
                              </wps:bodyPr>
                            </wps:wsp>
                          </wpg:grpSp>
                        </wpg:grpSp>
                      </wpg:grpSp>
                      <pic:pic xmlns:pic="http://schemas.openxmlformats.org/drawingml/2006/picture">
                        <pic:nvPicPr>
                          <pic:cNvPr id="316" name="Imagen 316"/>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1733703" y="921715"/>
                            <a:ext cx="314325" cy="314325"/>
                          </a:xfrm>
                          <a:prstGeom prst="rect">
                            <a:avLst/>
                          </a:prstGeom>
                          <a:noFill/>
                          <a:ln>
                            <a:noFill/>
                          </a:ln>
                        </pic:spPr>
                      </pic:pic>
                      <pic:pic xmlns:pic="http://schemas.openxmlformats.org/drawingml/2006/picture">
                        <pic:nvPicPr>
                          <pic:cNvPr id="317" name="Imagen 317"/>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980237" y="2216506"/>
                            <a:ext cx="314325" cy="314325"/>
                          </a:xfrm>
                          <a:prstGeom prst="rect">
                            <a:avLst/>
                          </a:prstGeom>
                          <a:noFill/>
                          <a:ln>
                            <a:noFill/>
                          </a:ln>
                        </pic:spPr>
                      </pic:pic>
                    </wpg:wgp>
                  </a:graphicData>
                </a:graphic>
              </wp:anchor>
            </w:drawing>
          </mc:Choice>
          <mc:Fallback>
            <w:pict>
              <v:group w14:anchorId="0245EB28" id="Grupo 318" o:spid="_x0000_s1125" style="position:absolute;left:0;text-align:left;margin-left:-.15pt;margin-top:10.6pt;width:218.55pt;height:241.55pt;z-index:251748352" coordsize="27755,30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">
                <v:group id="Grupo 315" o:spid="_x0000_s1126" style="position:absolute;width:27755;height:30676" coordsize="27755,3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Imagen 314" o:spid="_x0000_s1127" type="#_x0000_t75" style="position:absolute;left:3950;top:15361;width:13093;height:11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">
                    <v:imagedata r:id="rId56" o:title=""/>
                  </v:shape>
                  <v:shape id="Imagen 313" o:spid="_x0000_s1128" type="#_x0000_t75" style="position:absolute;left:10021;top:219;width:15825;height:13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">
                    <v:imagedata r:id="rId57" o:title=""/>
                  </v:shape>
                  <v:group id="Grupo 275" o:spid="_x0000_s1129" style="position:absolute;width:27755;height:30676" coordorigin="321,101" coordsize="27761,3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shape id="Text Box 2" o:spid="_x0000_s1130" type="#_x0000_t202" style="position:absolute;left:321;top:28155;width:2776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" filled="f" stroked="f">
                      <v:textbox>
                        <w:txbxContent>
                          <w:p w14:paraId="59420583" w14:textId="358718E8" w:rsidR="00E20B1D" w:rsidRPr="00E8093F" w:rsidRDefault="00E20B1D" w:rsidP="00F177F2">
                            <w:pPr>
                              <w:pStyle w:val="Default"/>
                              <w:jc w:val="center"/>
                              <w:rPr>
                                <w:sz w:val="18"/>
                                <w:lang w:val="en-US"/>
                              </w:rPr>
                            </w:pPr>
                            <w:r w:rsidRPr="00F36AB9">
                              <w:rPr>
                                <w:b/>
                                <w:sz w:val="18"/>
                                <w:lang w:val="en-US"/>
                              </w:rPr>
                              <w:t xml:space="preserve">Figure </w:t>
                            </w:r>
                            <w:r>
                              <w:rPr>
                                <w:b/>
                                <w:sz w:val="18"/>
                                <w:lang w:val="en-US"/>
                              </w:rPr>
                              <w:t>8</w:t>
                            </w:r>
                            <w:r w:rsidRPr="00F36AB9">
                              <w:rPr>
                                <w:b/>
                                <w:sz w:val="18"/>
                                <w:lang w:val="en-US"/>
                              </w:rPr>
                              <w:t xml:space="preserve">. </w:t>
                            </w:r>
                            <w:r>
                              <w:rPr>
                                <w:sz w:val="18"/>
                                <w:lang w:val="en-US"/>
                              </w:rPr>
                              <w:t>Second case, Von Mises stress</w:t>
                            </w:r>
                          </w:p>
                        </w:txbxContent>
                      </v:textbox>
                    </v:shape>
                    <v:group id="Grupo 277" o:spid="_x0000_s1131" style="position:absolute;left:1974;top:101;width:26108;height:28962" coordorigin=",2194" coordsize="26108,28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group id="Grupo 278" o:spid="_x0000_s1132" style="position:absolute;top:2194;width:26107;height:28963" coordorigin="" coordsize="26114,28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group id="Grupo 282" o:spid="_x0000_s1133" style="position:absolute;left:1043;width:10236;height:15576" coordorigin="1043"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shape id="Imagen 283" o:spid="_x0000_s1134" type="#_x0000_t75" style="position:absolute;left:1043;top:1243;width:2013;height:13310;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">
                            <v:imagedata r:id="rId39" o:title=""/>
                          </v:shape>
                          <v:shape id="Text Box 2" o:spid="_x0000_s1135" type="#_x0000_t202" style="position:absolute;left:2652;width:8631;height:1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" filled="f" stroked="f">
                            <v:textbox>
                              <w:txbxContent>
                                <w:p w14:paraId="0676D705" w14:textId="71AEF6CB" w:rsidR="00E20B1D" w:rsidRPr="00195C0C" w:rsidRDefault="00E20B1D" w:rsidP="00195C0C">
                                  <w:pPr>
                                    <w:pStyle w:val="Descripcin"/>
                                    <w:spacing w:before="0"/>
                                    <w:jc w:val="left"/>
                                    <w:rPr>
                                      <w:sz w:val="18"/>
                                      <w:lang w:val="en-US"/>
                                    </w:rPr>
                                  </w:pPr>
                                  <w:r w:rsidRPr="00195C0C">
                                    <w:rPr>
                                      <w:sz w:val="18"/>
                                      <w:lang w:val="en-US"/>
                                    </w:rPr>
                                    <w:t>12.5</w:t>
                                  </w:r>
                                  <w:proofErr w:type="gramStart"/>
                                  <w:r w:rsidRPr="00195C0C">
                                    <w:rPr>
                                      <w:sz w:val="18"/>
                                      <w:lang w:val="en-US"/>
                                    </w:rPr>
                                    <w:t xml:space="preserve">   </w:t>
                                  </w:r>
                                  <w:r>
                                    <w:rPr>
                                      <w:sz w:val="18"/>
                                      <w:lang w:val="en-US"/>
                                    </w:rPr>
                                    <w:t>(</w:t>
                                  </w:r>
                                  <w:proofErr w:type="gramEnd"/>
                                  <w:r w:rsidRPr="00195C0C">
                                    <w:rPr>
                                      <w:sz w:val="18"/>
                                      <w:lang w:val="en-US"/>
                                    </w:rPr>
                                    <w:t>MPa</w:t>
                                  </w:r>
                                  <w:r>
                                    <w:rPr>
                                      <w:sz w:val="18"/>
                                      <w:lang w:val="en-US"/>
                                    </w:rPr>
                                    <w:t>)</w:t>
                                  </w:r>
                                </w:p>
                                <w:p w14:paraId="18239D21" w14:textId="0518B901" w:rsidR="00E20B1D" w:rsidRPr="00195C0C" w:rsidRDefault="00E20B1D" w:rsidP="00195C0C">
                                  <w:pPr>
                                    <w:pStyle w:val="Descripcin"/>
                                    <w:spacing w:before="0"/>
                                    <w:jc w:val="left"/>
                                    <w:rPr>
                                      <w:sz w:val="18"/>
                                      <w:lang w:val="en-US"/>
                                    </w:rPr>
                                  </w:pPr>
                                  <w:r w:rsidRPr="00195C0C">
                                    <w:rPr>
                                      <w:sz w:val="18"/>
                                      <w:lang w:val="en-US"/>
                                    </w:rPr>
                                    <w:t>11.3</w:t>
                                  </w:r>
                                </w:p>
                                <w:p w14:paraId="294FCB50" w14:textId="77777777" w:rsidR="00E20B1D" w:rsidRPr="00195C0C" w:rsidRDefault="00E20B1D" w:rsidP="00195C0C">
                                  <w:pPr>
                                    <w:pStyle w:val="Descripcin"/>
                                    <w:spacing w:before="0"/>
                                    <w:jc w:val="left"/>
                                    <w:rPr>
                                      <w:sz w:val="18"/>
                                      <w:lang w:val="en-US"/>
                                    </w:rPr>
                                  </w:pPr>
                                  <w:r w:rsidRPr="00195C0C">
                                    <w:rPr>
                                      <w:sz w:val="18"/>
                                      <w:lang w:val="en-US"/>
                                    </w:rPr>
                                    <w:t>10.05</w:t>
                                  </w:r>
                                </w:p>
                                <w:p w14:paraId="75378B1C" w14:textId="77777777" w:rsidR="00E20B1D" w:rsidRPr="00195C0C" w:rsidRDefault="00E20B1D" w:rsidP="00195C0C">
                                  <w:pPr>
                                    <w:pStyle w:val="Descripcin"/>
                                    <w:spacing w:before="0"/>
                                    <w:jc w:val="left"/>
                                    <w:rPr>
                                      <w:sz w:val="18"/>
                                      <w:lang w:val="en-US"/>
                                    </w:rPr>
                                  </w:pPr>
                                  <w:r w:rsidRPr="00195C0C">
                                    <w:rPr>
                                      <w:sz w:val="18"/>
                                      <w:lang w:val="en-US"/>
                                    </w:rPr>
                                    <w:t>8.80</w:t>
                                  </w:r>
                                </w:p>
                                <w:p w14:paraId="6EE0A336" w14:textId="77777777" w:rsidR="00E20B1D" w:rsidRPr="00195C0C" w:rsidRDefault="00E20B1D" w:rsidP="00195C0C">
                                  <w:pPr>
                                    <w:pStyle w:val="Descripcin"/>
                                    <w:spacing w:before="0"/>
                                    <w:jc w:val="left"/>
                                    <w:rPr>
                                      <w:sz w:val="18"/>
                                      <w:lang w:val="en-US"/>
                                    </w:rPr>
                                  </w:pPr>
                                  <w:r w:rsidRPr="00195C0C">
                                    <w:rPr>
                                      <w:sz w:val="18"/>
                                      <w:lang w:val="en-US"/>
                                    </w:rPr>
                                    <w:t>7.54</w:t>
                                  </w:r>
                                </w:p>
                                <w:p w14:paraId="3AE23A24" w14:textId="77777777" w:rsidR="00E20B1D" w:rsidRPr="00195C0C" w:rsidRDefault="00E20B1D" w:rsidP="00195C0C">
                                  <w:pPr>
                                    <w:pStyle w:val="Descripcin"/>
                                    <w:spacing w:before="0"/>
                                    <w:jc w:val="left"/>
                                    <w:rPr>
                                      <w:sz w:val="18"/>
                                      <w:lang w:val="en-US"/>
                                    </w:rPr>
                                  </w:pPr>
                                  <w:r w:rsidRPr="00195C0C">
                                    <w:rPr>
                                      <w:sz w:val="18"/>
                                      <w:lang w:val="en-US"/>
                                    </w:rPr>
                                    <w:t>6.29</w:t>
                                  </w:r>
                                </w:p>
                                <w:p w14:paraId="13DD43BC" w14:textId="77777777" w:rsidR="00E20B1D" w:rsidRPr="00195C0C" w:rsidRDefault="00E20B1D" w:rsidP="00195C0C">
                                  <w:pPr>
                                    <w:pStyle w:val="Descripcin"/>
                                    <w:spacing w:before="0"/>
                                    <w:jc w:val="left"/>
                                    <w:rPr>
                                      <w:sz w:val="18"/>
                                      <w:lang w:val="en-US"/>
                                    </w:rPr>
                                  </w:pPr>
                                  <w:r w:rsidRPr="00195C0C">
                                    <w:rPr>
                                      <w:sz w:val="18"/>
                                      <w:lang w:val="en-US"/>
                                    </w:rPr>
                                    <w:t>5.03</w:t>
                                  </w:r>
                                </w:p>
                                <w:p w14:paraId="2A7C2FCE" w14:textId="77777777" w:rsidR="00E20B1D" w:rsidRPr="00195C0C" w:rsidRDefault="00E20B1D" w:rsidP="00195C0C">
                                  <w:pPr>
                                    <w:pStyle w:val="Descripcin"/>
                                    <w:spacing w:before="0"/>
                                    <w:jc w:val="left"/>
                                    <w:rPr>
                                      <w:sz w:val="18"/>
                                      <w:lang w:val="en-US"/>
                                    </w:rPr>
                                  </w:pPr>
                                  <w:r w:rsidRPr="00195C0C">
                                    <w:rPr>
                                      <w:sz w:val="18"/>
                                      <w:lang w:val="en-US"/>
                                    </w:rPr>
                                    <w:t>3.78</w:t>
                                  </w:r>
                                </w:p>
                                <w:p w14:paraId="7942C7A0" w14:textId="77777777" w:rsidR="00E20B1D" w:rsidRPr="00195C0C" w:rsidRDefault="00E20B1D" w:rsidP="00195C0C">
                                  <w:pPr>
                                    <w:pStyle w:val="Descripcin"/>
                                    <w:spacing w:before="0"/>
                                    <w:jc w:val="left"/>
                                    <w:rPr>
                                      <w:sz w:val="18"/>
                                      <w:lang w:val="en-US"/>
                                    </w:rPr>
                                  </w:pPr>
                                  <w:r w:rsidRPr="00195C0C">
                                    <w:rPr>
                                      <w:sz w:val="18"/>
                                      <w:lang w:val="en-US"/>
                                    </w:rPr>
                                    <w:t>2.52</w:t>
                                  </w:r>
                                </w:p>
                                <w:p w14:paraId="11F14482" w14:textId="77777777" w:rsidR="00E20B1D" w:rsidRPr="00195C0C" w:rsidRDefault="00E20B1D" w:rsidP="00195C0C">
                                  <w:pPr>
                                    <w:pStyle w:val="Descripcin"/>
                                    <w:spacing w:before="0"/>
                                    <w:jc w:val="left"/>
                                    <w:rPr>
                                      <w:sz w:val="18"/>
                                      <w:lang w:val="en-US"/>
                                    </w:rPr>
                                  </w:pPr>
                                  <w:r w:rsidRPr="00195C0C">
                                    <w:rPr>
                                      <w:sz w:val="18"/>
                                      <w:lang w:val="en-US"/>
                                    </w:rPr>
                                    <w:t>1.27</w:t>
                                  </w:r>
                                </w:p>
                                <w:p w14:paraId="48BEE864" w14:textId="6FDDDA9C" w:rsidR="00E20B1D" w:rsidRPr="00C41023" w:rsidRDefault="00E20B1D" w:rsidP="00195C0C">
                                  <w:pPr>
                                    <w:pStyle w:val="Descripcin"/>
                                    <w:spacing w:before="0"/>
                                    <w:jc w:val="left"/>
                                    <w:rPr>
                                      <w:sz w:val="18"/>
                                      <w:lang w:val="en-US"/>
                                    </w:rPr>
                                  </w:pPr>
                                  <w:r w:rsidRPr="00195C0C">
                                    <w:rPr>
                                      <w:sz w:val="18"/>
                                      <w:lang w:val="en-US"/>
                                    </w:rPr>
                                    <w:t>0.01</w:t>
                                  </w:r>
                                </w:p>
                              </w:txbxContent>
                            </v:textbox>
                          </v:shape>
                        </v:group>
                        <v:shape id="Text Box 2" o:spid="_x0000_s1136" type="#_x0000_t202" style="position:absolute;top:16312;width:7020;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3C45B31F" w14:textId="77777777" w:rsidR="00E20B1D" w:rsidRPr="00C41023" w:rsidRDefault="00E20B1D" w:rsidP="00F177F2">
                                <w:pPr>
                                  <w:pStyle w:val="Descripcin"/>
                                  <w:spacing w:before="0"/>
                                  <w:jc w:val="center"/>
                                  <w:rPr>
                                    <w:sz w:val="18"/>
                                    <w:lang w:val="en-US"/>
                                  </w:rPr>
                                </w:pPr>
                                <w:r>
                                  <w:rPr>
                                    <w:sz w:val="18"/>
                                    <w:lang w:val="en-US"/>
                                  </w:rPr>
                                  <w:t>Trabecular bone</w:t>
                                </w:r>
                              </w:p>
                            </w:txbxContent>
                          </v:textbox>
                        </v:shape>
                        <v:group id="Grupo 289" o:spid="_x0000_s1137" style="position:absolute;left:15877;top:13386;width:10236;height:15577" coordorigin="15882,-1536"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Imagen 290" o:spid="_x0000_s1138" type="#_x0000_t75" style="position:absolute;left:15882;top:-512;width:2013;height:13308;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">
                            <v:imagedata r:id="rId39" o:title=""/>
                          </v:shape>
                          <v:shape id="Text Box 2" o:spid="_x0000_s1139" type="#_x0000_t202" style="position:absolute;left:17492;top:-1536;width:8630;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" filled="f" stroked="f">
                            <v:textbox>
                              <w:txbxContent>
                                <w:p w14:paraId="54AFB774" w14:textId="22DD090D" w:rsidR="00E20B1D" w:rsidRPr="00195C0C" w:rsidRDefault="00E20B1D" w:rsidP="00195C0C">
                                  <w:pPr>
                                    <w:rPr>
                                      <w:rFonts w:eastAsiaTheme="minorEastAsia"/>
                                      <w:iCs/>
                                      <w:sz w:val="18"/>
                                      <w:szCs w:val="18"/>
                                      <w:lang w:val="en-US" w:eastAsia="es-CO"/>
                                    </w:rPr>
                                  </w:pPr>
                                  <w:proofErr w:type="gramStart"/>
                                  <w:r>
                                    <w:rPr>
                                      <w:rFonts w:eastAsiaTheme="minorEastAsia"/>
                                      <w:iCs/>
                                      <w:sz w:val="18"/>
                                      <w:szCs w:val="18"/>
                                      <w:lang w:val="en-US" w:eastAsia="es-CO"/>
                                    </w:rPr>
                                    <w:t>0.55  (</w:t>
                                  </w:r>
                                  <w:proofErr w:type="gramEnd"/>
                                  <w:r w:rsidRPr="00195C0C">
                                    <w:rPr>
                                      <w:rFonts w:eastAsiaTheme="minorEastAsia"/>
                                      <w:iCs/>
                                      <w:sz w:val="18"/>
                                      <w:szCs w:val="18"/>
                                      <w:lang w:val="en-US" w:eastAsia="es-CO"/>
                                    </w:rPr>
                                    <w:t>MPa</w:t>
                                  </w:r>
                                  <w:r>
                                    <w:rPr>
                                      <w:rFonts w:eastAsiaTheme="minorEastAsia"/>
                                      <w:iCs/>
                                      <w:sz w:val="18"/>
                                      <w:szCs w:val="18"/>
                                      <w:lang w:val="en-US" w:eastAsia="es-CO"/>
                                    </w:rPr>
                                    <w:t>)</w:t>
                                  </w:r>
                                </w:p>
                                <w:p w14:paraId="741DBA93"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49</w:t>
                                  </w:r>
                                </w:p>
                                <w:p w14:paraId="338B921D"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44</w:t>
                                  </w:r>
                                </w:p>
                                <w:p w14:paraId="0C712DFE"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39</w:t>
                                  </w:r>
                                </w:p>
                                <w:p w14:paraId="6CFE1960"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33</w:t>
                                  </w:r>
                                </w:p>
                                <w:p w14:paraId="6B20693D"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28</w:t>
                                  </w:r>
                                </w:p>
                                <w:p w14:paraId="5572429E"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23</w:t>
                                  </w:r>
                                </w:p>
                                <w:p w14:paraId="1B72922C"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17</w:t>
                                  </w:r>
                                </w:p>
                                <w:p w14:paraId="155E759B"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12</w:t>
                                  </w:r>
                                </w:p>
                                <w:p w14:paraId="63D28A0E" w14:textId="77777777" w:rsidR="00E20B1D" w:rsidRPr="00195C0C" w:rsidRDefault="00E20B1D" w:rsidP="00195C0C">
                                  <w:pPr>
                                    <w:rPr>
                                      <w:rFonts w:eastAsiaTheme="minorEastAsia"/>
                                      <w:iCs/>
                                      <w:sz w:val="18"/>
                                      <w:szCs w:val="18"/>
                                      <w:lang w:val="en-US" w:eastAsia="es-CO"/>
                                    </w:rPr>
                                  </w:pPr>
                                  <w:r w:rsidRPr="00195C0C">
                                    <w:rPr>
                                      <w:rFonts w:eastAsiaTheme="minorEastAsia"/>
                                      <w:iCs/>
                                      <w:sz w:val="18"/>
                                      <w:szCs w:val="18"/>
                                      <w:lang w:val="en-US" w:eastAsia="es-CO"/>
                                    </w:rPr>
                                    <w:t>0.07</w:t>
                                  </w:r>
                                </w:p>
                                <w:p w14:paraId="2347B11A" w14:textId="1F07379E" w:rsidR="00E20B1D" w:rsidRPr="00C41023" w:rsidRDefault="00E20B1D" w:rsidP="00195C0C">
                                  <w:pPr>
                                    <w:rPr>
                                      <w:sz w:val="18"/>
                                      <w:lang w:val="en-US"/>
                                    </w:rPr>
                                  </w:pPr>
                                  <w:r w:rsidRPr="00195C0C">
                                    <w:rPr>
                                      <w:rFonts w:eastAsiaTheme="minorEastAsia"/>
                                      <w:iCs/>
                                      <w:sz w:val="18"/>
                                      <w:szCs w:val="18"/>
                                      <w:lang w:val="en-US" w:eastAsia="es-CO"/>
                                    </w:rPr>
                                    <w:t>0.01</w:t>
                                  </w:r>
                                </w:p>
                              </w:txbxContent>
                            </v:textbox>
                          </v:shape>
                        </v:group>
                      </v:group>
                      <v:shape id="Text Box 2" o:spid="_x0000_s1140" type="#_x0000_t202" style="position:absolute;left:6949;top:5120;width:59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19E05C54" w14:textId="77777777" w:rsidR="00E20B1D" w:rsidRPr="00C41023" w:rsidRDefault="00E20B1D" w:rsidP="00F177F2">
                              <w:pPr>
                                <w:pStyle w:val="Descripcin"/>
                                <w:spacing w:before="0"/>
                                <w:jc w:val="center"/>
                                <w:rPr>
                                  <w:sz w:val="18"/>
                                  <w:lang w:val="en-US"/>
                                </w:rPr>
                              </w:pPr>
                              <w:r>
                                <w:rPr>
                                  <w:sz w:val="18"/>
                                  <w:lang w:val="en-US"/>
                                </w:rPr>
                                <w:t>Cortical bone</w:t>
                              </w:r>
                            </w:p>
                          </w:txbxContent>
                        </v:textbox>
                      </v:shape>
                    </v:group>
                  </v:group>
                </v:group>
                <v:shape id="Imagen 316" o:spid="_x0000_s1141" type="#_x0000_t75" style="position:absolute;left:17337;top:9217;width:3143;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">
                  <v:imagedata r:id="rId58" o:title=""/>
                </v:shape>
                <v:shape id="Imagen 317" o:spid="_x0000_s1142" type="#_x0000_t75" style="position:absolute;left:9802;top:22165;width:3143;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">
                  <v:imagedata r:id="rId58" o:title=""/>
                </v:shape>
              </v:group>
            </w:pict>
          </mc:Fallback>
        </mc:AlternateContent>
      </w:r>
    </w:p>
    <w:p w14:paraId="27F5C0CF" w14:textId="0F476B10" w:rsidR="00F177F2" w:rsidRPr="00F177F2" w:rsidRDefault="00F177F2" w:rsidP="002E2C39">
      <w:pPr>
        <w:rPr>
          <w:noProof/>
          <w:lang w:val="en-US" w:eastAsia="es-CO"/>
        </w:rPr>
      </w:pPr>
    </w:p>
    <w:p w14:paraId="1EB001C3" w14:textId="5ACE356C" w:rsidR="00F177F2" w:rsidRPr="00F177F2" w:rsidRDefault="00F177F2" w:rsidP="002E2C39">
      <w:pPr>
        <w:rPr>
          <w:noProof/>
          <w:lang w:val="en-US" w:eastAsia="es-CO"/>
        </w:rPr>
      </w:pPr>
    </w:p>
    <w:p w14:paraId="63DA63D7" w14:textId="1AC9B925" w:rsidR="00F177F2" w:rsidRPr="00F177F2" w:rsidRDefault="00F177F2" w:rsidP="002E2C39">
      <w:pPr>
        <w:rPr>
          <w:noProof/>
          <w:lang w:val="en-US" w:eastAsia="es-CO"/>
        </w:rPr>
      </w:pPr>
    </w:p>
    <w:p w14:paraId="47D08A9F" w14:textId="4BF7F276" w:rsidR="00F177F2" w:rsidRPr="00F177F2" w:rsidRDefault="00F177F2" w:rsidP="002E2C39">
      <w:pPr>
        <w:rPr>
          <w:noProof/>
          <w:lang w:val="en-US" w:eastAsia="es-CO"/>
        </w:rPr>
      </w:pPr>
    </w:p>
    <w:p w14:paraId="2E2F48C2" w14:textId="3755E1BB" w:rsidR="00F177F2" w:rsidRPr="00F177F2" w:rsidRDefault="00F177F2" w:rsidP="002E2C39">
      <w:pPr>
        <w:rPr>
          <w:noProof/>
          <w:lang w:val="en-US" w:eastAsia="es-CO"/>
        </w:rPr>
      </w:pPr>
    </w:p>
    <w:p w14:paraId="74C185D7" w14:textId="5159199B" w:rsidR="00F177F2" w:rsidRPr="00F177F2" w:rsidRDefault="00F177F2" w:rsidP="002E2C39">
      <w:pPr>
        <w:rPr>
          <w:noProof/>
          <w:lang w:val="en-US" w:eastAsia="es-CO"/>
        </w:rPr>
      </w:pPr>
    </w:p>
    <w:p w14:paraId="7821EB99" w14:textId="7E29066F" w:rsidR="00F177F2" w:rsidRPr="00F177F2" w:rsidRDefault="00F177F2" w:rsidP="002E2C39">
      <w:pPr>
        <w:rPr>
          <w:noProof/>
          <w:lang w:val="en-US" w:eastAsia="es-CO"/>
        </w:rPr>
      </w:pPr>
    </w:p>
    <w:p w14:paraId="0E272B7C" w14:textId="4C0006A5" w:rsidR="00F177F2" w:rsidRPr="00F177F2" w:rsidRDefault="00F177F2" w:rsidP="002E2C39">
      <w:pPr>
        <w:rPr>
          <w:noProof/>
          <w:lang w:val="en-US" w:eastAsia="es-CO"/>
        </w:rPr>
      </w:pPr>
    </w:p>
    <w:p w14:paraId="26052E4C" w14:textId="58780318" w:rsidR="00F177F2" w:rsidRPr="00F177F2" w:rsidRDefault="00F177F2" w:rsidP="002E2C39">
      <w:pPr>
        <w:rPr>
          <w:noProof/>
          <w:lang w:val="en-US" w:eastAsia="es-CO"/>
        </w:rPr>
      </w:pPr>
    </w:p>
    <w:p w14:paraId="0C19CE1A" w14:textId="34B1B7D8" w:rsidR="00F177F2" w:rsidRPr="00F177F2" w:rsidRDefault="00F177F2" w:rsidP="002E2C39">
      <w:pPr>
        <w:rPr>
          <w:noProof/>
          <w:lang w:val="en-US" w:eastAsia="es-CO"/>
        </w:rPr>
      </w:pPr>
    </w:p>
    <w:p w14:paraId="0D68B869" w14:textId="6CA18393" w:rsidR="00F177F2" w:rsidRPr="00F177F2" w:rsidRDefault="00F177F2" w:rsidP="002E2C39">
      <w:pPr>
        <w:rPr>
          <w:noProof/>
          <w:lang w:val="en-US" w:eastAsia="es-CO"/>
        </w:rPr>
      </w:pPr>
    </w:p>
    <w:p w14:paraId="1E9E4C17" w14:textId="19D53361" w:rsidR="00F177F2" w:rsidRPr="00F177F2" w:rsidRDefault="00F177F2" w:rsidP="002E2C39">
      <w:pPr>
        <w:rPr>
          <w:noProof/>
          <w:lang w:val="en-US" w:eastAsia="es-CO"/>
        </w:rPr>
      </w:pPr>
    </w:p>
    <w:p w14:paraId="02584675" w14:textId="0CD80634" w:rsidR="00F177F2" w:rsidRPr="00F177F2" w:rsidRDefault="00F177F2" w:rsidP="002E2C39">
      <w:pPr>
        <w:rPr>
          <w:noProof/>
          <w:lang w:val="en-US" w:eastAsia="es-CO"/>
        </w:rPr>
      </w:pPr>
    </w:p>
    <w:p w14:paraId="5672A52C" w14:textId="380376C1" w:rsidR="00F177F2" w:rsidRPr="00F177F2" w:rsidRDefault="00F177F2" w:rsidP="002E2C39">
      <w:pPr>
        <w:rPr>
          <w:noProof/>
          <w:lang w:val="en-US" w:eastAsia="es-CO"/>
        </w:rPr>
      </w:pPr>
    </w:p>
    <w:p w14:paraId="77EF96FD" w14:textId="693620A8" w:rsidR="00F177F2" w:rsidRPr="00F177F2" w:rsidRDefault="00F177F2" w:rsidP="002E2C39">
      <w:pPr>
        <w:rPr>
          <w:noProof/>
          <w:lang w:val="en-US" w:eastAsia="es-CO"/>
        </w:rPr>
      </w:pPr>
    </w:p>
    <w:p w14:paraId="357BF52B" w14:textId="1F8B17F8" w:rsidR="00F177F2" w:rsidRPr="00F177F2" w:rsidRDefault="00F177F2" w:rsidP="002E2C39">
      <w:pPr>
        <w:rPr>
          <w:noProof/>
          <w:lang w:val="en-US" w:eastAsia="es-CO"/>
        </w:rPr>
      </w:pPr>
    </w:p>
    <w:p w14:paraId="7854263A" w14:textId="570ECFA7" w:rsidR="00F177F2" w:rsidRPr="00F177F2" w:rsidRDefault="00F177F2" w:rsidP="002E2C39">
      <w:pPr>
        <w:rPr>
          <w:noProof/>
          <w:lang w:val="en-US" w:eastAsia="es-CO"/>
        </w:rPr>
      </w:pPr>
    </w:p>
    <w:p w14:paraId="2A0314A0" w14:textId="4AC1AADF" w:rsidR="00F177F2" w:rsidRPr="00F177F2" w:rsidRDefault="00F177F2" w:rsidP="002E2C39">
      <w:pPr>
        <w:rPr>
          <w:noProof/>
          <w:lang w:val="en-US" w:eastAsia="es-CO"/>
        </w:rPr>
      </w:pPr>
    </w:p>
    <w:p w14:paraId="02C4FEC3" w14:textId="29BDEFC5" w:rsidR="00F177F2" w:rsidRPr="00F177F2" w:rsidRDefault="00F177F2" w:rsidP="002E2C39">
      <w:pPr>
        <w:rPr>
          <w:noProof/>
          <w:lang w:val="en-US" w:eastAsia="es-CO"/>
        </w:rPr>
      </w:pPr>
    </w:p>
    <w:p w14:paraId="76A42A29" w14:textId="0D1B8542" w:rsidR="00F177F2" w:rsidRPr="00F177F2" w:rsidRDefault="00F177F2" w:rsidP="002E2C39">
      <w:pPr>
        <w:rPr>
          <w:noProof/>
          <w:lang w:val="en-US" w:eastAsia="es-CO"/>
        </w:rPr>
      </w:pPr>
    </w:p>
    <w:p w14:paraId="288D103D" w14:textId="456C69A9" w:rsidR="00F177F2" w:rsidRPr="00F177F2" w:rsidRDefault="00772925" w:rsidP="002E2C39">
      <w:pPr>
        <w:rPr>
          <w:noProof/>
          <w:lang w:val="en-US" w:eastAsia="es-CO"/>
        </w:rPr>
      </w:pPr>
      <w:r>
        <w:rPr>
          <w:noProof/>
          <w:lang w:val="es-MX" w:eastAsia="es-MX"/>
        </w:rPr>
        <mc:AlternateContent>
          <mc:Choice Requires="wpg">
            <w:drawing>
              <wp:anchor distT="0" distB="0" distL="114300" distR="114300" simplePos="0" relativeHeight="251751424" behindDoc="0" locked="0" layoutInCell="1" allowOverlap="1" wp14:anchorId="1E406BA4" wp14:editId="4A92349B">
                <wp:simplePos x="0" y="0"/>
                <wp:positionH relativeFrom="column">
                  <wp:posOffset>-96926</wp:posOffset>
                </wp:positionH>
                <wp:positionV relativeFrom="paragraph">
                  <wp:posOffset>147599</wp:posOffset>
                </wp:positionV>
                <wp:extent cx="2830195" cy="3046730"/>
                <wp:effectExtent l="0" t="0" r="0" b="1270"/>
                <wp:wrapNone/>
                <wp:docPr id="321" name="Grupo 321"/>
                <wp:cNvGraphicFramePr/>
                <a:graphic xmlns:a="http://schemas.openxmlformats.org/drawingml/2006/main">
                  <a:graphicData uri="http://schemas.microsoft.com/office/word/2010/wordprocessingGroup">
                    <wpg:wgp>
                      <wpg:cNvGrpSpPr/>
                      <wpg:grpSpPr>
                        <a:xfrm>
                          <a:off x="0" y="0"/>
                          <a:ext cx="2830195" cy="3046730"/>
                          <a:chOff x="0" y="-43891"/>
                          <a:chExt cx="2830195" cy="3046781"/>
                        </a:xfrm>
                      </wpg:grpSpPr>
                      <pic:pic xmlns:pic="http://schemas.openxmlformats.org/drawingml/2006/picture">
                        <pic:nvPicPr>
                          <pic:cNvPr id="320" name="Imagen 320"/>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285293" y="1382481"/>
                            <a:ext cx="1535430" cy="1315720"/>
                          </a:xfrm>
                          <a:prstGeom prst="rect">
                            <a:avLst/>
                          </a:prstGeom>
                          <a:noFill/>
                          <a:ln>
                            <a:noFill/>
                          </a:ln>
                        </pic:spPr>
                      </pic:pic>
                      <pic:pic xmlns:pic="http://schemas.openxmlformats.org/drawingml/2006/picture">
                        <pic:nvPicPr>
                          <pic:cNvPr id="319" name="Imagen 319"/>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1031443" y="-43891"/>
                            <a:ext cx="1667510" cy="1449705"/>
                          </a:xfrm>
                          <a:prstGeom prst="rect">
                            <a:avLst/>
                          </a:prstGeom>
                          <a:noFill/>
                          <a:ln>
                            <a:noFill/>
                          </a:ln>
                        </pic:spPr>
                      </pic:pic>
                      <wpg:grpSp>
                        <wpg:cNvPr id="293" name="Grupo 293"/>
                        <wpg:cNvGrpSpPr/>
                        <wpg:grpSpPr>
                          <a:xfrm>
                            <a:off x="0" y="0"/>
                            <a:ext cx="2830195" cy="3002890"/>
                            <a:chOff x="0" y="-29260"/>
                            <a:chExt cx="2830928" cy="3003097"/>
                          </a:xfrm>
                        </wpg:grpSpPr>
                        <wpg:grpSp>
                          <wpg:cNvPr id="296" name="Grupo 296"/>
                          <wpg:cNvGrpSpPr/>
                          <wpg:grpSpPr>
                            <a:xfrm>
                              <a:off x="0" y="-29260"/>
                              <a:ext cx="2830928" cy="3003097"/>
                              <a:chOff x="0" y="-29260"/>
                              <a:chExt cx="2830928" cy="3003097"/>
                            </a:xfrm>
                          </wpg:grpSpPr>
                          <wpg:grpSp>
                            <wpg:cNvPr id="299" name="Grupo 299"/>
                            <wpg:cNvGrpSpPr/>
                            <wpg:grpSpPr>
                              <a:xfrm>
                                <a:off x="0" y="-29260"/>
                                <a:ext cx="2830928" cy="3003097"/>
                                <a:chOff x="0" y="-19159"/>
                                <a:chExt cx="2830928" cy="3003097"/>
                              </a:xfrm>
                            </wpg:grpSpPr>
                            <wps:wsp>
                              <wps:cNvPr id="300" name="Text Box 2"/>
                              <wps:cNvSpPr txBox="1">
                                <a:spLocks noChangeArrowheads="1"/>
                              </wps:cNvSpPr>
                              <wps:spPr bwMode="auto">
                                <a:xfrm>
                                  <a:off x="0" y="2721244"/>
                                  <a:ext cx="2776153" cy="262694"/>
                                </a:xfrm>
                                <a:prstGeom prst="rect">
                                  <a:avLst/>
                                </a:prstGeom>
                                <a:noFill/>
                                <a:ln w="9525">
                                  <a:noFill/>
                                  <a:miter lim="800000"/>
                                  <a:headEnd/>
                                  <a:tailEnd/>
                                </a:ln>
                              </wps:spPr>
                              <wps:txbx>
                                <w:txbxContent>
                                  <w:p w14:paraId="4573A05F" w14:textId="40193F21" w:rsidR="00E20B1D" w:rsidRPr="00E8093F" w:rsidRDefault="00E20B1D" w:rsidP="00F177F2">
                                    <w:pPr>
                                      <w:pStyle w:val="Default"/>
                                      <w:jc w:val="center"/>
                                      <w:rPr>
                                        <w:sz w:val="18"/>
                                        <w:lang w:val="en-US"/>
                                      </w:rPr>
                                    </w:pPr>
                                    <w:r w:rsidRPr="00F36AB9">
                                      <w:rPr>
                                        <w:b/>
                                        <w:sz w:val="18"/>
                                        <w:lang w:val="en-US"/>
                                      </w:rPr>
                                      <w:t xml:space="preserve">Figure </w:t>
                                    </w:r>
                                    <w:r>
                                      <w:rPr>
                                        <w:b/>
                                        <w:sz w:val="18"/>
                                        <w:lang w:val="en-US"/>
                                      </w:rPr>
                                      <w:t>9</w:t>
                                    </w:r>
                                    <w:r w:rsidRPr="00F36AB9">
                                      <w:rPr>
                                        <w:b/>
                                        <w:sz w:val="18"/>
                                        <w:lang w:val="en-US"/>
                                      </w:rPr>
                                      <w:t xml:space="preserve">. </w:t>
                                    </w:r>
                                    <w:r>
                                      <w:rPr>
                                        <w:sz w:val="18"/>
                                        <w:lang w:val="en-US"/>
                                      </w:rPr>
                                      <w:t>Second case, general shear stress</w:t>
                                    </w:r>
                                  </w:p>
                                </w:txbxContent>
                              </wps:txbx>
                              <wps:bodyPr rot="0" vert="horz" wrap="square" lIns="91440" tIns="45720" rIns="91440" bIns="45720" anchor="t" anchorCtr="0">
                                <a:noAutofit/>
                              </wps:bodyPr>
                            </wps:wsp>
                            <wpg:grpSp>
                              <wpg:cNvPr id="301" name="Grupo 301"/>
                              <wpg:cNvGrpSpPr/>
                              <wpg:grpSpPr>
                                <a:xfrm>
                                  <a:off x="146103" y="-19159"/>
                                  <a:ext cx="2684825" cy="2830434"/>
                                  <a:chOff x="-51407" y="190196"/>
                                  <a:chExt cx="2684825" cy="2830434"/>
                                </a:xfrm>
                              </wpg:grpSpPr>
                              <wpg:grpSp>
                                <wpg:cNvPr id="302" name="Grupo 302"/>
                                <wpg:cNvGrpSpPr/>
                                <wpg:grpSpPr>
                                  <a:xfrm>
                                    <a:off x="-51407" y="190196"/>
                                    <a:ext cx="2684825" cy="2830434"/>
                                    <a:chOff x="-51419" y="-29260"/>
                                    <a:chExt cx="2685440" cy="2830482"/>
                                  </a:xfrm>
                                </wpg:grpSpPr>
                                <wpg:grpSp>
                                  <wpg:cNvPr id="303" name="Grupo 303"/>
                                  <wpg:cNvGrpSpPr/>
                                  <wpg:grpSpPr>
                                    <a:xfrm>
                                      <a:off x="0" y="-29260"/>
                                      <a:ext cx="1023620" cy="1557655"/>
                                      <a:chOff x="0" y="-29268"/>
                                      <a:chExt cx="1023965" cy="1558137"/>
                                    </a:xfrm>
                                  </wpg:grpSpPr>
                                  <pic:pic xmlns:pic="http://schemas.openxmlformats.org/drawingml/2006/picture">
                                    <pic:nvPicPr>
                                      <pic:cNvPr id="304" name="Imagen 304"/>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0" y="80453"/>
                                        <a:ext cx="201295" cy="1330960"/>
                                      </a:xfrm>
                                      <a:prstGeom prst="rect">
                                        <a:avLst/>
                                      </a:prstGeom>
                                      <a:noFill/>
                                      <a:ln>
                                        <a:noFill/>
                                      </a:ln>
                                    </pic:spPr>
                                  </pic:pic>
                                  <wps:wsp>
                                    <wps:cNvPr id="305" name="Text Box 2"/>
                                    <wps:cNvSpPr txBox="1">
                                      <a:spLocks noChangeArrowheads="1"/>
                                    </wps:cNvSpPr>
                                    <wps:spPr bwMode="auto">
                                      <a:xfrm>
                                        <a:off x="160934" y="-29268"/>
                                        <a:ext cx="863031" cy="1558137"/>
                                      </a:xfrm>
                                      <a:prstGeom prst="rect">
                                        <a:avLst/>
                                      </a:prstGeom>
                                      <a:noFill/>
                                      <a:ln w="9525">
                                        <a:noFill/>
                                        <a:miter lim="800000"/>
                                        <a:headEnd/>
                                        <a:tailEnd/>
                                      </a:ln>
                                    </wps:spPr>
                                    <wps:txbx>
                                      <w:txbxContent>
                                        <w:p w14:paraId="4500849E" w14:textId="153D5DF0" w:rsidR="00E20B1D" w:rsidRPr="00254AD2" w:rsidRDefault="00E20B1D" w:rsidP="00254AD2">
                                          <w:pPr>
                                            <w:pStyle w:val="Descripcin"/>
                                            <w:spacing w:before="0"/>
                                            <w:jc w:val="left"/>
                                            <w:rPr>
                                              <w:sz w:val="18"/>
                                              <w:lang w:val="en-US"/>
                                            </w:rPr>
                                          </w:pPr>
                                          <w:r w:rsidRPr="00254AD2">
                                            <w:rPr>
                                              <w:sz w:val="18"/>
                                              <w:lang w:val="en-US"/>
                                            </w:rPr>
                                            <w:t>6.39</w:t>
                                          </w:r>
                                          <w:proofErr w:type="gramStart"/>
                                          <w:r w:rsidRPr="00254AD2">
                                            <w:rPr>
                                              <w:sz w:val="18"/>
                                              <w:lang w:val="en-US"/>
                                            </w:rPr>
                                            <w:t xml:space="preserve">   </w:t>
                                          </w:r>
                                          <w:r>
                                            <w:rPr>
                                              <w:sz w:val="18"/>
                                              <w:lang w:val="en-US"/>
                                            </w:rPr>
                                            <w:t>(</w:t>
                                          </w:r>
                                          <w:proofErr w:type="gramEnd"/>
                                          <w:r w:rsidRPr="00254AD2">
                                            <w:rPr>
                                              <w:sz w:val="18"/>
                                              <w:lang w:val="en-US"/>
                                            </w:rPr>
                                            <w:t>MPa</w:t>
                                          </w:r>
                                          <w:r>
                                            <w:rPr>
                                              <w:sz w:val="18"/>
                                              <w:lang w:val="en-US"/>
                                            </w:rPr>
                                            <w:t>)</w:t>
                                          </w:r>
                                        </w:p>
                                        <w:p w14:paraId="3FEC8188" w14:textId="77777777" w:rsidR="00E20B1D" w:rsidRPr="00254AD2" w:rsidRDefault="00E20B1D" w:rsidP="00254AD2">
                                          <w:pPr>
                                            <w:pStyle w:val="Descripcin"/>
                                            <w:spacing w:before="0"/>
                                            <w:jc w:val="left"/>
                                            <w:rPr>
                                              <w:sz w:val="18"/>
                                              <w:lang w:val="en-US"/>
                                            </w:rPr>
                                          </w:pPr>
                                          <w:r w:rsidRPr="00254AD2">
                                            <w:rPr>
                                              <w:sz w:val="18"/>
                                              <w:lang w:val="en-US"/>
                                            </w:rPr>
                                            <w:t>5.70</w:t>
                                          </w:r>
                                        </w:p>
                                        <w:p w14:paraId="6F3219F7" w14:textId="77777777" w:rsidR="00E20B1D" w:rsidRPr="00254AD2" w:rsidRDefault="00E20B1D" w:rsidP="00254AD2">
                                          <w:pPr>
                                            <w:pStyle w:val="Descripcin"/>
                                            <w:spacing w:before="0"/>
                                            <w:jc w:val="left"/>
                                            <w:rPr>
                                              <w:sz w:val="18"/>
                                              <w:lang w:val="en-US"/>
                                            </w:rPr>
                                          </w:pPr>
                                          <w:r w:rsidRPr="00254AD2">
                                            <w:rPr>
                                              <w:sz w:val="18"/>
                                              <w:lang w:val="en-US"/>
                                            </w:rPr>
                                            <w:t>5.07</w:t>
                                          </w:r>
                                        </w:p>
                                        <w:p w14:paraId="701B1795" w14:textId="77777777" w:rsidR="00E20B1D" w:rsidRPr="00254AD2" w:rsidRDefault="00E20B1D" w:rsidP="00254AD2">
                                          <w:pPr>
                                            <w:pStyle w:val="Descripcin"/>
                                            <w:spacing w:before="0"/>
                                            <w:jc w:val="left"/>
                                            <w:rPr>
                                              <w:sz w:val="18"/>
                                              <w:lang w:val="en-US"/>
                                            </w:rPr>
                                          </w:pPr>
                                          <w:r w:rsidRPr="00254AD2">
                                            <w:rPr>
                                              <w:sz w:val="18"/>
                                              <w:lang w:val="en-US"/>
                                            </w:rPr>
                                            <w:t>4.44</w:t>
                                          </w:r>
                                        </w:p>
                                        <w:p w14:paraId="5A649CE6" w14:textId="77777777" w:rsidR="00E20B1D" w:rsidRPr="00254AD2" w:rsidRDefault="00E20B1D" w:rsidP="00254AD2">
                                          <w:pPr>
                                            <w:pStyle w:val="Descripcin"/>
                                            <w:spacing w:before="0"/>
                                            <w:jc w:val="left"/>
                                            <w:rPr>
                                              <w:sz w:val="18"/>
                                              <w:lang w:val="en-US"/>
                                            </w:rPr>
                                          </w:pPr>
                                          <w:r w:rsidRPr="00254AD2">
                                            <w:rPr>
                                              <w:sz w:val="18"/>
                                              <w:lang w:val="en-US"/>
                                            </w:rPr>
                                            <w:t>3.80</w:t>
                                          </w:r>
                                        </w:p>
                                        <w:p w14:paraId="60E40170" w14:textId="77777777" w:rsidR="00E20B1D" w:rsidRPr="00254AD2" w:rsidRDefault="00E20B1D" w:rsidP="00254AD2">
                                          <w:pPr>
                                            <w:pStyle w:val="Descripcin"/>
                                            <w:spacing w:before="0"/>
                                            <w:jc w:val="left"/>
                                            <w:rPr>
                                              <w:sz w:val="18"/>
                                              <w:lang w:val="en-US"/>
                                            </w:rPr>
                                          </w:pPr>
                                          <w:r w:rsidRPr="00254AD2">
                                            <w:rPr>
                                              <w:sz w:val="18"/>
                                              <w:lang w:val="en-US"/>
                                            </w:rPr>
                                            <w:t>3.17</w:t>
                                          </w:r>
                                        </w:p>
                                        <w:p w14:paraId="26181662" w14:textId="77777777" w:rsidR="00E20B1D" w:rsidRPr="00254AD2" w:rsidRDefault="00E20B1D" w:rsidP="00254AD2">
                                          <w:pPr>
                                            <w:pStyle w:val="Descripcin"/>
                                            <w:spacing w:before="0"/>
                                            <w:jc w:val="left"/>
                                            <w:rPr>
                                              <w:sz w:val="18"/>
                                              <w:lang w:val="en-US"/>
                                            </w:rPr>
                                          </w:pPr>
                                          <w:r w:rsidRPr="00254AD2">
                                            <w:rPr>
                                              <w:sz w:val="18"/>
                                              <w:lang w:val="en-US"/>
                                            </w:rPr>
                                            <w:t>2.54</w:t>
                                          </w:r>
                                        </w:p>
                                        <w:p w14:paraId="051F6846" w14:textId="77777777" w:rsidR="00E20B1D" w:rsidRPr="00254AD2" w:rsidRDefault="00E20B1D" w:rsidP="00254AD2">
                                          <w:pPr>
                                            <w:pStyle w:val="Descripcin"/>
                                            <w:spacing w:before="0"/>
                                            <w:jc w:val="left"/>
                                            <w:rPr>
                                              <w:sz w:val="18"/>
                                              <w:lang w:val="en-US"/>
                                            </w:rPr>
                                          </w:pPr>
                                          <w:r w:rsidRPr="00254AD2">
                                            <w:rPr>
                                              <w:sz w:val="18"/>
                                              <w:lang w:val="en-US"/>
                                            </w:rPr>
                                            <w:t>1.91</w:t>
                                          </w:r>
                                        </w:p>
                                        <w:p w14:paraId="20F00186" w14:textId="77777777" w:rsidR="00E20B1D" w:rsidRPr="00254AD2" w:rsidRDefault="00E20B1D" w:rsidP="00254AD2">
                                          <w:pPr>
                                            <w:pStyle w:val="Descripcin"/>
                                            <w:spacing w:before="0"/>
                                            <w:jc w:val="left"/>
                                            <w:rPr>
                                              <w:sz w:val="18"/>
                                              <w:lang w:val="en-US"/>
                                            </w:rPr>
                                          </w:pPr>
                                          <w:r w:rsidRPr="00254AD2">
                                            <w:rPr>
                                              <w:sz w:val="18"/>
                                              <w:lang w:val="en-US"/>
                                            </w:rPr>
                                            <w:t>1.27</w:t>
                                          </w:r>
                                        </w:p>
                                        <w:p w14:paraId="32773F15" w14:textId="77777777" w:rsidR="00E20B1D" w:rsidRPr="00254AD2" w:rsidRDefault="00E20B1D" w:rsidP="00254AD2">
                                          <w:pPr>
                                            <w:pStyle w:val="Descripcin"/>
                                            <w:spacing w:before="0"/>
                                            <w:jc w:val="left"/>
                                            <w:rPr>
                                              <w:sz w:val="18"/>
                                              <w:lang w:val="en-US"/>
                                            </w:rPr>
                                          </w:pPr>
                                          <w:r w:rsidRPr="00254AD2">
                                            <w:rPr>
                                              <w:sz w:val="18"/>
                                              <w:lang w:val="en-US"/>
                                            </w:rPr>
                                            <w:t>0.64</w:t>
                                          </w:r>
                                        </w:p>
                                        <w:p w14:paraId="20CB9D89" w14:textId="23BBD475" w:rsidR="00E20B1D" w:rsidRPr="00C41023" w:rsidRDefault="00E20B1D" w:rsidP="00254AD2">
                                          <w:pPr>
                                            <w:pStyle w:val="Descripcin"/>
                                            <w:spacing w:before="0"/>
                                            <w:jc w:val="left"/>
                                            <w:rPr>
                                              <w:sz w:val="18"/>
                                              <w:lang w:val="en-US"/>
                                            </w:rPr>
                                          </w:pPr>
                                          <w:r w:rsidRPr="00254AD2">
                                            <w:rPr>
                                              <w:sz w:val="18"/>
                                              <w:lang w:val="en-US"/>
                                            </w:rPr>
                                            <w:t>0.01</w:t>
                                          </w:r>
                                        </w:p>
                                      </w:txbxContent>
                                    </wps:txbx>
                                    <wps:bodyPr rot="0" vert="horz" wrap="square" lIns="91440" tIns="45720" rIns="91440" bIns="45720" anchor="t" anchorCtr="0">
                                      <a:noAutofit/>
                                    </wps:bodyPr>
                                  </wps:wsp>
                                </wpg:grpSp>
                                <wps:wsp>
                                  <wps:cNvPr id="306" name="Text Box 2"/>
                                  <wps:cNvSpPr txBox="1">
                                    <a:spLocks noChangeArrowheads="1"/>
                                  </wps:cNvSpPr>
                                  <wps:spPr bwMode="auto">
                                    <a:xfrm>
                                      <a:off x="-51419" y="1609326"/>
                                      <a:ext cx="702100" cy="343193"/>
                                    </a:xfrm>
                                    <a:prstGeom prst="rect">
                                      <a:avLst/>
                                    </a:prstGeom>
                                    <a:noFill/>
                                    <a:ln w="9525">
                                      <a:noFill/>
                                      <a:miter lim="800000"/>
                                      <a:headEnd/>
                                      <a:tailEnd/>
                                    </a:ln>
                                  </wps:spPr>
                                  <wps:txbx>
                                    <w:txbxContent>
                                      <w:p w14:paraId="1EE50631" w14:textId="77777777" w:rsidR="00E20B1D" w:rsidRPr="00C41023" w:rsidRDefault="00E20B1D" w:rsidP="00F177F2">
                                        <w:pPr>
                                          <w:pStyle w:val="Descripcin"/>
                                          <w:spacing w:before="0"/>
                                          <w:jc w:val="center"/>
                                          <w:rPr>
                                            <w:sz w:val="18"/>
                                            <w:lang w:val="en-US"/>
                                          </w:rPr>
                                        </w:pPr>
                                        <w:r>
                                          <w:rPr>
                                            <w:sz w:val="18"/>
                                            <w:lang w:val="en-US"/>
                                          </w:rPr>
                                          <w:t>Trabecular bone</w:t>
                                        </w:r>
                                      </w:p>
                                    </w:txbxContent>
                                  </wps:txbx>
                                  <wps:bodyPr rot="0" vert="horz" wrap="square" lIns="91440" tIns="45720" rIns="91440" bIns="45720" anchor="t" anchorCtr="0">
                                    <a:noAutofit/>
                                  </wps:bodyPr>
                                </wps:wsp>
                                <wpg:grpSp>
                                  <wpg:cNvPr id="307" name="Grupo 307"/>
                                  <wpg:cNvGrpSpPr/>
                                  <wpg:grpSpPr>
                                    <a:xfrm>
                                      <a:off x="1610401" y="1243567"/>
                                      <a:ext cx="1023620" cy="1557655"/>
                                      <a:chOff x="1610944" y="-248809"/>
                                      <a:chExt cx="1023965" cy="1558137"/>
                                    </a:xfrm>
                                  </wpg:grpSpPr>
                                  <pic:pic xmlns:pic="http://schemas.openxmlformats.org/drawingml/2006/picture">
                                    <pic:nvPicPr>
                                      <pic:cNvPr id="308" name="Imagen 308"/>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610944" y="-153723"/>
                                        <a:ext cx="201295" cy="1330960"/>
                                      </a:xfrm>
                                      <a:prstGeom prst="rect">
                                        <a:avLst/>
                                      </a:prstGeom>
                                      <a:noFill/>
                                      <a:ln>
                                        <a:noFill/>
                                      </a:ln>
                                    </pic:spPr>
                                  </pic:pic>
                                  <wps:wsp>
                                    <wps:cNvPr id="309" name="Text Box 2"/>
                                    <wps:cNvSpPr txBox="1">
                                      <a:spLocks noChangeArrowheads="1"/>
                                    </wps:cNvSpPr>
                                    <wps:spPr bwMode="auto">
                                      <a:xfrm>
                                        <a:off x="1771878" y="-248809"/>
                                        <a:ext cx="863031" cy="1558137"/>
                                      </a:xfrm>
                                      <a:prstGeom prst="rect">
                                        <a:avLst/>
                                      </a:prstGeom>
                                      <a:noFill/>
                                      <a:ln w="9525">
                                        <a:noFill/>
                                        <a:miter lim="800000"/>
                                        <a:headEnd/>
                                        <a:tailEnd/>
                                      </a:ln>
                                    </wps:spPr>
                                    <wps:txbx>
                                      <w:txbxContent>
                                        <w:p w14:paraId="5B44C1FE" w14:textId="319DE6DA" w:rsidR="00E20B1D" w:rsidRPr="00254AD2" w:rsidRDefault="00E20B1D" w:rsidP="00254AD2">
                                          <w:pPr>
                                            <w:rPr>
                                              <w:rFonts w:eastAsiaTheme="minorEastAsia"/>
                                              <w:iCs/>
                                              <w:sz w:val="18"/>
                                              <w:szCs w:val="18"/>
                                              <w:lang w:val="en-US" w:eastAsia="es-CO"/>
                                            </w:rPr>
                                          </w:pPr>
                                          <w:proofErr w:type="gramStart"/>
                                          <w:r w:rsidRPr="00254AD2">
                                            <w:rPr>
                                              <w:rFonts w:eastAsiaTheme="minorEastAsia"/>
                                              <w:iCs/>
                                              <w:sz w:val="18"/>
                                              <w:szCs w:val="18"/>
                                              <w:lang w:val="en-US" w:eastAsia="es-CO"/>
                                            </w:rPr>
                                            <w:t xml:space="preserve">0.30  </w:t>
                                          </w:r>
                                          <w:r>
                                            <w:rPr>
                                              <w:rFonts w:eastAsiaTheme="minorEastAsia"/>
                                              <w:iCs/>
                                              <w:sz w:val="18"/>
                                              <w:szCs w:val="18"/>
                                              <w:lang w:val="en-US" w:eastAsia="es-CO"/>
                                            </w:rPr>
                                            <w:t>(</w:t>
                                          </w:r>
                                          <w:proofErr w:type="gramEnd"/>
                                          <w:r w:rsidRPr="00254AD2">
                                            <w:rPr>
                                              <w:rFonts w:eastAsiaTheme="minorEastAsia"/>
                                              <w:iCs/>
                                              <w:sz w:val="18"/>
                                              <w:szCs w:val="18"/>
                                              <w:lang w:val="en-US" w:eastAsia="es-CO"/>
                                            </w:rPr>
                                            <w:t>MPa</w:t>
                                          </w:r>
                                          <w:r>
                                            <w:rPr>
                                              <w:rFonts w:eastAsiaTheme="minorEastAsia"/>
                                              <w:iCs/>
                                              <w:sz w:val="18"/>
                                              <w:szCs w:val="18"/>
                                              <w:lang w:val="en-US" w:eastAsia="es-CO"/>
                                            </w:rPr>
                                            <w:t>)</w:t>
                                          </w:r>
                                        </w:p>
                                        <w:p w14:paraId="77D325AE"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27</w:t>
                                          </w:r>
                                        </w:p>
                                        <w:p w14:paraId="7A598070"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24</w:t>
                                          </w:r>
                                        </w:p>
                                        <w:p w14:paraId="56A14F2F"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21</w:t>
                                          </w:r>
                                        </w:p>
                                        <w:p w14:paraId="056799B7"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18</w:t>
                                          </w:r>
                                        </w:p>
                                        <w:p w14:paraId="7280BA93"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15</w:t>
                                          </w:r>
                                        </w:p>
                                        <w:p w14:paraId="4F8282FA"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12</w:t>
                                          </w:r>
                                        </w:p>
                                        <w:p w14:paraId="5CE7881C"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09</w:t>
                                          </w:r>
                                        </w:p>
                                        <w:p w14:paraId="395D8B77"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07</w:t>
                                          </w:r>
                                        </w:p>
                                        <w:p w14:paraId="54BC2048"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04</w:t>
                                          </w:r>
                                        </w:p>
                                        <w:p w14:paraId="7A167DA2" w14:textId="502F5202" w:rsidR="00E20B1D" w:rsidRPr="00C41023" w:rsidRDefault="00E20B1D" w:rsidP="00254AD2">
                                          <w:pPr>
                                            <w:rPr>
                                              <w:sz w:val="18"/>
                                              <w:lang w:val="en-US"/>
                                            </w:rPr>
                                          </w:pPr>
                                          <w:r w:rsidRPr="00254AD2">
                                            <w:rPr>
                                              <w:rFonts w:eastAsiaTheme="minorEastAsia"/>
                                              <w:iCs/>
                                              <w:sz w:val="18"/>
                                              <w:szCs w:val="18"/>
                                              <w:lang w:val="en-US" w:eastAsia="es-CO"/>
                                            </w:rPr>
                                            <w:t>0.01</w:t>
                                          </w:r>
                                        </w:p>
                                      </w:txbxContent>
                                    </wps:txbx>
                                    <wps:bodyPr rot="0" vert="horz" wrap="square" lIns="91440" tIns="45720" rIns="91440" bIns="45720" anchor="t" anchorCtr="0">
                                      <a:noAutofit/>
                                    </wps:bodyPr>
                                  </wps:wsp>
                                </wpg:grpSp>
                              </wpg:grpSp>
                              <wps:wsp>
                                <wps:cNvPr id="310" name="Text Box 2"/>
                                <wps:cNvSpPr txBox="1">
                                  <a:spLocks noChangeArrowheads="1"/>
                                </wps:cNvSpPr>
                                <wps:spPr bwMode="auto">
                                  <a:xfrm>
                                    <a:off x="731318" y="409652"/>
                                    <a:ext cx="592455" cy="343610"/>
                                  </a:xfrm>
                                  <a:prstGeom prst="rect">
                                    <a:avLst/>
                                  </a:prstGeom>
                                  <a:noFill/>
                                  <a:ln w="9525">
                                    <a:noFill/>
                                    <a:miter lim="800000"/>
                                    <a:headEnd/>
                                    <a:tailEnd/>
                                  </a:ln>
                                </wps:spPr>
                                <wps:txbx>
                                  <w:txbxContent>
                                    <w:p w14:paraId="38DB5D6C" w14:textId="77777777" w:rsidR="00E20B1D" w:rsidRPr="00C41023" w:rsidRDefault="00E20B1D" w:rsidP="00F177F2">
                                      <w:pPr>
                                        <w:pStyle w:val="Descripcin"/>
                                        <w:spacing w:before="0"/>
                                        <w:jc w:val="center"/>
                                        <w:rPr>
                                          <w:sz w:val="18"/>
                                          <w:lang w:val="en-US"/>
                                        </w:rPr>
                                      </w:pPr>
                                      <w:r>
                                        <w:rPr>
                                          <w:sz w:val="18"/>
                                          <w:lang w:val="en-US"/>
                                        </w:rPr>
                                        <w:t>Cortical bone</w:t>
                                      </w:r>
                                    </w:p>
                                  </w:txbxContent>
                                </wps:txbx>
                                <wps:bodyPr rot="0" vert="horz" wrap="square" lIns="91440" tIns="45720" rIns="91440" bIns="45720" anchor="t" anchorCtr="0">
                                  <a:noAutofit/>
                                </wps:bodyPr>
                              </wps:wsp>
                            </wpg:grpSp>
                          </wpg:grpSp>
                          <pic:pic xmlns:pic="http://schemas.openxmlformats.org/drawingml/2006/picture">
                            <pic:nvPicPr>
                              <pic:cNvPr id="311" name="Imagen 311"/>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1675181" y="892454"/>
                                <a:ext cx="358140" cy="326390"/>
                              </a:xfrm>
                              <a:prstGeom prst="rect">
                                <a:avLst/>
                              </a:prstGeom>
                              <a:noFill/>
                              <a:ln>
                                <a:noFill/>
                              </a:ln>
                            </pic:spPr>
                          </pic:pic>
                        </wpg:grpSp>
                        <pic:pic xmlns:pic="http://schemas.openxmlformats.org/drawingml/2006/picture">
                          <pic:nvPicPr>
                            <pic:cNvPr id="312" name="Imagen 312"/>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911707" y="2143338"/>
                              <a:ext cx="357505" cy="325755"/>
                            </a:xfrm>
                            <a:prstGeom prst="rect">
                              <a:avLst/>
                            </a:prstGeom>
                            <a:noFill/>
                            <a:ln>
                              <a:noFill/>
                            </a:ln>
                          </pic:spPr>
                        </pic:pic>
                      </wpg:grpSp>
                    </wpg:wgp>
                  </a:graphicData>
                </a:graphic>
                <wp14:sizeRelV relativeFrom="margin">
                  <wp14:pctHeight>0</wp14:pctHeight>
                </wp14:sizeRelV>
              </wp:anchor>
            </w:drawing>
          </mc:Choice>
          <mc:Fallback>
            <w:pict>
              <v:group w14:anchorId="1E406BA4" id="Grupo 321" o:spid="_x0000_s1143" style="position:absolute;left:0;text-align:left;margin-left:-7.65pt;margin-top:11.6pt;width:222.85pt;height:239.9pt;z-index:251751424;mso-height-relative:margin" coordorigin=",-438" coordsize="28301,304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&#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">
                <v:shape id="Imagen 320" o:spid="_x0000_s1144" type="#_x0000_t75" style="position:absolute;left:2852;top:13824;width:15355;height:13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">
                  <v:imagedata r:id="rId61" o:title=""/>
                </v:shape>
                <v:shape id="Imagen 319" o:spid="_x0000_s1145" type="#_x0000_t75" style="position:absolute;left:10314;top:-438;width:16675;height:14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">
                  <v:imagedata r:id="rId62" o:title=""/>
                </v:shape>
                <v:group id="Grupo 293" o:spid="_x0000_s1146" style="position:absolute;width:28301;height:30028" coordorigin=",-292"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group id="Grupo 296" o:spid="_x0000_s1147" style="position:absolute;top:-292;width:28309;height:30030" coordorigin=",-292"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group id="Grupo 299" o:spid="_x0000_s1148" style="position:absolute;top:-292;width:28309;height:30030" coordorigin=",-191"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Text Box 2" o:spid="_x0000_s1149" type="#_x0000_t202" style="position:absolute;top:27212;width:2776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" filled="f" stroked="f">
                        <v:textbox>
                          <w:txbxContent>
                            <w:p w14:paraId="4573A05F" w14:textId="40193F21" w:rsidR="00E20B1D" w:rsidRPr="00E8093F" w:rsidRDefault="00E20B1D" w:rsidP="00F177F2">
                              <w:pPr>
                                <w:pStyle w:val="Default"/>
                                <w:jc w:val="center"/>
                                <w:rPr>
                                  <w:sz w:val="18"/>
                                  <w:lang w:val="en-US"/>
                                </w:rPr>
                              </w:pPr>
                              <w:r w:rsidRPr="00F36AB9">
                                <w:rPr>
                                  <w:b/>
                                  <w:sz w:val="18"/>
                                  <w:lang w:val="en-US"/>
                                </w:rPr>
                                <w:t xml:space="preserve">Figure </w:t>
                              </w:r>
                              <w:r>
                                <w:rPr>
                                  <w:b/>
                                  <w:sz w:val="18"/>
                                  <w:lang w:val="en-US"/>
                                </w:rPr>
                                <w:t>9</w:t>
                              </w:r>
                              <w:r w:rsidRPr="00F36AB9">
                                <w:rPr>
                                  <w:b/>
                                  <w:sz w:val="18"/>
                                  <w:lang w:val="en-US"/>
                                </w:rPr>
                                <w:t xml:space="preserve">. </w:t>
                              </w:r>
                              <w:r>
                                <w:rPr>
                                  <w:sz w:val="18"/>
                                  <w:lang w:val="en-US"/>
                                </w:rPr>
                                <w:t>Second case, general shear stress</w:t>
                              </w:r>
                            </w:p>
                          </w:txbxContent>
                        </v:textbox>
                      </v:shape>
                      <v:group id="Grupo 301" o:spid="_x0000_s1150" style="position:absolute;left:1461;top:-191;width:26848;height:28303" coordorigin="-514,1901" coordsize="26848,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group id="Grupo 302" o:spid="_x0000_s1151" style="position:absolute;left:-514;top:1901;width:26848;height:28305" coordorigin="-514,-292" coordsize="26854,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group id="Grupo 303" o:spid="_x0000_s1152" style="position:absolute;top:-292;width:10236;height:15575" coordorigin=",-292"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Imagen 304" o:spid="_x0000_s1153" type="#_x0000_t75" style="position:absolute;top:804;width:2012;height:13310;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">
                              <v:imagedata r:id="rId39" o:title=""/>
                            </v:shape>
                            <v:shape id="Text Box 2" o:spid="_x0000_s1154" type="#_x0000_t202" style="position:absolute;left:1609;top:-292;width:8630;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" filled="f" stroked="f">
                              <v:textbox>
                                <w:txbxContent>
                                  <w:p w14:paraId="4500849E" w14:textId="153D5DF0" w:rsidR="00E20B1D" w:rsidRPr="00254AD2" w:rsidRDefault="00E20B1D" w:rsidP="00254AD2">
                                    <w:pPr>
                                      <w:pStyle w:val="Descripcin"/>
                                      <w:spacing w:before="0"/>
                                      <w:jc w:val="left"/>
                                      <w:rPr>
                                        <w:sz w:val="18"/>
                                        <w:lang w:val="en-US"/>
                                      </w:rPr>
                                    </w:pPr>
                                    <w:r w:rsidRPr="00254AD2">
                                      <w:rPr>
                                        <w:sz w:val="18"/>
                                        <w:lang w:val="en-US"/>
                                      </w:rPr>
                                      <w:t>6.39</w:t>
                                    </w:r>
                                    <w:proofErr w:type="gramStart"/>
                                    <w:r w:rsidRPr="00254AD2">
                                      <w:rPr>
                                        <w:sz w:val="18"/>
                                        <w:lang w:val="en-US"/>
                                      </w:rPr>
                                      <w:t xml:space="preserve">   </w:t>
                                    </w:r>
                                    <w:r>
                                      <w:rPr>
                                        <w:sz w:val="18"/>
                                        <w:lang w:val="en-US"/>
                                      </w:rPr>
                                      <w:t>(</w:t>
                                    </w:r>
                                    <w:proofErr w:type="gramEnd"/>
                                    <w:r w:rsidRPr="00254AD2">
                                      <w:rPr>
                                        <w:sz w:val="18"/>
                                        <w:lang w:val="en-US"/>
                                      </w:rPr>
                                      <w:t>MPa</w:t>
                                    </w:r>
                                    <w:r>
                                      <w:rPr>
                                        <w:sz w:val="18"/>
                                        <w:lang w:val="en-US"/>
                                      </w:rPr>
                                      <w:t>)</w:t>
                                    </w:r>
                                  </w:p>
                                  <w:p w14:paraId="3FEC8188" w14:textId="77777777" w:rsidR="00E20B1D" w:rsidRPr="00254AD2" w:rsidRDefault="00E20B1D" w:rsidP="00254AD2">
                                    <w:pPr>
                                      <w:pStyle w:val="Descripcin"/>
                                      <w:spacing w:before="0"/>
                                      <w:jc w:val="left"/>
                                      <w:rPr>
                                        <w:sz w:val="18"/>
                                        <w:lang w:val="en-US"/>
                                      </w:rPr>
                                    </w:pPr>
                                    <w:r w:rsidRPr="00254AD2">
                                      <w:rPr>
                                        <w:sz w:val="18"/>
                                        <w:lang w:val="en-US"/>
                                      </w:rPr>
                                      <w:t>5.70</w:t>
                                    </w:r>
                                  </w:p>
                                  <w:p w14:paraId="6F3219F7" w14:textId="77777777" w:rsidR="00E20B1D" w:rsidRPr="00254AD2" w:rsidRDefault="00E20B1D" w:rsidP="00254AD2">
                                    <w:pPr>
                                      <w:pStyle w:val="Descripcin"/>
                                      <w:spacing w:before="0"/>
                                      <w:jc w:val="left"/>
                                      <w:rPr>
                                        <w:sz w:val="18"/>
                                        <w:lang w:val="en-US"/>
                                      </w:rPr>
                                    </w:pPr>
                                    <w:r w:rsidRPr="00254AD2">
                                      <w:rPr>
                                        <w:sz w:val="18"/>
                                        <w:lang w:val="en-US"/>
                                      </w:rPr>
                                      <w:t>5.07</w:t>
                                    </w:r>
                                  </w:p>
                                  <w:p w14:paraId="701B1795" w14:textId="77777777" w:rsidR="00E20B1D" w:rsidRPr="00254AD2" w:rsidRDefault="00E20B1D" w:rsidP="00254AD2">
                                    <w:pPr>
                                      <w:pStyle w:val="Descripcin"/>
                                      <w:spacing w:before="0"/>
                                      <w:jc w:val="left"/>
                                      <w:rPr>
                                        <w:sz w:val="18"/>
                                        <w:lang w:val="en-US"/>
                                      </w:rPr>
                                    </w:pPr>
                                    <w:r w:rsidRPr="00254AD2">
                                      <w:rPr>
                                        <w:sz w:val="18"/>
                                        <w:lang w:val="en-US"/>
                                      </w:rPr>
                                      <w:t>4.44</w:t>
                                    </w:r>
                                  </w:p>
                                  <w:p w14:paraId="5A649CE6" w14:textId="77777777" w:rsidR="00E20B1D" w:rsidRPr="00254AD2" w:rsidRDefault="00E20B1D" w:rsidP="00254AD2">
                                    <w:pPr>
                                      <w:pStyle w:val="Descripcin"/>
                                      <w:spacing w:before="0"/>
                                      <w:jc w:val="left"/>
                                      <w:rPr>
                                        <w:sz w:val="18"/>
                                        <w:lang w:val="en-US"/>
                                      </w:rPr>
                                    </w:pPr>
                                    <w:r w:rsidRPr="00254AD2">
                                      <w:rPr>
                                        <w:sz w:val="18"/>
                                        <w:lang w:val="en-US"/>
                                      </w:rPr>
                                      <w:t>3.80</w:t>
                                    </w:r>
                                  </w:p>
                                  <w:p w14:paraId="60E40170" w14:textId="77777777" w:rsidR="00E20B1D" w:rsidRPr="00254AD2" w:rsidRDefault="00E20B1D" w:rsidP="00254AD2">
                                    <w:pPr>
                                      <w:pStyle w:val="Descripcin"/>
                                      <w:spacing w:before="0"/>
                                      <w:jc w:val="left"/>
                                      <w:rPr>
                                        <w:sz w:val="18"/>
                                        <w:lang w:val="en-US"/>
                                      </w:rPr>
                                    </w:pPr>
                                    <w:r w:rsidRPr="00254AD2">
                                      <w:rPr>
                                        <w:sz w:val="18"/>
                                        <w:lang w:val="en-US"/>
                                      </w:rPr>
                                      <w:t>3.17</w:t>
                                    </w:r>
                                  </w:p>
                                  <w:p w14:paraId="26181662" w14:textId="77777777" w:rsidR="00E20B1D" w:rsidRPr="00254AD2" w:rsidRDefault="00E20B1D" w:rsidP="00254AD2">
                                    <w:pPr>
                                      <w:pStyle w:val="Descripcin"/>
                                      <w:spacing w:before="0"/>
                                      <w:jc w:val="left"/>
                                      <w:rPr>
                                        <w:sz w:val="18"/>
                                        <w:lang w:val="en-US"/>
                                      </w:rPr>
                                    </w:pPr>
                                    <w:r w:rsidRPr="00254AD2">
                                      <w:rPr>
                                        <w:sz w:val="18"/>
                                        <w:lang w:val="en-US"/>
                                      </w:rPr>
                                      <w:t>2.54</w:t>
                                    </w:r>
                                  </w:p>
                                  <w:p w14:paraId="051F6846" w14:textId="77777777" w:rsidR="00E20B1D" w:rsidRPr="00254AD2" w:rsidRDefault="00E20B1D" w:rsidP="00254AD2">
                                    <w:pPr>
                                      <w:pStyle w:val="Descripcin"/>
                                      <w:spacing w:before="0"/>
                                      <w:jc w:val="left"/>
                                      <w:rPr>
                                        <w:sz w:val="18"/>
                                        <w:lang w:val="en-US"/>
                                      </w:rPr>
                                    </w:pPr>
                                    <w:r w:rsidRPr="00254AD2">
                                      <w:rPr>
                                        <w:sz w:val="18"/>
                                        <w:lang w:val="en-US"/>
                                      </w:rPr>
                                      <w:t>1.91</w:t>
                                    </w:r>
                                  </w:p>
                                  <w:p w14:paraId="20F00186" w14:textId="77777777" w:rsidR="00E20B1D" w:rsidRPr="00254AD2" w:rsidRDefault="00E20B1D" w:rsidP="00254AD2">
                                    <w:pPr>
                                      <w:pStyle w:val="Descripcin"/>
                                      <w:spacing w:before="0"/>
                                      <w:jc w:val="left"/>
                                      <w:rPr>
                                        <w:sz w:val="18"/>
                                        <w:lang w:val="en-US"/>
                                      </w:rPr>
                                    </w:pPr>
                                    <w:r w:rsidRPr="00254AD2">
                                      <w:rPr>
                                        <w:sz w:val="18"/>
                                        <w:lang w:val="en-US"/>
                                      </w:rPr>
                                      <w:t>1.27</w:t>
                                    </w:r>
                                  </w:p>
                                  <w:p w14:paraId="32773F15" w14:textId="77777777" w:rsidR="00E20B1D" w:rsidRPr="00254AD2" w:rsidRDefault="00E20B1D" w:rsidP="00254AD2">
                                    <w:pPr>
                                      <w:pStyle w:val="Descripcin"/>
                                      <w:spacing w:before="0"/>
                                      <w:jc w:val="left"/>
                                      <w:rPr>
                                        <w:sz w:val="18"/>
                                        <w:lang w:val="en-US"/>
                                      </w:rPr>
                                    </w:pPr>
                                    <w:r w:rsidRPr="00254AD2">
                                      <w:rPr>
                                        <w:sz w:val="18"/>
                                        <w:lang w:val="en-US"/>
                                      </w:rPr>
                                      <w:t>0.64</w:t>
                                    </w:r>
                                  </w:p>
                                  <w:p w14:paraId="20CB9D89" w14:textId="23BBD475" w:rsidR="00E20B1D" w:rsidRPr="00C41023" w:rsidRDefault="00E20B1D" w:rsidP="00254AD2">
                                    <w:pPr>
                                      <w:pStyle w:val="Descripcin"/>
                                      <w:spacing w:before="0"/>
                                      <w:jc w:val="left"/>
                                      <w:rPr>
                                        <w:sz w:val="18"/>
                                        <w:lang w:val="en-US"/>
                                      </w:rPr>
                                    </w:pPr>
                                    <w:r w:rsidRPr="00254AD2">
                                      <w:rPr>
                                        <w:sz w:val="18"/>
                                        <w:lang w:val="en-US"/>
                                      </w:rPr>
                                      <w:t>0.01</w:t>
                                    </w:r>
                                  </w:p>
                                </w:txbxContent>
                              </v:textbox>
                            </v:shape>
                          </v:group>
                          <v:shape id="Text Box 2" o:spid="_x0000_s1155" type="#_x0000_t202" style="position:absolute;left:-514;top:16093;width:7020;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" filled="f" stroked="f">
                            <v:textbox>
                              <w:txbxContent>
                                <w:p w14:paraId="1EE50631" w14:textId="77777777" w:rsidR="00E20B1D" w:rsidRPr="00C41023" w:rsidRDefault="00E20B1D" w:rsidP="00F177F2">
                                  <w:pPr>
                                    <w:pStyle w:val="Descripcin"/>
                                    <w:spacing w:before="0"/>
                                    <w:jc w:val="center"/>
                                    <w:rPr>
                                      <w:sz w:val="18"/>
                                      <w:lang w:val="en-US"/>
                                    </w:rPr>
                                  </w:pPr>
                                  <w:r>
                                    <w:rPr>
                                      <w:sz w:val="18"/>
                                      <w:lang w:val="en-US"/>
                                    </w:rPr>
                                    <w:t>Trabecular bone</w:t>
                                  </w:r>
                                </w:p>
                              </w:txbxContent>
                            </v:textbox>
                          </v:shape>
                          <v:group id="Grupo 307" o:spid="_x0000_s1156" style="position:absolute;left:16104;top:12435;width:10236;height:15577" coordorigin="16109,-2488"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Imagen 308" o:spid="_x0000_s1157" type="#_x0000_t75" style="position:absolute;left:16109;top:-1537;width:2013;height:13309;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">
                              <v:imagedata r:id="rId39" o:title=""/>
                            </v:shape>
                            <v:shape id="Text Box 2" o:spid="_x0000_s1158" type="#_x0000_t202" style="position:absolute;left:17718;top:-2488;width:8631;height:1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5B44C1FE" w14:textId="319DE6DA" w:rsidR="00E20B1D" w:rsidRPr="00254AD2" w:rsidRDefault="00E20B1D" w:rsidP="00254AD2">
                                    <w:pPr>
                                      <w:rPr>
                                        <w:rFonts w:eastAsiaTheme="minorEastAsia"/>
                                        <w:iCs/>
                                        <w:sz w:val="18"/>
                                        <w:szCs w:val="18"/>
                                        <w:lang w:val="en-US" w:eastAsia="es-CO"/>
                                      </w:rPr>
                                    </w:pPr>
                                    <w:proofErr w:type="gramStart"/>
                                    <w:r w:rsidRPr="00254AD2">
                                      <w:rPr>
                                        <w:rFonts w:eastAsiaTheme="minorEastAsia"/>
                                        <w:iCs/>
                                        <w:sz w:val="18"/>
                                        <w:szCs w:val="18"/>
                                        <w:lang w:val="en-US" w:eastAsia="es-CO"/>
                                      </w:rPr>
                                      <w:t xml:space="preserve">0.30  </w:t>
                                    </w:r>
                                    <w:r>
                                      <w:rPr>
                                        <w:rFonts w:eastAsiaTheme="minorEastAsia"/>
                                        <w:iCs/>
                                        <w:sz w:val="18"/>
                                        <w:szCs w:val="18"/>
                                        <w:lang w:val="en-US" w:eastAsia="es-CO"/>
                                      </w:rPr>
                                      <w:t>(</w:t>
                                    </w:r>
                                    <w:proofErr w:type="gramEnd"/>
                                    <w:r w:rsidRPr="00254AD2">
                                      <w:rPr>
                                        <w:rFonts w:eastAsiaTheme="minorEastAsia"/>
                                        <w:iCs/>
                                        <w:sz w:val="18"/>
                                        <w:szCs w:val="18"/>
                                        <w:lang w:val="en-US" w:eastAsia="es-CO"/>
                                      </w:rPr>
                                      <w:t>MPa</w:t>
                                    </w:r>
                                    <w:r>
                                      <w:rPr>
                                        <w:rFonts w:eastAsiaTheme="minorEastAsia"/>
                                        <w:iCs/>
                                        <w:sz w:val="18"/>
                                        <w:szCs w:val="18"/>
                                        <w:lang w:val="en-US" w:eastAsia="es-CO"/>
                                      </w:rPr>
                                      <w:t>)</w:t>
                                    </w:r>
                                  </w:p>
                                  <w:p w14:paraId="77D325AE"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27</w:t>
                                    </w:r>
                                  </w:p>
                                  <w:p w14:paraId="7A598070"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24</w:t>
                                    </w:r>
                                  </w:p>
                                  <w:p w14:paraId="56A14F2F"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21</w:t>
                                    </w:r>
                                  </w:p>
                                  <w:p w14:paraId="056799B7"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18</w:t>
                                    </w:r>
                                  </w:p>
                                  <w:p w14:paraId="7280BA93"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15</w:t>
                                    </w:r>
                                  </w:p>
                                  <w:p w14:paraId="4F8282FA"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12</w:t>
                                    </w:r>
                                  </w:p>
                                  <w:p w14:paraId="5CE7881C"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09</w:t>
                                    </w:r>
                                  </w:p>
                                  <w:p w14:paraId="395D8B77"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07</w:t>
                                    </w:r>
                                  </w:p>
                                  <w:p w14:paraId="54BC2048" w14:textId="77777777" w:rsidR="00E20B1D" w:rsidRPr="00254AD2" w:rsidRDefault="00E20B1D" w:rsidP="00254AD2">
                                    <w:pPr>
                                      <w:rPr>
                                        <w:rFonts w:eastAsiaTheme="minorEastAsia"/>
                                        <w:iCs/>
                                        <w:sz w:val="18"/>
                                        <w:szCs w:val="18"/>
                                        <w:lang w:val="en-US" w:eastAsia="es-CO"/>
                                      </w:rPr>
                                    </w:pPr>
                                    <w:r w:rsidRPr="00254AD2">
                                      <w:rPr>
                                        <w:rFonts w:eastAsiaTheme="minorEastAsia"/>
                                        <w:iCs/>
                                        <w:sz w:val="18"/>
                                        <w:szCs w:val="18"/>
                                        <w:lang w:val="en-US" w:eastAsia="es-CO"/>
                                      </w:rPr>
                                      <w:t>0.04</w:t>
                                    </w:r>
                                  </w:p>
                                  <w:p w14:paraId="7A167DA2" w14:textId="502F5202" w:rsidR="00E20B1D" w:rsidRPr="00C41023" w:rsidRDefault="00E20B1D" w:rsidP="00254AD2">
                                    <w:pPr>
                                      <w:rPr>
                                        <w:sz w:val="18"/>
                                        <w:lang w:val="en-US"/>
                                      </w:rPr>
                                    </w:pPr>
                                    <w:r w:rsidRPr="00254AD2">
                                      <w:rPr>
                                        <w:rFonts w:eastAsiaTheme="minorEastAsia"/>
                                        <w:iCs/>
                                        <w:sz w:val="18"/>
                                        <w:szCs w:val="18"/>
                                        <w:lang w:val="en-US" w:eastAsia="es-CO"/>
                                      </w:rPr>
                                      <w:t>0.01</w:t>
                                    </w:r>
                                  </w:p>
                                </w:txbxContent>
                              </v:textbox>
                            </v:shape>
                          </v:group>
                        </v:group>
                        <v:shape id="Text Box 2" o:spid="_x0000_s1159" type="#_x0000_t202" style="position:absolute;left:7313;top:4096;width:59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" filled="f" stroked="f">
                          <v:textbox>
                            <w:txbxContent>
                              <w:p w14:paraId="38DB5D6C" w14:textId="77777777" w:rsidR="00E20B1D" w:rsidRPr="00C41023" w:rsidRDefault="00E20B1D" w:rsidP="00F177F2">
                                <w:pPr>
                                  <w:pStyle w:val="Descripcin"/>
                                  <w:spacing w:before="0"/>
                                  <w:jc w:val="center"/>
                                  <w:rPr>
                                    <w:sz w:val="18"/>
                                    <w:lang w:val="en-US"/>
                                  </w:rPr>
                                </w:pPr>
                                <w:r>
                                  <w:rPr>
                                    <w:sz w:val="18"/>
                                    <w:lang w:val="en-US"/>
                                  </w:rPr>
                                  <w:t>Cortical bone</w:t>
                                </w:r>
                              </w:p>
                            </w:txbxContent>
                          </v:textbox>
                        </v:shape>
                      </v:group>
                    </v:group>
                    <v:shape id="Imagen 311" o:spid="_x0000_s1160" type="#_x0000_t75" style="position:absolute;left:16751;top:8924;width:3582;height:3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">
                      <v:imagedata r:id="rId46" o:title=""/>
                    </v:shape>
                  </v:group>
                  <v:shape id="Imagen 312" o:spid="_x0000_s1161" type="#_x0000_t75" style="position:absolute;left:9117;top:21433;width:3575;height:3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">
                    <v:imagedata r:id="rId46" o:title=""/>
                  </v:shape>
                </v:group>
              </v:group>
            </w:pict>
          </mc:Fallback>
        </mc:AlternateContent>
      </w:r>
    </w:p>
    <w:p w14:paraId="3DE0A88A" w14:textId="63F1919F" w:rsidR="00F177F2" w:rsidRPr="00F177F2" w:rsidRDefault="00F177F2" w:rsidP="002E2C39">
      <w:pPr>
        <w:rPr>
          <w:noProof/>
          <w:lang w:val="en-US" w:eastAsia="es-CO"/>
        </w:rPr>
      </w:pPr>
    </w:p>
    <w:p w14:paraId="1D70091A" w14:textId="311B193A" w:rsidR="00F177F2" w:rsidRDefault="00F177F2" w:rsidP="002E2C39">
      <w:pPr>
        <w:rPr>
          <w:noProof/>
          <w:lang w:val="en-US" w:eastAsia="es-CO"/>
        </w:rPr>
      </w:pPr>
    </w:p>
    <w:p w14:paraId="3A5A7D82" w14:textId="1C687C26" w:rsidR="00F177F2" w:rsidRDefault="00F177F2" w:rsidP="002E2C39">
      <w:pPr>
        <w:rPr>
          <w:noProof/>
          <w:lang w:val="en-US" w:eastAsia="es-CO"/>
        </w:rPr>
      </w:pPr>
    </w:p>
    <w:p w14:paraId="3463F3CC" w14:textId="2CF1803B" w:rsidR="00F177F2" w:rsidRDefault="00F177F2" w:rsidP="002E2C39">
      <w:pPr>
        <w:rPr>
          <w:noProof/>
          <w:lang w:val="en-US" w:eastAsia="es-CO"/>
        </w:rPr>
      </w:pPr>
    </w:p>
    <w:p w14:paraId="3F932A42" w14:textId="0778AD5E" w:rsidR="00F177F2" w:rsidRDefault="00F177F2" w:rsidP="002E2C39">
      <w:pPr>
        <w:rPr>
          <w:noProof/>
          <w:lang w:val="en-US" w:eastAsia="es-CO"/>
        </w:rPr>
      </w:pPr>
    </w:p>
    <w:p w14:paraId="3B3FCCF9" w14:textId="48EBFEB7" w:rsidR="00F177F2" w:rsidRDefault="00F177F2" w:rsidP="002E2C39">
      <w:pPr>
        <w:rPr>
          <w:noProof/>
          <w:lang w:val="en-US" w:eastAsia="es-CO"/>
        </w:rPr>
      </w:pPr>
    </w:p>
    <w:p w14:paraId="20977F0F" w14:textId="2DA6700A" w:rsidR="00F177F2" w:rsidRDefault="00F177F2" w:rsidP="002E2C39">
      <w:pPr>
        <w:rPr>
          <w:noProof/>
          <w:lang w:val="en-US" w:eastAsia="es-CO"/>
        </w:rPr>
      </w:pPr>
    </w:p>
    <w:p w14:paraId="6524FA1C" w14:textId="49DBE414" w:rsidR="00F177F2" w:rsidRDefault="00F177F2" w:rsidP="002E2C39">
      <w:pPr>
        <w:rPr>
          <w:noProof/>
          <w:lang w:val="en-US" w:eastAsia="es-CO"/>
        </w:rPr>
      </w:pPr>
    </w:p>
    <w:p w14:paraId="13C9BCD8" w14:textId="6B513980" w:rsidR="00F177F2" w:rsidRDefault="00F177F2" w:rsidP="002E2C39">
      <w:pPr>
        <w:rPr>
          <w:noProof/>
          <w:lang w:val="en-US" w:eastAsia="es-CO"/>
        </w:rPr>
      </w:pPr>
    </w:p>
    <w:p w14:paraId="4DE96E7D" w14:textId="595ECCAA" w:rsidR="00F177F2" w:rsidRDefault="00F177F2" w:rsidP="002E2C39">
      <w:pPr>
        <w:rPr>
          <w:noProof/>
          <w:lang w:val="en-US" w:eastAsia="es-CO"/>
        </w:rPr>
      </w:pPr>
    </w:p>
    <w:p w14:paraId="3CD1FD84" w14:textId="229A234C" w:rsidR="00F177F2" w:rsidRDefault="00F177F2" w:rsidP="002E2C39">
      <w:pPr>
        <w:rPr>
          <w:noProof/>
          <w:lang w:val="en-US" w:eastAsia="es-CO"/>
        </w:rPr>
      </w:pPr>
    </w:p>
    <w:p w14:paraId="56D4AD55" w14:textId="5A1DFA1A" w:rsidR="00F177F2" w:rsidRDefault="00F177F2" w:rsidP="002E2C39">
      <w:pPr>
        <w:rPr>
          <w:noProof/>
          <w:lang w:val="en-US" w:eastAsia="es-CO"/>
        </w:rPr>
      </w:pPr>
    </w:p>
    <w:p w14:paraId="4B108F69" w14:textId="57A33139" w:rsidR="00F177F2" w:rsidRDefault="00F177F2" w:rsidP="002E2C39">
      <w:pPr>
        <w:rPr>
          <w:noProof/>
          <w:lang w:val="en-US" w:eastAsia="es-CO"/>
        </w:rPr>
      </w:pPr>
    </w:p>
    <w:p w14:paraId="2AA44CF9" w14:textId="6E0C36A4" w:rsidR="00F177F2" w:rsidRDefault="00F177F2" w:rsidP="002E2C39">
      <w:pPr>
        <w:rPr>
          <w:noProof/>
          <w:lang w:val="en-US" w:eastAsia="es-CO"/>
        </w:rPr>
      </w:pPr>
    </w:p>
    <w:p w14:paraId="659915AE" w14:textId="2B45CE57" w:rsidR="00F177F2" w:rsidRDefault="00F177F2" w:rsidP="002E2C39">
      <w:pPr>
        <w:rPr>
          <w:noProof/>
          <w:lang w:val="en-US" w:eastAsia="es-CO"/>
        </w:rPr>
      </w:pPr>
    </w:p>
    <w:p w14:paraId="3009B3D3" w14:textId="6800DCF4" w:rsidR="00F177F2" w:rsidRDefault="00F177F2" w:rsidP="002E2C39">
      <w:pPr>
        <w:rPr>
          <w:noProof/>
          <w:lang w:val="en-US" w:eastAsia="es-CO"/>
        </w:rPr>
      </w:pPr>
    </w:p>
    <w:p w14:paraId="04296445" w14:textId="1C4F5B10" w:rsidR="00F177F2" w:rsidRDefault="00F177F2" w:rsidP="002E2C39">
      <w:pPr>
        <w:rPr>
          <w:noProof/>
          <w:lang w:val="en-US" w:eastAsia="es-CO"/>
        </w:rPr>
      </w:pPr>
    </w:p>
    <w:p w14:paraId="2B652CA3" w14:textId="245FA524" w:rsidR="00F177F2" w:rsidRDefault="00F177F2" w:rsidP="002E2C39">
      <w:pPr>
        <w:rPr>
          <w:noProof/>
          <w:lang w:val="en-US" w:eastAsia="es-CO"/>
        </w:rPr>
      </w:pPr>
    </w:p>
    <w:p w14:paraId="044F2E0C" w14:textId="154FE528" w:rsidR="00F177F2" w:rsidRDefault="00F177F2" w:rsidP="002E2C39">
      <w:pPr>
        <w:rPr>
          <w:noProof/>
          <w:lang w:val="en-US" w:eastAsia="es-CO"/>
        </w:rPr>
      </w:pPr>
    </w:p>
    <w:p w14:paraId="3516DFB6" w14:textId="602B0671" w:rsidR="00F177F2" w:rsidRDefault="00EC5FE5" w:rsidP="002E2C39">
      <w:pPr>
        <w:rPr>
          <w:noProof/>
          <w:lang w:val="en-US" w:eastAsia="es-CO"/>
        </w:rPr>
      </w:pPr>
      <w:r>
        <w:rPr>
          <w:noProof/>
          <w:lang w:val="es-MX" w:eastAsia="es-MX"/>
        </w:rPr>
        <w:lastRenderedPageBreak/>
        <mc:AlternateContent>
          <mc:Choice Requires="wpg">
            <w:drawing>
              <wp:anchor distT="0" distB="0" distL="114300" distR="114300" simplePos="0" relativeHeight="251757568" behindDoc="1" locked="0" layoutInCell="1" allowOverlap="1" wp14:anchorId="6DA315E8" wp14:editId="65F8F094">
                <wp:simplePos x="0" y="0"/>
                <wp:positionH relativeFrom="column">
                  <wp:posOffset>21285</wp:posOffset>
                </wp:positionH>
                <wp:positionV relativeFrom="paragraph">
                  <wp:posOffset>41961</wp:posOffset>
                </wp:positionV>
                <wp:extent cx="2793619" cy="3009595"/>
                <wp:effectExtent l="0" t="0" r="0" b="635"/>
                <wp:wrapNone/>
                <wp:docPr id="346" name="Grupo 346"/>
                <wp:cNvGraphicFramePr/>
                <a:graphic xmlns:a="http://schemas.openxmlformats.org/drawingml/2006/main">
                  <a:graphicData uri="http://schemas.microsoft.com/office/word/2010/wordprocessingGroup">
                    <wpg:wgp>
                      <wpg:cNvGrpSpPr/>
                      <wpg:grpSpPr>
                        <a:xfrm>
                          <a:off x="0" y="0"/>
                          <a:ext cx="2793619" cy="3009595"/>
                          <a:chOff x="36576" y="0"/>
                          <a:chExt cx="2793619" cy="3009595"/>
                        </a:xfrm>
                      </wpg:grpSpPr>
                      <pic:pic xmlns:pic="http://schemas.openxmlformats.org/drawingml/2006/picture">
                        <pic:nvPicPr>
                          <pic:cNvPr id="345" name="Imagen 345"/>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336499" y="1448409"/>
                            <a:ext cx="1470025" cy="1290320"/>
                          </a:xfrm>
                          <a:prstGeom prst="rect">
                            <a:avLst/>
                          </a:prstGeom>
                          <a:noFill/>
                          <a:ln>
                            <a:noFill/>
                          </a:ln>
                        </pic:spPr>
                      </pic:pic>
                      <wpg:grpSp>
                        <wpg:cNvPr id="343" name="Grupo 343"/>
                        <wpg:cNvGrpSpPr/>
                        <wpg:grpSpPr>
                          <a:xfrm>
                            <a:off x="36576" y="0"/>
                            <a:ext cx="2793619" cy="3009595"/>
                            <a:chOff x="36576" y="43891"/>
                            <a:chExt cx="2793619" cy="3009595"/>
                          </a:xfrm>
                        </wpg:grpSpPr>
                        <pic:pic xmlns:pic="http://schemas.openxmlformats.org/drawingml/2006/picture">
                          <pic:nvPicPr>
                            <pic:cNvPr id="342" name="Imagen 342"/>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1024128" y="109727"/>
                              <a:ext cx="1630680" cy="1414145"/>
                            </a:xfrm>
                            <a:prstGeom prst="rect">
                              <a:avLst/>
                            </a:prstGeom>
                            <a:noFill/>
                            <a:ln>
                              <a:noFill/>
                            </a:ln>
                          </pic:spPr>
                        </pic:pic>
                        <wpg:grpSp>
                          <wpg:cNvPr id="322" name="Grupo 322"/>
                          <wpg:cNvGrpSpPr/>
                          <wpg:grpSpPr>
                            <a:xfrm>
                              <a:off x="36576" y="43891"/>
                              <a:ext cx="2793619" cy="3009595"/>
                              <a:chOff x="36576" y="0"/>
                              <a:chExt cx="2793619" cy="3010206"/>
                            </a:xfrm>
                          </wpg:grpSpPr>
                          <wpg:grpSp>
                            <wpg:cNvPr id="324" name="Grupo 324"/>
                            <wpg:cNvGrpSpPr/>
                            <wpg:grpSpPr>
                              <a:xfrm>
                                <a:off x="36576" y="0"/>
                                <a:ext cx="2793619" cy="3010206"/>
                                <a:chOff x="36576" y="0"/>
                                <a:chExt cx="2793619" cy="3010206"/>
                              </a:xfrm>
                            </wpg:grpSpPr>
                            <wpg:grpSp>
                              <wpg:cNvPr id="327" name="Grupo 327"/>
                              <wpg:cNvGrpSpPr/>
                              <wpg:grpSpPr>
                                <a:xfrm>
                                  <a:off x="36576" y="0"/>
                                  <a:ext cx="2793619" cy="3010206"/>
                                  <a:chOff x="36586" y="-19159"/>
                                  <a:chExt cx="2794342" cy="3010414"/>
                                </a:xfrm>
                              </wpg:grpSpPr>
                              <wps:wsp>
                                <wps:cNvPr id="328" name="Text Box 2"/>
                                <wps:cNvSpPr txBox="1">
                                  <a:spLocks noChangeArrowheads="1"/>
                                </wps:cNvSpPr>
                                <wps:spPr bwMode="auto">
                                  <a:xfrm>
                                    <a:off x="36586" y="2728561"/>
                                    <a:ext cx="2776153" cy="262694"/>
                                  </a:xfrm>
                                  <a:prstGeom prst="rect">
                                    <a:avLst/>
                                  </a:prstGeom>
                                  <a:noFill/>
                                  <a:ln w="9525">
                                    <a:noFill/>
                                    <a:miter lim="800000"/>
                                    <a:headEnd/>
                                    <a:tailEnd/>
                                  </a:ln>
                                </wps:spPr>
                                <wps:txbx>
                                  <w:txbxContent>
                                    <w:p w14:paraId="38DBD61F" w14:textId="58504266" w:rsidR="00E20B1D" w:rsidRPr="00E8093F" w:rsidRDefault="00E20B1D" w:rsidP="00772925">
                                      <w:pPr>
                                        <w:pStyle w:val="Default"/>
                                        <w:jc w:val="center"/>
                                        <w:rPr>
                                          <w:sz w:val="18"/>
                                          <w:lang w:val="en-US"/>
                                        </w:rPr>
                                      </w:pPr>
                                      <w:r w:rsidRPr="00F36AB9">
                                        <w:rPr>
                                          <w:b/>
                                          <w:sz w:val="18"/>
                                          <w:lang w:val="en-US"/>
                                        </w:rPr>
                                        <w:t xml:space="preserve">Figure </w:t>
                                      </w:r>
                                      <w:r>
                                        <w:rPr>
                                          <w:b/>
                                          <w:sz w:val="18"/>
                                          <w:lang w:val="en-US"/>
                                        </w:rPr>
                                        <w:t>10</w:t>
                                      </w:r>
                                      <w:r w:rsidRPr="00F36AB9">
                                        <w:rPr>
                                          <w:b/>
                                          <w:sz w:val="18"/>
                                          <w:lang w:val="en-US"/>
                                        </w:rPr>
                                        <w:t xml:space="preserve">. </w:t>
                                      </w:r>
                                      <w:r>
                                        <w:rPr>
                                          <w:sz w:val="18"/>
                                          <w:lang w:val="en-US"/>
                                        </w:rPr>
                                        <w:t>Second case, general displacement</w:t>
                                      </w:r>
                                    </w:p>
                                  </w:txbxContent>
                                </wps:txbx>
                                <wps:bodyPr rot="0" vert="horz" wrap="square" lIns="91440" tIns="45720" rIns="91440" bIns="45720" anchor="t" anchorCtr="0">
                                  <a:noAutofit/>
                                </wps:bodyPr>
                              </wps:wsp>
                              <wpg:grpSp>
                                <wpg:cNvPr id="329" name="Grupo 329"/>
                                <wpg:cNvGrpSpPr/>
                                <wpg:grpSpPr>
                                  <a:xfrm>
                                    <a:off x="153420" y="-19159"/>
                                    <a:ext cx="2677508" cy="2830434"/>
                                    <a:chOff x="-44090" y="190196"/>
                                    <a:chExt cx="2677508" cy="2830434"/>
                                  </a:xfrm>
                                </wpg:grpSpPr>
                                <wpg:grpSp>
                                  <wpg:cNvPr id="330" name="Grupo 330"/>
                                  <wpg:cNvGrpSpPr/>
                                  <wpg:grpSpPr>
                                    <a:xfrm>
                                      <a:off x="-44090" y="190196"/>
                                      <a:ext cx="2677508" cy="2830434"/>
                                      <a:chOff x="-44100" y="-29260"/>
                                      <a:chExt cx="2678121" cy="2830482"/>
                                    </a:xfrm>
                                  </wpg:grpSpPr>
                                  <wpg:grpSp>
                                    <wpg:cNvPr id="331" name="Grupo 331"/>
                                    <wpg:cNvGrpSpPr/>
                                    <wpg:grpSpPr>
                                      <a:xfrm>
                                        <a:off x="0" y="-29260"/>
                                        <a:ext cx="1023620" cy="1557655"/>
                                        <a:chOff x="0" y="-29268"/>
                                        <a:chExt cx="1023965" cy="1558137"/>
                                      </a:xfrm>
                                    </wpg:grpSpPr>
                                    <pic:pic xmlns:pic="http://schemas.openxmlformats.org/drawingml/2006/picture">
                                      <pic:nvPicPr>
                                        <pic:cNvPr id="332" name="Imagen 332"/>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0" y="80453"/>
                                          <a:ext cx="201295" cy="1330960"/>
                                        </a:xfrm>
                                        <a:prstGeom prst="rect">
                                          <a:avLst/>
                                        </a:prstGeom>
                                        <a:noFill/>
                                        <a:ln>
                                          <a:noFill/>
                                        </a:ln>
                                      </pic:spPr>
                                    </pic:pic>
                                    <wps:wsp>
                                      <wps:cNvPr id="333" name="Text Box 2"/>
                                      <wps:cNvSpPr txBox="1">
                                        <a:spLocks noChangeArrowheads="1"/>
                                      </wps:cNvSpPr>
                                      <wps:spPr bwMode="auto">
                                        <a:xfrm>
                                          <a:off x="160934" y="-29268"/>
                                          <a:ext cx="863031" cy="1558137"/>
                                        </a:xfrm>
                                        <a:prstGeom prst="rect">
                                          <a:avLst/>
                                        </a:prstGeom>
                                        <a:noFill/>
                                        <a:ln w="9525">
                                          <a:noFill/>
                                          <a:miter lim="800000"/>
                                          <a:headEnd/>
                                          <a:tailEnd/>
                                        </a:ln>
                                      </wps:spPr>
                                      <wps:txbx>
                                        <w:txbxContent>
                                          <w:p w14:paraId="167896BD" w14:textId="77777777" w:rsidR="00E20B1D" w:rsidRPr="002D6C66" w:rsidRDefault="00E20B1D" w:rsidP="002D6C66">
                                            <w:pPr>
                                              <w:pStyle w:val="Descripcin"/>
                                              <w:spacing w:before="0"/>
                                              <w:jc w:val="left"/>
                                              <w:rPr>
                                                <w:sz w:val="18"/>
                                                <w:lang w:val="en-US"/>
                                              </w:rPr>
                                            </w:pPr>
                                            <w:r w:rsidRPr="002D6C66">
                                              <w:rPr>
                                                <w:sz w:val="18"/>
                                                <w:lang w:val="en-US"/>
                                              </w:rPr>
                                              <w:t>1.64   mm</w:t>
                                            </w:r>
                                          </w:p>
                                          <w:p w14:paraId="2B3B8B55" w14:textId="77777777" w:rsidR="00E20B1D" w:rsidRPr="002D6C66" w:rsidRDefault="00E20B1D" w:rsidP="002D6C66">
                                            <w:pPr>
                                              <w:pStyle w:val="Descripcin"/>
                                              <w:spacing w:before="0"/>
                                              <w:jc w:val="left"/>
                                              <w:rPr>
                                                <w:sz w:val="18"/>
                                                <w:lang w:val="en-US"/>
                                              </w:rPr>
                                            </w:pPr>
                                            <w:r w:rsidRPr="002D6C66">
                                              <w:rPr>
                                                <w:sz w:val="18"/>
                                                <w:lang w:val="en-US"/>
                                              </w:rPr>
                                              <w:t>1.48</w:t>
                                            </w:r>
                                          </w:p>
                                          <w:p w14:paraId="265CF7F9" w14:textId="77777777" w:rsidR="00E20B1D" w:rsidRPr="002D6C66" w:rsidRDefault="00E20B1D" w:rsidP="002D6C66">
                                            <w:pPr>
                                              <w:pStyle w:val="Descripcin"/>
                                              <w:spacing w:before="0"/>
                                              <w:jc w:val="left"/>
                                              <w:rPr>
                                                <w:sz w:val="18"/>
                                                <w:lang w:val="en-US"/>
                                              </w:rPr>
                                            </w:pPr>
                                            <w:r w:rsidRPr="002D6C66">
                                              <w:rPr>
                                                <w:sz w:val="18"/>
                                                <w:lang w:val="en-US"/>
                                              </w:rPr>
                                              <w:t>1.31</w:t>
                                            </w:r>
                                          </w:p>
                                          <w:p w14:paraId="57A1D8DB" w14:textId="77777777" w:rsidR="00E20B1D" w:rsidRPr="002D6C66" w:rsidRDefault="00E20B1D" w:rsidP="002D6C66">
                                            <w:pPr>
                                              <w:pStyle w:val="Descripcin"/>
                                              <w:spacing w:before="0"/>
                                              <w:jc w:val="left"/>
                                              <w:rPr>
                                                <w:sz w:val="18"/>
                                                <w:lang w:val="en-US"/>
                                              </w:rPr>
                                            </w:pPr>
                                            <w:r w:rsidRPr="002D6C66">
                                              <w:rPr>
                                                <w:sz w:val="18"/>
                                                <w:lang w:val="en-US"/>
                                              </w:rPr>
                                              <w:t>1.15</w:t>
                                            </w:r>
                                          </w:p>
                                          <w:p w14:paraId="77093BBF" w14:textId="77777777" w:rsidR="00E20B1D" w:rsidRPr="002D6C66" w:rsidRDefault="00E20B1D" w:rsidP="002D6C66">
                                            <w:pPr>
                                              <w:pStyle w:val="Descripcin"/>
                                              <w:spacing w:before="0"/>
                                              <w:jc w:val="left"/>
                                              <w:rPr>
                                                <w:sz w:val="18"/>
                                                <w:lang w:val="en-US"/>
                                              </w:rPr>
                                            </w:pPr>
                                            <w:r w:rsidRPr="002D6C66">
                                              <w:rPr>
                                                <w:sz w:val="18"/>
                                                <w:lang w:val="en-US"/>
                                              </w:rPr>
                                              <w:t>0.98</w:t>
                                            </w:r>
                                          </w:p>
                                          <w:p w14:paraId="384607B2" w14:textId="77777777" w:rsidR="00E20B1D" w:rsidRPr="002D6C66" w:rsidRDefault="00E20B1D" w:rsidP="002D6C66">
                                            <w:pPr>
                                              <w:pStyle w:val="Descripcin"/>
                                              <w:spacing w:before="0"/>
                                              <w:jc w:val="left"/>
                                              <w:rPr>
                                                <w:sz w:val="18"/>
                                                <w:lang w:val="en-US"/>
                                              </w:rPr>
                                            </w:pPr>
                                            <w:r w:rsidRPr="002D6C66">
                                              <w:rPr>
                                                <w:sz w:val="18"/>
                                                <w:lang w:val="en-US"/>
                                              </w:rPr>
                                              <w:t>0.82</w:t>
                                            </w:r>
                                          </w:p>
                                          <w:p w14:paraId="71A2147F" w14:textId="77777777" w:rsidR="00E20B1D" w:rsidRPr="002D6C66" w:rsidRDefault="00E20B1D" w:rsidP="002D6C66">
                                            <w:pPr>
                                              <w:pStyle w:val="Descripcin"/>
                                              <w:spacing w:before="0"/>
                                              <w:jc w:val="left"/>
                                              <w:rPr>
                                                <w:sz w:val="18"/>
                                                <w:lang w:val="en-US"/>
                                              </w:rPr>
                                            </w:pPr>
                                            <w:r w:rsidRPr="002D6C66">
                                              <w:rPr>
                                                <w:sz w:val="18"/>
                                                <w:lang w:val="en-US"/>
                                              </w:rPr>
                                              <w:t>0.66</w:t>
                                            </w:r>
                                          </w:p>
                                          <w:p w14:paraId="71F94E5C" w14:textId="77777777" w:rsidR="00E20B1D" w:rsidRPr="002D6C66" w:rsidRDefault="00E20B1D" w:rsidP="002D6C66">
                                            <w:pPr>
                                              <w:pStyle w:val="Descripcin"/>
                                              <w:spacing w:before="0"/>
                                              <w:jc w:val="left"/>
                                              <w:rPr>
                                                <w:sz w:val="18"/>
                                                <w:lang w:val="en-US"/>
                                              </w:rPr>
                                            </w:pPr>
                                            <w:r w:rsidRPr="002D6C66">
                                              <w:rPr>
                                                <w:sz w:val="18"/>
                                                <w:lang w:val="en-US"/>
                                              </w:rPr>
                                              <w:t>0.49</w:t>
                                            </w:r>
                                          </w:p>
                                          <w:p w14:paraId="044013F0" w14:textId="77777777" w:rsidR="00E20B1D" w:rsidRPr="002D6C66" w:rsidRDefault="00E20B1D" w:rsidP="002D6C66">
                                            <w:pPr>
                                              <w:pStyle w:val="Descripcin"/>
                                              <w:spacing w:before="0"/>
                                              <w:jc w:val="left"/>
                                              <w:rPr>
                                                <w:sz w:val="18"/>
                                                <w:lang w:val="en-US"/>
                                              </w:rPr>
                                            </w:pPr>
                                            <w:r w:rsidRPr="002D6C66">
                                              <w:rPr>
                                                <w:sz w:val="18"/>
                                                <w:lang w:val="en-US"/>
                                              </w:rPr>
                                              <w:t>0.33</w:t>
                                            </w:r>
                                          </w:p>
                                          <w:p w14:paraId="2949A30C" w14:textId="77777777" w:rsidR="00E20B1D" w:rsidRPr="002D6C66" w:rsidRDefault="00E20B1D" w:rsidP="002D6C66">
                                            <w:pPr>
                                              <w:pStyle w:val="Descripcin"/>
                                              <w:spacing w:before="0"/>
                                              <w:jc w:val="left"/>
                                              <w:rPr>
                                                <w:sz w:val="18"/>
                                                <w:lang w:val="en-US"/>
                                              </w:rPr>
                                            </w:pPr>
                                            <w:r w:rsidRPr="002D6C66">
                                              <w:rPr>
                                                <w:sz w:val="18"/>
                                                <w:lang w:val="en-US"/>
                                              </w:rPr>
                                              <w:t>0.16</w:t>
                                            </w:r>
                                          </w:p>
                                          <w:p w14:paraId="01465F7E" w14:textId="1AE8F2B8" w:rsidR="00E20B1D" w:rsidRPr="00C41023" w:rsidRDefault="00E20B1D" w:rsidP="002D6C66">
                                            <w:pPr>
                                              <w:pStyle w:val="Descripcin"/>
                                              <w:spacing w:before="0"/>
                                              <w:jc w:val="left"/>
                                              <w:rPr>
                                                <w:sz w:val="18"/>
                                                <w:lang w:val="en-US"/>
                                              </w:rPr>
                                            </w:pPr>
                                            <w:r w:rsidRPr="002D6C66">
                                              <w:rPr>
                                                <w:sz w:val="18"/>
                                                <w:lang w:val="en-US"/>
                                              </w:rPr>
                                              <w:t>0.00</w:t>
                                            </w:r>
                                          </w:p>
                                        </w:txbxContent>
                                      </wps:txbx>
                                      <wps:bodyPr rot="0" vert="horz" wrap="square" lIns="91440" tIns="45720" rIns="91440" bIns="45720" anchor="t" anchorCtr="0">
                                        <a:noAutofit/>
                                      </wps:bodyPr>
                                    </wps:wsp>
                                  </wpg:grpSp>
                                  <wps:wsp>
                                    <wps:cNvPr id="334" name="Text Box 2"/>
                                    <wps:cNvSpPr txBox="1">
                                      <a:spLocks noChangeArrowheads="1"/>
                                    </wps:cNvSpPr>
                                    <wps:spPr bwMode="auto">
                                      <a:xfrm>
                                        <a:off x="-44100" y="1697133"/>
                                        <a:ext cx="702100" cy="343193"/>
                                      </a:xfrm>
                                      <a:prstGeom prst="rect">
                                        <a:avLst/>
                                      </a:prstGeom>
                                      <a:noFill/>
                                      <a:ln w="9525">
                                        <a:noFill/>
                                        <a:miter lim="800000"/>
                                        <a:headEnd/>
                                        <a:tailEnd/>
                                      </a:ln>
                                    </wps:spPr>
                                    <wps:txbx>
                                      <w:txbxContent>
                                        <w:p w14:paraId="7D898478" w14:textId="77777777" w:rsidR="00E20B1D" w:rsidRPr="00C41023" w:rsidRDefault="00E20B1D" w:rsidP="00772925">
                                          <w:pPr>
                                            <w:pStyle w:val="Descripcin"/>
                                            <w:spacing w:before="0"/>
                                            <w:jc w:val="center"/>
                                            <w:rPr>
                                              <w:sz w:val="18"/>
                                              <w:lang w:val="en-US"/>
                                            </w:rPr>
                                          </w:pPr>
                                          <w:r>
                                            <w:rPr>
                                              <w:sz w:val="18"/>
                                              <w:lang w:val="en-US"/>
                                            </w:rPr>
                                            <w:t>Trabecular bone</w:t>
                                          </w:r>
                                        </w:p>
                                      </w:txbxContent>
                                    </wps:txbx>
                                    <wps:bodyPr rot="0" vert="horz" wrap="square" lIns="91440" tIns="45720" rIns="91440" bIns="45720" anchor="t" anchorCtr="0">
                                      <a:noAutofit/>
                                    </wps:bodyPr>
                                  </wps:wsp>
                                  <wpg:grpSp>
                                    <wpg:cNvPr id="335" name="Grupo 335"/>
                                    <wpg:cNvGrpSpPr/>
                                    <wpg:grpSpPr>
                                      <a:xfrm>
                                        <a:off x="1610401" y="1243567"/>
                                        <a:ext cx="1023620" cy="1557655"/>
                                        <a:chOff x="1610944" y="-248809"/>
                                        <a:chExt cx="1023965" cy="1558137"/>
                                      </a:xfrm>
                                    </wpg:grpSpPr>
                                    <pic:pic xmlns:pic="http://schemas.openxmlformats.org/drawingml/2006/picture">
                                      <pic:nvPicPr>
                                        <pic:cNvPr id="336" name="Imagen 336"/>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610944" y="-153723"/>
                                          <a:ext cx="201295" cy="1330960"/>
                                        </a:xfrm>
                                        <a:prstGeom prst="rect">
                                          <a:avLst/>
                                        </a:prstGeom>
                                        <a:noFill/>
                                        <a:ln>
                                          <a:noFill/>
                                        </a:ln>
                                      </pic:spPr>
                                    </pic:pic>
                                    <wps:wsp>
                                      <wps:cNvPr id="337" name="Text Box 2"/>
                                      <wps:cNvSpPr txBox="1">
                                        <a:spLocks noChangeArrowheads="1"/>
                                      </wps:cNvSpPr>
                                      <wps:spPr bwMode="auto">
                                        <a:xfrm>
                                          <a:off x="1771878" y="-248809"/>
                                          <a:ext cx="863031" cy="1558137"/>
                                        </a:xfrm>
                                        <a:prstGeom prst="rect">
                                          <a:avLst/>
                                        </a:prstGeom>
                                        <a:noFill/>
                                        <a:ln w="9525">
                                          <a:noFill/>
                                          <a:miter lim="800000"/>
                                          <a:headEnd/>
                                          <a:tailEnd/>
                                        </a:ln>
                                      </wps:spPr>
                                      <wps:txbx>
                                        <w:txbxContent>
                                          <w:p w14:paraId="08BDDFBD" w14:textId="2287ADAA"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98</w:t>
                                            </w:r>
                                            <w:proofErr w:type="gramStart"/>
                                            <w:r w:rsidRPr="002D6C66">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2D6C66">
                                              <w:rPr>
                                                <w:rFonts w:eastAsiaTheme="minorEastAsia"/>
                                                <w:iCs/>
                                                <w:sz w:val="18"/>
                                                <w:szCs w:val="18"/>
                                                <w:lang w:val="en-US" w:eastAsia="es-CO"/>
                                              </w:rPr>
                                              <w:t>mm</w:t>
                                            </w:r>
                                            <w:r>
                                              <w:rPr>
                                                <w:rFonts w:eastAsiaTheme="minorEastAsia"/>
                                                <w:iCs/>
                                                <w:sz w:val="18"/>
                                                <w:szCs w:val="18"/>
                                                <w:lang w:val="en-US" w:eastAsia="es-CO"/>
                                              </w:rPr>
                                              <w:t>)</w:t>
                                            </w:r>
                                          </w:p>
                                          <w:p w14:paraId="773D0F6D"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88</w:t>
                                            </w:r>
                                          </w:p>
                                          <w:p w14:paraId="7C85CA85"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79</w:t>
                                            </w:r>
                                          </w:p>
                                          <w:p w14:paraId="33B74F52"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69</w:t>
                                            </w:r>
                                          </w:p>
                                          <w:p w14:paraId="1A6AD223"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59</w:t>
                                            </w:r>
                                          </w:p>
                                          <w:p w14:paraId="0F0C37EC"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49</w:t>
                                            </w:r>
                                          </w:p>
                                          <w:p w14:paraId="62CA1CD8"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39</w:t>
                                            </w:r>
                                          </w:p>
                                          <w:p w14:paraId="7EC16893"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29</w:t>
                                            </w:r>
                                          </w:p>
                                          <w:p w14:paraId="5CD5D500"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20</w:t>
                                            </w:r>
                                          </w:p>
                                          <w:p w14:paraId="125935BF"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10</w:t>
                                            </w:r>
                                          </w:p>
                                          <w:p w14:paraId="5EDB8F92" w14:textId="036FA493" w:rsidR="00E20B1D" w:rsidRPr="00C41023" w:rsidRDefault="00E20B1D" w:rsidP="002D6C66">
                                            <w:pPr>
                                              <w:rPr>
                                                <w:sz w:val="18"/>
                                                <w:lang w:val="en-US"/>
                                              </w:rPr>
                                            </w:pPr>
                                            <w:r w:rsidRPr="002D6C66">
                                              <w:rPr>
                                                <w:rFonts w:eastAsiaTheme="minorEastAsia"/>
                                                <w:iCs/>
                                                <w:sz w:val="18"/>
                                                <w:szCs w:val="18"/>
                                                <w:lang w:val="en-US" w:eastAsia="es-CO"/>
                                              </w:rPr>
                                              <w:t>0.00</w:t>
                                            </w:r>
                                          </w:p>
                                        </w:txbxContent>
                                      </wps:txbx>
                                      <wps:bodyPr rot="0" vert="horz" wrap="square" lIns="91440" tIns="45720" rIns="91440" bIns="45720" anchor="t" anchorCtr="0">
                                        <a:noAutofit/>
                                      </wps:bodyPr>
                                    </wps:wsp>
                                  </wpg:grpSp>
                                </wpg:grpSp>
                                <wps:wsp>
                                  <wps:cNvPr id="338" name="Text Box 2"/>
                                  <wps:cNvSpPr txBox="1">
                                    <a:spLocks noChangeArrowheads="1"/>
                                  </wps:cNvSpPr>
                                  <wps:spPr bwMode="auto">
                                    <a:xfrm>
                                      <a:off x="731318" y="409652"/>
                                      <a:ext cx="592455" cy="343610"/>
                                    </a:xfrm>
                                    <a:prstGeom prst="rect">
                                      <a:avLst/>
                                    </a:prstGeom>
                                    <a:noFill/>
                                    <a:ln w="9525">
                                      <a:noFill/>
                                      <a:miter lim="800000"/>
                                      <a:headEnd/>
                                      <a:tailEnd/>
                                    </a:ln>
                                  </wps:spPr>
                                  <wps:txbx>
                                    <w:txbxContent>
                                      <w:p w14:paraId="6252E2ED" w14:textId="77777777" w:rsidR="00E20B1D" w:rsidRPr="00C41023" w:rsidRDefault="00E20B1D" w:rsidP="00772925">
                                        <w:pPr>
                                          <w:pStyle w:val="Descripcin"/>
                                          <w:spacing w:before="0"/>
                                          <w:jc w:val="center"/>
                                          <w:rPr>
                                            <w:sz w:val="18"/>
                                            <w:lang w:val="en-US"/>
                                          </w:rPr>
                                        </w:pPr>
                                        <w:r>
                                          <w:rPr>
                                            <w:sz w:val="18"/>
                                            <w:lang w:val="en-US"/>
                                          </w:rPr>
                                          <w:t>Cortical bone</w:t>
                                        </w:r>
                                      </w:p>
                                    </w:txbxContent>
                                  </wps:txbx>
                                  <wps:bodyPr rot="0" vert="horz" wrap="square" lIns="91440" tIns="45720" rIns="91440" bIns="45720" anchor="t" anchorCtr="0">
                                    <a:noAutofit/>
                                  </wps:bodyPr>
                                </wps:wsp>
                              </wpg:grpSp>
                            </wpg:grpSp>
                            <pic:pic xmlns:pic="http://schemas.openxmlformats.org/drawingml/2006/picture">
                              <pic:nvPicPr>
                                <pic:cNvPr id="339" name="Imagen 339"/>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1733702" y="914400"/>
                                  <a:ext cx="334010" cy="314325"/>
                                </a:xfrm>
                                <a:prstGeom prst="rect">
                                  <a:avLst/>
                                </a:prstGeom>
                                <a:noFill/>
                                <a:ln>
                                  <a:noFill/>
                                </a:ln>
                              </pic:spPr>
                            </pic:pic>
                          </wpg:grpSp>
                          <pic:pic xmlns:pic="http://schemas.openxmlformats.org/drawingml/2006/picture">
                            <pic:nvPicPr>
                              <pic:cNvPr id="341" name="Imagen 341"/>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1002183" y="2187234"/>
                                <a:ext cx="334010" cy="313690"/>
                              </a:xfrm>
                              <a:prstGeom prst="rect">
                                <a:avLst/>
                              </a:prstGeom>
                              <a:noFill/>
                              <a:ln>
                                <a:noFill/>
                              </a:ln>
                            </pic:spPr>
                          </pic:pic>
                        </wpg:grpSp>
                      </wpg:grpSp>
                    </wpg:wgp>
                  </a:graphicData>
                </a:graphic>
                <wp14:sizeRelH relativeFrom="margin">
                  <wp14:pctWidth>0</wp14:pctWidth>
                </wp14:sizeRelH>
                <wp14:sizeRelV relativeFrom="margin">
                  <wp14:pctHeight>0</wp14:pctHeight>
                </wp14:sizeRelV>
              </wp:anchor>
            </w:drawing>
          </mc:Choice>
          <mc:Fallback>
            <w:pict>
              <v:group w14:anchorId="6DA315E8" id="Grupo 346" o:spid="_x0000_s1162" style="position:absolute;left:0;text-align:left;margin-left:1.7pt;margin-top:3.3pt;width:219.95pt;height:237pt;z-index:-251558912;mso-width-relative:margin;mso-height-relative:margin" coordorigin="365" coordsize="27936,30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">
                <v:shape id="Imagen 345" o:spid="_x0000_s1163" type="#_x0000_t75" style="position:absolute;left:3364;top:14484;width:14701;height:12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">
                  <v:imagedata r:id="rId65" o:title=""/>
                </v:shape>
                <v:group id="Grupo 343" o:spid="_x0000_s1164" style="position:absolute;left:365;width:27936;height:30095" coordorigin="365,438" coordsize="27936,30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shape id="Imagen 342" o:spid="_x0000_s1165" type="#_x0000_t75" style="position:absolute;left:10241;top:1097;width:16307;height:14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">
                    <v:imagedata r:id="rId66" o:title=""/>
                  </v:shape>
                  <v:group id="Grupo 322" o:spid="_x0000_s1166" style="position:absolute;left:365;top:438;width:27936;height:30096" coordorigin="365" coordsize="27936,30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group id="Grupo 324" o:spid="_x0000_s1167" style="position:absolute;left:365;width:27936;height:30102" coordorigin="365" coordsize="27936,30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group id="Grupo 327" o:spid="_x0000_s1168" style="position:absolute;left:365;width:27936;height:30102" coordorigin="365,-191" coordsize="27943,3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shape id="Text Box 2" o:spid="_x0000_s1169" type="#_x0000_t202" style="position:absolute;left:365;top:27285;width:27762;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" filled="f" stroked="f">
                          <v:textbox>
                            <w:txbxContent>
                              <w:p w14:paraId="38DBD61F" w14:textId="58504266" w:rsidR="00E20B1D" w:rsidRPr="00E8093F" w:rsidRDefault="00E20B1D" w:rsidP="00772925">
                                <w:pPr>
                                  <w:pStyle w:val="Default"/>
                                  <w:jc w:val="center"/>
                                  <w:rPr>
                                    <w:sz w:val="18"/>
                                    <w:lang w:val="en-US"/>
                                  </w:rPr>
                                </w:pPr>
                                <w:r w:rsidRPr="00F36AB9">
                                  <w:rPr>
                                    <w:b/>
                                    <w:sz w:val="18"/>
                                    <w:lang w:val="en-US"/>
                                  </w:rPr>
                                  <w:t xml:space="preserve">Figure </w:t>
                                </w:r>
                                <w:r>
                                  <w:rPr>
                                    <w:b/>
                                    <w:sz w:val="18"/>
                                    <w:lang w:val="en-US"/>
                                  </w:rPr>
                                  <w:t>10</w:t>
                                </w:r>
                                <w:r w:rsidRPr="00F36AB9">
                                  <w:rPr>
                                    <w:b/>
                                    <w:sz w:val="18"/>
                                    <w:lang w:val="en-US"/>
                                  </w:rPr>
                                  <w:t xml:space="preserve">. </w:t>
                                </w:r>
                                <w:r>
                                  <w:rPr>
                                    <w:sz w:val="18"/>
                                    <w:lang w:val="en-US"/>
                                  </w:rPr>
                                  <w:t>Second case, general displacement</w:t>
                                </w:r>
                              </w:p>
                            </w:txbxContent>
                          </v:textbox>
                        </v:shape>
                        <v:group id="Grupo 329" o:spid="_x0000_s1170" style="position:absolute;left:1534;top:-191;width:26775;height:28303" coordorigin="-440,1901" coordsize="26775,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group id="Grupo 330" o:spid="_x0000_s1171" style="position:absolute;left:-440;top:1901;width:26774;height:28305" coordorigin="-441,-292" coordsize="26781,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group id="Grupo 331" o:spid="_x0000_s1172" style="position:absolute;top:-292;width:10236;height:15575" coordorigin=",-292"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shape id="Imagen 332" o:spid="_x0000_s1173" type="#_x0000_t75" style="position:absolute;top:804;width:2012;height:13310;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">
                                <v:imagedata r:id="rId39" o:title=""/>
                              </v:shape>
                              <v:shape id="Text Box 2" o:spid="_x0000_s1174" type="#_x0000_t202" style="position:absolute;left:1609;top:-292;width:8630;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" filled="f" stroked="f">
                                <v:textbox>
                                  <w:txbxContent>
                                    <w:p w14:paraId="167896BD" w14:textId="77777777" w:rsidR="00E20B1D" w:rsidRPr="002D6C66" w:rsidRDefault="00E20B1D" w:rsidP="002D6C66">
                                      <w:pPr>
                                        <w:pStyle w:val="Descripcin"/>
                                        <w:spacing w:before="0"/>
                                        <w:jc w:val="left"/>
                                        <w:rPr>
                                          <w:sz w:val="18"/>
                                          <w:lang w:val="en-US"/>
                                        </w:rPr>
                                      </w:pPr>
                                      <w:r w:rsidRPr="002D6C66">
                                        <w:rPr>
                                          <w:sz w:val="18"/>
                                          <w:lang w:val="en-US"/>
                                        </w:rPr>
                                        <w:t>1.64   mm</w:t>
                                      </w:r>
                                    </w:p>
                                    <w:p w14:paraId="2B3B8B55" w14:textId="77777777" w:rsidR="00E20B1D" w:rsidRPr="002D6C66" w:rsidRDefault="00E20B1D" w:rsidP="002D6C66">
                                      <w:pPr>
                                        <w:pStyle w:val="Descripcin"/>
                                        <w:spacing w:before="0"/>
                                        <w:jc w:val="left"/>
                                        <w:rPr>
                                          <w:sz w:val="18"/>
                                          <w:lang w:val="en-US"/>
                                        </w:rPr>
                                      </w:pPr>
                                      <w:r w:rsidRPr="002D6C66">
                                        <w:rPr>
                                          <w:sz w:val="18"/>
                                          <w:lang w:val="en-US"/>
                                        </w:rPr>
                                        <w:t>1.48</w:t>
                                      </w:r>
                                    </w:p>
                                    <w:p w14:paraId="265CF7F9" w14:textId="77777777" w:rsidR="00E20B1D" w:rsidRPr="002D6C66" w:rsidRDefault="00E20B1D" w:rsidP="002D6C66">
                                      <w:pPr>
                                        <w:pStyle w:val="Descripcin"/>
                                        <w:spacing w:before="0"/>
                                        <w:jc w:val="left"/>
                                        <w:rPr>
                                          <w:sz w:val="18"/>
                                          <w:lang w:val="en-US"/>
                                        </w:rPr>
                                      </w:pPr>
                                      <w:r w:rsidRPr="002D6C66">
                                        <w:rPr>
                                          <w:sz w:val="18"/>
                                          <w:lang w:val="en-US"/>
                                        </w:rPr>
                                        <w:t>1.31</w:t>
                                      </w:r>
                                    </w:p>
                                    <w:p w14:paraId="57A1D8DB" w14:textId="77777777" w:rsidR="00E20B1D" w:rsidRPr="002D6C66" w:rsidRDefault="00E20B1D" w:rsidP="002D6C66">
                                      <w:pPr>
                                        <w:pStyle w:val="Descripcin"/>
                                        <w:spacing w:before="0"/>
                                        <w:jc w:val="left"/>
                                        <w:rPr>
                                          <w:sz w:val="18"/>
                                          <w:lang w:val="en-US"/>
                                        </w:rPr>
                                      </w:pPr>
                                      <w:r w:rsidRPr="002D6C66">
                                        <w:rPr>
                                          <w:sz w:val="18"/>
                                          <w:lang w:val="en-US"/>
                                        </w:rPr>
                                        <w:t>1.15</w:t>
                                      </w:r>
                                    </w:p>
                                    <w:p w14:paraId="77093BBF" w14:textId="77777777" w:rsidR="00E20B1D" w:rsidRPr="002D6C66" w:rsidRDefault="00E20B1D" w:rsidP="002D6C66">
                                      <w:pPr>
                                        <w:pStyle w:val="Descripcin"/>
                                        <w:spacing w:before="0"/>
                                        <w:jc w:val="left"/>
                                        <w:rPr>
                                          <w:sz w:val="18"/>
                                          <w:lang w:val="en-US"/>
                                        </w:rPr>
                                      </w:pPr>
                                      <w:r w:rsidRPr="002D6C66">
                                        <w:rPr>
                                          <w:sz w:val="18"/>
                                          <w:lang w:val="en-US"/>
                                        </w:rPr>
                                        <w:t>0.98</w:t>
                                      </w:r>
                                    </w:p>
                                    <w:p w14:paraId="384607B2" w14:textId="77777777" w:rsidR="00E20B1D" w:rsidRPr="002D6C66" w:rsidRDefault="00E20B1D" w:rsidP="002D6C66">
                                      <w:pPr>
                                        <w:pStyle w:val="Descripcin"/>
                                        <w:spacing w:before="0"/>
                                        <w:jc w:val="left"/>
                                        <w:rPr>
                                          <w:sz w:val="18"/>
                                          <w:lang w:val="en-US"/>
                                        </w:rPr>
                                      </w:pPr>
                                      <w:r w:rsidRPr="002D6C66">
                                        <w:rPr>
                                          <w:sz w:val="18"/>
                                          <w:lang w:val="en-US"/>
                                        </w:rPr>
                                        <w:t>0.82</w:t>
                                      </w:r>
                                    </w:p>
                                    <w:p w14:paraId="71A2147F" w14:textId="77777777" w:rsidR="00E20B1D" w:rsidRPr="002D6C66" w:rsidRDefault="00E20B1D" w:rsidP="002D6C66">
                                      <w:pPr>
                                        <w:pStyle w:val="Descripcin"/>
                                        <w:spacing w:before="0"/>
                                        <w:jc w:val="left"/>
                                        <w:rPr>
                                          <w:sz w:val="18"/>
                                          <w:lang w:val="en-US"/>
                                        </w:rPr>
                                      </w:pPr>
                                      <w:r w:rsidRPr="002D6C66">
                                        <w:rPr>
                                          <w:sz w:val="18"/>
                                          <w:lang w:val="en-US"/>
                                        </w:rPr>
                                        <w:t>0.66</w:t>
                                      </w:r>
                                    </w:p>
                                    <w:p w14:paraId="71F94E5C" w14:textId="77777777" w:rsidR="00E20B1D" w:rsidRPr="002D6C66" w:rsidRDefault="00E20B1D" w:rsidP="002D6C66">
                                      <w:pPr>
                                        <w:pStyle w:val="Descripcin"/>
                                        <w:spacing w:before="0"/>
                                        <w:jc w:val="left"/>
                                        <w:rPr>
                                          <w:sz w:val="18"/>
                                          <w:lang w:val="en-US"/>
                                        </w:rPr>
                                      </w:pPr>
                                      <w:r w:rsidRPr="002D6C66">
                                        <w:rPr>
                                          <w:sz w:val="18"/>
                                          <w:lang w:val="en-US"/>
                                        </w:rPr>
                                        <w:t>0.49</w:t>
                                      </w:r>
                                    </w:p>
                                    <w:p w14:paraId="044013F0" w14:textId="77777777" w:rsidR="00E20B1D" w:rsidRPr="002D6C66" w:rsidRDefault="00E20B1D" w:rsidP="002D6C66">
                                      <w:pPr>
                                        <w:pStyle w:val="Descripcin"/>
                                        <w:spacing w:before="0"/>
                                        <w:jc w:val="left"/>
                                        <w:rPr>
                                          <w:sz w:val="18"/>
                                          <w:lang w:val="en-US"/>
                                        </w:rPr>
                                      </w:pPr>
                                      <w:r w:rsidRPr="002D6C66">
                                        <w:rPr>
                                          <w:sz w:val="18"/>
                                          <w:lang w:val="en-US"/>
                                        </w:rPr>
                                        <w:t>0.33</w:t>
                                      </w:r>
                                    </w:p>
                                    <w:p w14:paraId="2949A30C" w14:textId="77777777" w:rsidR="00E20B1D" w:rsidRPr="002D6C66" w:rsidRDefault="00E20B1D" w:rsidP="002D6C66">
                                      <w:pPr>
                                        <w:pStyle w:val="Descripcin"/>
                                        <w:spacing w:before="0"/>
                                        <w:jc w:val="left"/>
                                        <w:rPr>
                                          <w:sz w:val="18"/>
                                          <w:lang w:val="en-US"/>
                                        </w:rPr>
                                      </w:pPr>
                                      <w:r w:rsidRPr="002D6C66">
                                        <w:rPr>
                                          <w:sz w:val="18"/>
                                          <w:lang w:val="en-US"/>
                                        </w:rPr>
                                        <w:t>0.16</w:t>
                                      </w:r>
                                    </w:p>
                                    <w:p w14:paraId="01465F7E" w14:textId="1AE8F2B8" w:rsidR="00E20B1D" w:rsidRPr="00C41023" w:rsidRDefault="00E20B1D" w:rsidP="002D6C66">
                                      <w:pPr>
                                        <w:pStyle w:val="Descripcin"/>
                                        <w:spacing w:before="0"/>
                                        <w:jc w:val="left"/>
                                        <w:rPr>
                                          <w:sz w:val="18"/>
                                          <w:lang w:val="en-US"/>
                                        </w:rPr>
                                      </w:pPr>
                                      <w:r w:rsidRPr="002D6C66">
                                        <w:rPr>
                                          <w:sz w:val="18"/>
                                          <w:lang w:val="en-US"/>
                                        </w:rPr>
                                        <w:t>0.00</w:t>
                                      </w:r>
                                    </w:p>
                                  </w:txbxContent>
                                </v:textbox>
                              </v:shape>
                            </v:group>
                            <v:shape id="Text Box 2" o:spid="_x0000_s1175" type="#_x0000_t202" style="position:absolute;left:-441;top:16971;width:7021;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" filled="f" stroked="f">
                              <v:textbox>
                                <w:txbxContent>
                                  <w:p w14:paraId="7D898478" w14:textId="77777777" w:rsidR="00E20B1D" w:rsidRPr="00C41023" w:rsidRDefault="00E20B1D" w:rsidP="00772925">
                                    <w:pPr>
                                      <w:pStyle w:val="Descripcin"/>
                                      <w:spacing w:before="0"/>
                                      <w:jc w:val="center"/>
                                      <w:rPr>
                                        <w:sz w:val="18"/>
                                        <w:lang w:val="en-US"/>
                                      </w:rPr>
                                    </w:pPr>
                                    <w:r>
                                      <w:rPr>
                                        <w:sz w:val="18"/>
                                        <w:lang w:val="en-US"/>
                                      </w:rPr>
                                      <w:t>Trabecular bone</w:t>
                                    </w:r>
                                  </w:p>
                                </w:txbxContent>
                              </v:textbox>
                            </v:shape>
                            <v:group id="Grupo 335" o:spid="_x0000_s1176" style="position:absolute;left:16104;top:12435;width:10236;height:15577" coordorigin="16109,-2488"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Imagen 336" o:spid="_x0000_s1177" type="#_x0000_t75" style="position:absolute;left:16109;top:-1537;width:2013;height:13309;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">
                                <v:imagedata r:id="rId39" o:title=""/>
                              </v:shape>
                              <v:shape id="Text Box 2" o:spid="_x0000_s1178" type="#_x0000_t202" style="position:absolute;left:17718;top:-2488;width:8631;height:1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08BDDFBD" w14:textId="2287ADAA"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98</w:t>
                                      </w:r>
                                      <w:proofErr w:type="gramStart"/>
                                      <w:r w:rsidRPr="002D6C66">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2D6C66">
                                        <w:rPr>
                                          <w:rFonts w:eastAsiaTheme="minorEastAsia"/>
                                          <w:iCs/>
                                          <w:sz w:val="18"/>
                                          <w:szCs w:val="18"/>
                                          <w:lang w:val="en-US" w:eastAsia="es-CO"/>
                                        </w:rPr>
                                        <w:t>mm</w:t>
                                      </w:r>
                                      <w:r>
                                        <w:rPr>
                                          <w:rFonts w:eastAsiaTheme="minorEastAsia"/>
                                          <w:iCs/>
                                          <w:sz w:val="18"/>
                                          <w:szCs w:val="18"/>
                                          <w:lang w:val="en-US" w:eastAsia="es-CO"/>
                                        </w:rPr>
                                        <w:t>)</w:t>
                                      </w:r>
                                    </w:p>
                                    <w:p w14:paraId="773D0F6D"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88</w:t>
                                      </w:r>
                                    </w:p>
                                    <w:p w14:paraId="7C85CA85"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79</w:t>
                                      </w:r>
                                    </w:p>
                                    <w:p w14:paraId="33B74F52"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69</w:t>
                                      </w:r>
                                    </w:p>
                                    <w:p w14:paraId="1A6AD223"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59</w:t>
                                      </w:r>
                                    </w:p>
                                    <w:p w14:paraId="0F0C37EC"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49</w:t>
                                      </w:r>
                                    </w:p>
                                    <w:p w14:paraId="62CA1CD8"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39</w:t>
                                      </w:r>
                                    </w:p>
                                    <w:p w14:paraId="7EC16893"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29</w:t>
                                      </w:r>
                                    </w:p>
                                    <w:p w14:paraId="5CD5D500"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20</w:t>
                                      </w:r>
                                    </w:p>
                                    <w:p w14:paraId="125935BF" w14:textId="77777777" w:rsidR="00E20B1D" w:rsidRPr="002D6C66" w:rsidRDefault="00E20B1D" w:rsidP="002D6C66">
                                      <w:pPr>
                                        <w:rPr>
                                          <w:rFonts w:eastAsiaTheme="minorEastAsia"/>
                                          <w:iCs/>
                                          <w:sz w:val="18"/>
                                          <w:szCs w:val="18"/>
                                          <w:lang w:val="en-US" w:eastAsia="es-CO"/>
                                        </w:rPr>
                                      </w:pPr>
                                      <w:r w:rsidRPr="002D6C66">
                                        <w:rPr>
                                          <w:rFonts w:eastAsiaTheme="minorEastAsia"/>
                                          <w:iCs/>
                                          <w:sz w:val="18"/>
                                          <w:szCs w:val="18"/>
                                          <w:lang w:val="en-US" w:eastAsia="es-CO"/>
                                        </w:rPr>
                                        <w:t>0.10</w:t>
                                      </w:r>
                                    </w:p>
                                    <w:p w14:paraId="5EDB8F92" w14:textId="036FA493" w:rsidR="00E20B1D" w:rsidRPr="00C41023" w:rsidRDefault="00E20B1D" w:rsidP="002D6C66">
                                      <w:pPr>
                                        <w:rPr>
                                          <w:sz w:val="18"/>
                                          <w:lang w:val="en-US"/>
                                        </w:rPr>
                                      </w:pPr>
                                      <w:r w:rsidRPr="002D6C66">
                                        <w:rPr>
                                          <w:rFonts w:eastAsiaTheme="minorEastAsia"/>
                                          <w:iCs/>
                                          <w:sz w:val="18"/>
                                          <w:szCs w:val="18"/>
                                          <w:lang w:val="en-US" w:eastAsia="es-CO"/>
                                        </w:rPr>
                                        <w:t>0.00</w:t>
                                      </w:r>
                                    </w:p>
                                  </w:txbxContent>
                                </v:textbox>
                              </v:shape>
                            </v:group>
                          </v:group>
                          <v:shape id="Text Box 2" o:spid="_x0000_s1179" type="#_x0000_t202" style="position:absolute;left:7313;top:4096;width:59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" filled="f" stroked="f">
                            <v:textbox>
                              <w:txbxContent>
                                <w:p w14:paraId="6252E2ED" w14:textId="77777777" w:rsidR="00E20B1D" w:rsidRPr="00C41023" w:rsidRDefault="00E20B1D" w:rsidP="00772925">
                                  <w:pPr>
                                    <w:pStyle w:val="Descripcin"/>
                                    <w:spacing w:before="0"/>
                                    <w:jc w:val="center"/>
                                    <w:rPr>
                                      <w:sz w:val="18"/>
                                      <w:lang w:val="en-US"/>
                                    </w:rPr>
                                  </w:pPr>
                                  <w:r>
                                    <w:rPr>
                                      <w:sz w:val="18"/>
                                      <w:lang w:val="en-US"/>
                                    </w:rPr>
                                    <w:t>Cortical bone</w:t>
                                  </w:r>
                                </w:p>
                              </w:txbxContent>
                            </v:textbox>
                          </v:shape>
                        </v:group>
                      </v:group>
                      <v:shape id="Imagen 339" o:spid="_x0000_s1180" type="#_x0000_t75" style="position:absolute;left:17337;top:9144;width:3340;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">
                        <v:imagedata r:id="rId52" o:title=""/>
                      </v:shape>
                    </v:group>
                    <v:shape id="Imagen 341" o:spid="_x0000_s1181" type="#_x0000_t75" style="position:absolute;left:10021;top:21872;width:3340;height:3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">
                      <v:imagedata r:id="rId52" o:title=""/>
                    </v:shape>
                  </v:group>
                </v:group>
              </v:group>
            </w:pict>
          </mc:Fallback>
        </mc:AlternateContent>
      </w:r>
    </w:p>
    <w:p w14:paraId="6EEC0C68" w14:textId="4AEE479A" w:rsidR="00F177F2" w:rsidRDefault="00F177F2" w:rsidP="002E2C39">
      <w:pPr>
        <w:rPr>
          <w:noProof/>
          <w:lang w:val="en-US" w:eastAsia="es-CO"/>
        </w:rPr>
      </w:pPr>
    </w:p>
    <w:p w14:paraId="6C580CF6" w14:textId="1F3667B0" w:rsidR="00F177F2" w:rsidRPr="00F177F2" w:rsidRDefault="00F177F2" w:rsidP="002E2C39">
      <w:pPr>
        <w:rPr>
          <w:noProof/>
          <w:lang w:val="en-US" w:eastAsia="es-CO"/>
        </w:rPr>
      </w:pPr>
    </w:p>
    <w:p w14:paraId="2A472763" w14:textId="766212CF" w:rsidR="00F177F2" w:rsidRPr="00F177F2" w:rsidRDefault="00F177F2" w:rsidP="002E2C39">
      <w:pPr>
        <w:rPr>
          <w:noProof/>
          <w:lang w:val="en-US" w:eastAsia="es-CO"/>
        </w:rPr>
      </w:pPr>
    </w:p>
    <w:p w14:paraId="53CC3606" w14:textId="7D447E9F" w:rsidR="00F177F2" w:rsidRPr="00F177F2" w:rsidRDefault="00F177F2" w:rsidP="002E2C39">
      <w:pPr>
        <w:rPr>
          <w:noProof/>
          <w:lang w:val="en-US" w:eastAsia="es-CO"/>
        </w:rPr>
      </w:pPr>
    </w:p>
    <w:p w14:paraId="38283B8A" w14:textId="6AE2F189" w:rsidR="00F177F2" w:rsidRPr="00F177F2" w:rsidRDefault="00F177F2" w:rsidP="002E2C39">
      <w:pPr>
        <w:rPr>
          <w:noProof/>
          <w:lang w:val="en-US" w:eastAsia="es-CO"/>
        </w:rPr>
      </w:pPr>
    </w:p>
    <w:p w14:paraId="335AA710" w14:textId="2E6518FC" w:rsidR="00F177F2" w:rsidRPr="00F177F2" w:rsidRDefault="00F177F2" w:rsidP="002E2C39">
      <w:pPr>
        <w:rPr>
          <w:noProof/>
          <w:lang w:val="en-US" w:eastAsia="es-CO"/>
        </w:rPr>
      </w:pPr>
    </w:p>
    <w:p w14:paraId="7F7A3030" w14:textId="1746E282" w:rsidR="000859CE" w:rsidRPr="00F177F2" w:rsidRDefault="000859CE" w:rsidP="002E2C39">
      <w:pPr>
        <w:rPr>
          <w:noProof/>
          <w:lang w:val="en-US" w:eastAsia="es-CO"/>
        </w:rPr>
      </w:pPr>
    </w:p>
    <w:p w14:paraId="6957185F" w14:textId="243A1F2E" w:rsidR="000859CE" w:rsidRPr="00F177F2" w:rsidRDefault="000859CE" w:rsidP="002E2C39">
      <w:pPr>
        <w:rPr>
          <w:noProof/>
          <w:lang w:val="en-US" w:eastAsia="es-CO"/>
        </w:rPr>
      </w:pPr>
    </w:p>
    <w:p w14:paraId="64CADEC8" w14:textId="5FE2FFA5" w:rsidR="000859CE" w:rsidRPr="00F177F2" w:rsidRDefault="000859CE" w:rsidP="002E2C39">
      <w:pPr>
        <w:rPr>
          <w:noProof/>
          <w:lang w:val="en-US" w:eastAsia="es-CO"/>
        </w:rPr>
      </w:pPr>
    </w:p>
    <w:p w14:paraId="04FFC7B6" w14:textId="088A3D6A" w:rsidR="000859CE" w:rsidRDefault="000859CE" w:rsidP="002E2C39">
      <w:pPr>
        <w:rPr>
          <w:noProof/>
          <w:lang w:val="en-US" w:eastAsia="es-CO"/>
        </w:rPr>
      </w:pPr>
    </w:p>
    <w:p w14:paraId="5FB65865" w14:textId="3F6028D7" w:rsidR="00772925" w:rsidRDefault="00772925" w:rsidP="002E2C39">
      <w:pPr>
        <w:rPr>
          <w:noProof/>
          <w:lang w:val="en-US" w:eastAsia="es-CO"/>
        </w:rPr>
      </w:pPr>
    </w:p>
    <w:p w14:paraId="670B967F" w14:textId="2EDD79A8" w:rsidR="00772925" w:rsidRDefault="00772925" w:rsidP="002E2C39">
      <w:pPr>
        <w:rPr>
          <w:noProof/>
          <w:lang w:val="en-US" w:eastAsia="es-CO"/>
        </w:rPr>
      </w:pPr>
    </w:p>
    <w:p w14:paraId="78AB7AEB" w14:textId="551380A4" w:rsidR="00772925" w:rsidRDefault="00D56284" w:rsidP="002E2C39">
      <w:pPr>
        <w:rPr>
          <w:noProof/>
          <w:lang w:val="en-US" w:eastAsia="es-CO"/>
        </w:rPr>
      </w:pPr>
      <w:r>
        <w:rPr>
          <w:noProof/>
          <w:lang w:val="es-MX" w:eastAsia="es-MX"/>
        </w:rPr>
        <mc:AlternateContent>
          <mc:Choice Requires="wpg">
            <w:drawing>
              <wp:anchor distT="0" distB="0" distL="114300" distR="114300" simplePos="0" relativeHeight="251780096" behindDoc="0" locked="0" layoutInCell="1" allowOverlap="1" wp14:anchorId="683AF43C" wp14:editId="1A32488B">
                <wp:simplePos x="0" y="0"/>
                <wp:positionH relativeFrom="column">
                  <wp:posOffset>2866898</wp:posOffset>
                </wp:positionH>
                <wp:positionV relativeFrom="paragraph">
                  <wp:posOffset>125730</wp:posOffset>
                </wp:positionV>
                <wp:extent cx="3001721" cy="2538374"/>
                <wp:effectExtent l="0" t="0" r="8255" b="0"/>
                <wp:wrapNone/>
                <wp:docPr id="360" name="Grupo 360"/>
                <wp:cNvGraphicFramePr/>
                <a:graphic xmlns:a="http://schemas.openxmlformats.org/drawingml/2006/main">
                  <a:graphicData uri="http://schemas.microsoft.com/office/word/2010/wordprocessingGroup">
                    <wpg:wgp>
                      <wpg:cNvGrpSpPr/>
                      <wpg:grpSpPr>
                        <a:xfrm>
                          <a:off x="0" y="0"/>
                          <a:ext cx="3001721" cy="2538374"/>
                          <a:chOff x="0" y="0"/>
                          <a:chExt cx="3001721" cy="2538374"/>
                        </a:xfrm>
                      </wpg:grpSpPr>
                      <wpg:grpSp>
                        <wpg:cNvPr id="358" name="Grupo 358"/>
                        <wpg:cNvGrpSpPr/>
                        <wpg:grpSpPr>
                          <a:xfrm>
                            <a:off x="0" y="0"/>
                            <a:ext cx="2984551" cy="1828571"/>
                            <a:chOff x="0" y="0"/>
                            <a:chExt cx="2984551" cy="1828571"/>
                          </a:xfrm>
                        </wpg:grpSpPr>
                        <wpg:grpSp>
                          <wpg:cNvPr id="355" name="Grupo 355"/>
                          <wpg:cNvGrpSpPr/>
                          <wpg:grpSpPr>
                            <a:xfrm>
                              <a:off x="0" y="0"/>
                              <a:ext cx="2984551" cy="1828571"/>
                              <a:chOff x="0" y="0"/>
                              <a:chExt cx="2984551" cy="1828571"/>
                            </a:xfrm>
                          </wpg:grpSpPr>
                          <pic:pic xmlns:pic="http://schemas.openxmlformats.org/drawingml/2006/picture">
                            <pic:nvPicPr>
                              <pic:cNvPr id="352" name="Imagen 352"/>
                              <pic:cNvPicPr>
                                <a:picLocks noChangeAspect="1"/>
                              </pic:cNvPicPr>
                            </pic:nvPicPr>
                            <pic:blipFill>
                              <a:blip r:embed="rId67">
                                <a:extLst>
                                  <a:ext uri="{28A0092B-C50C-407E-A947-70E740481C1C}">
                                    <a14:useLocalDpi xmlns:a14="http://schemas.microsoft.com/office/drawing/2010/main" val="0"/>
                                  </a:ext>
                                </a:extLst>
                              </a:blip>
                              <a:srcRect/>
                              <a:stretch>
                                <a:fillRect/>
                              </a:stretch>
                            </pic:blipFill>
                            <pic:spPr bwMode="auto">
                              <a:xfrm>
                                <a:off x="212141" y="51206"/>
                                <a:ext cx="2772410" cy="1777365"/>
                              </a:xfrm>
                              <a:prstGeom prst="rect">
                                <a:avLst/>
                              </a:prstGeom>
                              <a:noFill/>
                              <a:ln>
                                <a:noFill/>
                              </a:ln>
                            </pic:spPr>
                          </pic:pic>
                          <wps:wsp>
                            <wps:cNvPr id="353" name="Text Box 2"/>
                            <wps:cNvSpPr txBox="1">
                              <a:spLocks noChangeArrowheads="1"/>
                            </wps:cNvSpPr>
                            <wps:spPr bwMode="auto">
                              <a:xfrm>
                                <a:off x="7315" y="0"/>
                                <a:ext cx="965606" cy="270662"/>
                              </a:xfrm>
                              <a:prstGeom prst="rect">
                                <a:avLst/>
                              </a:prstGeom>
                              <a:noFill/>
                              <a:ln w="9525">
                                <a:noFill/>
                                <a:miter lim="800000"/>
                                <a:headEnd/>
                                <a:tailEnd/>
                              </a:ln>
                            </wps:spPr>
                            <wps:txbx>
                              <w:txbxContent>
                                <w:p w14:paraId="446CF804" w14:textId="6E6FB9B6" w:rsidR="00E20B1D" w:rsidRPr="00C41023" w:rsidRDefault="00E20B1D" w:rsidP="00D56284">
                                  <w:pPr>
                                    <w:pStyle w:val="Descripcin"/>
                                    <w:spacing w:before="0"/>
                                    <w:jc w:val="center"/>
                                    <w:rPr>
                                      <w:sz w:val="18"/>
                                      <w:lang w:val="en-US"/>
                                    </w:rPr>
                                  </w:pPr>
                                  <w:r>
                                    <w:rPr>
                                      <w:sz w:val="18"/>
                                      <w:lang w:val="en-US"/>
                                    </w:rPr>
                                    <w:t>Hollow sphere</w:t>
                                  </w:r>
                                </w:p>
                              </w:txbxContent>
                            </wps:txbx>
                            <wps:bodyPr rot="0" vert="horz" wrap="square" lIns="91440" tIns="45720" rIns="91440" bIns="45720" anchor="t" anchorCtr="0">
                              <a:noAutofit/>
                            </wps:bodyPr>
                          </wps:wsp>
                          <wps:wsp>
                            <wps:cNvPr id="354" name="Text Box 2"/>
                            <wps:cNvSpPr txBox="1">
                              <a:spLocks noChangeArrowheads="1"/>
                            </wps:cNvSpPr>
                            <wps:spPr bwMode="auto">
                              <a:xfrm>
                                <a:off x="0" y="877824"/>
                                <a:ext cx="965200" cy="365760"/>
                              </a:xfrm>
                              <a:prstGeom prst="rect">
                                <a:avLst/>
                              </a:prstGeom>
                              <a:noFill/>
                              <a:ln w="9525">
                                <a:noFill/>
                                <a:miter lim="800000"/>
                                <a:headEnd/>
                                <a:tailEnd/>
                              </a:ln>
                            </wps:spPr>
                            <wps:txbx>
                              <w:txbxContent>
                                <w:p w14:paraId="2CCFA39B" w14:textId="32585848" w:rsidR="00E20B1D" w:rsidRDefault="00E20B1D" w:rsidP="00D56284">
                                  <w:pPr>
                                    <w:pStyle w:val="Descripcin"/>
                                    <w:spacing w:before="0"/>
                                    <w:jc w:val="center"/>
                                    <w:rPr>
                                      <w:sz w:val="18"/>
                                      <w:lang w:val="en-US"/>
                                    </w:rPr>
                                  </w:pPr>
                                  <w:r>
                                    <w:rPr>
                                      <w:sz w:val="18"/>
                                      <w:lang w:val="en-US"/>
                                    </w:rPr>
                                    <w:t>Discretized</w:t>
                                  </w:r>
                                </w:p>
                                <w:p w14:paraId="5E9D8467" w14:textId="453F75BB" w:rsidR="00E20B1D" w:rsidRPr="00C41023" w:rsidRDefault="00E20B1D" w:rsidP="00D56284">
                                  <w:pPr>
                                    <w:pStyle w:val="Descripcin"/>
                                    <w:spacing w:before="0"/>
                                    <w:jc w:val="center"/>
                                    <w:rPr>
                                      <w:sz w:val="18"/>
                                      <w:lang w:val="en-US"/>
                                    </w:rPr>
                                  </w:pPr>
                                  <w:r>
                                    <w:rPr>
                                      <w:sz w:val="18"/>
                                      <w:lang w:val="en-US"/>
                                    </w:rPr>
                                    <w:t>hollow sphere</w:t>
                                  </w:r>
                                </w:p>
                              </w:txbxContent>
                            </wps:txbx>
                            <wps:bodyPr rot="0" vert="horz" wrap="square" lIns="91440" tIns="45720" rIns="91440" bIns="45720" anchor="t" anchorCtr="0">
                              <a:noAutofit/>
                            </wps:bodyPr>
                          </wps:wsp>
                        </wpg:grpSp>
                        <wps:wsp>
                          <wps:cNvPr id="356" name="Text Box 2"/>
                          <wps:cNvSpPr txBox="1">
                            <a:spLocks noChangeArrowheads="1"/>
                          </wps:cNvSpPr>
                          <wps:spPr bwMode="auto">
                            <a:xfrm>
                              <a:off x="1309421" y="153619"/>
                              <a:ext cx="335915" cy="270510"/>
                            </a:xfrm>
                            <a:prstGeom prst="rect">
                              <a:avLst/>
                            </a:prstGeom>
                            <a:noFill/>
                            <a:ln w="9525">
                              <a:noFill/>
                              <a:miter lim="800000"/>
                              <a:headEnd/>
                              <a:tailEnd/>
                            </a:ln>
                          </wps:spPr>
                          <wps:txbx>
                            <w:txbxContent>
                              <w:p w14:paraId="35AC279C" w14:textId="5AF0DEC8" w:rsidR="00E20B1D" w:rsidRPr="00C41023" w:rsidRDefault="00E20B1D" w:rsidP="00D56284">
                                <w:pPr>
                                  <w:pStyle w:val="Descripcin"/>
                                  <w:spacing w:before="0"/>
                                  <w:jc w:val="center"/>
                                  <w:rPr>
                                    <w:sz w:val="18"/>
                                    <w:lang w:val="en-US"/>
                                  </w:rPr>
                                </w:pPr>
                                <w:r>
                                  <w:rPr>
                                    <w:sz w:val="18"/>
                                    <w:lang w:val="en-US"/>
                                  </w:rPr>
                                  <w:t>a)</w:t>
                                </w:r>
                              </w:p>
                            </w:txbxContent>
                          </wps:txbx>
                          <wps:bodyPr rot="0" vert="horz" wrap="square" lIns="91440" tIns="45720" rIns="91440" bIns="45720" anchor="t" anchorCtr="0">
                            <a:noAutofit/>
                          </wps:bodyPr>
                        </wps:wsp>
                        <wps:wsp>
                          <wps:cNvPr id="357" name="Text Box 2"/>
                          <wps:cNvSpPr txBox="1">
                            <a:spLocks noChangeArrowheads="1"/>
                          </wps:cNvSpPr>
                          <wps:spPr bwMode="auto">
                            <a:xfrm>
                              <a:off x="1316736" y="1192377"/>
                              <a:ext cx="335915" cy="270510"/>
                            </a:xfrm>
                            <a:prstGeom prst="rect">
                              <a:avLst/>
                            </a:prstGeom>
                            <a:noFill/>
                            <a:ln w="9525">
                              <a:noFill/>
                              <a:miter lim="800000"/>
                              <a:headEnd/>
                              <a:tailEnd/>
                            </a:ln>
                          </wps:spPr>
                          <wps:txbx>
                            <w:txbxContent>
                              <w:p w14:paraId="63C6BD48" w14:textId="20B5B197" w:rsidR="00E20B1D" w:rsidRPr="00C41023" w:rsidRDefault="00E20B1D" w:rsidP="00D56284">
                                <w:pPr>
                                  <w:pStyle w:val="Descripcin"/>
                                  <w:spacing w:before="0"/>
                                  <w:jc w:val="center"/>
                                  <w:rPr>
                                    <w:sz w:val="18"/>
                                    <w:lang w:val="en-US"/>
                                  </w:rPr>
                                </w:pPr>
                                <w:r>
                                  <w:rPr>
                                    <w:sz w:val="18"/>
                                    <w:lang w:val="en-US"/>
                                  </w:rPr>
                                  <w:t>b)</w:t>
                                </w:r>
                              </w:p>
                            </w:txbxContent>
                          </wps:txbx>
                          <wps:bodyPr rot="0" vert="horz" wrap="square" lIns="91440" tIns="45720" rIns="91440" bIns="45720" anchor="t" anchorCtr="0">
                            <a:noAutofit/>
                          </wps:bodyPr>
                        </wps:wsp>
                      </wpg:grpSp>
                      <wps:wsp>
                        <wps:cNvPr id="359" name="Text Box 2"/>
                        <wps:cNvSpPr txBox="1">
                          <a:spLocks noChangeArrowheads="1"/>
                        </wps:cNvSpPr>
                        <wps:spPr bwMode="auto">
                          <a:xfrm>
                            <a:off x="14630" y="1894637"/>
                            <a:ext cx="2987091" cy="643737"/>
                          </a:xfrm>
                          <a:prstGeom prst="rect">
                            <a:avLst/>
                          </a:prstGeom>
                          <a:noFill/>
                          <a:ln w="9525">
                            <a:noFill/>
                            <a:miter lim="800000"/>
                            <a:headEnd/>
                            <a:tailEnd/>
                          </a:ln>
                        </wps:spPr>
                        <wps:txbx>
                          <w:txbxContent>
                            <w:p w14:paraId="6344C048" w14:textId="0E99C6AA" w:rsidR="00E20B1D" w:rsidRDefault="00E20B1D" w:rsidP="00D56284">
                              <w:pPr>
                                <w:pStyle w:val="Default"/>
                                <w:jc w:val="center"/>
                                <w:rPr>
                                  <w:b/>
                                  <w:sz w:val="18"/>
                                  <w:lang w:val="en-US"/>
                                </w:rPr>
                              </w:pPr>
                              <w:r w:rsidRPr="00F36AB9">
                                <w:rPr>
                                  <w:b/>
                                  <w:sz w:val="18"/>
                                  <w:lang w:val="en-US"/>
                                </w:rPr>
                                <w:t xml:space="preserve">Figure </w:t>
                              </w:r>
                              <w:r>
                                <w:rPr>
                                  <w:b/>
                                  <w:sz w:val="18"/>
                                  <w:lang w:val="en-US"/>
                                </w:rPr>
                                <w:t>12</w:t>
                              </w:r>
                              <w:r w:rsidRPr="00F36AB9">
                                <w:rPr>
                                  <w:b/>
                                  <w:sz w:val="18"/>
                                  <w:lang w:val="en-US"/>
                                </w:rPr>
                                <w:t xml:space="preserve">. </w:t>
                              </w:r>
                              <w:r w:rsidRPr="00D56284">
                                <w:rPr>
                                  <w:sz w:val="18"/>
                                  <w:lang w:val="en-US"/>
                                </w:rPr>
                                <w:t>Introduction of the pore into the model.</w:t>
                              </w:r>
                            </w:p>
                            <w:p w14:paraId="77D4E7E3" w14:textId="05C7F669" w:rsidR="00E20B1D" w:rsidRPr="00E8093F" w:rsidRDefault="00E20B1D" w:rsidP="00D56284">
                              <w:pPr>
                                <w:pStyle w:val="Default"/>
                                <w:jc w:val="center"/>
                                <w:rPr>
                                  <w:sz w:val="18"/>
                                  <w:lang w:val="en-US"/>
                                </w:rPr>
                              </w:pPr>
                              <w:r w:rsidRPr="00D56284">
                                <w:rPr>
                                  <w:sz w:val="18"/>
                                  <w:lang w:val="en-US"/>
                                </w:rPr>
                                <w:t>a) Discretization of the spherical surface (green) showing the location of two pores (only for visualization). b) Portion of the final trabecular bone model with two visible pores (blue)</w:t>
                              </w:r>
                            </w:p>
                          </w:txbxContent>
                        </wps:txbx>
                        <wps:bodyPr rot="0" vert="horz" wrap="square" lIns="91440" tIns="45720" rIns="91440" bIns="45720" anchor="t" anchorCtr="0">
                          <a:noAutofit/>
                        </wps:bodyPr>
                      </wps:wsp>
                    </wpg:wgp>
                  </a:graphicData>
                </a:graphic>
              </wp:anchor>
            </w:drawing>
          </mc:Choice>
          <mc:Fallback>
            <w:pict>
              <v:group w14:anchorId="683AF43C" id="Grupo 360" o:spid="_x0000_s1182" style="position:absolute;left:0;text-align:left;margin-left:225.75pt;margin-top:9.9pt;width:236.35pt;height:199.85pt;z-index:251780096" coordsize="30017,25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">
                <v:group id="Grupo 358" o:spid="_x0000_s1183" style="position:absolute;width:29845;height:18285" coordsize="29845,18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">
                  <v:group id="Grupo 355" o:spid="_x0000_s1184" style="position:absolute;width:29845;height:18285" coordsize="29845,18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">
                    <v:shape id="Imagen 352" o:spid="_x0000_s1185" type="#_x0000_t75" style="position:absolute;left:2121;top:512;width:27724;height:17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">
                      <v:imagedata r:id="rId68" o:title=""/>
                    </v:shape>
                    <v:shape id="Text Box 2" o:spid="_x0000_s1186" type="#_x0000_t202" style="position:absolute;left:73;width:9656;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" filled="f" stroked="f">
                      <v:textbox>
                        <w:txbxContent>
                          <w:p w14:paraId="446CF804" w14:textId="6E6FB9B6" w:rsidR="00E20B1D" w:rsidRPr="00C41023" w:rsidRDefault="00E20B1D" w:rsidP="00D56284">
                            <w:pPr>
                              <w:pStyle w:val="Descripcin"/>
                              <w:spacing w:before="0"/>
                              <w:jc w:val="center"/>
                              <w:rPr>
                                <w:sz w:val="18"/>
                                <w:lang w:val="en-US"/>
                              </w:rPr>
                            </w:pPr>
                            <w:r>
                              <w:rPr>
                                <w:sz w:val="18"/>
                                <w:lang w:val="en-US"/>
                              </w:rPr>
                              <w:t>Hollow sphere</w:t>
                            </w:r>
                          </w:p>
                        </w:txbxContent>
                      </v:textbox>
                    </v:shape>
                    <v:shape id="Text Box 2" o:spid="_x0000_s1187" type="#_x0000_t202" style="position:absolute;top:8778;width:9652;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" filled="f" stroked="f">
                      <v:textbox>
                        <w:txbxContent>
                          <w:p w14:paraId="2CCFA39B" w14:textId="32585848" w:rsidR="00E20B1D" w:rsidRDefault="00E20B1D" w:rsidP="00D56284">
                            <w:pPr>
                              <w:pStyle w:val="Descripcin"/>
                              <w:spacing w:before="0"/>
                              <w:jc w:val="center"/>
                              <w:rPr>
                                <w:sz w:val="18"/>
                                <w:lang w:val="en-US"/>
                              </w:rPr>
                            </w:pPr>
                            <w:r>
                              <w:rPr>
                                <w:sz w:val="18"/>
                                <w:lang w:val="en-US"/>
                              </w:rPr>
                              <w:t>Discretized</w:t>
                            </w:r>
                          </w:p>
                          <w:p w14:paraId="5E9D8467" w14:textId="453F75BB" w:rsidR="00E20B1D" w:rsidRPr="00C41023" w:rsidRDefault="00E20B1D" w:rsidP="00D56284">
                            <w:pPr>
                              <w:pStyle w:val="Descripcin"/>
                              <w:spacing w:before="0"/>
                              <w:jc w:val="center"/>
                              <w:rPr>
                                <w:sz w:val="18"/>
                                <w:lang w:val="en-US"/>
                              </w:rPr>
                            </w:pPr>
                            <w:r>
                              <w:rPr>
                                <w:sz w:val="18"/>
                                <w:lang w:val="en-US"/>
                              </w:rPr>
                              <w:t>hollow sphere</w:t>
                            </w:r>
                          </w:p>
                        </w:txbxContent>
                      </v:textbox>
                    </v:shape>
                  </v:group>
                  <v:shape id="Text Box 2" o:spid="_x0000_s1188" type="#_x0000_t202" style="position:absolute;left:13094;top:1536;width:3359;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" filled="f" stroked="f">
                    <v:textbox>
                      <w:txbxContent>
                        <w:p w14:paraId="35AC279C" w14:textId="5AF0DEC8" w:rsidR="00E20B1D" w:rsidRPr="00C41023" w:rsidRDefault="00E20B1D" w:rsidP="00D56284">
                          <w:pPr>
                            <w:pStyle w:val="Descripcin"/>
                            <w:spacing w:before="0"/>
                            <w:jc w:val="center"/>
                            <w:rPr>
                              <w:sz w:val="18"/>
                              <w:lang w:val="en-US"/>
                            </w:rPr>
                          </w:pPr>
                          <w:r>
                            <w:rPr>
                              <w:sz w:val="18"/>
                              <w:lang w:val="en-US"/>
                            </w:rPr>
                            <w:t>a)</w:t>
                          </w:r>
                        </w:p>
                      </w:txbxContent>
                    </v:textbox>
                  </v:shape>
                  <v:shape id="Text Box 2" o:spid="_x0000_s1189" type="#_x0000_t202" style="position:absolute;left:13167;top:11923;width:3359;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" filled="f" stroked="f">
                    <v:textbox>
                      <w:txbxContent>
                        <w:p w14:paraId="63C6BD48" w14:textId="20B5B197" w:rsidR="00E20B1D" w:rsidRPr="00C41023" w:rsidRDefault="00E20B1D" w:rsidP="00D56284">
                          <w:pPr>
                            <w:pStyle w:val="Descripcin"/>
                            <w:spacing w:before="0"/>
                            <w:jc w:val="center"/>
                            <w:rPr>
                              <w:sz w:val="18"/>
                              <w:lang w:val="en-US"/>
                            </w:rPr>
                          </w:pPr>
                          <w:r>
                            <w:rPr>
                              <w:sz w:val="18"/>
                              <w:lang w:val="en-US"/>
                            </w:rPr>
                            <w:t>b)</w:t>
                          </w:r>
                        </w:p>
                      </w:txbxContent>
                    </v:textbox>
                  </v:shape>
                </v:group>
                <v:shape id="Text Box 2" o:spid="_x0000_s1190" type="#_x0000_t202" style="position:absolute;left:146;top:18946;width:29871;height:6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14:paraId="6344C048" w14:textId="0E99C6AA" w:rsidR="00E20B1D" w:rsidRDefault="00E20B1D" w:rsidP="00D56284">
                        <w:pPr>
                          <w:pStyle w:val="Default"/>
                          <w:jc w:val="center"/>
                          <w:rPr>
                            <w:b/>
                            <w:sz w:val="18"/>
                            <w:lang w:val="en-US"/>
                          </w:rPr>
                        </w:pPr>
                        <w:r w:rsidRPr="00F36AB9">
                          <w:rPr>
                            <w:b/>
                            <w:sz w:val="18"/>
                            <w:lang w:val="en-US"/>
                          </w:rPr>
                          <w:t xml:space="preserve">Figure </w:t>
                        </w:r>
                        <w:r>
                          <w:rPr>
                            <w:b/>
                            <w:sz w:val="18"/>
                            <w:lang w:val="en-US"/>
                          </w:rPr>
                          <w:t>12</w:t>
                        </w:r>
                        <w:r w:rsidRPr="00F36AB9">
                          <w:rPr>
                            <w:b/>
                            <w:sz w:val="18"/>
                            <w:lang w:val="en-US"/>
                          </w:rPr>
                          <w:t xml:space="preserve">. </w:t>
                        </w:r>
                        <w:r w:rsidRPr="00D56284">
                          <w:rPr>
                            <w:sz w:val="18"/>
                            <w:lang w:val="en-US"/>
                          </w:rPr>
                          <w:t>Introduction of the pore into the model.</w:t>
                        </w:r>
                      </w:p>
                      <w:p w14:paraId="77D4E7E3" w14:textId="05C7F669" w:rsidR="00E20B1D" w:rsidRPr="00E8093F" w:rsidRDefault="00E20B1D" w:rsidP="00D56284">
                        <w:pPr>
                          <w:pStyle w:val="Default"/>
                          <w:jc w:val="center"/>
                          <w:rPr>
                            <w:sz w:val="18"/>
                            <w:lang w:val="en-US"/>
                          </w:rPr>
                        </w:pPr>
                        <w:r w:rsidRPr="00D56284">
                          <w:rPr>
                            <w:sz w:val="18"/>
                            <w:lang w:val="en-US"/>
                          </w:rPr>
                          <w:t>a) Discretization of the spherical surface (green) showing the location of two pores (only for visualization). b) Portion of the final trabecular bone model with two visible pores (blue)</w:t>
                        </w:r>
                      </w:p>
                    </w:txbxContent>
                  </v:textbox>
                </v:shape>
              </v:group>
            </w:pict>
          </mc:Fallback>
        </mc:AlternateContent>
      </w:r>
    </w:p>
    <w:p w14:paraId="54D78F35" w14:textId="1675EDCC" w:rsidR="00772925" w:rsidRDefault="00772925" w:rsidP="002E2C39">
      <w:pPr>
        <w:rPr>
          <w:noProof/>
          <w:lang w:val="en-US" w:eastAsia="es-CO"/>
        </w:rPr>
      </w:pPr>
    </w:p>
    <w:p w14:paraId="17C54D30" w14:textId="58C95693" w:rsidR="00772925" w:rsidRDefault="00772925" w:rsidP="002E2C39">
      <w:pPr>
        <w:rPr>
          <w:noProof/>
          <w:lang w:val="en-US" w:eastAsia="es-CO"/>
        </w:rPr>
      </w:pPr>
    </w:p>
    <w:p w14:paraId="080D81EC" w14:textId="40EEA794" w:rsidR="00772925" w:rsidRDefault="00772925" w:rsidP="002E2C39">
      <w:pPr>
        <w:rPr>
          <w:noProof/>
          <w:lang w:val="en-US" w:eastAsia="es-CO"/>
        </w:rPr>
      </w:pPr>
    </w:p>
    <w:p w14:paraId="2DCDE61B" w14:textId="114FDA6E" w:rsidR="00772925" w:rsidRDefault="00772925" w:rsidP="002E2C39">
      <w:pPr>
        <w:rPr>
          <w:noProof/>
          <w:lang w:val="en-US" w:eastAsia="es-CO"/>
        </w:rPr>
      </w:pPr>
    </w:p>
    <w:p w14:paraId="7242C071" w14:textId="564129AC" w:rsidR="00772925" w:rsidRDefault="00772925" w:rsidP="002E2C39">
      <w:pPr>
        <w:rPr>
          <w:noProof/>
          <w:lang w:val="en-US" w:eastAsia="es-CO"/>
        </w:rPr>
      </w:pPr>
    </w:p>
    <w:p w14:paraId="1CE88447" w14:textId="608C4459" w:rsidR="00772925" w:rsidRDefault="00772925" w:rsidP="002E2C39">
      <w:pPr>
        <w:rPr>
          <w:noProof/>
          <w:lang w:val="en-US" w:eastAsia="es-CO"/>
        </w:rPr>
      </w:pPr>
    </w:p>
    <w:p w14:paraId="5E8B1474" w14:textId="47EC6D4F" w:rsidR="00772925" w:rsidRDefault="00772925" w:rsidP="002E2C39">
      <w:pPr>
        <w:rPr>
          <w:noProof/>
          <w:lang w:val="en-US" w:eastAsia="es-CO"/>
        </w:rPr>
      </w:pPr>
    </w:p>
    <w:p w14:paraId="77F45B3A" w14:textId="264B5FCC" w:rsidR="00772925" w:rsidRDefault="00772925" w:rsidP="002E2C39">
      <w:pPr>
        <w:rPr>
          <w:noProof/>
          <w:lang w:val="en-US" w:eastAsia="es-CO"/>
        </w:rPr>
      </w:pPr>
    </w:p>
    <w:p w14:paraId="341EB6EC" w14:textId="254BC6A3" w:rsidR="00EC5FE5" w:rsidRPr="006724DD" w:rsidRDefault="00EC5FE5" w:rsidP="00EC5FE5">
      <w:pPr>
        <w:rPr>
          <w:b/>
          <w:noProof/>
          <w:lang w:val="en-US" w:eastAsia="es-CO"/>
        </w:rPr>
      </w:pPr>
      <w:r w:rsidRPr="006724DD">
        <w:rPr>
          <w:b/>
          <w:noProof/>
          <w:lang w:val="en-US" w:eastAsia="es-CO"/>
        </w:rPr>
        <w:t>4.3. Third study case</w:t>
      </w:r>
    </w:p>
    <w:p w14:paraId="6E83A122" w14:textId="76F4E0F3" w:rsidR="00EC5FE5" w:rsidRDefault="006724DD" w:rsidP="002E2C39">
      <w:pPr>
        <w:rPr>
          <w:rFonts w:ascii="Calibri" w:eastAsia="Calibri" w:hAnsi="Calibri" w:cs="Times New Roman"/>
          <w:noProof/>
          <w:sz w:val="22"/>
          <w:szCs w:val="22"/>
          <w:lang w:val="en-US" w:eastAsia="es-MX"/>
        </w:rPr>
      </w:pPr>
      <w:r w:rsidRPr="006724DD">
        <w:rPr>
          <w:noProof/>
          <w:lang w:val="en-US" w:eastAsia="es-CO"/>
        </w:rPr>
        <w:t>To study the effect of porosity, the geometry of the cortical and trabecular bone model used in the previous analysis was modified, adding vacancies, re-analyzed</w:t>
      </w:r>
      <w:r w:rsidR="001E1597">
        <w:rPr>
          <w:noProof/>
          <w:lang w:val="en-US" w:eastAsia="es-CO"/>
        </w:rPr>
        <w:t>,</w:t>
      </w:r>
      <w:r w:rsidRPr="006724DD">
        <w:rPr>
          <w:noProof/>
          <w:lang w:val="en-US" w:eastAsia="es-CO"/>
        </w:rPr>
        <w:t xml:space="preserve"> and </w:t>
      </w:r>
      <w:r w:rsidR="001E1597">
        <w:rPr>
          <w:noProof/>
          <w:lang w:val="en-US" w:eastAsia="es-CO"/>
        </w:rPr>
        <w:t>compared</w:t>
      </w:r>
      <w:r w:rsidRPr="006724DD">
        <w:rPr>
          <w:noProof/>
          <w:lang w:val="en-US" w:eastAsia="es-CO"/>
        </w:rPr>
        <w:t xml:space="preserve"> results. The process used in this research work to introduce porosity in the model can be done in two ways; adding pores in the geometry of the bone (in this case, in the model in CAD format) or doing it directly in the discretization. It was decided to add empty spaces directly in the discretization of the computational model of the femur because it is more practical to start from a model already meshed correctly and without any error than to begin the process of modifying a CAD file again. To carry out this process the Hypermesh program was used since it has more tools to carry out the discretization process. Likewise, the same discretized models of cortical and trabecular bone used in the previous analysis were applied.</w:t>
      </w:r>
    </w:p>
    <w:p w14:paraId="27BD7156" w14:textId="73C24744" w:rsidR="00EC5FE5" w:rsidRDefault="006724DD" w:rsidP="002E2C39">
      <w:pPr>
        <w:rPr>
          <w:rFonts w:ascii="Calibri" w:eastAsia="Calibri" w:hAnsi="Calibri" w:cs="Times New Roman"/>
          <w:noProof/>
          <w:sz w:val="22"/>
          <w:szCs w:val="22"/>
          <w:lang w:val="en-US" w:eastAsia="es-MX"/>
        </w:rPr>
      </w:pPr>
      <w:r>
        <w:rPr>
          <w:rFonts w:ascii="Calibri" w:eastAsia="Calibri" w:hAnsi="Calibri" w:cs="Times New Roman"/>
          <w:noProof/>
          <w:sz w:val="22"/>
          <w:szCs w:val="22"/>
          <w:lang w:val="es-MX" w:eastAsia="es-MX"/>
        </w:rPr>
        <mc:AlternateContent>
          <mc:Choice Requires="wpg">
            <w:drawing>
              <wp:anchor distT="0" distB="0" distL="114300" distR="114300" simplePos="0" relativeHeight="251765760" behindDoc="0" locked="0" layoutInCell="1" allowOverlap="1" wp14:anchorId="4988951E" wp14:editId="1615A9C1">
                <wp:simplePos x="0" y="0"/>
                <wp:positionH relativeFrom="column">
                  <wp:align>right</wp:align>
                </wp:positionH>
                <wp:positionV relativeFrom="paragraph">
                  <wp:posOffset>151791</wp:posOffset>
                </wp:positionV>
                <wp:extent cx="2774950" cy="2456815"/>
                <wp:effectExtent l="0" t="0" r="0" b="635"/>
                <wp:wrapNone/>
                <wp:docPr id="351" name="Grupo 351"/>
                <wp:cNvGraphicFramePr/>
                <a:graphic xmlns:a="http://schemas.openxmlformats.org/drawingml/2006/main">
                  <a:graphicData uri="http://schemas.microsoft.com/office/word/2010/wordprocessingGroup">
                    <wpg:wgp>
                      <wpg:cNvGrpSpPr/>
                      <wpg:grpSpPr>
                        <a:xfrm>
                          <a:off x="0" y="0"/>
                          <a:ext cx="2774950" cy="2456815"/>
                          <a:chOff x="0" y="0"/>
                          <a:chExt cx="2774950" cy="2456815"/>
                        </a:xfrm>
                      </wpg:grpSpPr>
                      <pic:pic xmlns:pic="http://schemas.openxmlformats.org/drawingml/2006/picture">
                        <pic:nvPicPr>
                          <pic:cNvPr id="347" name="Imagen 347"/>
                          <pic:cNvPicPr>
                            <a:picLocks noChangeAspect="1"/>
                          </pic:cNvPicPr>
                        </pic:nvPicPr>
                        <pic:blipFill>
                          <a:blip r:embed="rId69">
                            <a:extLst>
                              <a:ext uri="{28A0092B-C50C-407E-A947-70E740481C1C}">
                                <a14:useLocalDpi xmlns:a14="http://schemas.microsoft.com/office/drawing/2010/main" val="0"/>
                              </a:ext>
                            </a:extLst>
                          </a:blip>
                          <a:srcRect/>
                          <a:stretch>
                            <a:fillRect/>
                          </a:stretch>
                        </pic:blipFill>
                        <pic:spPr bwMode="auto">
                          <a:xfrm>
                            <a:off x="504749" y="0"/>
                            <a:ext cx="1740535" cy="2082165"/>
                          </a:xfrm>
                          <a:prstGeom prst="rect">
                            <a:avLst/>
                          </a:prstGeom>
                          <a:noFill/>
                          <a:ln>
                            <a:noFill/>
                          </a:ln>
                        </pic:spPr>
                      </pic:pic>
                      <wps:wsp>
                        <wps:cNvPr id="348" name="Text Box 2"/>
                        <wps:cNvSpPr txBox="1">
                          <a:spLocks noChangeArrowheads="1"/>
                        </wps:cNvSpPr>
                        <wps:spPr bwMode="auto">
                          <a:xfrm>
                            <a:off x="0" y="2106778"/>
                            <a:ext cx="2774950" cy="350037"/>
                          </a:xfrm>
                          <a:prstGeom prst="rect">
                            <a:avLst/>
                          </a:prstGeom>
                          <a:noFill/>
                          <a:ln w="9525">
                            <a:noFill/>
                            <a:miter lim="800000"/>
                            <a:headEnd/>
                            <a:tailEnd/>
                          </a:ln>
                        </wps:spPr>
                        <wps:txbx>
                          <w:txbxContent>
                            <w:p w14:paraId="29ED608D" w14:textId="3467FF84" w:rsidR="00E20B1D" w:rsidRDefault="00E20B1D" w:rsidP="006724DD">
                              <w:pPr>
                                <w:pStyle w:val="Default"/>
                                <w:jc w:val="center"/>
                                <w:rPr>
                                  <w:sz w:val="18"/>
                                  <w:lang w:val="en-US"/>
                                </w:rPr>
                              </w:pPr>
                              <w:r w:rsidRPr="00F36AB9">
                                <w:rPr>
                                  <w:b/>
                                  <w:sz w:val="18"/>
                                  <w:lang w:val="en-US"/>
                                </w:rPr>
                                <w:t xml:space="preserve">Figure </w:t>
                              </w:r>
                              <w:r>
                                <w:rPr>
                                  <w:b/>
                                  <w:sz w:val="18"/>
                                  <w:lang w:val="en-US"/>
                                </w:rPr>
                                <w:t>11</w:t>
                              </w:r>
                              <w:r w:rsidRPr="00F36AB9">
                                <w:rPr>
                                  <w:b/>
                                  <w:sz w:val="18"/>
                                  <w:lang w:val="en-US"/>
                                </w:rPr>
                                <w:t xml:space="preserve">. </w:t>
                              </w:r>
                              <w:r w:rsidRPr="006724DD">
                                <w:rPr>
                                  <w:sz w:val="18"/>
                                  <w:lang w:val="en-US"/>
                                </w:rPr>
                                <w:t>Hollow spheres</w:t>
                              </w:r>
                            </w:p>
                            <w:p w14:paraId="278171EE" w14:textId="3A2148A9" w:rsidR="00E20B1D" w:rsidRPr="006724DD" w:rsidRDefault="00E20B1D" w:rsidP="006724DD">
                              <w:pPr>
                                <w:pStyle w:val="Default"/>
                                <w:jc w:val="center"/>
                                <w:rPr>
                                  <w:sz w:val="18"/>
                                  <w:lang w:val="en-US"/>
                                </w:rPr>
                              </w:pPr>
                              <w:r w:rsidRPr="006724DD">
                                <w:rPr>
                                  <w:sz w:val="18"/>
                                  <w:lang w:val="en-US"/>
                                </w:rPr>
                                <w:t>generated within both biomodels</w:t>
                              </w:r>
                            </w:p>
                            <w:p w14:paraId="381B9196" w14:textId="2BFC8696" w:rsidR="00E20B1D" w:rsidRPr="00E8093F" w:rsidRDefault="00E20B1D" w:rsidP="006724DD">
                              <w:pPr>
                                <w:pStyle w:val="Default"/>
                                <w:jc w:val="center"/>
                                <w:rPr>
                                  <w:sz w:val="18"/>
                                  <w:lang w:val="en-US"/>
                                </w:rPr>
                              </w:pPr>
                              <w:r w:rsidRPr="006724DD">
                                <w:rPr>
                                  <w:sz w:val="18"/>
                                  <w:lang w:val="en-US"/>
                                </w:rPr>
                                <w:t>(cross section for viewing)</w:t>
                              </w:r>
                            </w:p>
                          </w:txbxContent>
                        </wps:txbx>
                        <wps:bodyPr rot="0" vert="horz" wrap="square" lIns="91440" tIns="45720" rIns="91440" bIns="45720" anchor="t" anchorCtr="0">
                          <a:noAutofit/>
                        </wps:bodyPr>
                      </wps:wsp>
                      <wps:wsp>
                        <wps:cNvPr id="349" name="Text Box 2"/>
                        <wps:cNvSpPr txBox="1">
                          <a:spLocks noChangeArrowheads="1"/>
                        </wps:cNvSpPr>
                        <wps:spPr bwMode="auto">
                          <a:xfrm>
                            <a:off x="292607" y="563271"/>
                            <a:ext cx="592248" cy="343479"/>
                          </a:xfrm>
                          <a:prstGeom prst="rect">
                            <a:avLst/>
                          </a:prstGeom>
                          <a:noFill/>
                          <a:ln w="9525">
                            <a:noFill/>
                            <a:miter lim="800000"/>
                            <a:headEnd/>
                            <a:tailEnd/>
                          </a:ln>
                        </wps:spPr>
                        <wps:txbx>
                          <w:txbxContent>
                            <w:p w14:paraId="7230E474" w14:textId="77777777" w:rsidR="00E20B1D" w:rsidRPr="00C41023" w:rsidRDefault="00E20B1D" w:rsidP="006724DD">
                              <w:pPr>
                                <w:pStyle w:val="Descripcin"/>
                                <w:spacing w:before="0"/>
                                <w:jc w:val="center"/>
                                <w:rPr>
                                  <w:sz w:val="18"/>
                                  <w:lang w:val="en-US"/>
                                </w:rPr>
                              </w:pPr>
                              <w:r>
                                <w:rPr>
                                  <w:sz w:val="18"/>
                                  <w:lang w:val="en-US"/>
                                </w:rPr>
                                <w:t>Cortical bone</w:t>
                              </w:r>
                            </w:p>
                          </w:txbxContent>
                        </wps:txbx>
                        <wps:bodyPr rot="0" vert="horz" wrap="square" lIns="91440" tIns="45720" rIns="91440" bIns="45720" anchor="t" anchorCtr="0">
                          <a:noAutofit/>
                        </wps:bodyPr>
                      </wps:wsp>
                      <wps:wsp>
                        <wps:cNvPr id="350" name="Text Box 2"/>
                        <wps:cNvSpPr txBox="1">
                          <a:spLocks noChangeArrowheads="1"/>
                        </wps:cNvSpPr>
                        <wps:spPr bwMode="auto">
                          <a:xfrm>
                            <a:off x="1250899" y="621793"/>
                            <a:ext cx="701694" cy="343056"/>
                          </a:xfrm>
                          <a:prstGeom prst="rect">
                            <a:avLst/>
                          </a:prstGeom>
                          <a:noFill/>
                          <a:ln w="9525">
                            <a:noFill/>
                            <a:miter lim="800000"/>
                            <a:headEnd/>
                            <a:tailEnd/>
                          </a:ln>
                        </wps:spPr>
                        <wps:txbx>
                          <w:txbxContent>
                            <w:p w14:paraId="61CAC8F7" w14:textId="77777777" w:rsidR="00E20B1D" w:rsidRPr="00C41023" w:rsidRDefault="00E20B1D" w:rsidP="006724DD">
                              <w:pPr>
                                <w:pStyle w:val="Descripcin"/>
                                <w:spacing w:before="0"/>
                                <w:jc w:val="center"/>
                                <w:rPr>
                                  <w:sz w:val="18"/>
                                  <w:lang w:val="en-US"/>
                                </w:rPr>
                              </w:pPr>
                              <w:r>
                                <w:rPr>
                                  <w:sz w:val="18"/>
                                  <w:lang w:val="en-US"/>
                                </w:rPr>
                                <w:t>Trabecular bone</w:t>
                              </w:r>
                            </w:p>
                          </w:txbxContent>
                        </wps:txbx>
                        <wps:bodyPr rot="0" vert="horz" wrap="square" lIns="91440" tIns="45720" rIns="91440" bIns="45720" anchor="t" anchorCtr="0">
                          <a:noAutofit/>
                        </wps:bodyPr>
                      </wps:wsp>
                    </wpg:wgp>
                  </a:graphicData>
                </a:graphic>
              </wp:anchor>
            </w:drawing>
          </mc:Choice>
          <mc:Fallback>
            <w:pict>
              <v:group w14:anchorId="4988951E" id="Grupo 351" o:spid="_x0000_s1191" style="position:absolute;left:0;text-align:left;margin-left:167.3pt;margin-top:11.95pt;width:218.5pt;height:193.45pt;z-index:251765760;mso-position-horizontal:right" coordsize="27749,24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">
                <v:shape id="Imagen 347" o:spid="_x0000_s1192" type="#_x0000_t75" style="position:absolute;left:5047;width:17405;height:20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">
                  <v:imagedata r:id="rId70" o:title=""/>
                </v:shape>
                <v:shape id="Text Box 2" o:spid="_x0000_s1193" type="#_x0000_t202" style="position:absolute;top:21067;width:27749;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" filled="f" stroked="f">
                  <v:textbox>
                    <w:txbxContent>
                      <w:p w14:paraId="29ED608D" w14:textId="3467FF84" w:rsidR="00E20B1D" w:rsidRDefault="00E20B1D" w:rsidP="006724DD">
                        <w:pPr>
                          <w:pStyle w:val="Default"/>
                          <w:jc w:val="center"/>
                          <w:rPr>
                            <w:sz w:val="18"/>
                            <w:lang w:val="en-US"/>
                          </w:rPr>
                        </w:pPr>
                        <w:r w:rsidRPr="00F36AB9">
                          <w:rPr>
                            <w:b/>
                            <w:sz w:val="18"/>
                            <w:lang w:val="en-US"/>
                          </w:rPr>
                          <w:t xml:space="preserve">Figure </w:t>
                        </w:r>
                        <w:r>
                          <w:rPr>
                            <w:b/>
                            <w:sz w:val="18"/>
                            <w:lang w:val="en-US"/>
                          </w:rPr>
                          <w:t>11</w:t>
                        </w:r>
                        <w:r w:rsidRPr="00F36AB9">
                          <w:rPr>
                            <w:b/>
                            <w:sz w:val="18"/>
                            <w:lang w:val="en-US"/>
                          </w:rPr>
                          <w:t xml:space="preserve">. </w:t>
                        </w:r>
                        <w:r w:rsidRPr="006724DD">
                          <w:rPr>
                            <w:sz w:val="18"/>
                            <w:lang w:val="en-US"/>
                          </w:rPr>
                          <w:t>Hollow spheres</w:t>
                        </w:r>
                      </w:p>
                      <w:p w14:paraId="278171EE" w14:textId="3A2148A9" w:rsidR="00E20B1D" w:rsidRPr="006724DD" w:rsidRDefault="00E20B1D" w:rsidP="006724DD">
                        <w:pPr>
                          <w:pStyle w:val="Default"/>
                          <w:jc w:val="center"/>
                          <w:rPr>
                            <w:sz w:val="18"/>
                            <w:lang w:val="en-US"/>
                          </w:rPr>
                        </w:pPr>
                        <w:r w:rsidRPr="006724DD">
                          <w:rPr>
                            <w:sz w:val="18"/>
                            <w:lang w:val="en-US"/>
                          </w:rPr>
                          <w:t>generated within both biomodels</w:t>
                        </w:r>
                      </w:p>
                      <w:p w14:paraId="381B9196" w14:textId="2BFC8696" w:rsidR="00E20B1D" w:rsidRPr="00E8093F" w:rsidRDefault="00E20B1D" w:rsidP="006724DD">
                        <w:pPr>
                          <w:pStyle w:val="Default"/>
                          <w:jc w:val="center"/>
                          <w:rPr>
                            <w:sz w:val="18"/>
                            <w:lang w:val="en-US"/>
                          </w:rPr>
                        </w:pPr>
                        <w:r w:rsidRPr="006724DD">
                          <w:rPr>
                            <w:sz w:val="18"/>
                            <w:lang w:val="en-US"/>
                          </w:rPr>
                          <w:t>(cross section for viewing)</w:t>
                        </w:r>
                      </w:p>
                    </w:txbxContent>
                  </v:textbox>
                </v:shape>
                <v:shape id="Text Box 2" o:spid="_x0000_s1194" type="#_x0000_t202" style="position:absolute;left:2926;top:5632;width:5922;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7230E474" w14:textId="77777777" w:rsidR="00E20B1D" w:rsidRPr="00C41023" w:rsidRDefault="00E20B1D" w:rsidP="006724DD">
                        <w:pPr>
                          <w:pStyle w:val="Descripcin"/>
                          <w:spacing w:before="0"/>
                          <w:jc w:val="center"/>
                          <w:rPr>
                            <w:sz w:val="18"/>
                            <w:lang w:val="en-US"/>
                          </w:rPr>
                        </w:pPr>
                        <w:r>
                          <w:rPr>
                            <w:sz w:val="18"/>
                            <w:lang w:val="en-US"/>
                          </w:rPr>
                          <w:t>Cortical bone</w:t>
                        </w:r>
                      </w:p>
                    </w:txbxContent>
                  </v:textbox>
                </v:shape>
                <v:shape id="Text Box 2" o:spid="_x0000_s1195" type="#_x0000_t202" style="position:absolute;left:12508;top:6217;width:7017;height:3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61CAC8F7" w14:textId="77777777" w:rsidR="00E20B1D" w:rsidRPr="00C41023" w:rsidRDefault="00E20B1D" w:rsidP="006724DD">
                        <w:pPr>
                          <w:pStyle w:val="Descripcin"/>
                          <w:spacing w:before="0"/>
                          <w:jc w:val="center"/>
                          <w:rPr>
                            <w:sz w:val="18"/>
                            <w:lang w:val="en-US"/>
                          </w:rPr>
                        </w:pPr>
                        <w:r>
                          <w:rPr>
                            <w:sz w:val="18"/>
                            <w:lang w:val="en-US"/>
                          </w:rPr>
                          <w:t>Trabecular bone</w:t>
                        </w:r>
                      </w:p>
                    </w:txbxContent>
                  </v:textbox>
                </v:shape>
              </v:group>
            </w:pict>
          </mc:Fallback>
        </mc:AlternateContent>
      </w:r>
    </w:p>
    <w:p w14:paraId="07F85E9D" w14:textId="0D0B9E76" w:rsidR="00EC5FE5" w:rsidRDefault="00EC5FE5" w:rsidP="002E2C39">
      <w:pPr>
        <w:rPr>
          <w:rFonts w:ascii="Calibri" w:eastAsia="Calibri" w:hAnsi="Calibri" w:cs="Times New Roman"/>
          <w:noProof/>
          <w:sz w:val="22"/>
          <w:szCs w:val="22"/>
          <w:lang w:val="en-US" w:eastAsia="es-MX"/>
        </w:rPr>
      </w:pPr>
    </w:p>
    <w:p w14:paraId="4595AB9A" w14:textId="315FD006" w:rsidR="00EC5FE5" w:rsidRDefault="00EC5FE5" w:rsidP="002E2C39">
      <w:pPr>
        <w:rPr>
          <w:rFonts w:ascii="Calibri" w:eastAsia="Calibri" w:hAnsi="Calibri" w:cs="Times New Roman"/>
          <w:noProof/>
          <w:sz w:val="22"/>
          <w:szCs w:val="22"/>
          <w:lang w:val="en-US" w:eastAsia="es-MX"/>
        </w:rPr>
      </w:pPr>
    </w:p>
    <w:p w14:paraId="612E141F" w14:textId="313F5A74" w:rsidR="00EC5FE5" w:rsidRDefault="00EC5FE5" w:rsidP="002E2C39">
      <w:pPr>
        <w:rPr>
          <w:rFonts w:ascii="Calibri" w:eastAsia="Calibri" w:hAnsi="Calibri" w:cs="Times New Roman"/>
          <w:noProof/>
          <w:sz w:val="22"/>
          <w:szCs w:val="22"/>
          <w:lang w:val="en-US" w:eastAsia="es-MX"/>
        </w:rPr>
      </w:pPr>
    </w:p>
    <w:p w14:paraId="6C4813C6" w14:textId="74F017B0" w:rsidR="00EC5FE5" w:rsidRDefault="00EC5FE5" w:rsidP="002E2C39">
      <w:pPr>
        <w:rPr>
          <w:rFonts w:ascii="Calibri" w:eastAsia="Calibri" w:hAnsi="Calibri" w:cs="Times New Roman"/>
          <w:noProof/>
          <w:sz w:val="22"/>
          <w:szCs w:val="22"/>
          <w:lang w:val="en-US" w:eastAsia="es-MX"/>
        </w:rPr>
      </w:pPr>
    </w:p>
    <w:p w14:paraId="39C9AC14" w14:textId="27119A74" w:rsidR="00EC5FE5" w:rsidRDefault="00EC5FE5" w:rsidP="002E2C39">
      <w:pPr>
        <w:rPr>
          <w:rFonts w:ascii="Calibri" w:eastAsia="Calibri" w:hAnsi="Calibri" w:cs="Times New Roman"/>
          <w:noProof/>
          <w:sz w:val="22"/>
          <w:szCs w:val="22"/>
          <w:lang w:val="en-US" w:eastAsia="es-MX"/>
        </w:rPr>
      </w:pPr>
    </w:p>
    <w:p w14:paraId="695F2B35" w14:textId="1ABEE241" w:rsidR="00EC5FE5" w:rsidRDefault="00EC5FE5" w:rsidP="002E2C39">
      <w:pPr>
        <w:rPr>
          <w:rFonts w:ascii="Calibri" w:eastAsia="Calibri" w:hAnsi="Calibri" w:cs="Times New Roman"/>
          <w:noProof/>
          <w:sz w:val="22"/>
          <w:szCs w:val="22"/>
          <w:lang w:val="en-US" w:eastAsia="es-MX"/>
        </w:rPr>
      </w:pPr>
    </w:p>
    <w:p w14:paraId="27FA943B" w14:textId="102FD638" w:rsidR="00EC5FE5" w:rsidRDefault="00EC5FE5" w:rsidP="002E2C39">
      <w:pPr>
        <w:rPr>
          <w:rFonts w:ascii="Calibri" w:eastAsia="Calibri" w:hAnsi="Calibri" w:cs="Times New Roman"/>
          <w:noProof/>
          <w:sz w:val="22"/>
          <w:szCs w:val="22"/>
          <w:lang w:val="en-US" w:eastAsia="es-MX"/>
        </w:rPr>
      </w:pPr>
    </w:p>
    <w:p w14:paraId="4609645A" w14:textId="32D3E8FC" w:rsidR="00EC5FE5" w:rsidRDefault="00EC5FE5" w:rsidP="002E2C39">
      <w:pPr>
        <w:rPr>
          <w:rFonts w:ascii="Calibri" w:eastAsia="Calibri" w:hAnsi="Calibri" w:cs="Times New Roman"/>
          <w:noProof/>
          <w:sz w:val="22"/>
          <w:szCs w:val="22"/>
          <w:lang w:val="en-US" w:eastAsia="es-MX"/>
        </w:rPr>
      </w:pPr>
    </w:p>
    <w:p w14:paraId="069DEBAF" w14:textId="02550D7A" w:rsidR="00EC5FE5" w:rsidRDefault="00EC5FE5" w:rsidP="002E2C39">
      <w:pPr>
        <w:rPr>
          <w:rFonts w:ascii="Calibri" w:eastAsia="Calibri" w:hAnsi="Calibri" w:cs="Times New Roman"/>
          <w:noProof/>
          <w:sz w:val="22"/>
          <w:szCs w:val="22"/>
          <w:lang w:val="en-US" w:eastAsia="es-MX"/>
        </w:rPr>
      </w:pPr>
    </w:p>
    <w:p w14:paraId="480989C7" w14:textId="2F687860" w:rsidR="00EC5FE5" w:rsidRDefault="00EC5FE5" w:rsidP="002E2C39">
      <w:pPr>
        <w:rPr>
          <w:rFonts w:ascii="Calibri" w:eastAsia="Calibri" w:hAnsi="Calibri" w:cs="Times New Roman"/>
          <w:noProof/>
          <w:sz w:val="22"/>
          <w:szCs w:val="22"/>
          <w:lang w:val="en-US" w:eastAsia="es-MX"/>
        </w:rPr>
      </w:pPr>
    </w:p>
    <w:p w14:paraId="55DEB8EA" w14:textId="3579F862" w:rsidR="00EC5FE5" w:rsidRPr="00EC5FE5" w:rsidRDefault="00EC5FE5" w:rsidP="002E2C39">
      <w:pPr>
        <w:rPr>
          <w:rFonts w:ascii="Calibri" w:eastAsia="Calibri" w:hAnsi="Calibri" w:cs="Times New Roman"/>
          <w:noProof/>
          <w:sz w:val="22"/>
          <w:szCs w:val="22"/>
          <w:lang w:val="en-US" w:eastAsia="es-MX"/>
        </w:rPr>
      </w:pPr>
    </w:p>
    <w:p w14:paraId="7C134BE3" w14:textId="71681C99" w:rsidR="00EC5FE5" w:rsidRPr="00EC5FE5" w:rsidRDefault="00EC5FE5" w:rsidP="002E2C39">
      <w:pPr>
        <w:rPr>
          <w:rFonts w:ascii="Calibri" w:eastAsia="Calibri" w:hAnsi="Calibri" w:cs="Times New Roman"/>
          <w:noProof/>
          <w:sz w:val="22"/>
          <w:szCs w:val="22"/>
          <w:lang w:val="en-US" w:eastAsia="es-MX"/>
        </w:rPr>
      </w:pPr>
    </w:p>
    <w:p w14:paraId="17665FCA" w14:textId="2D8E8715" w:rsidR="00EC5FE5" w:rsidRPr="00EC5FE5" w:rsidRDefault="00EC5FE5" w:rsidP="002E2C39">
      <w:pPr>
        <w:rPr>
          <w:rFonts w:ascii="Calibri" w:eastAsia="Calibri" w:hAnsi="Calibri" w:cs="Times New Roman"/>
          <w:noProof/>
          <w:sz w:val="22"/>
          <w:szCs w:val="22"/>
          <w:lang w:val="en-US" w:eastAsia="es-MX"/>
        </w:rPr>
      </w:pPr>
    </w:p>
    <w:p w14:paraId="4FE10E97" w14:textId="77777777" w:rsidR="00EC5FE5" w:rsidRDefault="00EC5FE5" w:rsidP="002E2C39">
      <w:pPr>
        <w:rPr>
          <w:noProof/>
          <w:lang w:val="en-US" w:eastAsia="es-CO"/>
        </w:rPr>
      </w:pPr>
    </w:p>
    <w:p w14:paraId="181682CE" w14:textId="12C60EFD" w:rsidR="00772925" w:rsidRDefault="006724DD" w:rsidP="002E2C39">
      <w:pPr>
        <w:rPr>
          <w:noProof/>
          <w:lang w:val="en-US" w:eastAsia="es-CO"/>
        </w:rPr>
      </w:pPr>
      <w:r w:rsidRPr="006724DD">
        <w:rPr>
          <w:noProof/>
          <w:lang w:val="en-US" w:eastAsia="es-CO"/>
        </w:rPr>
        <w:t xml:space="preserve">To introduce the pore, hollow spheres were generated within </w:t>
      </w:r>
      <w:r w:rsidR="001E1597">
        <w:rPr>
          <w:noProof/>
          <w:lang w:val="en-US" w:eastAsia="es-CO"/>
        </w:rPr>
        <w:t xml:space="preserve">the </w:t>
      </w:r>
      <w:r w:rsidRPr="006724DD">
        <w:rPr>
          <w:noProof/>
          <w:lang w:val="en-US" w:eastAsia="es-CO"/>
        </w:rPr>
        <w:t>cortical bone and trabecular bone. The spheres have a diameter of 1.5 mm radius, and it was configured in such a way that they were distributed equally through the models and that they had the same distance between them</w:t>
      </w:r>
      <w:r w:rsidR="00D56284">
        <w:rPr>
          <w:noProof/>
          <w:lang w:val="en-US" w:eastAsia="es-CO"/>
        </w:rPr>
        <w:t>.</w:t>
      </w:r>
      <w:r w:rsidRPr="006724DD">
        <w:rPr>
          <w:noProof/>
          <w:lang w:val="en-US" w:eastAsia="es-CO"/>
        </w:rPr>
        <w:t xml:space="preserve"> The location of the spheres within the discretized shell of the bone models is done manually. This means that the locations were selected based on some nodes located on the surface of the models and from there they are moved inside the structures. Thanks to the measurement tools, it is ensured that the distance between these spherical surfaces is equal so that they are distributed correctly.</w:t>
      </w:r>
    </w:p>
    <w:p w14:paraId="6B571B61" w14:textId="08216230" w:rsidR="006724DD" w:rsidRDefault="006724DD" w:rsidP="002E2C39">
      <w:pPr>
        <w:rPr>
          <w:noProof/>
          <w:lang w:val="en-US" w:eastAsia="es-CO"/>
        </w:rPr>
      </w:pPr>
    </w:p>
    <w:p w14:paraId="2CC5899C" w14:textId="6C861352" w:rsidR="006724DD" w:rsidRDefault="006724DD" w:rsidP="002E2C39">
      <w:pPr>
        <w:rPr>
          <w:noProof/>
          <w:lang w:val="en-US" w:eastAsia="es-CO"/>
        </w:rPr>
      </w:pPr>
    </w:p>
    <w:p w14:paraId="236CA6EE" w14:textId="073E63DC" w:rsidR="006724DD" w:rsidRDefault="006724DD" w:rsidP="002E2C39">
      <w:pPr>
        <w:rPr>
          <w:noProof/>
          <w:lang w:val="en-US" w:eastAsia="es-CO"/>
        </w:rPr>
      </w:pPr>
    </w:p>
    <w:p w14:paraId="4651FF07" w14:textId="0E657805" w:rsidR="006724DD" w:rsidRDefault="006724DD" w:rsidP="002E2C39">
      <w:pPr>
        <w:rPr>
          <w:noProof/>
          <w:lang w:val="en-US" w:eastAsia="es-CO"/>
        </w:rPr>
      </w:pPr>
    </w:p>
    <w:p w14:paraId="4DC453BF" w14:textId="4EB05DB7" w:rsidR="006724DD" w:rsidRDefault="006724DD" w:rsidP="002E2C39">
      <w:pPr>
        <w:rPr>
          <w:noProof/>
          <w:lang w:val="en-US" w:eastAsia="es-CO"/>
        </w:rPr>
      </w:pPr>
    </w:p>
    <w:p w14:paraId="30D867EB" w14:textId="5E32C242" w:rsidR="006724DD" w:rsidRDefault="006724DD" w:rsidP="002E2C39">
      <w:pPr>
        <w:rPr>
          <w:noProof/>
          <w:lang w:val="en-US" w:eastAsia="es-CO"/>
        </w:rPr>
      </w:pPr>
    </w:p>
    <w:p w14:paraId="16489B94" w14:textId="492ACF62" w:rsidR="006724DD" w:rsidRDefault="006724DD" w:rsidP="002E2C39">
      <w:pPr>
        <w:rPr>
          <w:noProof/>
          <w:lang w:val="en-US" w:eastAsia="es-CO"/>
        </w:rPr>
      </w:pPr>
    </w:p>
    <w:p w14:paraId="7C23C074" w14:textId="2ADAAE3E" w:rsidR="006724DD" w:rsidRDefault="006724DD" w:rsidP="002E2C39">
      <w:pPr>
        <w:rPr>
          <w:noProof/>
          <w:lang w:val="en-US" w:eastAsia="es-CO"/>
        </w:rPr>
      </w:pPr>
    </w:p>
    <w:p w14:paraId="47F41B72" w14:textId="70582932" w:rsidR="006724DD" w:rsidRDefault="006724DD" w:rsidP="002E2C39">
      <w:pPr>
        <w:rPr>
          <w:noProof/>
          <w:lang w:val="en-US" w:eastAsia="es-CO"/>
        </w:rPr>
      </w:pPr>
    </w:p>
    <w:p w14:paraId="3768C729" w14:textId="22170CC7" w:rsidR="006724DD" w:rsidRDefault="006724DD" w:rsidP="002E2C39">
      <w:pPr>
        <w:rPr>
          <w:noProof/>
          <w:lang w:val="en-US" w:eastAsia="es-CO"/>
        </w:rPr>
      </w:pPr>
    </w:p>
    <w:p w14:paraId="20B25249" w14:textId="7A26BED9" w:rsidR="00772925" w:rsidRDefault="00772925" w:rsidP="002E2C39">
      <w:pPr>
        <w:rPr>
          <w:noProof/>
          <w:lang w:val="en-US" w:eastAsia="es-CO"/>
        </w:rPr>
      </w:pPr>
    </w:p>
    <w:p w14:paraId="09E69F45" w14:textId="7F3D3FC6" w:rsidR="00772925" w:rsidRDefault="00772925" w:rsidP="002E2C39">
      <w:pPr>
        <w:rPr>
          <w:noProof/>
          <w:lang w:val="en-US" w:eastAsia="es-CO"/>
        </w:rPr>
      </w:pPr>
    </w:p>
    <w:p w14:paraId="233CEAD2" w14:textId="7CE6DAB0" w:rsidR="00772925" w:rsidRDefault="00772925" w:rsidP="002E2C39">
      <w:pPr>
        <w:rPr>
          <w:noProof/>
          <w:lang w:val="en-US" w:eastAsia="es-CO"/>
        </w:rPr>
      </w:pPr>
    </w:p>
    <w:p w14:paraId="3F6082EE" w14:textId="115B347E" w:rsidR="00772925" w:rsidRDefault="00772925" w:rsidP="002E2C39">
      <w:pPr>
        <w:rPr>
          <w:noProof/>
          <w:lang w:val="en-US" w:eastAsia="es-CO"/>
        </w:rPr>
      </w:pPr>
    </w:p>
    <w:p w14:paraId="2EBB59EC" w14:textId="33B2A875" w:rsidR="00772925" w:rsidRDefault="00772925" w:rsidP="002E2C39">
      <w:pPr>
        <w:rPr>
          <w:noProof/>
          <w:lang w:val="en-US" w:eastAsia="es-CO"/>
        </w:rPr>
      </w:pPr>
    </w:p>
    <w:p w14:paraId="6774A249" w14:textId="4376E2DC" w:rsidR="00D56284" w:rsidRDefault="00D56284" w:rsidP="002E2C39">
      <w:pPr>
        <w:rPr>
          <w:noProof/>
          <w:lang w:val="en-US" w:eastAsia="es-CO"/>
        </w:rPr>
      </w:pPr>
    </w:p>
    <w:p w14:paraId="41CB2E8D" w14:textId="26D447DF" w:rsidR="00D56284" w:rsidRDefault="00D56284" w:rsidP="002E2C39">
      <w:pPr>
        <w:rPr>
          <w:noProof/>
          <w:lang w:val="en-US" w:eastAsia="es-CO"/>
        </w:rPr>
      </w:pPr>
    </w:p>
    <w:p w14:paraId="1EE6DA9B" w14:textId="2E628FE1" w:rsidR="00D56284" w:rsidRDefault="00D56284" w:rsidP="002E2C39">
      <w:pPr>
        <w:rPr>
          <w:noProof/>
          <w:lang w:val="en-US" w:eastAsia="es-CO"/>
        </w:rPr>
      </w:pPr>
    </w:p>
    <w:p w14:paraId="16366470" w14:textId="72689274" w:rsidR="00D56284" w:rsidRDefault="00D56284" w:rsidP="002E2C39">
      <w:pPr>
        <w:rPr>
          <w:noProof/>
          <w:lang w:val="en-US" w:eastAsia="es-CO"/>
        </w:rPr>
      </w:pPr>
    </w:p>
    <w:p w14:paraId="30C76E4B" w14:textId="2F86216C" w:rsidR="00D56284" w:rsidRDefault="00D56284" w:rsidP="002E2C39">
      <w:pPr>
        <w:rPr>
          <w:noProof/>
          <w:lang w:val="en-US" w:eastAsia="es-CO"/>
        </w:rPr>
      </w:pPr>
      <w:r w:rsidRPr="00D56284">
        <w:rPr>
          <w:noProof/>
          <w:lang w:val="en-US" w:eastAsia="es-CO"/>
        </w:rPr>
        <w:t>Although it is possible to develop smaller pores, it was decided to select spheres with a diameter of 1.5 mm, because making smaller pores would imply making a discretization with smaller elements on the surface of the pore. Which, in turn, would significantly increase the number of elements and nodes. Therefore, the computational resource would not be sufficient to solve the analysis or the solution time would be extremely long in solution time.</w:t>
      </w:r>
    </w:p>
    <w:p w14:paraId="433C664E" w14:textId="069C5BD5" w:rsidR="00D56284" w:rsidRDefault="00D56284" w:rsidP="002E2C39">
      <w:pPr>
        <w:rPr>
          <w:noProof/>
          <w:lang w:val="en-US" w:eastAsia="es-CO"/>
        </w:rPr>
      </w:pPr>
    </w:p>
    <w:p w14:paraId="377B9E92" w14:textId="237A0EC8" w:rsidR="00D56284" w:rsidRDefault="00D56284" w:rsidP="002E2C39">
      <w:pPr>
        <w:rPr>
          <w:noProof/>
          <w:lang w:val="en-US" w:eastAsia="es-CO"/>
        </w:rPr>
      </w:pPr>
      <w:r w:rsidRPr="00D56284">
        <w:rPr>
          <w:noProof/>
          <w:lang w:val="en-US" w:eastAsia="es-CO"/>
        </w:rPr>
        <w:t xml:space="preserve">In the </w:t>
      </w:r>
      <w:r>
        <w:rPr>
          <w:noProof/>
          <w:lang w:val="en-US" w:eastAsia="es-CO"/>
        </w:rPr>
        <w:t xml:space="preserve">third study </w:t>
      </w:r>
      <w:r w:rsidRPr="00D56284">
        <w:rPr>
          <w:noProof/>
          <w:lang w:val="en-US" w:eastAsia="es-CO"/>
        </w:rPr>
        <w:t>case presented in this research work, the numerical analysis is developed using the same numerical model as the previous study. Likewise, the boundary conditions and load value shown in Figure 4 are reapplied</w:t>
      </w:r>
      <w:r w:rsidR="00E75907">
        <w:rPr>
          <w:noProof/>
          <w:lang w:val="en-US" w:eastAsia="es-CO"/>
        </w:rPr>
        <w:t>. T</w:t>
      </w:r>
      <w:r w:rsidRPr="00D56284">
        <w:rPr>
          <w:noProof/>
          <w:lang w:val="en-US" w:eastAsia="es-CO"/>
        </w:rPr>
        <w:t xml:space="preserve">he evaluation is carried out by applying the mechanical properties shown in Table </w:t>
      </w:r>
      <w:r w:rsidR="00E75907">
        <w:rPr>
          <w:noProof/>
          <w:lang w:val="en-US" w:eastAsia="es-CO"/>
        </w:rPr>
        <w:t>1</w:t>
      </w:r>
      <w:r w:rsidRPr="00D56284">
        <w:rPr>
          <w:noProof/>
          <w:lang w:val="en-US" w:eastAsia="es-CO"/>
        </w:rPr>
        <w:t xml:space="preserve">. Once again, after proceeding to solve the analysis, several results are displayed to corroborate the reliability of the analysis. Results for cortical and trabecular bones are shown separately. The only significant change between the </w:t>
      </w:r>
      <w:r w:rsidR="00E75907">
        <w:rPr>
          <w:noProof/>
          <w:lang w:val="en-US" w:eastAsia="es-CO"/>
        </w:rPr>
        <w:t xml:space="preserve">previous two study cases </w:t>
      </w:r>
      <w:r w:rsidRPr="00D56284">
        <w:rPr>
          <w:noProof/>
          <w:lang w:val="en-US" w:eastAsia="es-CO"/>
        </w:rPr>
        <w:t xml:space="preserve">and the </w:t>
      </w:r>
      <w:r w:rsidR="00E75907">
        <w:rPr>
          <w:noProof/>
          <w:lang w:val="en-US" w:eastAsia="es-CO"/>
        </w:rPr>
        <w:t xml:space="preserve">third </w:t>
      </w:r>
      <w:r w:rsidRPr="00D56284">
        <w:rPr>
          <w:noProof/>
          <w:lang w:val="en-US" w:eastAsia="es-CO"/>
        </w:rPr>
        <w:t xml:space="preserve">study case is </w:t>
      </w:r>
      <w:r w:rsidR="00E75907">
        <w:rPr>
          <w:noProof/>
          <w:lang w:val="en-US" w:eastAsia="es-CO"/>
        </w:rPr>
        <w:t>the introduction of porous into the bone model system. By applying this kind of technique it is possible to modify the pore as we like and evaluate this disses. Also, it is possible to analyze the structural damage produced in the bone and propose the kind of exercises that the patient can perform.</w:t>
      </w:r>
    </w:p>
    <w:p w14:paraId="726C0CEE" w14:textId="2B65064C" w:rsidR="00D56284" w:rsidRDefault="00205B49" w:rsidP="002E2C39">
      <w:pPr>
        <w:rPr>
          <w:noProof/>
          <w:lang w:val="en-US" w:eastAsia="es-CO"/>
        </w:rPr>
      </w:pPr>
      <w:r>
        <w:rPr>
          <w:noProof/>
          <w:lang w:val="es-MX" w:eastAsia="es-MX"/>
        </w:rPr>
        <w:lastRenderedPageBreak/>
        <mc:AlternateContent>
          <mc:Choice Requires="wpg">
            <w:drawing>
              <wp:anchor distT="0" distB="0" distL="114300" distR="114300" simplePos="0" relativeHeight="251787264" behindDoc="0" locked="0" layoutInCell="1" allowOverlap="1" wp14:anchorId="5DAF5BB6" wp14:editId="581E1FDD">
                <wp:simplePos x="0" y="0"/>
                <wp:positionH relativeFrom="column">
                  <wp:posOffset>57861</wp:posOffset>
                </wp:positionH>
                <wp:positionV relativeFrom="paragraph">
                  <wp:posOffset>-1930</wp:posOffset>
                </wp:positionV>
                <wp:extent cx="2775585" cy="3067685"/>
                <wp:effectExtent l="0" t="0" r="0" b="0"/>
                <wp:wrapNone/>
                <wp:docPr id="421" name="Grupo 421"/>
                <wp:cNvGraphicFramePr/>
                <a:graphic xmlns:a="http://schemas.openxmlformats.org/drawingml/2006/main">
                  <a:graphicData uri="http://schemas.microsoft.com/office/word/2010/wordprocessingGroup">
                    <wpg:wgp>
                      <wpg:cNvGrpSpPr/>
                      <wpg:grpSpPr>
                        <a:xfrm>
                          <a:off x="0" y="0"/>
                          <a:ext cx="2775585" cy="3067685"/>
                          <a:chOff x="0" y="0"/>
                          <a:chExt cx="2775585" cy="3067685"/>
                        </a:xfrm>
                      </wpg:grpSpPr>
                      <pic:pic xmlns:pic="http://schemas.openxmlformats.org/drawingml/2006/picture">
                        <pic:nvPicPr>
                          <pic:cNvPr id="420" name="Imagen 420"/>
                          <pic:cNvPicPr>
                            <a:picLocks noChangeAspect="1"/>
                          </pic:cNvPicPr>
                        </pic:nvPicPr>
                        <pic:blipFill>
                          <a:blip r:embed="rId71">
                            <a:extLst>
                              <a:ext uri="{28A0092B-C50C-407E-A947-70E740481C1C}">
                                <a14:useLocalDpi xmlns:a14="http://schemas.microsoft.com/office/drawing/2010/main" val="0"/>
                              </a:ext>
                            </a:extLst>
                          </a:blip>
                          <a:srcRect/>
                          <a:stretch>
                            <a:fillRect/>
                          </a:stretch>
                        </pic:blipFill>
                        <pic:spPr bwMode="auto">
                          <a:xfrm>
                            <a:off x="204826" y="1587398"/>
                            <a:ext cx="1565275" cy="1032510"/>
                          </a:xfrm>
                          <a:prstGeom prst="rect">
                            <a:avLst/>
                          </a:prstGeom>
                          <a:noFill/>
                          <a:ln>
                            <a:noFill/>
                          </a:ln>
                        </pic:spPr>
                      </pic:pic>
                      <pic:pic xmlns:pic="http://schemas.openxmlformats.org/drawingml/2006/picture">
                        <pic:nvPicPr>
                          <pic:cNvPr id="419" name="Imagen 419"/>
                          <pic:cNvPicPr>
                            <a:picLocks noChangeAspect="1"/>
                          </pic:cNvPicPr>
                        </pic:nvPicPr>
                        <pic:blipFill>
                          <a:blip r:embed="rId72">
                            <a:extLst>
                              <a:ext uri="{28A0092B-C50C-407E-A947-70E740481C1C}">
                                <a14:useLocalDpi xmlns:a14="http://schemas.microsoft.com/office/drawing/2010/main" val="0"/>
                              </a:ext>
                            </a:extLst>
                          </a:blip>
                          <a:srcRect/>
                          <a:stretch>
                            <a:fillRect/>
                          </a:stretch>
                        </pic:blipFill>
                        <pic:spPr bwMode="auto">
                          <a:xfrm>
                            <a:off x="731520" y="146304"/>
                            <a:ext cx="1791970" cy="1238250"/>
                          </a:xfrm>
                          <a:prstGeom prst="rect">
                            <a:avLst/>
                          </a:prstGeom>
                          <a:noFill/>
                          <a:ln>
                            <a:noFill/>
                          </a:ln>
                        </pic:spPr>
                      </pic:pic>
                      <wpg:grpSp>
                        <wpg:cNvPr id="361" name="Grupo 361"/>
                        <wpg:cNvGrpSpPr/>
                        <wpg:grpSpPr>
                          <a:xfrm>
                            <a:off x="0" y="0"/>
                            <a:ext cx="2775585" cy="3067685"/>
                            <a:chOff x="32141" y="10101"/>
                            <a:chExt cx="2776153" cy="3068136"/>
                          </a:xfrm>
                        </wpg:grpSpPr>
                        <wps:wsp>
                          <wps:cNvPr id="362" name="Text Box 2"/>
                          <wps:cNvSpPr txBox="1">
                            <a:spLocks noChangeArrowheads="1"/>
                          </wps:cNvSpPr>
                          <wps:spPr bwMode="auto">
                            <a:xfrm>
                              <a:off x="32141" y="2815543"/>
                              <a:ext cx="2776153" cy="262694"/>
                            </a:xfrm>
                            <a:prstGeom prst="rect">
                              <a:avLst/>
                            </a:prstGeom>
                            <a:noFill/>
                            <a:ln w="9525">
                              <a:noFill/>
                              <a:miter lim="800000"/>
                              <a:headEnd/>
                              <a:tailEnd/>
                            </a:ln>
                          </wps:spPr>
                          <wps:txbx>
                            <w:txbxContent>
                              <w:p w14:paraId="4CFDC561" w14:textId="1D2C9C90" w:rsidR="00E20B1D" w:rsidRPr="00E8093F" w:rsidRDefault="00E20B1D" w:rsidP="008C6888">
                                <w:pPr>
                                  <w:jc w:val="center"/>
                                  <w:rPr>
                                    <w:sz w:val="18"/>
                                    <w:lang w:val="en-US"/>
                                  </w:rPr>
                                </w:pPr>
                                <w:r w:rsidRPr="00F36AB9">
                                  <w:rPr>
                                    <w:b/>
                                    <w:sz w:val="18"/>
                                    <w:lang w:val="en-US"/>
                                  </w:rPr>
                                  <w:t xml:space="preserve">Figure </w:t>
                                </w:r>
                                <w:r>
                                  <w:rPr>
                                    <w:b/>
                                    <w:sz w:val="18"/>
                                    <w:lang w:val="en-US"/>
                                  </w:rPr>
                                  <w:t>13</w:t>
                                </w:r>
                                <w:r w:rsidRPr="00F36AB9">
                                  <w:rPr>
                                    <w:b/>
                                    <w:sz w:val="18"/>
                                    <w:lang w:val="en-US"/>
                                  </w:rPr>
                                  <w:t xml:space="preserve">. </w:t>
                                </w:r>
                                <w:r>
                                  <w:rPr>
                                    <w:sz w:val="18"/>
                                    <w:lang w:val="en-US"/>
                                  </w:rPr>
                                  <w:t>Third case, Von Mises stress</w:t>
                                </w:r>
                              </w:p>
                            </w:txbxContent>
                          </wps:txbx>
                          <wps:bodyPr rot="0" vert="horz" wrap="square" lIns="91440" tIns="45720" rIns="91440" bIns="45720" anchor="t" anchorCtr="0">
                            <a:noAutofit/>
                          </wps:bodyPr>
                        </wps:wsp>
                        <wpg:grpSp>
                          <wpg:cNvPr id="363" name="Grupo 363"/>
                          <wpg:cNvGrpSpPr/>
                          <wpg:grpSpPr>
                            <a:xfrm>
                              <a:off x="197427" y="10101"/>
                              <a:ext cx="2610867" cy="2896285"/>
                              <a:chOff x="-83" y="219456"/>
                              <a:chExt cx="2610867" cy="2896285"/>
                            </a:xfrm>
                          </wpg:grpSpPr>
                          <wpg:grpSp>
                            <wpg:cNvPr id="364" name="Grupo 364"/>
                            <wpg:cNvGrpSpPr/>
                            <wpg:grpSpPr>
                              <a:xfrm>
                                <a:off x="-83" y="219456"/>
                                <a:ext cx="2610867" cy="2896285"/>
                                <a:chOff x="-83" y="0"/>
                                <a:chExt cx="2611465" cy="2896334"/>
                              </a:xfrm>
                            </wpg:grpSpPr>
                            <pic:pic xmlns:pic="http://schemas.openxmlformats.org/drawingml/2006/picture">
                              <pic:nvPicPr>
                                <pic:cNvPr id="367" name="Imagen 367"/>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1393786" y="1016813"/>
                                  <a:ext cx="277495" cy="292735"/>
                                </a:xfrm>
                                <a:prstGeom prst="rect">
                                  <a:avLst/>
                                </a:prstGeom>
                                <a:noFill/>
                                <a:ln>
                                  <a:noFill/>
                                </a:ln>
                              </pic:spPr>
                            </pic:pic>
                            <wpg:grpSp>
                              <wpg:cNvPr id="368" name="Grupo 368"/>
                              <wpg:cNvGrpSpPr/>
                              <wpg:grpSpPr>
                                <a:xfrm>
                                  <a:off x="104306" y="0"/>
                                  <a:ext cx="1023620" cy="1557655"/>
                                  <a:chOff x="104341" y="0"/>
                                  <a:chExt cx="1023965" cy="1558137"/>
                                </a:xfrm>
                              </wpg:grpSpPr>
                              <pic:pic xmlns:pic="http://schemas.openxmlformats.org/drawingml/2006/picture">
                                <pic:nvPicPr>
                                  <pic:cNvPr id="369" name="Imagen 369"/>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04341" y="124358"/>
                                    <a:ext cx="201295" cy="1330960"/>
                                  </a:xfrm>
                                  <a:prstGeom prst="rect">
                                    <a:avLst/>
                                  </a:prstGeom>
                                  <a:noFill/>
                                  <a:ln>
                                    <a:noFill/>
                                  </a:ln>
                                </pic:spPr>
                              </pic:pic>
                              <wps:wsp>
                                <wps:cNvPr id="370" name="Text Box 2"/>
                                <wps:cNvSpPr txBox="1">
                                  <a:spLocks noChangeArrowheads="1"/>
                                </wps:cNvSpPr>
                                <wps:spPr bwMode="auto">
                                  <a:xfrm>
                                    <a:off x="265275" y="0"/>
                                    <a:ext cx="863031" cy="1558137"/>
                                  </a:xfrm>
                                  <a:prstGeom prst="rect">
                                    <a:avLst/>
                                  </a:prstGeom>
                                  <a:noFill/>
                                  <a:ln w="9525">
                                    <a:noFill/>
                                    <a:miter lim="800000"/>
                                    <a:headEnd/>
                                    <a:tailEnd/>
                                  </a:ln>
                                </wps:spPr>
                                <wps:txbx>
                                  <w:txbxContent>
                                    <w:p w14:paraId="3160DD99" w14:textId="4BF51577" w:rsidR="00E20B1D" w:rsidRPr="00205B49" w:rsidRDefault="00E20B1D" w:rsidP="00205B49">
                                      <w:pPr>
                                        <w:jc w:val="left"/>
                                        <w:rPr>
                                          <w:sz w:val="18"/>
                                          <w:lang w:val="en-US"/>
                                        </w:rPr>
                                      </w:pPr>
                                      <w:r w:rsidRPr="00205B49">
                                        <w:rPr>
                                          <w:sz w:val="18"/>
                                          <w:lang w:val="en-US"/>
                                        </w:rPr>
                                        <w:t>19.54</w:t>
                                      </w:r>
                                      <w:proofErr w:type="gramStart"/>
                                      <w:r w:rsidRPr="00205B49">
                                        <w:rPr>
                                          <w:sz w:val="18"/>
                                          <w:lang w:val="en-US"/>
                                        </w:rPr>
                                        <w:t xml:space="preserve">   </w:t>
                                      </w:r>
                                      <w:r>
                                        <w:rPr>
                                          <w:sz w:val="18"/>
                                          <w:lang w:val="en-US"/>
                                        </w:rPr>
                                        <w:t>(</w:t>
                                      </w:r>
                                      <w:proofErr w:type="gramEnd"/>
                                      <w:r w:rsidRPr="00205B49">
                                        <w:rPr>
                                          <w:sz w:val="18"/>
                                          <w:lang w:val="en-US"/>
                                        </w:rPr>
                                        <w:t>MPa</w:t>
                                      </w:r>
                                      <w:r>
                                        <w:rPr>
                                          <w:sz w:val="18"/>
                                          <w:lang w:val="en-US"/>
                                        </w:rPr>
                                        <w:t>)</w:t>
                                      </w:r>
                                    </w:p>
                                    <w:p w14:paraId="6C2200AF" w14:textId="77777777" w:rsidR="00E20B1D" w:rsidRPr="00205B49" w:rsidRDefault="00E20B1D" w:rsidP="00205B49">
                                      <w:pPr>
                                        <w:jc w:val="left"/>
                                        <w:rPr>
                                          <w:sz w:val="18"/>
                                          <w:lang w:val="en-US"/>
                                        </w:rPr>
                                      </w:pPr>
                                      <w:r w:rsidRPr="00205B49">
                                        <w:rPr>
                                          <w:sz w:val="18"/>
                                          <w:lang w:val="en-US"/>
                                        </w:rPr>
                                        <w:t>17.59</w:t>
                                      </w:r>
                                    </w:p>
                                    <w:p w14:paraId="6F812C10" w14:textId="77777777" w:rsidR="00E20B1D" w:rsidRPr="00205B49" w:rsidRDefault="00E20B1D" w:rsidP="00205B49">
                                      <w:pPr>
                                        <w:jc w:val="left"/>
                                        <w:rPr>
                                          <w:sz w:val="18"/>
                                          <w:lang w:val="en-US"/>
                                        </w:rPr>
                                      </w:pPr>
                                      <w:r w:rsidRPr="00205B49">
                                        <w:rPr>
                                          <w:sz w:val="18"/>
                                          <w:lang w:val="en-US"/>
                                        </w:rPr>
                                        <w:t>15.64</w:t>
                                      </w:r>
                                    </w:p>
                                    <w:p w14:paraId="498450A2" w14:textId="77777777" w:rsidR="00E20B1D" w:rsidRPr="00205B49" w:rsidRDefault="00E20B1D" w:rsidP="00205B49">
                                      <w:pPr>
                                        <w:jc w:val="left"/>
                                        <w:rPr>
                                          <w:sz w:val="18"/>
                                          <w:lang w:val="en-US"/>
                                        </w:rPr>
                                      </w:pPr>
                                      <w:r w:rsidRPr="00205B49">
                                        <w:rPr>
                                          <w:sz w:val="18"/>
                                          <w:lang w:val="en-US"/>
                                        </w:rPr>
                                        <w:t>13.68</w:t>
                                      </w:r>
                                    </w:p>
                                    <w:p w14:paraId="74162333" w14:textId="77777777" w:rsidR="00E20B1D" w:rsidRPr="00205B49" w:rsidRDefault="00E20B1D" w:rsidP="00205B49">
                                      <w:pPr>
                                        <w:jc w:val="left"/>
                                        <w:rPr>
                                          <w:sz w:val="18"/>
                                          <w:lang w:val="en-US"/>
                                        </w:rPr>
                                      </w:pPr>
                                      <w:r w:rsidRPr="00205B49">
                                        <w:rPr>
                                          <w:sz w:val="18"/>
                                          <w:lang w:val="en-US"/>
                                        </w:rPr>
                                        <w:t>11.73</w:t>
                                      </w:r>
                                    </w:p>
                                    <w:p w14:paraId="10515F41" w14:textId="77777777" w:rsidR="00E20B1D" w:rsidRPr="00205B49" w:rsidRDefault="00E20B1D" w:rsidP="00205B49">
                                      <w:pPr>
                                        <w:jc w:val="left"/>
                                        <w:rPr>
                                          <w:sz w:val="18"/>
                                          <w:lang w:val="en-US"/>
                                        </w:rPr>
                                      </w:pPr>
                                      <w:r w:rsidRPr="00205B49">
                                        <w:rPr>
                                          <w:sz w:val="18"/>
                                          <w:lang w:val="en-US"/>
                                        </w:rPr>
                                        <w:t>9.77</w:t>
                                      </w:r>
                                    </w:p>
                                    <w:p w14:paraId="1CC000AE" w14:textId="77777777" w:rsidR="00E20B1D" w:rsidRPr="00205B49" w:rsidRDefault="00E20B1D" w:rsidP="00205B49">
                                      <w:pPr>
                                        <w:jc w:val="left"/>
                                        <w:rPr>
                                          <w:sz w:val="18"/>
                                          <w:lang w:val="en-US"/>
                                        </w:rPr>
                                      </w:pPr>
                                      <w:r w:rsidRPr="00205B49">
                                        <w:rPr>
                                          <w:sz w:val="18"/>
                                          <w:lang w:val="en-US"/>
                                        </w:rPr>
                                        <w:t>7.82</w:t>
                                      </w:r>
                                    </w:p>
                                    <w:p w14:paraId="0CE6D24E" w14:textId="77777777" w:rsidR="00E20B1D" w:rsidRPr="00205B49" w:rsidRDefault="00E20B1D" w:rsidP="00205B49">
                                      <w:pPr>
                                        <w:jc w:val="left"/>
                                        <w:rPr>
                                          <w:sz w:val="18"/>
                                          <w:lang w:val="en-US"/>
                                        </w:rPr>
                                      </w:pPr>
                                      <w:r w:rsidRPr="00205B49">
                                        <w:rPr>
                                          <w:sz w:val="18"/>
                                          <w:lang w:val="en-US"/>
                                        </w:rPr>
                                        <w:t>5.86</w:t>
                                      </w:r>
                                    </w:p>
                                    <w:p w14:paraId="0E1EAB91" w14:textId="77777777" w:rsidR="00E20B1D" w:rsidRPr="00205B49" w:rsidRDefault="00E20B1D" w:rsidP="00205B49">
                                      <w:pPr>
                                        <w:jc w:val="left"/>
                                        <w:rPr>
                                          <w:sz w:val="18"/>
                                          <w:lang w:val="en-US"/>
                                        </w:rPr>
                                      </w:pPr>
                                      <w:r w:rsidRPr="00205B49">
                                        <w:rPr>
                                          <w:sz w:val="18"/>
                                          <w:lang w:val="en-US"/>
                                        </w:rPr>
                                        <w:t>3.91</w:t>
                                      </w:r>
                                    </w:p>
                                    <w:p w14:paraId="49A89A1D" w14:textId="77777777" w:rsidR="00E20B1D" w:rsidRPr="00205B49" w:rsidRDefault="00E20B1D" w:rsidP="00205B49">
                                      <w:pPr>
                                        <w:jc w:val="left"/>
                                        <w:rPr>
                                          <w:sz w:val="18"/>
                                          <w:lang w:val="en-US"/>
                                        </w:rPr>
                                      </w:pPr>
                                      <w:r w:rsidRPr="00205B49">
                                        <w:rPr>
                                          <w:sz w:val="18"/>
                                          <w:lang w:val="en-US"/>
                                        </w:rPr>
                                        <w:t>1.95</w:t>
                                      </w:r>
                                    </w:p>
                                    <w:p w14:paraId="00CC1BA0" w14:textId="642D2C77" w:rsidR="00E20B1D" w:rsidRPr="00C41023" w:rsidRDefault="00E20B1D" w:rsidP="00205B49">
                                      <w:pPr>
                                        <w:jc w:val="left"/>
                                        <w:rPr>
                                          <w:sz w:val="18"/>
                                          <w:lang w:val="en-US"/>
                                        </w:rPr>
                                      </w:pPr>
                                      <w:r w:rsidRPr="00205B49">
                                        <w:rPr>
                                          <w:sz w:val="18"/>
                                          <w:lang w:val="en-US"/>
                                        </w:rPr>
                                        <w:t>0.00</w:t>
                                      </w:r>
                                    </w:p>
                                  </w:txbxContent>
                                </wps:txbx>
                                <wps:bodyPr rot="0" vert="horz" wrap="square" lIns="91440" tIns="45720" rIns="91440" bIns="45720" anchor="t" anchorCtr="0">
                                  <a:noAutofit/>
                                </wps:bodyPr>
                              </wps:wsp>
                            </wpg:grpSp>
                            <wpg:grpSp>
                              <wpg:cNvPr id="371" name="Grupo 371"/>
                              <wpg:cNvGrpSpPr/>
                              <wpg:grpSpPr>
                                <a:xfrm>
                                  <a:off x="-83" y="1631285"/>
                                  <a:ext cx="1009691" cy="1024259"/>
                                  <a:chOff x="-731603" y="21941"/>
                                  <a:chExt cx="1009691" cy="1024259"/>
                                </a:xfrm>
                              </wpg:grpSpPr>
                              <wps:wsp>
                                <wps:cNvPr id="373" name="Text Box 2"/>
                                <wps:cNvSpPr txBox="1">
                                  <a:spLocks noChangeArrowheads="1"/>
                                </wps:cNvSpPr>
                                <wps:spPr bwMode="auto">
                                  <a:xfrm>
                                    <a:off x="-731603" y="21941"/>
                                    <a:ext cx="702100" cy="343193"/>
                                  </a:xfrm>
                                  <a:prstGeom prst="rect">
                                    <a:avLst/>
                                  </a:prstGeom>
                                  <a:noFill/>
                                  <a:ln w="9525">
                                    <a:noFill/>
                                    <a:miter lim="800000"/>
                                    <a:headEnd/>
                                    <a:tailEnd/>
                                  </a:ln>
                                </wps:spPr>
                                <wps:txbx>
                                  <w:txbxContent>
                                    <w:p w14:paraId="6062F9F3" w14:textId="77777777" w:rsidR="00E20B1D" w:rsidRPr="00C41023" w:rsidRDefault="00E20B1D" w:rsidP="008C6888">
                                      <w:pPr>
                                        <w:jc w:val="center"/>
                                        <w:rPr>
                                          <w:sz w:val="18"/>
                                          <w:lang w:val="en-US"/>
                                        </w:rPr>
                                      </w:pPr>
                                      <w:r>
                                        <w:rPr>
                                          <w:sz w:val="18"/>
                                          <w:lang w:val="en-US"/>
                                        </w:rPr>
                                        <w:t>Trabecular bone</w:t>
                                      </w:r>
                                    </w:p>
                                  </w:txbxContent>
                                </wps:txbx>
                                <wps:bodyPr rot="0" vert="horz" wrap="square" lIns="91440" tIns="45720" rIns="91440" bIns="45720" anchor="t" anchorCtr="0">
                                  <a:noAutofit/>
                                </wps:bodyPr>
                              </wps:wsp>
                              <pic:pic xmlns:pic="http://schemas.openxmlformats.org/drawingml/2006/picture">
                                <pic:nvPicPr>
                                  <pic:cNvPr id="374" name="Imagen 374"/>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593" y="753465"/>
                                    <a:ext cx="277495" cy="292735"/>
                                  </a:xfrm>
                                  <a:prstGeom prst="rect">
                                    <a:avLst/>
                                  </a:prstGeom>
                                  <a:noFill/>
                                  <a:ln>
                                    <a:noFill/>
                                  </a:ln>
                                </pic:spPr>
                              </pic:pic>
                            </wpg:grpSp>
                            <wpg:grpSp>
                              <wpg:cNvPr id="375" name="Grupo 375"/>
                              <wpg:cNvGrpSpPr/>
                              <wpg:grpSpPr>
                                <a:xfrm>
                                  <a:off x="1587763" y="1338679"/>
                                  <a:ext cx="1023619" cy="1557655"/>
                                  <a:chOff x="1588298" y="-153669"/>
                                  <a:chExt cx="1023964" cy="1558137"/>
                                </a:xfrm>
                              </wpg:grpSpPr>
                              <pic:pic xmlns:pic="http://schemas.openxmlformats.org/drawingml/2006/picture">
                                <pic:nvPicPr>
                                  <pic:cNvPr id="376" name="Imagen 376"/>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588298" y="-51264"/>
                                    <a:ext cx="201295" cy="1330960"/>
                                  </a:xfrm>
                                  <a:prstGeom prst="rect">
                                    <a:avLst/>
                                  </a:prstGeom>
                                  <a:noFill/>
                                  <a:ln>
                                    <a:noFill/>
                                  </a:ln>
                                </pic:spPr>
                              </pic:pic>
                              <wps:wsp>
                                <wps:cNvPr id="377" name="Text Box 2"/>
                                <wps:cNvSpPr txBox="1">
                                  <a:spLocks noChangeArrowheads="1"/>
                                </wps:cNvSpPr>
                                <wps:spPr bwMode="auto">
                                  <a:xfrm>
                                    <a:off x="1749231" y="-153669"/>
                                    <a:ext cx="863031" cy="1558137"/>
                                  </a:xfrm>
                                  <a:prstGeom prst="rect">
                                    <a:avLst/>
                                  </a:prstGeom>
                                  <a:noFill/>
                                  <a:ln w="9525">
                                    <a:noFill/>
                                    <a:miter lim="800000"/>
                                    <a:headEnd/>
                                    <a:tailEnd/>
                                  </a:ln>
                                </wps:spPr>
                                <wps:txbx>
                                  <w:txbxContent>
                                    <w:p w14:paraId="180A105B" w14:textId="069EFC3A" w:rsidR="00E20B1D" w:rsidRPr="00205B49" w:rsidRDefault="00E20B1D" w:rsidP="00205B49">
                                      <w:pPr>
                                        <w:rPr>
                                          <w:sz w:val="18"/>
                                          <w:lang w:val="en-US"/>
                                        </w:rPr>
                                      </w:pPr>
                                      <w:r w:rsidRPr="00205B49">
                                        <w:rPr>
                                          <w:sz w:val="18"/>
                                          <w:lang w:val="en-US"/>
                                        </w:rPr>
                                        <w:t>1.08</w:t>
                                      </w:r>
                                      <w:proofErr w:type="gramStart"/>
                                      <w:r w:rsidRPr="00205B49">
                                        <w:rPr>
                                          <w:sz w:val="18"/>
                                          <w:lang w:val="en-US"/>
                                        </w:rPr>
                                        <w:t xml:space="preserve">   </w:t>
                                      </w:r>
                                      <w:r>
                                        <w:rPr>
                                          <w:sz w:val="18"/>
                                          <w:lang w:val="en-US"/>
                                        </w:rPr>
                                        <w:t>(</w:t>
                                      </w:r>
                                      <w:proofErr w:type="gramEnd"/>
                                      <w:r w:rsidRPr="00205B49">
                                        <w:rPr>
                                          <w:sz w:val="18"/>
                                          <w:lang w:val="en-US"/>
                                        </w:rPr>
                                        <w:t>MPa</w:t>
                                      </w:r>
                                      <w:r>
                                        <w:rPr>
                                          <w:sz w:val="18"/>
                                          <w:lang w:val="en-US"/>
                                        </w:rPr>
                                        <w:t>)</w:t>
                                      </w:r>
                                    </w:p>
                                    <w:p w14:paraId="55223B70" w14:textId="77777777" w:rsidR="00E20B1D" w:rsidRPr="00205B49" w:rsidRDefault="00E20B1D" w:rsidP="00205B49">
                                      <w:pPr>
                                        <w:rPr>
                                          <w:sz w:val="18"/>
                                          <w:lang w:val="en-US"/>
                                        </w:rPr>
                                      </w:pPr>
                                      <w:r w:rsidRPr="00205B49">
                                        <w:rPr>
                                          <w:sz w:val="18"/>
                                          <w:lang w:val="en-US"/>
                                        </w:rPr>
                                        <w:t>0.98</w:t>
                                      </w:r>
                                    </w:p>
                                    <w:p w14:paraId="1D4F235D" w14:textId="77777777" w:rsidR="00E20B1D" w:rsidRPr="00205B49" w:rsidRDefault="00E20B1D" w:rsidP="00205B49">
                                      <w:pPr>
                                        <w:rPr>
                                          <w:sz w:val="18"/>
                                          <w:lang w:val="en-US"/>
                                        </w:rPr>
                                      </w:pPr>
                                      <w:r w:rsidRPr="00205B49">
                                        <w:rPr>
                                          <w:sz w:val="18"/>
                                          <w:lang w:val="en-US"/>
                                        </w:rPr>
                                        <w:t>0.87</w:t>
                                      </w:r>
                                    </w:p>
                                    <w:p w14:paraId="000C5AF1" w14:textId="77777777" w:rsidR="00E20B1D" w:rsidRPr="00205B49" w:rsidRDefault="00E20B1D" w:rsidP="00205B49">
                                      <w:pPr>
                                        <w:rPr>
                                          <w:sz w:val="18"/>
                                          <w:lang w:val="en-US"/>
                                        </w:rPr>
                                      </w:pPr>
                                      <w:r w:rsidRPr="00205B49">
                                        <w:rPr>
                                          <w:sz w:val="18"/>
                                          <w:lang w:val="en-US"/>
                                        </w:rPr>
                                        <w:t>0.76</w:t>
                                      </w:r>
                                    </w:p>
                                    <w:p w14:paraId="75096CD8" w14:textId="77777777" w:rsidR="00E20B1D" w:rsidRPr="00205B49" w:rsidRDefault="00E20B1D" w:rsidP="00205B49">
                                      <w:pPr>
                                        <w:rPr>
                                          <w:sz w:val="18"/>
                                          <w:lang w:val="en-US"/>
                                        </w:rPr>
                                      </w:pPr>
                                      <w:r w:rsidRPr="00205B49">
                                        <w:rPr>
                                          <w:sz w:val="18"/>
                                          <w:lang w:val="en-US"/>
                                        </w:rPr>
                                        <w:t>0.65</w:t>
                                      </w:r>
                                    </w:p>
                                    <w:p w14:paraId="05A19B80" w14:textId="77777777" w:rsidR="00E20B1D" w:rsidRPr="00205B49" w:rsidRDefault="00E20B1D" w:rsidP="00205B49">
                                      <w:pPr>
                                        <w:rPr>
                                          <w:sz w:val="18"/>
                                          <w:lang w:val="en-US"/>
                                        </w:rPr>
                                      </w:pPr>
                                      <w:r w:rsidRPr="00205B49">
                                        <w:rPr>
                                          <w:sz w:val="18"/>
                                          <w:lang w:val="en-US"/>
                                        </w:rPr>
                                        <w:t>0.54</w:t>
                                      </w:r>
                                    </w:p>
                                    <w:p w14:paraId="23D73686" w14:textId="77777777" w:rsidR="00E20B1D" w:rsidRPr="00205B49" w:rsidRDefault="00E20B1D" w:rsidP="00205B49">
                                      <w:pPr>
                                        <w:rPr>
                                          <w:sz w:val="18"/>
                                          <w:lang w:val="en-US"/>
                                        </w:rPr>
                                      </w:pPr>
                                      <w:r w:rsidRPr="00205B49">
                                        <w:rPr>
                                          <w:sz w:val="18"/>
                                          <w:lang w:val="en-US"/>
                                        </w:rPr>
                                        <w:t>0.43</w:t>
                                      </w:r>
                                    </w:p>
                                    <w:p w14:paraId="12536EED" w14:textId="77777777" w:rsidR="00E20B1D" w:rsidRPr="00205B49" w:rsidRDefault="00E20B1D" w:rsidP="00205B49">
                                      <w:pPr>
                                        <w:rPr>
                                          <w:sz w:val="18"/>
                                          <w:lang w:val="en-US"/>
                                        </w:rPr>
                                      </w:pPr>
                                      <w:r w:rsidRPr="00205B49">
                                        <w:rPr>
                                          <w:sz w:val="18"/>
                                          <w:lang w:val="en-US"/>
                                        </w:rPr>
                                        <w:t>0.33</w:t>
                                      </w:r>
                                    </w:p>
                                    <w:p w14:paraId="25D32F13" w14:textId="77777777" w:rsidR="00E20B1D" w:rsidRPr="00205B49" w:rsidRDefault="00E20B1D" w:rsidP="00205B49">
                                      <w:pPr>
                                        <w:rPr>
                                          <w:sz w:val="18"/>
                                          <w:lang w:val="en-US"/>
                                        </w:rPr>
                                      </w:pPr>
                                      <w:r w:rsidRPr="00205B49">
                                        <w:rPr>
                                          <w:sz w:val="18"/>
                                          <w:lang w:val="en-US"/>
                                        </w:rPr>
                                        <w:t>0.22</w:t>
                                      </w:r>
                                    </w:p>
                                    <w:p w14:paraId="31C1AF7D" w14:textId="77777777" w:rsidR="00E20B1D" w:rsidRPr="00205B49" w:rsidRDefault="00E20B1D" w:rsidP="00205B49">
                                      <w:pPr>
                                        <w:rPr>
                                          <w:sz w:val="18"/>
                                          <w:lang w:val="en-US"/>
                                        </w:rPr>
                                      </w:pPr>
                                      <w:r w:rsidRPr="00205B49">
                                        <w:rPr>
                                          <w:sz w:val="18"/>
                                          <w:lang w:val="en-US"/>
                                        </w:rPr>
                                        <w:t>0.11</w:t>
                                      </w:r>
                                    </w:p>
                                    <w:p w14:paraId="797DAF4E" w14:textId="0863CFCA" w:rsidR="00E20B1D" w:rsidRPr="00C41023" w:rsidRDefault="00E20B1D" w:rsidP="00205B49">
                                      <w:pPr>
                                        <w:rPr>
                                          <w:sz w:val="18"/>
                                          <w:lang w:val="en-US"/>
                                        </w:rPr>
                                      </w:pPr>
                                      <w:r w:rsidRPr="00205B49">
                                        <w:rPr>
                                          <w:sz w:val="18"/>
                                          <w:lang w:val="en-US"/>
                                        </w:rPr>
                                        <w:t>0.00</w:t>
                                      </w:r>
                                    </w:p>
                                  </w:txbxContent>
                                </wps:txbx>
                                <wps:bodyPr rot="0" vert="horz" wrap="square" lIns="91440" tIns="45720" rIns="91440" bIns="45720" anchor="t" anchorCtr="0">
                                  <a:noAutofit/>
                                </wps:bodyPr>
                              </wps:wsp>
                            </wpg:grpSp>
                          </wpg:grpSp>
                          <wps:wsp>
                            <wps:cNvPr id="378" name="Text Box 2"/>
                            <wps:cNvSpPr txBox="1">
                              <a:spLocks noChangeArrowheads="1"/>
                            </wps:cNvSpPr>
                            <wps:spPr bwMode="auto">
                              <a:xfrm>
                                <a:off x="694944" y="512064"/>
                                <a:ext cx="592455" cy="343610"/>
                              </a:xfrm>
                              <a:prstGeom prst="rect">
                                <a:avLst/>
                              </a:prstGeom>
                              <a:noFill/>
                              <a:ln w="9525">
                                <a:noFill/>
                                <a:miter lim="800000"/>
                                <a:headEnd/>
                                <a:tailEnd/>
                              </a:ln>
                            </wps:spPr>
                            <wps:txbx>
                              <w:txbxContent>
                                <w:p w14:paraId="598B745D" w14:textId="77777777" w:rsidR="00E20B1D" w:rsidRPr="00C41023" w:rsidRDefault="00E20B1D" w:rsidP="008C6888">
                                  <w:pPr>
                                    <w:jc w:val="center"/>
                                    <w:rPr>
                                      <w:sz w:val="18"/>
                                      <w:lang w:val="en-US"/>
                                    </w:rPr>
                                  </w:pPr>
                                  <w:r>
                                    <w:rPr>
                                      <w:sz w:val="18"/>
                                      <w:lang w:val="en-US"/>
                                    </w:rPr>
                                    <w:t>Cortical bone</w:t>
                                  </w:r>
                                </w:p>
                              </w:txbxContent>
                            </wps:txbx>
                            <wps:bodyPr rot="0" vert="horz" wrap="square" lIns="91440" tIns="45720" rIns="91440" bIns="45720" anchor="t" anchorCtr="0">
                              <a:noAutofit/>
                            </wps:bodyPr>
                          </wps:wsp>
                        </wpg:grpSp>
                      </wpg:grpSp>
                    </wpg:wgp>
                  </a:graphicData>
                </a:graphic>
              </wp:anchor>
            </w:drawing>
          </mc:Choice>
          <mc:Fallback>
            <w:pict>
              <v:group w14:anchorId="5DAF5BB6" id="Grupo 421" o:spid="_x0000_s1196" style="position:absolute;left:0;text-align:left;margin-left:4.55pt;margin-top:-.15pt;width:218.55pt;height:241.55pt;z-index:251787264" coordsize="27755,30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">
                <v:shape id="Imagen 420" o:spid="_x0000_s1197" type="#_x0000_t75" style="position:absolute;left:2048;top:15873;width:15653;height:10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">
                  <v:imagedata r:id="rId73" o:title=""/>
                </v:shape>
                <v:shape id="Imagen 419" o:spid="_x0000_s1198" type="#_x0000_t75" style="position:absolute;left:7315;top:1463;width:17919;height:1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">
                  <v:imagedata r:id="rId74" o:title=""/>
                </v:shape>
                <v:group id="Grupo 361" o:spid="_x0000_s1199" style="position:absolute;width:27755;height:30676" coordorigin="321,101" coordsize="27761,3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shape id="Text Box 2" o:spid="_x0000_s1200" type="#_x0000_t202" style="position:absolute;left:321;top:28155;width:2776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4CFDC561" w14:textId="1D2C9C90" w:rsidR="00E20B1D" w:rsidRPr="00E8093F" w:rsidRDefault="00E20B1D" w:rsidP="008C6888">
                          <w:pPr>
                            <w:jc w:val="center"/>
                            <w:rPr>
                              <w:sz w:val="18"/>
                              <w:lang w:val="en-US"/>
                            </w:rPr>
                          </w:pPr>
                          <w:r w:rsidRPr="00F36AB9">
                            <w:rPr>
                              <w:b/>
                              <w:sz w:val="18"/>
                              <w:lang w:val="en-US"/>
                            </w:rPr>
                            <w:t xml:space="preserve">Figure </w:t>
                          </w:r>
                          <w:r>
                            <w:rPr>
                              <w:b/>
                              <w:sz w:val="18"/>
                              <w:lang w:val="en-US"/>
                            </w:rPr>
                            <w:t>13</w:t>
                          </w:r>
                          <w:r w:rsidRPr="00F36AB9">
                            <w:rPr>
                              <w:b/>
                              <w:sz w:val="18"/>
                              <w:lang w:val="en-US"/>
                            </w:rPr>
                            <w:t xml:space="preserve">. </w:t>
                          </w:r>
                          <w:r>
                            <w:rPr>
                              <w:sz w:val="18"/>
                              <w:lang w:val="en-US"/>
                            </w:rPr>
                            <w:t>Third case, Von Mises stress</w:t>
                          </w:r>
                        </w:p>
                      </w:txbxContent>
                    </v:textbox>
                  </v:shape>
                  <v:group id="Grupo 363" o:spid="_x0000_s1201" style="position:absolute;left:1974;top:101;width:26108;height:28962" coordorigin=",2194" coordsize="26108,28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group id="Grupo 364" o:spid="_x0000_s1202" style="position:absolute;top:2194;width:26107;height:28963" coordorigin="" coordsize="26114,28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shape id="Imagen 367" o:spid="_x0000_s1203" type="#_x0000_t75" style="position:absolute;left:13937;top:10168;width:2775;height:2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">
                        <v:imagedata r:id="rId38" o:title=""/>
                      </v:shape>
                      <v:group id="Grupo 368" o:spid="_x0000_s1204" style="position:absolute;left:1043;width:10236;height:15576" coordorigin="1043"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Imagen 369" o:spid="_x0000_s1205" type="#_x0000_t75" style="position:absolute;left:1043;top:1243;width:2013;height:13310;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">
                          <v:imagedata r:id="rId39" o:title=""/>
                        </v:shape>
                        <v:shape id="Text Box 2" o:spid="_x0000_s1206" type="#_x0000_t202" style="position:absolute;left:2652;width:8631;height:1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" filled="f" stroked="f">
                          <v:textbox>
                            <w:txbxContent>
                              <w:p w14:paraId="3160DD99" w14:textId="4BF51577" w:rsidR="00E20B1D" w:rsidRPr="00205B49" w:rsidRDefault="00E20B1D" w:rsidP="00205B49">
                                <w:pPr>
                                  <w:jc w:val="left"/>
                                  <w:rPr>
                                    <w:sz w:val="18"/>
                                    <w:lang w:val="en-US"/>
                                  </w:rPr>
                                </w:pPr>
                                <w:r w:rsidRPr="00205B49">
                                  <w:rPr>
                                    <w:sz w:val="18"/>
                                    <w:lang w:val="en-US"/>
                                  </w:rPr>
                                  <w:t>19.54</w:t>
                                </w:r>
                                <w:proofErr w:type="gramStart"/>
                                <w:r w:rsidRPr="00205B49">
                                  <w:rPr>
                                    <w:sz w:val="18"/>
                                    <w:lang w:val="en-US"/>
                                  </w:rPr>
                                  <w:t xml:space="preserve">   </w:t>
                                </w:r>
                                <w:r>
                                  <w:rPr>
                                    <w:sz w:val="18"/>
                                    <w:lang w:val="en-US"/>
                                  </w:rPr>
                                  <w:t>(</w:t>
                                </w:r>
                                <w:proofErr w:type="gramEnd"/>
                                <w:r w:rsidRPr="00205B49">
                                  <w:rPr>
                                    <w:sz w:val="18"/>
                                    <w:lang w:val="en-US"/>
                                  </w:rPr>
                                  <w:t>MPa</w:t>
                                </w:r>
                                <w:r>
                                  <w:rPr>
                                    <w:sz w:val="18"/>
                                    <w:lang w:val="en-US"/>
                                  </w:rPr>
                                  <w:t>)</w:t>
                                </w:r>
                              </w:p>
                              <w:p w14:paraId="6C2200AF" w14:textId="77777777" w:rsidR="00E20B1D" w:rsidRPr="00205B49" w:rsidRDefault="00E20B1D" w:rsidP="00205B49">
                                <w:pPr>
                                  <w:jc w:val="left"/>
                                  <w:rPr>
                                    <w:sz w:val="18"/>
                                    <w:lang w:val="en-US"/>
                                  </w:rPr>
                                </w:pPr>
                                <w:r w:rsidRPr="00205B49">
                                  <w:rPr>
                                    <w:sz w:val="18"/>
                                    <w:lang w:val="en-US"/>
                                  </w:rPr>
                                  <w:t>17.59</w:t>
                                </w:r>
                              </w:p>
                              <w:p w14:paraId="6F812C10" w14:textId="77777777" w:rsidR="00E20B1D" w:rsidRPr="00205B49" w:rsidRDefault="00E20B1D" w:rsidP="00205B49">
                                <w:pPr>
                                  <w:jc w:val="left"/>
                                  <w:rPr>
                                    <w:sz w:val="18"/>
                                    <w:lang w:val="en-US"/>
                                  </w:rPr>
                                </w:pPr>
                                <w:r w:rsidRPr="00205B49">
                                  <w:rPr>
                                    <w:sz w:val="18"/>
                                    <w:lang w:val="en-US"/>
                                  </w:rPr>
                                  <w:t>15.64</w:t>
                                </w:r>
                              </w:p>
                              <w:p w14:paraId="498450A2" w14:textId="77777777" w:rsidR="00E20B1D" w:rsidRPr="00205B49" w:rsidRDefault="00E20B1D" w:rsidP="00205B49">
                                <w:pPr>
                                  <w:jc w:val="left"/>
                                  <w:rPr>
                                    <w:sz w:val="18"/>
                                    <w:lang w:val="en-US"/>
                                  </w:rPr>
                                </w:pPr>
                                <w:r w:rsidRPr="00205B49">
                                  <w:rPr>
                                    <w:sz w:val="18"/>
                                    <w:lang w:val="en-US"/>
                                  </w:rPr>
                                  <w:t>13.68</w:t>
                                </w:r>
                              </w:p>
                              <w:p w14:paraId="74162333" w14:textId="77777777" w:rsidR="00E20B1D" w:rsidRPr="00205B49" w:rsidRDefault="00E20B1D" w:rsidP="00205B49">
                                <w:pPr>
                                  <w:jc w:val="left"/>
                                  <w:rPr>
                                    <w:sz w:val="18"/>
                                    <w:lang w:val="en-US"/>
                                  </w:rPr>
                                </w:pPr>
                                <w:r w:rsidRPr="00205B49">
                                  <w:rPr>
                                    <w:sz w:val="18"/>
                                    <w:lang w:val="en-US"/>
                                  </w:rPr>
                                  <w:t>11.73</w:t>
                                </w:r>
                              </w:p>
                              <w:p w14:paraId="10515F41" w14:textId="77777777" w:rsidR="00E20B1D" w:rsidRPr="00205B49" w:rsidRDefault="00E20B1D" w:rsidP="00205B49">
                                <w:pPr>
                                  <w:jc w:val="left"/>
                                  <w:rPr>
                                    <w:sz w:val="18"/>
                                    <w:lang w:val="en-US"/>
                                  </w:rPr>
                                </w:pPr>
                                <w:r w:rsidRPr="00205B49">
                                  <w:rPr>
                                    <w:sz w:val="18"/>
                                    <w:lang w:val="en-US"/>
                                  </w:rPr>
                                  <w:t>9.77</w:t>
                                </w:r>
                              </w:p>
                              <w:p w14:paraId="1CC000AE" w14:textId="77777777" w:rsidR="00E20B1D" w:rsidRPr="00205B49" w:rsidRDefault="00E20B1D" w:rsidP="00205B49">
                                <w:pPr>
                                  <w:jc w:val="left"/>
                                  <w:rPr>
                                    <w:sz w:val="18"/>
                                    <w:lang w:val="en-US"/>
                                  </w:rPr>
                                </w:pPr>
                                <w:r w:rsidRPr="00205B49">
                                  <w:rPr>
                                    <w:sz w:val="18"/>
                                    <w:lang w:val="en-US"/>
                                  </w:rPr>
                                  <w:t>7.82</w:t>
                                </w:r>
                              </w:p>
                              <w:p w14:paraId="0CE6D24E" w14:textId="77777777" w:rsidR="00E20B1D" w:rsidRPr="00205B49" w:rsidRDefault="00E20B1D" w:rsidP="00205B49">
                                <w:pPr>
                                  <w:jc w:val="left"/>
                                  <w:rPr>
                                    <w:sz w:val="18"/>
                                    <w:lang w:val="en-US"/>
                                  </w:rPr>
                                </w:pPr>
                                <w:r w:rsidRPr="00205B49">
                                  <w:rPr>
                                    <w:sz w:val="18"/>
                                    <w:lang w:val="en-US"/>
                                  </w:rPr>
                                  <w:t>5.86</w:t>
                                </w:r>
                              </w:p>
                              <w:p w14:paraId="0E1EAB91" w14:textId="77777777" w:rsidR="00E20B1D" w:rsidRPr="00205B49" w:rsidRDefault="00E20B1D" w:rsidP="00205B49">
                                <w:pPr>
                                  <w:jc w:val="left"/>
                                  <w:rPr>
                                    <w:sz w:val="18"/>
                                    <w:lang w:val="en-US"/>
                                  </w:rPr>
                                </w:pPr>
                                <w:r w:rsidRPr="00205B49">
                                  <w:rPr>
                                    <w:sz w:val="18"/>
                                    <w:lang w:val="en-US"/>
                                  </w:rPr>
                                  <w:t>3.91</w:t>
                                </w:r>
                              </w:p>
                              <w:p w14:paraId="49A89A1D" w14:textId="77777777" w:rsidR="00E20B1D" w:rsidRPr="00205B49" w:rsidRDefault="00E20B1D" w:rsidP="00205B49">
                                <w:pPr>
                                  <w:jc w:val="left"/>
                                  <w:rPr>
                                    <w:sz w:val="18"/>
                                    <w:lang w:val="en-US"/>
                                  </w:rPr>
                                </w:pPr>
                                <w:r w:rsidRPr="00205B49">
                                  <w:rPr>
                                    <w:sz w:val="18"/>
                                    <w:lang w:val="en-US"/>
                                  </w:rPr>
                                  <w:t>1.95</w:t>
                                </w:r>
                              </w:p>
                              <w:p w14:paraId="00CC1BA0" w14:textId="642D2C77" w:rsidR="00E20B1D" w:rsidRPr="00C41023" w:rsidRDefault="00E20B1D" w:rsidP="00205B49">
                                <w:pPr>
                                  <w:jc w:val="left"/>
                                  <w:rPr>
                                    <w:sz w:val="18"/>
                                    <w:lang w:val="en-US"/>
                                  </w:rPr>
                                </w:pPr>
                                <w:r w:rsidRPr="00205B49">
                                  <w:rPr>
                                    <w:sz w:val="18"/>
                                    <w:lang w:val="en-US"/>
                                  </w:rPr>
                                  <w:t>0.00</w:t>
                                </w:r>
                              </w:p>
                            </w:txbxContent>
                          </v:textbox>
                        </v:shape>
                      </v:group>
                      <v:group id="Grupo 371" o:spid="_x0000_s1207" style="position:absolute;top:16312;width:10096;height:10243" coordorigin="-7316,219" coordsize="10096,10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shape id="Text Box 2" o:spid="_x0000_s1208" type="#_x0000_t202" style="position:absolute;left:-7316;top:219;width:7021;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" filled="f" stroked="f">
                          <v:textbox>
                            <w:txbxContent>
                              <w:p w14:paraId="6062F9F3" w14:textId="77777777" w:rsidR="00E20B1D" w:rsidRPr="00C41023" w:rsidRDefault="00E20B1D" w:rsidP="008C6888">
                                <w:pPr>
                                  <w:jc w:val="center"/>
                                  <w:rPr>
                                    <w:sz w:val="18"/>
                                    <w:lang w:val="en-US"/>
                                  </w:rPr>
                                </w:pPr>
                                <w:r>
                                  <w:rPr>
                                    <w:sz w:val="18"/>
                                    <w:lang w:val="en-US"/>
                                  </w:rPr>
                                  <w:t>Trabecular bone</w:t>
                                </w:r>
                              </w:p>
                            </w:txbxContent>
                          </v:textbox>
                        </v:shape>
                        <v:shape id="Imagen 374" o:spid="_x0000_s1209" type="#_x0000_t75" style="position:absolute;left:5;top:7534;width:2775;height:2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">
                          <v:imagedata r:id="rId38" o:title=""/>
                        </v:shape>
                      </v:group>
                      <v:group id="Grupo 375" o:spid="_x0000_s1210" style="position:absolute;left:15877;top:13386;width:10236;height:15577" coordorigin="15882,-1536"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shape id="Imagen 376" o:spid="_x0000_s1211" type="#_x0000_t75" style="position:absolute;left:15882;top:-512;width:2013;height:13308;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">
                          <v:imagedata r:id="rId39" o:title=""/>
                        </v:shape>
                        <v:shape id="Text Box 2" o:spid="_x0000_s1212" type="#_x0000_t202" style="position:absolute;left:17492;top:-1536;width:8630;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" filled="f" stroked="f">
                          <v:textbox>
                            <w:txbxContent>
                              <w:p w14:paraId="180A105B" w14:textId="069EFC3A" w:rsidR="00E20B1D" w:rsidRPr="00205B49" w:rsidRDefault="00E20B1D" w:rsidP="00205B49">
                                <w:pPr>
                                  <w:rPr>
                                    <w:sz w:val="18"/>
                                    <w:lang w:val="en-US"/>
                                  </w:rPr>
                                </w:pPr>
                                <w:r w:rsidRPr="00205B49">
                                  <w:rPr>
                                    <w:sz w:val="18"/>
                                    <w:lang w:val="en-US"/>
                                  </w:rPr>
                                  <w:t>1.08</w:t>
                                </w:r>
                                <w:proofErr w:type="gramStart"/>
                                <w:r w:rsidRPr="00205B49">
                                  <w:rPr>
                                    <w:sz w:val="18"/>
                                    <w:lang w:val="en-US"/>
                                  </w:rPr>
                                  <w:t xml:space="preserve">   </w:t>
                                </w:r>
                                <w:r>
                                  <w:rPr>
                                    <w:sz w:val="18"/>
                                    <w:lang w:val="en-US"/>
                                  </w:rPr>
                                  <w:t>(</w:t>
                                </w:r>
                                <w:proofErr w:type="gramEnd"/>
                                <w:r w:rsidRPr="00205B49">
                                  <w:rPr>
                                    <w:sz w:val="18"/>
                                    <w:lang w:val="en-US"/>
                                  </w:rPr>
                                  <w:t>MPa</w:t>
                                </w:r>
                                <w:r>
                                  <w:rPr>
                                    <w:sz w:val="18"/>
                                    <w:lang w:val="en-US"/>
                                  </w:rPr>
                                  <w:t>)</w:t>
                                </w:r>
                              </w:p>
                              <w:p w14:paraId="55223B70" w14:textId="77777777" w:rsidR="00E20B1D" w:rsidRPr="00205B49" w:rsidRDefault="00E20B1D" w:rsidP="00205B49">
                                <w:pPr>
                                  <w:rPr>
                                    <w:sz w:val="18"/>
                                    <w:lang w:val="en-US"/>
                                  </w:rPr>
                                </w:pPr>
                                <w:r w:rsidRPr="00205B49">
                                  <w:rPr>
                                    <w:sz w:val="18"/>
                                    <w:lang w:val="en-US"/>
                                  </w:rPr>
                                  <w:t>0.98</w:t>
                                </w:r>
                              </w:p>
                              <w:p w14:paraId="1D4F235D" w14:textId="77777777" w:rsidR="00E20B1D" w:rsidRPr="00205B49" w:rsidRDefault="00E20B1D" w:rsidP="00205B49">
                                <w:pPr>
                                  <w:rPr>
                                    <w:sz w:val="18"/>
                                    <w:lang w:val="en-US"/>
                                  </w:rPr>
                                </w:pPr>
                                <w:r w:rsidRPr="00205B49">
                                  <w:rPr>
                                    <w:sz w:val="18"/>
                                    <w:lang w:val="en-US"/>
                                  </w:rPr>
                                  <w:t>0.87</w:t>
                                </w:r>
                              </w:p>
                              <w:p w14:paraId="000C5AF1" w14:textId="77777777" w:rsidR="00E20B1D" w:rsidRPr="00205B49" w:rsidRDefault="00E20B1D" w:rsidP="00205B49">
                                <w:pPr>
                                  <w:rPr>
                                    <w:sz w:val="18"/>
                                    <w:lang w:val="en-US"/>
                                  </w:rPr>
                                </w:pPr>
                                <w:r w:rsidRPr="00205B49">
                                  <w:rPr>
                                    <w:sz w:val="18"/>
                                    <w:lang w:val="en-US"/>
                                  </w:rPr>
                                  <w:t>0.76</w:t>
                                </w:r>
                              </w:p>
                              <w:p w14:paraId="75096CD8" w14:textId="77777777" w:rsidR="00E20B1D" w:rsidRPr="00205B49" w:rsidRDefault="00E20B1D" w:rsidP="00205B49">
                                <w:pPr>
                                  <w:rPr>
                                    <w:sz w:val="18"/>
                                    <w:lang w:val="en-US"/>
                                  </w:rPr>
                                </w:pPr>
                                <w:r w:rsidRPr="00205B49">
                                  <w:rPr>
                                    <w:sz w:val="18"/>
                                    <w:lang w:val="en-US"/>
                                  </w:rPr>
                                  <w:t>0.65</w:t>
                                </w:r>
                              </w:p>
                              <w:p w14:paraId="05A19B80" w14:textId="77777777" w:rsidR="00E20B1D" w:rsidRPr="00205B49" w:rsidRDefault="00E20B1D" w:rsidP="00205B49">
                                <w:pPr>
                                  <w:rPr>
                                    <w:sz w:val="18"/>
                                    <w:lang w:val="en-US"/>
                                  </w:rPr>
                                </w:pPr>
                                <w:r w:rsidRPr="00205B49">
                                  <w:rPr>
                                    <w:sz w:val="18"/>
                                    <w:lang w:val="en-US"/>
                                  </w:rPr>
                                  <w:t>0.54</w:t>
                                </w:r>
                              </w:p>
                              <w:p w14:paraId="23D73686" w14:textId="77777777" w:rsidR="00E20B1D" w:rsidRPr="00205B49" w:rsidRDefault="00E20B1D" w:rsidP="00205B49">
                                <w:pPr>
                                  <w:rPr>
                                    <w:sz w:val="18"/>
                                    <w:lang w:val="en-US"/>
                                  </w:rPr>
                                </w:pPr>
                                <w:r w:rsidRPr="00205B49">
                                  <w:rPr>
                                    <w:sz w:val="18"/>
                                    <w:lang w:val="en-US"/>
                                  </w:rPr>
                                  <w:t>0.43</w:t>
                                </w:r>
                              </w:p>
                              <w:p w14:paraId="12536EED" w14:textId="77777777" w:rsidR="00E20B1D" w:rsidRPr="00205B49" w:rsidRDefault="00E20B1D" w:rsidP="00205B49">
                                <w:pPr>
                                  <w:rPr>
                                    <w:sz w:val="18"/>
                                    <w:lang w:val="en-US"/>
                                  </w:rPr>
                                </w:pPr>
                                <w:r w:rsidRPr="00205B49">
                                  <w:rPr>
                                    <w:sz w:val="18"/>
                                    <w:lang w:val="en-US"/>
                                  </w:rPr>
                                  <w:t>0.33</w:t>
                                </w:r>
                              </w:p>
                              <w:p w14:paraId="25D32F13" w14:textId="77777777" w:rsidR="00E20B1D" w:rsidRPr="00205B49" w:rsidRDefault="00E20B1D" w:rsidP="00205B49">
                                <w:pPr>
                                  <w:rPr>
                                    <w:sz w:val="18"/>
                                    <w:lang w:val="en-US"/>
                                  </w:rPr>
                                </w:pPr>
                                <w:r w:rsidRPr="00205B49">
                                  <w:rPr>
                                    <w:sz w:val="18"/>
                                    <w:lang w:val="en-US"/>
                                  </w:rPr>
                                  <w:t>0.22</w:t>
                                </w:r>
                              </w:p>
                              <w:p w14:paraId="31C1AF7D" w14:textId="77777777" w:rsidR="00E20B1D" w:rsidRPr="00205B49" w:rsidRDefault="00E20B1D" w:rsidP="00205B49">
                                <w:pPr>
                                  <w:rPr>
                                    <w:sz w:val="18"/>
                                    <w:lang w:val="en-US"/>
                                  </w:rPr>
                                </w:pPr>
                                <w:r w:rsidRPr="00205B49">
                                  <w:rPr>
                                    <w:sz w:val="18"/>
                                    <w:lang w:val="en-US"/>
                                  </w:rPr>
                                  <w:t>0.11</w:t>
                                </w:r>
                              </w:p>
                              <w:p w14:paraId="797DAF4E" w14:textId="0863CFCA" w:rsidR="00E20B1D" w:rsidRPr="00C41023" w:rsidRDefault="00E20B1D" w:rsidP="00205B49">
                                <w:pPr>
                                  <w:rPr>
                                    <w:sz w:val="18"/>
                                    <w:lang w:val="en-US"/>
                                  </w:rPr>
                                </w:pPr>
                                <w:r w:rsidRPr="00205B49">
                                  <w:rPr>
                                    <w:sz w:val="18"/>
                                    <w:lang w:val="en-US"/>
                                  </w:rPr>
                                  <w:t>0.00</w:t>
                                </w:r>
                              </w:p>
                            </w:txbxContent>
                          </v:textbox>
                        </v:shape>
                      </v:group>
                    </v:group>
                    <v:shape id="Text Box 2" o:spid="_x0000_s1213" type="#_x0000_t202" style="position:absolute;left:6949;top:5120;width:59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" filled="f" stroked="f">
                      <v:textbox>
                        <w:txbxContent>
                          <w:p w14:paraId="598B745D" w14:textId="77777777" w:rsidR="00E20B1D" w:rsidRPr="00C41023" w:rsidRDefault="00E20B1D" w:rsidP="008C6888">
                            <w:pPr>
                              <w:jc w:val="center"/>
                              <w:rPr>
                                <w:sz w:val="18"/>
                                <w:lang w:val="en-US"/>
                              </w:rPr>
                            </w:pPr>
                            <w:r>
                              <w:rPr>
                                <w:sz w:val="18"/>
                                <w:lang w:val="en-US"/>
                              </w:rPr>
                              <w:t>Cortical bone</w:t>
                            </w:r>
                          </w:p>
                        </w:txbxContent>
                      </v:textbox>
                    </v:shape>
                  </v:group>
                </v:group>
              </v:group>
            </w:pict>
          </mc:Fallback>
        </mc:AlternateContent>
      </w:r>
    </w:p>
    <w:p w14:paraId="2C26A59D" w14:textId="2481BBB0" w:rsidR="008C6888" w:rsidRDefault="008C6888" w:rsidP="002E2C39">
      <w:pPr>
        <w:rPr>
          <w:noProof/>
          <w:lang w:val="en-US" w:eastAsia="es-CO"/>
        </w:rPr>
      </w:pPr>
    </w:p>
    <w:p w14:paraId="37CD2E0A" w14:textId="680C90BD" w:rsidR="008C6888" w:rsidRDefault="008C6888" w:rsidP="002E2C39">
      <w:pPr>
        <w:rPr>
          <w:noProof/>
          <w:lang w:val="en-US" w:eastAsia="es-CO"/>
        </w:rPr>
      </w:pPr>
    </w:p>
    <w:p w14:paraId="31771B2E" w14:textId="3C345B0F" w:rsidR="008C6888" w:rsidRDefault="008C6888" w:rsidP="002E2C39">
      <w:pPr>
        <w:rPr>
          <w:noProof/>
          <w:lang w:val="en-US" w:eastAsia="es-CO"/>
        </w:rPr>
      </w:pPr>
    </w:p>
    <w:p w14:paraId="228D1B95" w14:textId="1120C4B3" w:rsidR="008C6888" w:rsidRDefault="008C6888" w:rsidP="002E2C39">
      <w:pPr>
        <w:rPr>
          <w:noProof/>
          <w:lang w:val="en-US" w:eastAsia="es-CO"/>
        </w:rPr>
      </w:pPr>
    </w:p>
    <w:p w14:paraId="16766010" w14:textId="2FC808E8" w:rsidR="008C6888" w:rsidRDefault="008C6888" w:rsidP="002E2C39">
      <w:pPr>
        <w:rPr>
          <w:noProof/>
          <w:lang w:val="en-US" w:eastAsia="es-CO"/>
        </w:rPr>
      </w:pPr>
    </w:p>
    <w:p w14:paraId="73DC808A" w14:textId="503D6237" w:rsidR="008C6888" w:rsidRDefault="008C6888" w:rsidP="002E2C39">
      <w:pPr>
        <w:rPr>
          <w:noProof/>
          <w:lang w:val="en-US" w:eastAsia="es-CO"/>
        </w:rPr>
      </w:pPr>
    </w:p>
    <w:p w14:paraId="1E0BEE9A" w14:textId="79543F2F" w:rsidR="008C6888" w:rsidRDefault="008C6888" w:rsidP="002E2C39">
      <w:pPr>
        <w:rPr>
          <w:noProof/>
          <w:lang w:val="en-US" w:eastAsia="es-CO"/>
        </w:rPr>
      </w:pPr>
    </w:p>
    <w:p w14:paraId="4F4949A7" w14:textId="75E17329" w:rsidR="008C6888" w:rsidRDefault="008C6888" w:rsidP="002E2C39">
      <w:pPr>
        <w:rPr>
          <w:noProof/>
          <w:lang w:val="en-US" w:eastAsia="es-CO"/>
        </w:rPr>
      </w:pPr>
    </w:p>
    <w:p w14:paraId="27EC917A" w14:textId="24B1171F" w:rsidR="008C6888" w:rsidRDefault="008C6888" w:rsidP="002E2C39">
      <w:pPr>
        <w:rPr>
          <w:noProof/>
          <w:lang w:val="en-US" w:eastAsia="es-CO"/>
        </w:rPr>
      </w:pPr>
    </w:p>
    <w:p w14:paraId="5B27FDB6" w14:textId="3C4DFD29" w:rsidR="008C6888" w:rsidRDefault="008C6888" w:rsidP="002E2C39">
      <w:pPr>
        <w:rPr>
          <w:noProof/>
          <w:lang w:val="en-US" w:eastAsia="es-CO"/>
        </w:rPr>
      </w:pPr>
    </w:p>
    <w:p w14:paraId="4C5C8FF7" w14:textId="402108E7" w:rsidR="008C6888" w:rsidRDefault="008C6888" w:rsidP="002E2C39">
      <w:pPr>
        <w:rPr>
          <w:noProof/>
          <w:lang w:val="en-US" w:eastAsia="es-CO"/>
        </w:rPr>
      </w:pPr>
    </w:p>
    <w:p w14:paraId="4E5F6813" w14:textId="18355781" w:rsidR="008C6888" w:rsidRDefault="008C6888" w:rsidP="002E2C39">
      <w:pPr>
        <w:rPr>
          <w:noProof/>
          <w:lang w:val="en-US" w:eastAsia="es-CO"/>
        </w:rPr>
      </w:pPr>
    </w:p>
    <w:p w14:paraId="516AA596" w14:textId="08D28271" w:rsidR="008C6888" w:rsidRDefault="008C6888" w:rsidP="002E2C39">
      <w:pPr>
        <w:rPr>
          <w:noProof/>
          <w:lang w:val="en-US" w:eastAsia="es-CO"/>
        </w:rPr>
      </w:pPr>
    </w:p>
    <w:p w14:paraId="0A0342D2" w14:textId="79BC1159" w:rsidR="008C6888" w:rsidRDefault="008C6888" w:rsidP="002E2C39">
      <w:pPr>
        <w:rPr>
          <w:noProof/>
          <w:lang w:val="en-US" w:eastAsia="es-CO"/>
        </w:rPr>
      </w:pPr>
    </w:p>
    <w:p w14:paraId="3EF28568" w14:textId="0C254FC0" w:rsidR="008C6888" w:rsidRDefault="008C6888" w:rsidP="002E2C39">
      <w:pPr>
        <w:rPr>
          <w:noProof/>
          <w:lang w:val="en-US" w:eastAsia="es-CO"/>
        </w:rPr>
      </w:pPr>
    </w:p>
    <w:p w14:paraId="0E712E41" w14:textId="4186DFF6" w:rsidR="008C6888" w:rsidRDefault="008C6888" w:rsidP="002E2C39">
      <w:pPr>
        <w:rPr>
          <w:noProof/>
          <w:lang w:val="en-US" w:eastAsia="es-CO"/>
        </w:rPr>
      </w:pPr>
    </w:p>
    <w:p w14:paraId="7EB8451C" w14:textId="1B3E488B" w:rsidR="008C6888" w:rsidRDefault="008C6888" w:rsidP="002E2C39">
      <w:pPr>
        <w:rPr>
          <w:noProof/>
          <w:lang w:val="en-US" w:eastAsia="es-CO"/>
        </w:rPr>
      </w:pPr>
    </w:p>
    <w:p w14:paraId="37F50C2A" w14:textId="449DFA70" w:rsidR="008C6888" w:rsidRDefault="008C6888" w:rsidP="002E2C39">
      <w:pPr>
        <w:rPr>
          <w:noProof/>
          <w:lang w:val="en-US" w:eastAsia="es-CO"/>
        </w:rPr>
      </w:pPr>
    </w:p>
    <w:p w14:paraId="1F0106B6" w14:textId="200BF644" w:rsidR="008C6888" w:rsidRDefault="008C6888" w:rsidP="002E2C39">
      <w:pPr>
        <w:rPr>
          <w:noProof/>
          <w:lang w:val="en-US" w:eastAsia="es-CO"/>
        </w:rPr>
      </w:pPr>
    </w:p>
    <w:p w14:paraId="5DE0DB15" w14:textId="7E4B3963" w:rsidR="008C6888" w:rsidRDefault="008C6888" w:rsidP="002E2C39">
      <w:pPr>
        <w:rPr>
          <w:noProof/>
          <w:lang w:val="en-US" w:eastAsia="es-CO"/>
        </w:rPr>
      </w:pPr>
    </w:p>
    <w:p w14:paraId="3AC9CA89" w14:textId="1269D34C" w:rsidR="008C6888" w:rsidRDefault="00205B49" w:rsidP="002E2C39">
      <w:pPr>
        <w:rPr>
          <w:noProof/>
          <w:lang w:val="en-US" w:eastAsia="es-CO"/>
        </w:rPr>
      </w:pPr>
      <w:r>
        <w:rPr>
          <w:noProof/>
          <w:lang w:val="es-MX" w:eastAsia="es-MX"/>
        </w:rPr>
        <mc:AlternateContent>
          <mc:Choice Requires="wpg">
            <w:drawing>
              <wp:anchor distT="0" distB="0" distL="114300" distR="114300" simplePos="0" relativeHeight="251790336" behindDoc="0" locked="0" layoutInCell="1" allowOverlap="1" wp14:anchorId="504450EE" wp14:editId="16B93775">
                <wp:simplePos x="0" y="0"/>
                <wp:positionH relativeFrom="column">
                  <wp:posOffset>43231</wp:posOffset>
                </wp:positionH>
                <wp:positionV relativeFrom="paragraph">
                  <wp:posOffset>10719</wp:posOffset>
                </wp:positionV>
                <wp:extent cx="2830195" cy="3002280"/>
                <wp:effectExtent l="0" t="0" r="0" b="0"/>
                <wp:wrapNone/>
                <wp:docPr id="424" name="Grupo 424"/>
                <wp:cNvGraphicFramePr/>
                <a:graphic xmlns:a="http://schemas.openxmlformats.org/drawingml/2006/main">
                  <a:graphicData uri="http://schemas.microsoft.com/office/word/2010/wordprocessingGroup">
                    <wpg:wgp>
                      <wpg:cNvGrpSpPr/>
                      <wpg:grpSpPr>
                        <a:xfrm>
                          <a:off x="0" y="0"/>
                          <a:ext cx="2830195" cy="3002280"/>
                          <a:chOff x="0" y="0"/>
                          <a:chExt cx="2830195" cy="3002280"/>
                        </a:xfrm>
                      </wpg:grpSpPr>
                      <pic:pic xmlns:pic="http://schemas.openxmlformats.org/drawingml/2006/picture">
                        <pic:nvPicPr>
                          <pic:cNvPr id="423" name="Imagen 423"/>
                          <pic:cNvPicPr>
                            <a:picLocks noChangeAspect="1"/>
                          </pic:cNvPicPr>
                        </pic:nvPicPr>
                        <pic:blipFill>
                          <a:blip r:embed="rId75">
                            <a:extLst>
                              <a:ext uri="{28A0092B-C50C-407E-A947-70E740481C1C}">
                                <a14:useLocalDpi xmlns:a14="http://schemas.microsoft.com/office/drawing/2010/main" val="0"/>
                              </a:ext>
                            </a:extLst>
                          </a:blip>
                          <a:srcRect/>
                          <a:stretch>
                            <a:fillRect/>
                          </a:stretch>
                        </pic:blipFill>
                        <pic:spPr bwMode="auto">
                          <a:xfrm>
                            <a:off x="43891" y="1470355"/>
                            <a:ext cx="1738630" cy="1148080"/>
                          </a:xfrm>
                          <a:prstGeom prst="rect">
                            <a:avLst/>
                          </a:prstGeom>
                          <a:noFill/>
                          <a:ln>
                            <a:noFill/>
                          </a:ln>
                        </pic:spPr>
                      </pic:pic>
                      <pic:pic xmlns:pic="http://schemas.openxmlformats.org/drawingml/2006/picture">
                        <pic:nvPicPr>
                          <pic:cNvPr id="422" name="Imagen 422"/>
                          <pic:cNvPicPr>
                            <a:picLocks noChangeAspect="1"/>
                          </pic:cNvPicPr>
                        </pic:nvPicPr>
                        <pic:blipFill>
                          <a:blip r:embed="rId76">
                            <a:extLst>
                              <a:ext uri="{28A0092B-C50C-407E-A947-70E740481C1C}">
                                <a14:useLocalDpi xmlns:a14="http://schemas.microsoft.com/office/drawing/2010/main" val="0"/>
                              </a:ext>
                            </a:extLst>
                          </a:blip>
                          <a:srcRect/>
                          <a:stretch>
                            <a:fillRect/>
                          </a:stretch>
                        </pic:blipFill>
                        <pic:spPr bwMode="auto">
                          <a:xfrm>
                            <a:off x="687629" y="87782"/>
                            <a:ext cx="1864995" cy="1302385"/>
                          </a:xfrm>
                          <a:prstGeom prst="rect">
                            <a:avLst/>
                          </a:prstGeom>
                          <a:noFill/>
                          <a:ln>
                            <a:noFill/>
                          </a:ln>
                        </pic:spPr>
                      </pic:pic>
                      <wpg:grpSp>
                        <wpg:cNvPr id="379" name="Grupo 379"/>
                        <wpg:cNvGrpSpPr/>
                        <wpg:grpSpPr>
                          <a:xfrm>
                            <a:off x="0" y="0"/>
                            <a:ext cx="2830195" cy="3002280"/>
                            <a:chOff x="0" y="-29260"/>
                            <a:chExt cx="2830928" cy="3003097"/>
                          </a:xfrm>
                        </wpg:grpSpPr>
                        <wpg:grpSp>
                          <wpg:cNvPr id="382" name="Grupo 382"/>
                          <wpg:cNvGrpSpPr/>
                          <wpg:grpSpPr>
                            <a:xfrm>
                              <a:off x="0" y="-29260"/>
                              <a:ext cx="2830928" cy="3003097"/>
                              <a:chOff x="0" y="-29260"/>
                              <a:chExt cx="2830928" cy="3003097"/>
                            </a:xfrm>
                          </wpg:grpSpPr>
                          <wpg:grpSp>
                            <wpg:cNvPr id="385" name="Grupo 385"/>
                            <wpg:cNvGrpSpPr/>
                            <wpg:grpSpPr>
                              <a:xfrm>
                                <a:off x="0" y="-29260"/>
                                <a:ext cx="2830928" cy="3003097"/>
                                <a:chOff x="0" y="-19159"/>
                                <a:chExt cx="2830928" cy="3003097"/>
                              </a:xfrm>
                            </wpg:grpSpPr>
                            <wps:wsp>
                              <wps:cNvPr id="386" name="Text Box 2"/>
                              <wps:cNvSpPr txBox="1">
                                <a:spLocks noChangeArrowheads="1"/>
                              </wps:cNvSpPr>
                              <wps:spPr bwMode="auto">
                                <a:xfrm>
                                  <a:off x="0" y="2721244"/>
                                  <a:ext cx="2776153" cy="262694"/>
                                </a:xfrm>
                                <a:prstGeom prst="rect">
                                  <a:avLst/>
                                </a:prstGeom>
                                <a:noFill/>
                                <a:ln w="9525">
                                  <a:noFill/>
                                  <a:miter lim="800000"/>
                                  <a:headEnd/>
                                  <a:tailEnd/>
                                </a:ln>
                              </wps:spPr>
                              <wps:txbx>
                                <w:txbxContent>
                                  <w:p w14:paraId="40A658F5" w14:textId="4BAF12CC" w:rsidR="00E20B1D" w:rsidRPr="00E8093F" w:rsidRDefault="00E20B1D" w:rsidP="008C6888">
                                    <w:pPr>
                                      <w:jc w:val="center"/>
                                      <w:rPr>
                                        <w:sz w:val="18"/>
                                        <w:lang w:val="en-US"/>
                                      </w:rPr>
                                    </w:pPr>
                                    <w:r w:rsidRPr="00F36AB9">
                                      <w:rPr>
                                        <w:b/>
                                        <w:sz w:val="18"/>
                                        <w:lang w:val="en-US"/>
                                      </w:rPr>
                                      <w:t xml:space="preserve">Figure </w:t>
                                    </w:r>
                                    <w:r>
                                      <w:rPr>
                                        <w:b/>
                                        <w:sz w:val="18"/>
                                        <w:lang w:val="en-US"/>
                                      </w:rPr>
                                      <w:t>14</w:t>
                                    </w:r>
                                    <w:r w:rsidRPr="00F36AB9">
                                      <w:rPr>
                                        <w:b/>
                                        <w:sz w:val="18"/>
                                        <w:lang w:val="en-US"/>
                                      </w:rPr>
                                      <w:t xml:space="preserve">. </w:t>
                                    </w:r>
                                    <w:r>
                                      <w:rPr>
                                        <w:sz w:val="18"/>
                                        <w:lang w:val="en-US"/>
                                      </w:rPr>
                                      <w:t>Third case, general shear stress</w:t>
                                    </w:r>
                                  </w:p>
                                </w:txbxContent>
                              </wps:txbx>
                              <wps:bodyPr rot="0" vert="horz" wrap="square" lIns="91440" tIns="45720" rIns="91440" bIns="45720" anchor="t" anchorCtr="0">
                                <a:noAutofit/>
                              </wps:bodyPr>
                            </wps:wsp>
                            <wpg:grpSp>
                              <wpg:cNvPr id="387" name="Grupo 387"/>
                              <wpg:cNvGrpSpPr/>
                              <wpg:grpSpPr>
                                <a:xfrm>
                                  <a:off x="146103" y="-19159"/>
                                  <a:ext cx="2684825" cy="2830434"/>
                                  <a:chOff x="-51407" y="190196"/>
                                  <a:chExt cx="2684825" cy="2830434"/>
                                </a:xfrm>
                              </wpg:grpSpPr>
                              <wpg:grpSp>
                                <wpg:cNvPr id="388" name="Grupo 388"/>
                                <wpg:cNvGrpSpPr/>
                                <wpg:grpSpPr>
                                  <a:xfrm>
                                    <a:off x="-51407" y="190196"/>
                                    <a:ext cx="2684825" cy="2830434"/>
                                    <a:chOff x="-51419" y="-29260"/>
                                    <a:chExt cx="2685440" cy="2830482"/>
                                  </a:xfrm>
                                </wpg:grpSpPr>
                                <wpg:grpSp>
                                  <wpg:cNvPr id="389" name="Grupo 389"/>
                                  <wpg:cNvGrpSpPr/>
                                  <wpg:grpSpPr>
                                    <a:xfrm>
                                      <a:off x="0" y="-29260"/>
                                      <a:ext cx="1023620" cy="1557655"/>
                                      <a:chOff x="0" y="-29268"/>
                                      <a:chExt cx="1023965" cy="1558137"/>
                                    </a:xfrm>
                                  </wpg:grpSpPr>
                                  <pic:pic xmlns:pic="http://schemas.openxmlformats.org/drawingml/2006/picture">
                                    <pic:nvPicPr>
                                      <pic:cNvPr id="390" name="Imagen 39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0" y="80453"/>
                                        <a:ext cx="201295" cy="1330960"/>
                                      </a:xfrm>
                                      <a:prstGeom prst="rect">
                                        <a:avLst/>
                                      </a:prstGeom>
                                      <a:noFill/>
                                      <a:ln>
                                        <a:noFill/>
                                      </a:ln>
                                    </pic:spPr>
                                  </pic:pic>
                                  <wps:wsp>
                                    <wps:cNvPr id="391" name="Text Box 2"/>
                                    <wps:cNvSpPr txBox="1">
                                      <a:spLocks noChangeArrowheads="1"/>
                                    </wps:cNvSpPr>
                                    <wps:spPr bwMode="auto">
                                      <a:xfrm>
                                        <a:off x="160934" y="-29268"/>
                                        <a:ext cx="863031" cy="1558137"/>
                                      </a:xfrm>
                                      <a:prstGeom prst="rect">
                                        <a:avLst/>
                                      </a:prstGeom>
                                      <a:noFill/>
                                      <a:ln w="9525">
                                        <a:noFill/>
                                        <a:miter lim="800000"/>
                                        <a:headEnd/>
                                        <a:tailEnd/>
                                      </a:ln>
                                    </wps:spPr>
                                    <wps:txbx>
                                      <w:txbxContent>
                                        <w:p w14:paraId="3093C451" w14:textId="2D8DD3E8" w:rsidR="00E20B1D" w:rsidRPr="00205B49" w:rsidRDefault="00E20B1D" w:rsidP="00205B49">
                                          <w:pPr>
                                            <w:jc w:val="left"/>
                                            <w:rPr>
                                              <w:sz w:val="18"/>
                                              <w:lang w:val="en-US"/>
                                            </w:rPr>
                                          </w:pPr>
                                          <w:r w:rsidRPr="00205B49">
                                            <w:rPr>
                                              <w:sz w:val="18"/>
                                              <w:lang w:val="en-US"/>
                                            </w:rPr>
                                            <w:t>10.05</w:t>
                                          </w:r>
                                          <w:proofErr w:type="gramStart"/>
                                          <w:r w:rsidRPr="00205B49">
                                            <w:rPr>
                                              <w:sz w:val="18"/>
                                              <w:lang w:val="en-US"/>
                                            </w:rPr>
                                            <w:t xml:space="preserve">   </w:t>
                                          </w:r>
                                          <w:r>
                                            <w:rPr>
                                              <w:sz w:val="18"/>
                                              <w:lang w:val="en-US"/>
                                            </w:rPr>
                                            <w:t>(</w:t>
                                          </w:r>
                                          <w:proofErr w:type="gramEnd"/>
                                          <w:r w:rsidRPr="00205B49">
                                            <w:rPr>
                                              <w:sz w:val="18"/>
                                              <w:lang w:val="en-US"/>
                                            </w:rPr>
                                            <w:t>MPa</w:t>
                                          </w:r>
                                          <w:r>
                                            <w:rPr>
                                              <w:sz w:val="18"/>
                                              <w:lang w:val="en-US"/>
                                            </w:rPr>
                                            <w:t>)</w:t>
                                          </w:r>
                                        </w:p>
                                        <w:p w14:paraId="2FDF201C" w14:textId="77777777" w:rsidR="00E20B1D" w:rsidRPr="00205B49" w:rsidRDefault="00E20B1D" w:rsidP="00205B49">
                                          <w:pPr>
                                            <w:jc w:val="left"/>
                                            <w:rPr>
                                              <w:sz w:val="18"/>
                                              <w:lang w:val="en-US"/>
                                            </w:rPr>
                                          </w:pPr>
                                          <w:r w:rsidRPr="00205B49">
                                            <w:rPr>
                                              <w:sz w:val="18"/>
                                              <w:lang w:val="en-US"/>
                                            </w:rPr>
                                            <w:t>9.04</w:t>
                                          </w:r>
                                        </w:p>
                                        <w:p w14:paraId="1DDF8CFE" w14:textId="77777777" w:rsidR="00E20B1D" w:rsidRPr="00205B49" w:rsidRDefault="00E20B1D" w:rsidP="00205B49">
                                          <w:pPr>
                                            <w:jc w:val="left"/>
                                            <w:rPr>
                                              <w:sz w:val="18"/>
                                              <w:lang w:val="en-US"/>
                                            </w:rPr>
                                          </w:pPr>
                                          <w:r w:rsidRPr="00205B49">
                                            <w:rPr>
                                              <w:sz w:val="18"/>
                                              <w:lang w:val="en-US"/>
                                            </w:rPr>
                                            <w:t>8.04</w:t>
                                          </w:r>
                                        </w:p>
                                        <w:p w14:paraId="2430B64E" w14:textId="77777777" w:rsidR="00E20B1D" w:rsidRPr="00205B49" w:rsidRDefault="00E20B1D" w:rsidP="00205B49">
                                          <w:pPr>
                                            <w:jc w:val="left"/>
                                            <w:rPr>
                                              <w:sz w:val="18"/>
                                              <w:lang w:val="en-US"/>
                                            </w:rPr>
                                          </w:pPr>
                                          <w:r w:rsidRPr="00205B49">
                                            <w:rPr>
                                              <w:sz w:val="18"/>
                                              <w:lang w:val="en-US"/>
                                            </w:rPr>
                                            <w:t>7.03</w:t>
                                          </w:r>
                                        </w:p>
                                        <w:p w14:paraId="7BCE937E" w14:textId="77777777" w:rsidR="00E20B1D" w:rsidRPr="00205B49" w:rsidRDefault="00E20B1D" w:rsidP="00205B49">
                                          <w:pPr>
                                            <w:jc w:val="left"/>
                                            <w:rPr>
                                              <w:sz w:val="18"/>
                                              <w:lang w:val="en-US"/>
                                            </w:rPr>
                                          </w:pPr>
                                          <w:r w:rsidRPr="00205B49">
                                            <w:rPr>
                                              <w:sz w:val="18"/>
                                              <w:lang w:val="en-US"/>
                                            </w:rPr>
                                            <w:t>6.03</w:t>
                                          </w:r>
                                        </w:p>
                                        <w:p w14:paraId="3EFD3BB7" w14:textId="77777777" w:rsidR="00E20B1D" w:rsidRPr="00205B49" w:rsidRDefault="00E20B1D" w:rsidP="00205B49">
                                          <w:pPr>
                                            <w:jc w:val="left"/>
                                            <w:rPr>
                                              <w:sz w:val="18"/>
                                              <w:lang w:val="en-US"/>
                                            </w:rPr>
                                          </w:pPr>
                                          <w:r w:rsidRPr="00205B49">
                                            <w:rPr>
                                              <w:sz w:val="18"/>
                                              <w:lang w:val="en-US"/>
                                            </w:rPr>
                                            <w:t>5.02</w:t>
                                          </w:r>
                                        </w:p>
                                        <w:p w14:paraId="13E8A789" w14:textId="77777777" w:rsidR="00E20B1D" w:rsidRPr="00205B49" w:rsidRDefault="00E20B1D" w:rsidP="00205B49">
                                          <w:pPr>
                                            <w:jc w:val="left"/>
                                            <w:rPr>
                                              <w:sz w:val="18"/>
                                              <w:lang w:val="en-US"/>
                                            </w:rPr>
                                          </w:pPr>
                                          <w:r w:rsidRPr="00205B49">
                                            <w:rPr>
                                              <w:sz w:val="18"/>
                                              <w:lang w:val="en-US"/>
                                            </w:rPr>
                                            <w:t>4.02</w:t>
                                          </w:r>
                                        </w:p>
                                        <w:p w14:paraId="5F6FF441" w14:textId="77777777" w:rsidR="00E20B1D" w:rsidRPr="00205B49" w:rsidRDefault="00E20B1D" w:rsidP="00205B49">
                                          <w:pPr>
                                            <w:jc w:val="left"/>
                                            <w:rPr>
                                              <w:sz w:val="18"/>
                                              <w:lang w:val="en-US"/>
                                            </w:rPr>
                                          </w:pPr>
                                          <w:r w:rsidRPr="00205B49">
                                            <w:rPr>
                                              <w:sz w:val="18"/>
                                              <w:lang w:val="en-US"/>
                                            </w:rPr>
                                            <w:t>3.01</w:t>
                                          </w:r>
                                        </w:p>
                                        <w:p w14:paraId="64FA585F" w14:textId="77777777" w:rsidR="00E20B1D" w:rsidRPr="00205B49" w:rsidRDefault="00E20B1D" w:rsidP="00205B49">
                                          <w:pPr>
                                            <w:jc w:val="left"/>
                                            <w:rPr>
                                              <w:sz w:val="18"/>
                                              <w:lang w:val="en-US"/>
                                            </w:rPr>
                                          </w:pPr>
                                          <w:r w:rsidRPr="00205B49">
                                            <w:rPr>
                                              <w:sz w:val="18"/>
                                              <w:lang w:val="en-US"/>
                                            </w:rPr>
                                            <w:t>2.01</w:t>
                                          </w:r>
                                        </w:p>
                                        <w:p w14:paraId="731D30E4" w14:textId="77777777" w:rsidR="00E20B1D" w:rsidRPr="00205B49" w:rsidRDefault="00E20B1D" w:rsidP="00205B49">
                                          <w:pPr>
                                            <w:jc w:val="left"/>
                                            <w:rPr>
                                              <w:sz w:val="18"/>
                                              <w:lang w:val="en-US"/>
                                            </w:rPr>
                                          </w:pPr>
                                          <w:r w:rsidRPr="00205B49">
                                            <w:rPr>
                                              <w:sz w:val="18"/>
                                              <w:lang w:val="en-US"/>
                                            </w:rPr>
                                            <w:t>1.00</w:t>
                                          </w:r>
                                        </w:p>
                                        <w:p w14:paraId="1A3D3F2B" w14:textId="41E988C0" w:rsidR="00E20B1D" w:rsidRPr="00C41023" w:rsidRDefault="00E20B1D" w:rsidP="00205B49">
                                          <w:pPr>
                                            <w:jc w:val="left"/>
                                            <w:rPr>
                                              <w:sz w:val="18"/>
                                              <w:lang w:val="en-US"/>
                                            </w:rPr>
                                          </w:pPr>
                                          <w:r w:rsidRPr="00205B49">
                                            <w:rPr>
                                              <w:sz w:val="18"/>
                                              <w:lang w:val="en-US"/>
                                            </w:rPr>
                                            <w:t>0.00</w:t>
                                          </w:r>
                                        </w:p>
                                      </w:txbxContent>
                                    </wps:txbx>
                                    <wps:bodyPr rot="0" vert="horz" wrap="square" lIns="91440" tIns="45720" rIns="91440" bIns="45720" anchor="t" anchorCtr="0">
                                      <a:noAutofit/>
                                    </wps:bodyPr>
                                  </wps:wsp>
                                </wpg:grpSp>
                                <wps:wsp>
                                  <wps:cNvPr id="392" name="Text Box 2"/>
                                  <wps:cNvSpPr txBox="1">
                                    <a:spLocks noChangeArrowheads="1"/>
                                  </wps:cNvSpPr>
                                  <wps:spPr bwMode="auto">
                                    <a:xfrm>
                                      <a:off x="-51419" y="1609326"/>
                                      <a:ext cx="702100" cy="343193"/>
                                    </a:xfrm>
                                    <a:prstGeom prst="rect">
                                      <a:avLst/>
                                    </a:prstGeom>
                                    <a:noFill/>
                                    <a:ln w="9525">
                                      <a:noFill/>
                                      <a:miter lim="800000"/>
                                      <a:headEnd/>
                                      <a:tailEnd/>
                                    </a:ln>
                                  </wps:spPr>
                                  <wps:txbx>
                                    <w:txbxContent>
                                      <w:p w14:paraId="1CCE853A" w14:textId="77777777" w:rsidR="00E20B1D" w:rsidRPr="00C41023" w:rsidRDefault="00E20B1D" w:rsidP="008C6888">
                                        <w:pPr>
                                          <w:jc w:val="center"/>
                                          <w:rPr>
                                            <w:sz w:val="18"/>
                                            <w:lang w:val="en-US"/>
                                          </w:rPr>
                                        </w:pPr>
                                        <w:r>
                                          <w:rPr>
                                            <w:sz w:val="18"/>
                                            <w:lang w:val="en-US"/>
                                          </w:rPr>
                                          <w:t>Trabecular bone</w:t>
                                        </w:r>
                                      </w:p>
                                    </w:txbxContent>
                                  </wps:txbx>
                                  <wps:bodyPr rot="0" vert="horz" wrap="square" lIns="91440" tIns="45720" rIns="91440" bIns="45720" anchor="t" anchorCtr="0">
                                    <a:noAutofit/>
                                  </wps:bodyPr>
                                </wps:wsp>
                                <wpg:grpSp>
                                  <wpg:cNvPr id="393" name="Grupo 393"/>
                                  <wpg:cNvGrpSpPr/>
                                  <wpg:grpSpPr>
                                    <a:xfrm>
                                      <a:off x="1610401" y="1243567"/>
                                      <a:ext cx="1023620" cy="1557655"/>
                                      <a:chOff x="1610944" y="-248809"/>
                                      <a:chExt cx="1023965" cy="1558137"/>
                                    </a:xfrm>
                                  </wpg:grpSpPr>
                                  <pic:pic xmlns:pic="http://schemas.openxmlformats.org/drawingml/2006/picture">
                                    <pic:nvPicPr>
                                      <pic:cNvPr id="394" name="Imagen 394"/>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610944" y="-153723"/>
                                        <a:ext cx="201295" cy="1330960"/>
                                      </a:xfrm>
                                      <a:prstGeom prst="rect">
                                        <a:avLst/>
                                      </a:prstGeom>
                                      <a:noFill/>
                                      <a:ln>
                                        <a:noFill/>
                                      </a:ln>
                                    </pic:spPr>
                                  </pic:pic>
                                  <wps:wsp>
                                    <wps:cNvPr id="395" name="Text Box 2"/>
                                    <wps:cNvSpPr txBox="1">
                                      <a:spLocks noChangeArrowheads="1"/>
                                    </wps:cNvSpPr>
                                    <wps:spPr bwMode="auto">
                                      <a:xfrm>
                                        <a:off x="1771878" y="-248809"/>
                                        <a:ext cx="863031" cy="1558137"/>
                                      </a:xfrm>
                                      <a:prstGeom prst="rect">
                                        <a:avLst/>
                                      </a:prstGeom>
                                      <a:noFill/>
                                      <a:ln w="9525">
                                        <a:noFill/>
                                        <a:miter lim="800000"/>
                                        <a:headEnd/>
                                        <a:tailEnd/>
                                      </a:ln>
                                    </wps:spPr>
                                    <wps:txbx>
                                      <w:txbxContent>
                                        <w:p w14:paraId="7022A47A" w14:textId="6F0540DD"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58</w:t>
                                          </w:r>
                                          <w:proofErr w:type="gramStart"/>
                                          <w:r w:rsidRPr="00314DBD">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314DBD">
                                            <w:rPr>
                                              <w:rFonts w:eastAsiaTheme="minorEastAsia"/>
                                              <w:iCs/>
                                              <w:sz w:val="18"/>
                                              <w:szCs w:val="18"/>
                                              <w:lang w:val="en-US" w:eastAsia="es-CO"/>
                                            </w:rPr>
                                            <w:t>MPa</w:t>
                                          </w:r>
                                          <w:r>
                                            <w:rPr>
                                              <w:rFonts w:eastAsiaTheme="minorEastAsia"/>
                                              <w:iCs/>
                                              <w:sz w:val="18"/>
                                              <w:szCs w:val="18"/>
                                              <w:lang w:val="en-US" w:eastAsia="es-CO"/>
                                            </w:rPr>
                                            <w:t>)</w:t>
                                          </w:r>
                                        </w:p>
                                        <w:p w14:paraId="7C0CC4EB"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52</w:t>
                                          </w:r>
                                        </w:p>
                                        <w:p w14:paraId="10EB5B18"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46</w:t>
                                          </w:r>
                                        </w:p>
                                        <w:p w14:paraId="3012549A"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40</w:t>
                                          </w:r>
                                        </w:p>
                                        <w:p w14:paraId="4A446A37"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35</w:t>
                                          </w:r>
                                        </w:p>
                                        <w:p w14:paraId="3DABAAC1"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29</w:t>
                                          </w:r>
                                        </w:p>
                                        <w:p w14:paraId="7DC281BB"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23</w:t>
                                          </w:r>
                                        </w:p>
                                        <w:p w14:paraId="29F7D80C"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17</w:t>
                                          </w:r>
                                        </w:p>
                                        <w:p w14:paraId="24281A9B"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12</w:t>
                                          </w:r>
                                        </w:p>
                                        <w:p w14:paraId="31916268"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06</w:t>
                                          </w:r>
                                        </w:p>
                                        <w:p w14:paraId="785842CA" w14:textId="31790F2B" w:rsidR="00E20B1D" w:rsidRPr="00C41023" w:rsidRDefault="00E20B1D" w:rsidP="00314DBD">
                                          <w:pPr>
                                            <w:rPr>
                                              <w:sz w:val="18"/>
                                              <w:lang w:val="en-US"/>
                                            </w:rPr>
                                          </w:pPr>
                                          <w:r w:rsidRPr="00314DBD">
                                            <w:rPr>
                                              <w:rFonts w:eastAsiaTheme="minorEastAsia"/>
                                              <w:iCs/>
                                              <w:sz w:val="18"/>
                                              <w:szCs w:val="18"/>
                                              <w:lang w:val="en-US" w:eastAsia="es-CO"/>
                                            </w:rPr>
                                            <w:t>0.00</w:t>
                                          </w:r>
                                        </w:p>
                                      </w:txbxContent>
                                    </wps:txbx>
                                    <wps:bodyPr rot="0" vert="horz" wrap="square" lIns="91440" tIns="45720" rIns="91440" bIns="45720" anchor="t" anchorCtr="0">
                                      <a:noAutofit/>
                                    </wps:bodyPr>
                                  </wps:wsp>
                                </wpg:grpSp>
                              </wpg:grpSp>
                              <wps:wsp>
                                <wps:cNvPr id="396" name="Text Box 2"/>
                                <wps:cNvSpPr txBox="1">
                                  <a:spLocks noChangeArrowheads="1"/>
                                </wps:cNvSpPr>
                                <wps:spPr bwMode="auto">
                                  <a:xfrm>
                                    <a:off x="731318" y="409652"/>
                                    <a:ext cx="592455" cy="343610"/>
                                  </a:xfrm>
                                  <a:prstGeom prst="rect">
                                    <a:avLst/>
                                  </a:prstGeom>
                                  <a:noFill/>
                                  <a:ln w="9525">
                                    <a:noFill/>
                                    <a:miter lim="800000"/>
                                    <a:headEnd/>
                                    <a:tailEnd/>
                                  </a:ln>
                                </wps:spPr>
                                <wps:txbx>
                                  <w:txbxContent>
                                    <w:p w14:paraId="462B5CC3" w14:textId="77777777" w:rsidR="00E20B1D" w:rsidRPr="00C41023" w:rsidRDefault="00E20B1D" w:rsidP="008C6888">
                                      <w:pPr>
                                        <w:jc w:val="center"/>
                                        <w:rPr>
                                          <w:sz w:val="18"/>
                                          <w:lang w:val="en-US"/>
                                        </w:rPr>
                                      </w:pPr>
                                      <w:r>
                                        <w:rPr>
                                          <w:sz w:val="18"/>
                                          <w:lang w:val="en-US"/>
                                        </w:rPr>
                                        <w:t>Cortical bone</w:t>
                                      </w:r>
                                    </w:p>
                                  </w:txbxContent>
                                </wps:txbx>
                                <wps:bodyPr rot="0" vert="horz" wrap="square" lIns="91440" tIns="45720" rIns="91440" bIns="45720" anchor="t" anchorCtr="0">
                                  <a:noAutofit/>
                                </wps:bodyPr>
                              </wps:wsp>
                            </wpg:grpSp>
                          </wpg:grpSp>
                          <pic:pic xmlns:pic="http://schemas.openxmlformats.org/drawingml/2006/picture">
                            <pic:nvPicPr>
                              <pic:cNvPr id="397" name="Imagen 397"/>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1492862" y="980261"/>
                                <a:ext cx="358140" cy="326390"/>
                              </a:xfrm>
                              <a:prstGeom prst="rect">
                                <a:avLst/>
                              </a:prstGeom>
                              <a:noFill/>
                              <a:ln>
                                <a:noFill/>
                              </a:ln>
                            </pic:spPr>
                          </pic:pic>
                        </wpg:grpSp>
                        <pic:pic xmlns:pic="http://schemas.openxmlformats.org/drawingml/2006/picture">
                          <pic:nvPicPr>
                            <pic:cNvPr id="398" name="Imagen 398"/>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831938" y="2143338"/>
                              <a:ext cx="357505" cy="325755"/>
                            </a:xfrm>
                            <a:prstGeom prst="rect">
                              <a:avLst/>
                            </a:prstGeom>
                            <a:noFill/>
                            <a:ln>
                              <a:noFill/>
                            </a:ln>
                          </pic:spPr>
                        </pic:pic>
                      </wpg:grpSp>
                    </wpg:wgp>
                  </a:graphicData>
                </a:graphic>
              </wp:anchor>
            </w:drawing>
          </mc:Choice>
          <mc:Fallback>
            <w:pict>
              <v:group w14:anchorId="504450EE" id="Grupo 424" o:spid="_x0000_s1214" style="position:absolute;left:0;text-align:left;margin-left:3.4pt;margin-top:.85pt;width:222.85pt;height:236.4pt;z-index:251790336" coordsize="28301,30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">
                <v:shape id="Imagen 423" o:spid="_x0000_s1215" type="#_x0000_t75" style="position:absolute;left:438;top:14703;width:17387;height:11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">
                  <v:imagedata r:id="rId77" o:title=""/>
                </v:shape>
                <v:shape id="Imagen 422" o:spid="_x0000_s1216" type="#_x0000_t75" style="position:absolute;left:6876;top:877;width:18650;height:13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">
                  <v:imagedata r:id="rId78" o:title=""/>
                </v:shape>
                <v:group id="Grupo 379" o:spid="_x0000_s1217" style="position:absolute;width:28301;height:30022" coordorigin=",-292"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group id="Grupo 382" o:spid="_x0000_s1218" style="position:absolute;top:-292;width:28309;height:30030" coordorigin=",-292"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group id="Grupo 385" o:spid="_x0000_s1219" style="position:absolute;top:-292;width:28309;height:30030" coordorigin=",-191"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">
                      <v:shape id="Text Box 2" o:spid="_x0000_s1220" type="#_x0000_t202" style="position:absolute;top:27212;width:2776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" filled="f" stroked="f">
                        <v:textbox>
                          <w:txbxContent>
                            <w:p w14:paraId="40A658F5" w14:textId="4BAF12CC" w:rsidR="00E20B1D" w:rsidRPr="00E8093F" w:rsidRDefault="00E20B1D" w:rsidP="008C6888">
                              <w:pPr>
                                <w:jc w:val="center"/>
                                <w:rPr>
                                  <w:sz w:val="18"/>
                                  <w:lang w:val="en-US"/>
                                </w:rPr>
                              </w:pPr>
                              <w:r w:rsidRPr="00F36AB9">
                                <w:rPr>
                                  <w:b/>
                                  <w:sz w:val="18"/>
                                  <w:lang w:val="en-US"/>
                                </w:rPr>
                                <w:t xml:space="preserve">Figure </w:t>
                              </w:r>
                              <w:r>
                                <w:rPr>
                                  <w:b/>
                                  <w:sz w:val="18"/>
                                  <w:lang w:val="en-US"/>
                                </w:rPr>
                                <w:t>14</w:t>
                              </w:r>
                              <w:r w:rsidRPr="00F36AB9">
                                <w:rPr>
                                  <w:b/>
                                  <w:sz w:val="18"/>
                                  <w:lang w:val="en-US"/>
                                </w:rPr>
                                <w:t xml:space="preserve">. </w:t>
                              </w:r>
                              <w:r>
                                <w:rPr>
                                  <w:sz w:val="18"/>
                                  <w:lang w:val="en-US"/>
                                </w:rPr>
                                <w:t>Third case, general shear stress</w:t>
                              </w:r>
                            </w:p>
                          </w:txbxContent>
                        </v:textbox>
                      </v:shape>
                      <v:group id="Grupo 387" o:spid="_x0000_s1221" style="position:absolute;left:1461;top:-191;width:26848;height:28303" coordorigin="-514,1901" coordsize="26848,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group id="Grupo 388" o:spid="_x0000_s1222" style="position:absolute;left:-514;top:1901;width:26848;height:28305" coordorigin="-514,-292" coordsize="26854,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group id="Grupo 389" o:spid="_x0000_s1223" style="position:absolute;top:-292;width:10236;height:15575" coordorigin=",-292"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shape id="Imagen 390" o:spid="_x0000_s1224" type="#_x0000_t75" style="position:absolute;top:804;width:2012;height:13310;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">
                              <v:imagedata r:id="rId39" o:title=""/>
                            </v:shape>
                            <v:shape id="Text Box 2" o:spid="_x0000_s1225" type="#_x0000_t202" style="position:absolute;left:1609;top:-292;width:8630;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093C451" w14:textId="2D8DD3E8" w:rsidR="00E20B1D" w:rsidRPr="00205B49" w:rsidRDefault="00E20B1D" w:rsidP="00205B49">
                                    <w:pPr>
                                      <w:jc w:val="left"/>
                                      <w:rPr>
                                        <w:sz w:val="18"/>
                                        <w:lang w:val="en-US"/>
                                      </w:rPr>
                                    </w:pPr>
                                    <w:r w:rsidRPr="00205B49">
                                      <w:rPr>
                                        <w:sz w:val="18"/>
                                        <w:lang w:val="en-US"/>
                                      </w:rPr>
                                      <w:t>10.05</w:t>
                                    </w:r>
                                    <w:proofErr w:type="gramStart"/>
                                    <w:r w:rsidRPr="00205B49">
                                      <w:rPr>
                                        <w:sz w:val="18"/>
                                        <w:lang w:val="en-US"/>
                                      </w:rPr>
                                      <w:t xml:space="preserve">   </w:t>
                                    </w:r>
                                    <w:r>
                                      <w:rPr>
                                        <w:sz w:val="18"/>
                                        <w:lang w:val="en-US"/>
                                      </w:rPr>
                                      <w:t>(</w:t>
                                    </w:r>
                                    <w:proofErr w:type="gramEnd"/>
                                    <w:r w:rsidRPr="00205B49">
                                      <w:rPr>
                                        <w:sz w:val="18"/>
                                        <w:lang w:val="en-US"/>
                                      </w:rPr>
                                      <w:t>MPa</w:t>
                                    </w:r>
                                    <w:r>
                                      <w:rPr>
                                        <w:sz w:val="18"/>
                                        <w:lang w:val="en-US"/>
                                      </w:rPr>
                                      <w:t>)</w:t>
                                    </w:r>
                                  </w:p>
                                  <w:p w14:paraId="2FDF201C" w14:textId="77777777" w:rsidR="00E20B1D" w:rsidRPr="00205B49" w:rsidRDefault="00E20B1D" w:rsidP="00205B49">
                                    <w:pPr>
                                      <w:jc w:val="left"/>
                                      <w:rPr>
                                        <w:sz w:val="18"/>
                                        <w:lang w:val="en-US"/>
                                      </w:rPr>
                                    </w:pPr>
                                    <w:r w:rsidRPr="00205B49">
                                      <w:rPr>
                                        <w:sz w:val="18"/>
                                        <w:lang w:val="en-US"/>
                                      </w:rPr>
                                      <w:t>9.04</w:t>
                                    </w:r>
                                  </w:p>
                                  <w:p w14:paraId="1DDF8CFE" w14:textId="77777777" w:rsidR="00E20B1D" w:rsidRPr="00205B49" w:rsidRDefault="00E20B1D" w:rsidP="00205B49">
                                    <w:pPr>
                                      <w:jc w:val="left"/>
                                      <w:rPr>
                                        <w:sz w:val="18"/>
                                        <w:lang w:val="en-US"/>
                                      </w:rPr>
                                    </w:pPr>
                                    <w:r w:rsidRPr="00205B49">
                                      <w:rPr>
                                        <w:sz w:val="18"/>
                                        <w:lang w:val="en-US"/>
                                      </w:rPr>
                                      <w:t>8.04</w:t>
                                    </w:r>
                                  </w:p>
                                  <w:p w14:paraId="2430B64E" w14:textId="77777777" w:rsidR="00E20B1D" w:rsidRPr="00205B49" w:rsidRDefault="00E20B1D" w:rsidP="00205B49">
                                    <w:pPr>
                                      <w:jc w:val="left"/>
                                      <w:rPr>
                                        <w:sz w:val="18"/>
                                        <w:lang w:val="en-US"/>
                                      </w:rPr>
                                    </w:pPr>
                                    <w:r w:rsidRPr="00205B49">
                                      <w:rPr>
                                        <w:sz w:val="18"/>
                                        <w:lang w:val="en-US"/>
                                      </w:rPr>
                                      <w:t>7.03</w:t>
                                    </w:r>
                                  </w:p>
                                  <w:p w14:paraId="7BCE937E" w14:textId="77777777" w:rsidR="00E20B1D" w:rsidRPr="00205B49" w:rsidRDefault="00E20B1D" w:rsidP="00205B49">
                                    <w:pPr>
                                      <w:jc w:val="left"/>
                                      <w:rPr>
                                        <w:sz w:val="18"/>
                                        <w:lang w:val="en-US"/>
                                      </w:rPr>
                                    </w:pPr>
                                    <w:r w:rsidRPr="00205B49">
                                      <w:rPr>
                                        <w:sz w:val="18"/>
                                        <w:lang w:val="en-US"/>
                                      </w:rPr>
                                      <w:t>6.03</w:t>
                                    </w:r>
                                  </w:p>
                                  <w:p w14:paraId="3EFD3BB7" w14:textId="77777777" w:rsidR="00E20B1D" w:rsidRPr="00205B49" w:rsidRDefault="00E20B1D" w:rsidP="00205B49">
                                    <w:pPr>
                                      <w:jc w:val="left"/>
                                      <w:rPr>
                                        <w:sz w:val="18"/>
                                        <w:lang w:val="en-US"/>
                                      </w:rPr>
                                    </w:pPr>
                                    <w:r w:rsidRPr="00205B49">
                                      <w:rPr>
                                        <w:sz w:val="18"/>
                                        <w:lang w:val="en-US"/>
                                      </w:rPr>
                                      <w:t>5.02</w:t>
                                    </w:r>
                                  </w:p>
                                  <w:p w14:paraId="13E8A789" w14:textId="77777777" w:rsidR="00E20B1D" w:rsidRPr="00205B49" w:rsidRDefault="00E20B1D" w:rsidP="00205B49">
                                    <w:pPr>
                                      <w:jc w:val="left"/>
                                      <w:rPr>
                                        <w:sz w:val="18"/>
                                        <w:lang w:val="en-US"/>
                                      </w:rPr>
                                    </w:pPr>
                                    <w:r w:rsidRPr="00205B49">
                                      <w:rPr>
                                        <w:sz w:val="18"/>
                                        <w:lang w:val="en-US"/>
                                      </w:rPr>
                                      <w:t>4.02</w:t>
                                    </w:r>
                                  </w:p>
                                  <w:p w14:paraId="5F6FF441" w14:textId="77777777" w:rsidR="00E20B1D" w:rsidRPr="00205B49" w:rsidRDefault="00E20B1D" w:rsidP="00205B49">
                                    <w:pPr>
                                      <w:jc w:val="left"/>
                                      <w:rPr>
                                        <w:sz w:val="18"/>
                                        <w:lang w:val="en-US"/>
                                      </w:rPr>
                                    </w:pPr>
                                    <w:r w:rsidRPr="00205B49">
                                      <w:rPr>
                                        <w:sz w:val="18"/>
                                        <w:lang w:val="en-US"/>
                                      </w:rPr>
                                      <w:t>3.01</w:t>
                                    </w:r>
                                  </w:p>
                                  <w:p w14:paraId="64FA585F" w14:textId="77777777" w:rsidR="00E20B1D" w:rsidRPr="00205B49" w:rsidRDefault="00E20B1D" w:rsidP="00205B49">
                                    <w:pPr>
                                      <w:jc w:val="left"/>
                                      <w:rPr>
                                        <w:sz w:val="18"/>
                                        <w:lang w:val="en-US"/>
                                      </w:rPr>
                                    </w:pPr>
                                    <w:r w:rsidRPr="00205B49">
                                      <w:rPr>
                                        <w:sz w:val="18"/>
                                        <w:lang w:val="en-US"/>
                                      </w:rPr>
                                      <w:t>2.01</w:t>
                                    </w:r>
                                  </w:p>
                                  <w:p w14:paraId="731D30E4" w14:textId="77777777" w:rsidR="00E20B1D" w:rsidRPr="00205B49" w:rsidRDefault="00E20B1D" w:rsidP="00205B49">
                                    <w:pPr>
                                      <w:jc w:val="left"/>
                                      <w:rPr>
                                        <w:sz w:val="18"/>
                                        <w:lang w:val="en-US"/>
                                      </w:rPr>
                                    </w:pPr>
                                    <w:r w:rsidRPr="00205B49">
                                      <w:rPr>
                                        <w:sz w:val="18"/>
                                        <w:lang w:val="en-US"/>
                                      </w:rPr>
                                      <w:t>1.00</w:t>
                                    </w:r>
                                  </w:p>
                                  <w:p w14:paraId="1A3D3F2B" w14:textId="41E988C0" w:rsidR="00E20B1D" w:rsidRPr="00C41023" w:rsidRDefault="00E20B1D" w:rsidP="00205B49">
                                    <w:pPr>
                                      <w:jc w:val="left"/>
                                      <w:rPr>
                                        <w:sz w:val="18"/>
                                        <w:lang w:val="en-US"/>
                                      </w:rPr>
                                    </w:pPr>
                                    <w:r w:rsidRPr="00205B49">
                                      <w:rPr>
                                        <w:sz w:val="18"/>
                                        <w:lang w:val="en-US"/>
                                      </w:rPr>
                                      <w:t>0.00</w:t>
                                    </w:r>
                                  </w:p>
                                </w:txbxContent>
                              </v:textbox>
                            </v:shape>
                          </v:group>
                          <v:shape id="Text Box 2" o:spid="_x0000_s1226" type="#_x0000_t202" style="position:absolute;left:-514;top:16093;width:7020;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" filled="f" stroked="f">
                            <v:textbox>
                              <w:txbxContent>
                                <w:p w14:paraId="1CCE853A" w14:textId="77777777" w:rsidR="00E20B1D" w:rsidRPr="00C41023" w:rsidRDefault="00E20B1D" w:rsidP="008C6888">
                                  <w:pPr>
                                    <w:jc w:val="center"/>
                                    <w:rPr>
                                      <w:sz w:val="18"/>
                                      <w:lang w:val="en-US"/>
                                    </w:rPr>
                                  </w:pPr>
                                  <w:r>
                                    <w:rPr>
                                      <w:sz w:val="18"/>
                                      <w:lang w:val="en-US"/>
                                    </w:rPr>
                                    <w:t>Trabecular bone</w:t>
                                  </w:r>
                                </w:p>
                              </w:txbxContent>
                            </v:textbox>
                          </v:shape>
                          <v:group id="Grupo 393" o:spid="_x0000_s1227" style="position:absolute;left:16104;top:12435;width:10236;height:15577" coordorigin="16109,-2488"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">
                            <v:shape id="Imagen 394" o:spid="_x0000_s1228" type="#_x0000_t75" style="position:absolute;left:16109;top:-1537;width:2013;height:13309;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">
                              <v:imagedata r:id="rId39" o:title=""/>
                            </v:shape>
                            <v:shape id="Text Box 2" o:spid="_x0000_s1229" type="#_x0000_t202" style="position:absolute;left:17718;top:-2488;width:8631;height:1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" filled="f" stroked="f">
                              <v:textbox>
                                <w:txbxContent>
                                  <w:p w14:paraId="7022A47A" w14:textId="6F0540DD"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58</w:t>
                                    </w:r>
                                    <w:proofErr w:type="gramStart"/>
                                    <w:r w:rsidRPr="00314DBD">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314DBD">
                                      <w:rPr>
                                        <w:rFonts w:eastAsiaTheme="minorEastAsia"/>
                                        <w:iCs/>
                                        <w:sz w:val="18"/>
                                        <w:szCs w:val="18"/>
                                        <w:lang w:val="en-US" w:eastAsia="es-CO"/>
                                      </w:rPr>
                                      <w:t>MPa</w:t>
                                    </w:r>
                                    <w:r>
                                      <w:rPr>
                                        <w:rFonts w:eastAsiaTheme="minorEastAsia"/>
                                        <w:iCs/>
                                        <w:sz w:val="18"/>
                                        <w:szCs w:val="18"/>
                                        <w:lang w:val="en-US" w:eastAsia="es-CO"/>
                                      </w:rPr>
                                      <w:t>)</w:t>
                                    </w:r>
                                  </w:p>
                                  <w:p w14:paraId="7C0CC4EB"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52</w:t>
                                    </w:r>
                                  </w:p>
                                  <w:p w14:paraId="10EB5B18"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46</w:t>
                                    </w:r>
                                  </w:p>
                                  <w:p w14:paraId="3012549A"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40</w:t>
                                    </w:r>
                                  </w:p>
                                  <w:p w14:paraId="4A446A37"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35</w:t>
                                    </w:r>
                                  </w:p>
                                  <w:p w14:paraId="3DABAAC1"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29</w:t>
                                    </w:r>
                                  </w:p>
                                  <w:p w14:paraId="7DC281BB"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23</w:t>
                                    </w:r>
                                  </w:p>
                                  <w:p w14:paraId="29F7D80C"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17</w:t>
                                    </w:r>
                                  </w:p>
                                  <w:p w14:paraId="24281A9B"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12</w:t>
                                    </w:r>
                                  </w:p>
                                  <w:p w14:paraId="31916268" w14:textId="77777777" w:rsidR="00E20B1D" w:rsidRPr="00314DBD" w:rsidRDefault="00E20B1D" w:rsidP="00314DBD">
                                    <w:pPr>
                                      <w:rPr>
                                        <w:rFonts w:eastAsiaTheme="minorEastAsia"/>
                                        <w:iCs/>
                                        <w:sz w:val="18"/>
                                        <w:szCs w:val="18"/>
                                        <w:lang w:val="en-US" w:eastAsia="es-CO"/>
                                      </w:rPr>
                                    </w:pPr>
                                    <w:r w:rsidRPr="00314DBD">
                                      <w:rPr>
                                        <w:rFonts w:eastAsiaTheme="minorEastAsia"/>
                                        <w:iCs/>
                                        <w:sz w:val="18"/>
                                        <w:szCs w:val="18"/>
                                        <w:lang w:val="en-US" w:eastAsia="es-CO"/>
                                      </w:rPr>
                                      <w:t>0.06</w:t>
                                    </w:r>
                                  </w:p>
                                  <w:p w14:paraId="785842CA" w14:textId="31790F2B" w:rsidR="00E20B1D" w:rsidRPr="00C41023" w:rsidRDefault="00E20B1D" w:rsidP="00314DBD">
                                    <w:pPr>
                                      <w:rPr>
                                        <w:sz w:val="18"/>
                                        <w:lang w:val="en-US"/>
                                      </w:rPr>
                                    </w:pPr>
                                    <w:r w:rsidRPr="00314DBD">
                                      <w:rPr>
                                        <w:rFonts w:eastAsiaTheme="minorEastAsia"/>
                                        <w:iCs/>
                                        <w:sz w:val="18"/>
                                        <w:szCs w:val="18"/>
                                        <w:lang w:val="en-US" w:eastAsia="es-CO"/>
                                      </w:rPr>
                                      <w:t>0.00</w:t>
                                    </w:r>
                                  </w:p>
                                </w:txbxContent>
                              </v:textbox>
                            </v:shape>
                          </v:group>
                        </v:group>
                        <v:shape id="Text Box 2" o:spid="_x0000_s1230" type="#_x0000_t202" style="position:absolute;left:7313;top:4096;width:59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" filled="f" stroked="f">
                          <v:textbox>
                            <w:txbxContent>
                              <w:p w14:paraId="462B5CC3" w14:textId="77777777" w:rsidR="00E20B1D" w:rsidRPr="00C41023" w:rsidRDefault="00E20B1D" w:rsidP="008C6888">
                                <w:pPr>
                                  <w:jc w:val="center"/>
                                  <w:rPr>
                                    <w:sz w:val="18"/>
                                    <w:lang w:val="en-US"/>
                                  </w:rPr>
                                </w:pPr>
                                <w:r>
                                  <w:rPr>
                                    <w:sz w:val="18"/>
                                    <w:lang w:val="en-US"/>
                                  </w:rPr>
                                  <w:t>Cortical bone</w:t>
                                </w:r>
                              </w:p>
                            </w:txbxContent>
                          </v:textbox>
                        </v:shape>
                      </v:group>
                    </v:group>
                    <v:shape id="Imagen 397" o:spid="_x0000_s1231" type="#_x0000_t75" style="position:absolute;left:14928;top:9802;width:3582;height:3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">
                      <v:imagedata r:id="rId46" o:title=""/>
                    </v:shape>
                  </v:group>
                  <v:shape id="Imagen 398" o:spid="_x0000_s1232" type="#_x0000_t75" style="position:absolute;left:8319;top:21433;width:3575;height:3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">
                    <v:imagedata r:id="rId46" o:title=""/>
                  </v:shape>
                </v:group>
              </v:group>
            </w:pict>
          </mc:Fallback>
        </mc:AlternateContent>
      </w:r>
    </w:p>
    <w:p w14:paraId="0479ECD2" w14:textId="23070D9B" w:rsidR="008C6888" w:rsidRDefault="008C6888" w:rsidP="002E2C39">
      <w:pPr>
        <w:rPr>
          <w:noProof/>
          <w:lang w:val="en-US" w:eastAsia="es-CO"/>
        </w:rPr>
      </w:pPr>
    </w:p>
    <w:p w14:paraId="6D48DB5B" w14:textId="106899E4" w:rsidR="008C6888" w:rsidRDefault="008C6888" w:rsidP="002E2C39">
      <w:pPr>
        <w:rPr>
          <w:noProof/>
          <w:lang w:val="en-US" w:eastAsia="es-CO"/>
        </w:rPr>
      </w:pPr>
    </w:p>
    <w:p w14:paraId="1BA79C32" w14:textId="5D904FD3" w:rsidR="008C6888" w:rsidRDefault="008C6888" w:rsidP="002E2C39">
      <w:pPr>
        <w:rPr>
          <w:noProof/>
          <w:lang w:val="en-US" w:eastAsia="es-CO"/>
        </w:rPr>
      </w:pPr>
    </w:p>
    <w:p w14:paraId="0FFC771A" w14:textId="582A097C" w:rsidR="008C6888" w:rsidRDefault="008C6888" w:rsidP="002E2C39">
      <w:pPr>
        <w:rPr>
          <w:noProof/>
          <w:lang w:val="en-US" w:eastAsia="es-CO"/>
        </w:rPr>
      </w:pPr>
    </w:p>
    <w:p w14:paraId="5FBAC079" w14:textId="40B075DB" w:rsidR="008C6888" w:rsidRDefault="008C6888" w:rsidP="002E2C39">
      <w:pPr>
        <w:rPr>
          <w:noProof/>
          <w:lang w:val="en-US" w:eastAsia="es-CO"/>
        </w:rPr>
      </w:pPr>
    </w:p>
    <w:p w14:paraId="54301CE4" w14:textId="335E2118" w:rsidR="008C6888" w:rsidRDefault="008C6888" w:rsidP="002E2C39">
      <w:pPr>
        <w:rPr>
          <w:noProof/>
          <w:lang w:val="en-US" w:eastAsia="es-CO"/>
        </w:rPr>
      </w:pPr>
    </w:p>
    <w:p w14:paraId="161E0D7F" w14:textId="71B6033E" w:rsidR="008C6888" w:rsidRDefault="008C6888" w:rsidP="002E2C39">
      <w:pPr>
        <w:rPr>
          <w:noProof/>
          <w:lang w:val="en-US" w:eastAsia="es-CO"/>
        </w:rPr>
      </w:pPr>
    </w:p>
    <w:p w14:paraId="193B82BF" w14:textId="3A35C21C" w:rsidR="008C6888" w:rsidRDefault="008C6888" w:rsidP="002E2C39">
      <w:pPr>
        <w:rPr>
          <w:noProof/>
          <w:lang w:val="en-US" w:eastAsia="es-CO"/>
        </w:rPr>
      </w:pPr>
    </w:p>
    <w:p w14:paraId="6BE360B2" w14:textId="2707BA2D" w:rsidR="008C6888" w:rsidRDefault="008C6888" w:rsidP="002E2C39">
      <w:pPr>
        <w:rPr>
          <w:noProof/>
          <w:lang w:val="en-US" w:eastAsia="es-CO"/>
        </w:rPr>
      </w:pPr>
    </w:p>
    <w:p w14:paraId="3ACAAE6C" w14:textId="54684922" w:rsidR="008C6888" w:rsidRDefault="008C6888" w:rsidP="002E2C39">
      <w:pPr>
        <w:rPr>
          <w:noProof/>
          <w:lang w:val="en-US" w:eastAsia="es-CO"/>
        </w:rPr>
      </w:pPr>
    </w:p>
    <w:p w14:paraId="5DF1790A" w14:textId="31E96107" w:rsidR="008C6888" w:rsidRDefault="008C6888" w:rsidP="002E2C39">
      <w:pPr>
        <w:rPr>
          <w:noProof/>
          <w:lang w:val="en-US" w:eastAsia="es-CO"/>
        </w:rPr>
      </w:pPr>
    </w:p>
    <w:p w14:paraId="613C2661" w14:textId="20690C93" w:rsidR="008C6888" w:rsidRDefault="008C6888" w:rsidP="002E2C39">
      <w:pPr>
        <w:rPr>
          <w:noProof/>
          <w:lang w:val="en-US" w:eastAsia="es-CO"/>
        </w:rPr>
      </w:pPr>
    </w:p>
    <w:p w14:paraId="79141C7F" w14:textId="2C91C38A" w:rsidR="008C6888" w:rsidRDefault="008C6888" w:rsidP="002E2C39">
      <w:pPr>
        <w:rPr>
          <w:noProof/>
          <w:lang w:val="en-US" w:eastAsia="es-CO"/>
        </w:rPr>
      </w:pPr>
    </w:p>
    <w:p w14:paraId="6F074040" w14:textId="0DDA7DE2" w:rsidR="008C6888" w:rsidRDefault="008C6888" w:rsidP="002E2C39">
      <w:pPr>
        <w:rPr>
          <w:noProof/>
          <w:lang w:val="en-US" w:eastAsia="es-CO"/>
        </w:rPr>
      </w:pPr>
    </w:p>
    <w:p w14:paraId="1D54BF7C" w14:textId="598E0698" w:rsidR="008C6888" w:rsidRDefault="008C6888" w:rsidP="002E2C39">
      <w:pPr>
        <w:rPr>
          <w:noProof/>
          <w:lang w:val="en-US" w:eastAsia="es-CO"/>
        </w:rPr>
      </w:pPr>
    </w:p>
    <w:p w14:paraId="27DB2851" w14:textId="45133A0D" w:rsidR="008C6888" w:rsidRDefault="008C6888" w:rsidP="002E2C39">
      <w:pPr>
        <w:rPr>
          <w:noProof/>
          <w:lang w:val="en-US" w:eastAsia="es-CO"/>
        </w:rPr>
      </w:pPr>
    </w:p>
    <w:p w14:paraId="0DA6E8C1" w14:textId="749FDC3C" w:rsidR="008C6888" w:rsidRDefault="008C6888" w:rsidP="002E2C39">
      <w:pPr>
        <w:rPr>
          <w:noProof/>
          <w:lang w:val="en-US" w:eastAsia="es-CO"/>
        </w:rPr>
      </w:pPr>
    </w:p>
    <w:p w14:paraId="609B8C0D" w14:textId="2B526C40" w:rsidR="008C6888" w:rsidRDefault="008C6888" w:rsidP="002E2C39">
      <w:pPr>
        <w:rPr>
          <w:noProof/>
          <w:lang w:val="en-US" w:eastAsia="es-CO"/>
        </w:rPr>
      </w:pPr>
    </w:p>
    <w:p w14:paraId="18384CDD" w14:textId="723F609F" w:rsidR="008C6888" w:rsidRDefault="008C6888" w:rsidP="002E2C39">
      <w:pPr>
        <w:rPr>
          <w:noProof/>
          <w:lang w:val="en-US" w:eastAsia="es-CO"/>
        </w:rPr>
      </w:pPr>
    </w:p>
    <w:p w14:paraId="046A96BF" w14:textId="79A9B91D" w:rsidR="008C6888" w:rsidRDefault="0067611C" w:rsidP="002E2C39">
      <w:pPr>
        <w:rPr>
          <w:noProof/>
          <w:lang w:val="en-US" w:eastAsia="es-CO"/>
        </w:rPr>
      </w:pPr>
      <w:r>
        <w:rPr>
          <w:noProof/>
          <w:lang w:val="es-MX" w:eastAsia="es-MX"/>
        </w:rPr>
        <mc:AlternateContent>
          <mc:Choice Requires="wpg">
            <w:drawing>
              <wp:anchor distT="0" distB="0" distL="114300" distR="114300" simplePos="0" relativeHeight="251794432" behindDoc="0" locked="0" layoutInCell="1" allowOverlap="1" wp14:anchorId="7F2F8F89" wp14:editId="2A3A9187">
                <wp:simplePos x="0" y="0"/>
                <wp:positionH relativeFrom="column">
                  <wp:posOffset>-660</wp:posOffset>
                </wp:positionH>
                <wp:positionV relativeFrom="paragraph">
                  <wp:posOffset>96901</wp:posOffset>
                </wp:positionV>
                <wp:extent cx="2830195" cy="3002280"/>
                <wp:effectExtent l="0" t="0" r="0" b="0"/>
                <wp:wrapNone/>
                <wp:docPr id="428" name="Grupo 428"/>
                <wp:cNvGraphicFramePr/>
                <a:graphic xmlns:a="http://schemas.openxmlformats.org/drawingml/2006/main">
                  <a:graphicData uri="http://schemas.microsoft.com/office/word/2010/wordprocessingGroup">
                    <wpg:wgp>
                      <wpg:cNvGrpSpPr/>
                      <wpg:grpSpPr>
                        <a:xfrm>
                          <a:off x="0" y="0"/>
                          <a:ext cx="2830195" cy="3002280"/>
                          <a:chOff x="0" y="0"/>
                          <a:chExt cx="2830195" cy="3002280"/>
                        </a:xfrm>
                      </wpg:grpSpPr>
                      <pic:pic xmlns:pic="http://schemas.openxmlformats.org/drawingml/2006/picture">
                        <pic:nvPicPr>
                          <pic:cNvPr id="427" name="Imagen 427"/>
                          <pic:cNvPicPr>
                            <a:picLocks noChangeAspect="1"/>
                          </pic:cNvPicPr>
                        </pic:nvPicPr>
                        <pic:blipFill>
                          <a:blip r:embed="rId79">
                            <a:extLst>
                              <a:ext uri="{28A0092B-C50C-407E-A947-70E740481C1C}">
                                <a14:useLocalDpi xmlns:a14="http://schemas.microsoft.com/office/drawing/2010/main" val="0"/>
                              </a:ext>
                            </a:extLst>
                          </a:blip>
                          <a:srcRect/>
                          <a:stretch>
                            <a:fillRect/>
                          </a:stretch>
                        </pic:blipFill>
                        <pic:spPr bwMode="auto">
                          <a:xfrm>
                            <a:off x="219456" y="1463040"/>
                            <a:ext cx="1613535" cy="1078865"/>
                          </a:xfrm>
                          <a:prstGeom prst="rect">
                            <a:avLst/>
                          </a:prstGeom>
                          <a:noFill/>
                          <a:ln>
                            <a:noFill/>
                          </a:ln>
                        </pic:spPr>
                      </pic:pic>
                      <wpg:grpSp>
                        <wpg:cNvPr id="426" name="Grupo 426"/>
                        <wpg:cNvGrpSpPr/>
                        <wpg:grpSpPr>
                          <a:xfrm>
                            <a:off x="0" y="0"/>
                            <a:ext cx="2830195" cy="3002280"/>
                            <a:chOff x="0" y="0"/>
                            <a:chExt cx="2830195" cy="3002280"/>
                          </a:xfrm>
                        </wpg:grpSpPr>
                        <pic:pic xmlns:pic="http://schemas.openxmlformats.org/drawingml/2006/picture">
                          <pic:nvPicPr>
                            <pic:cNvPr id="425" name="Imagen 425"/>
                            <pic:cNvPicPr>
                              <a:picLocks noChangeAspect="1"/>
                            </pic:cNvPicPr>
                          </pic:nvPicPr>
                          <pic:blipFill>
                            <a:blip r:embed="rId80">
                              <a:extLst>
                                <a:ext uri="{28A0092B-C50C-407E-A947-70E740481C1C}">
                                  <a14:useLocalDpi xmlns:a14="http://schemas.microsoft.com/office/drawing/2010/main" val="0"/>
                                </a:ext>
                              </a:extLst>
                            </a:blip>
                            <a:srcRect/>
                            <a:stretch>
                              <a:fillRect/>
                            </a:stretch>
                          </pic:blipFill>
                          <pic:spPr bwMode="auto">
                            <a:xfrm>
                              <a:off x="753465" y="109728"/>
                              <a:ext cx="1823720" cy="1280160"/>
                            </a:xfrm>
                            <a:prstGeom prst="rect">
                              <a:avLst/>
                            </a:prstGeom>
                            <a:noFill/>
                            <a:ln>
                              <a:noFill/>
                            </a:ln>
                          </pic:spPr>
                        </pic:pic>
                        <wpg:grpSp>
                          <wpg:cNvPr id="399" name="Grupo 399"/>
                          <wpg:cNvGrpSpPr/>
                          <wpg:grpSpPr>
                            <a:xfrm>
                              <a:off x="0" y="0"/>
                              <a:ext cx="2830195" cy="3002280"/>
                              <a:chOff x="0" y="0"/>
                              <a:chExt cx="2830195" cy="3002890"/>
                            </a:xfrm>
                          </wpg:grpSpPr>
                          <wpg:grpSp>
                            <wpg:cNvPr id="401" name="Grupo 401"/>
                            <wpg:cNvGrpSpPr/>
                            <wpg:grpSpPr>
                              <a:xfrm>
                                <a:off x="0" y="0"/>
                                <a:ext cx="2830195" cy="3002890"/>
                                <a:chOff x="0" y="0"/>
                                <a:chExt cx="2830195" cy="3002890"/>
                              </a:xfrm>
                            </wpg:grpSpPr>
                            <wpg:grpSp>
                              <wpg:cNvPr id="404" name="Grupo 404"/>
                              <wpg:cNvGrpSpPr/>
                              <wpg:grpSpPr>
                                <a:xfrm>
                                  <a:off x="0" y="0"/>
                                  <a:ext cx="2830195" cy="3002890"/>
                                  <a:chOff x="0" y="-19159"/>
                                  <a:chExt cx="2830928" cy="3003097"/>
                                </a:xfrm>
                              </wpg:grpSpPr>
                              <wps:wsp>
                                <wps:cNvPr id="405" name="Text Box 2"/>
                                <wps:cNvSpPr txBox="1">
                                  <a:spLocks noChangeArrowheads="1"/>
                                </wps:cNvSpPr>
                                <wps:spPr bwMode="auto">
                                  <a:xfrm>
                                    <a:off x="0" y="2721244"/>
                                    <a:ext cx="2776153" cy="262694"/>
                                  </a:xfrm>
                                  <a:prstGeom prst="rect">
                                    <a:avLst/>
                                  </a:prstGeom>
                                  <a:noFill/>
                                  <a:ln w="9525">
                                    <a:noFill/>
                                    <a:miter lim="800000"/>
                                    <a:headEnd/>
                                    <a:tailEnd/>
                                  </a:ln>
                                </wps:spPr>
                                <wps:txbx>
                                  <w:txbxContent>
                                    <w:p w14:paraId="76FBABEA" w14:textId="67319B3A" w:rsidR="00E20B1D" w:rsidRPr="00E8093F" w:rsidRDefault="00E20B1D" w:rsidP="008C6888">
                                      <w:pPr>
                                        <w:jc w:val="center"/>
                                        <w:rPr>
                                          <w:sz w:val="18"/>
                                          <w:lang w:val="en-US"/>
                                        </w:rPr>
                                      </w:pPr>
                                      <w:r w:rsidRPr="00F36AB9">
                                        <w:rPr>
                                          <w:b/>
                                          <w:sz w:val="18"/>
                                          <w:lang w:val="en-US"/>
                                        </w:rPr>
                                        <w:t xml:space="preserve">Figure </w:t>
                                      </w:r>
                                      <w:r>
                                        <w:rPr>
                                          <w:b/>
                                          <w:sz w:val="18"/>
                                          <w:lang w:val="en-US"/>
                                        </w:rPr>
                                        <w:t>15</w:t>
                                      </w:r>
                                      <w:r w:rsidRPr="00F36AB9">
                                        <w:rPr>
                                          <w:b/>
                                          <w:sz w:val="18"/>
                                          <w:lang w:val="en-US"/>
                                        </w:rPr>
                                        <w:t xml:space="preserve">. </w:t>
                                      </w:r>
                                      <w:r>
                                        <w:rPr>
                                          <w:sz w:val="18"/>
                                          <w:lang w:val="en-US"/>
                                        </w:rPr>
                                        <w:t>Third case, general displacement</w:t>
                                      </w:r>
                                    </w:p>
                                  </w:txbxContent>
                                </wps:txbx>
                                <wps:bodyPr rot="0" vert="horz" wrap="square" lIns="91440" tIns="45720" rIns="91440" bIns="45720" anchor="t" anchorCtr="0">
                                  <a:noAutofit/>
                                </wps:bodyPr>
                              </wps:wsp>
                              <wpg:grpSp>
                                <wpg:cNvPr id="406" name="Grupo 406"/>
                                <wpg:cNvGrpSpPr/>
                                <wpg:grpSpPr>
                                  <a:xfrm>
                                    <a:off x="146103" y="-19159"/>
                                    <a:ext cx="2684825" cy="2830434"/>
                                    <a:chOff x="-51407" y="190196"/>
                                    <a:chExt cx="2684825" cy="2830434"/>
                                  </a:xfrm>
                                </wpg:grpSpPr>
                                <wpg:grpSp>
                                  <wpg:cNvPr id="407" name="Grupo 407"/>
                                  <wpg:cNvGrpSpPr/>
                                  <wpg:grpSpPr>
                                    <a:xfrm>
                                      <a:off x="-51407" y="190196"/>
                                      <a:ext cx="2684825" cy="2830434"/>
                                      <a:chOff x="-51419" y="-29260"/>
                                      <a:chExt cx="2685440" cy="2830482"/>
                                    </a:xfrm>
                                  </wpg:grpSpPr>
                                  <wpg:grpSp>
                                    <wpg:cNvPr id="408" name="Grupo 408"/>
                                    <wpg:cNvGrpSpPr/>
                                    <wpg:grpSpPr>
                                      <a:xfrm>
                                        <a:off x="0" y="-29260"/>
                                        <a:ext cx="1023620" cy="1557655"/>
                                        <a:chOff x="0" y="-29268"/>
                                        <a:chExt cx="1023965" cy="1558137"/>
                                      </a:xfrm>
                                    </wpg:grpSpPr>
                                    <pic:pic xmlns:pic="http://schemas.openxmlformats.org/drawingml/2006/picture">
                                      <pic:nvPicPr>
                                        <pic:cNvPr id="409" name="Imagen 409"/>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0" y="80453"/>
                                          <a:ext cx="201295" cy="1330960"/>
                                        </a:xfrm>
                                        <a:prstGeom prst="rect">
                                          <a:avLst/>
                                        </a:prstGeom>
                                        <a:noFill/>
                                        <a:ln>
                                          <a:noFill/>
                                        </a:ln>
                                      </pic:spPr>
                                    </pic:pic>
                                    <wps:wsp>
                                      <wps:cNvPr id="410" name="Text Box 2"/>
                                      <wps:cNvSpPr txBox="1">
                                        <a:spLocks noChangeArrowheads="1"/>
                                      </wps:cNvSpPr>
                                      <wps:spPr bwMode="auto">
                                        <a:xfrm>
                                          <a:off x="160934" y="-29268"/>
                                          <a:ext cx="863031" cy="1558137"/>
                                        </a:xfrm>
                                        <a:prstGeom prst="rect">
                                          <a:avLst/>
                                        </a:prstGeom>
                                        <a:noFill/>
                                        <a:ln w="9525">
                                          <a:noFill/>
                                          <a:miter lim="800000"/>
                                          <a:headEnd/>
                                          <a:tailEnd/>
                                        </a:ln>
                                      </wps:spPr>
                                      <wps:txbx>
                                        <w:txbxContent>
                                          <w:p w14:paraId="39E02438" w14:textId="28613971" w:rsidR="00E20B1D" w:rsidRPr="0067611C" w:rsidRDefault="00E20B1D" w:rsidP="0067611C">
                                            <w:pPr>
                                              <w:jc w:val="left"/>
                                              <w:rPr>
                                                <w:sz w:val="18"/>
                                                <w:lang w:val="en-US"/>
                                              </w:rPr>
                                            </w:pPr>
                                            <w:r w:rsidRPr="0067611C">
                                              <w:rPr>
                                                <w:sz w:val="18"/>
                                                <w:lang w:val="en-US"/>
                                              </w:rPr>
                                              <w:t>1.02</w:t>
                                            </w:r>
                                            <w:proofErr w:type="gramStart"/>
                                            <w:r w:rsidRPr="0067611C">
                                              <w:rPr>
                                                <w:sz w:val="18"/>
                                                <w:lang w:val="en-US"/>
                                              </w:rPr>
                                              <w:t xml:space="preserve">   </w:t>
                                            </w:r>
                                            <w:r>
                                              <w:rPr>
                                                <w:sz w:val="18"/>
                                                <w:lang w:val="en-US"/>
                                              </w:rPr>
                                              <w:t>(</w:t>
                                            </w:r>
                                            <w:proofErr w:type="gramEnd"/>
                                            <w:r w:rsidRPr="0067611C">
                                              <w:rPr>
                                                <w:sz w:val="18"/>
                                                <w:lang w:val="en-US"/>
                                              </w:rPr>
                                              <w:t>mm</w:t>
                                            </w:r>
                                            <w:r>
                                              <w:rPr>
                                                <w:sz w:val="18"/>
                                                <w:lang w:val="en-US"/>
                                              </w:rPr>
                                              <w:t>)</w:t>
                                            </w:r>
                                          </w:p>
                                          <w:p w14:paraId="66DA4033" w14:textId="77777777" w:rsidR="00E20B1D" w:rsidRPr="0067611C" w:rsidRDefault="00E20B1D" w:rsidP="0067611C">
                                            <w:pPr>
                                              <w:jc w:val="left"/>
                                              <w:rPr>
                                                <w:sz w:val="18"/>
                                                <w:lang w:val="en-US"/>
                                              </w:rPr>
                                            </w:pPr>
                                            <w:r w:rsidRPr="0067611C">
                                              <w:rPr>
                                                <w:sz w:val="18"/>
                                                <w:lang w:val="en-US"/>
                                              </w:rPr>
                                              <w:t>0.92</w:t>
                                            </w:r>
                                          </w:p>
                                          <w:p w14:paraId="5DDDC5C8" w14:textId="77777777" w:rsidR="00E20B1D" w:rsidRPr="0067611C" w:rsidRDefault="00E20B1D" w:rsidP="0067611C">
                                            <w:pPr>
                                              <w:jc w:val="left"/>
                                              <w:rPr>
                                                <w:sz w:val="18"/>
                                                <w:lang w:val="en-US"/>
                                              </w:rPr>
                                            </w:pPr>
                                            <w:r w:rsidRPr="0067611C">
                                              <w:rPr>
                                                <w:sz w:val="18"/>
                                                <w:lang w:val="en-US"/>
                                              </w:rPr>
                                              <w:t>0.81</w:t>
                                            </w:r>
                                          </w:p>
                                          <w:p w14:paraId="1FF98105" w14:textId="77777777" w:rsidR="00E20B1D" w:rsidRPr="0067611C" w:rsidRDefault="00E20B1D" w:rsidP="0067611C">
                                            <w:pPr>
                                              <w:jc w:val="left"/>
                                              <w:rPr>
                                                <w:sz w:val="18"/>
                                                <w:lang w:val="en-US"/>
                                              </w:rPr>
                                            </w:pPr>
                                            <w:r w:rsidRPr="0067611C">
                                              <w:rPr>
                                                <w:sz w:val="18"/>
                                                <w:lang w:val="en-US"/>
                                              </w:rPr>
                                              <w:t>0.71</w:t>
                                            </w:r>
                                          </w:p>
                                          <w:p w14:paraId="41D75DDB" w14:textId="77777777" w:rsidR="00E20B1D" w:rsidRPr="0067611C" w:rsidRDefault="00E20B1D" w:rsidP="0067611C">
                                            <w:pPr>
                                              <w:jc w:val="left"/>
                                              <w:rPr>
                                                <w:sz w:val="18"/>
                                                <w:lang w:val="en-US"/>
                                              </w:rPr>
                                            </w:pPr>
                                            <w:r w:rsidRPr="0067611C">
                                              <w:rPr>
                                                <w:sz w:val="18"/>
                                                <w:lang w:val="en-US"/>
                                              </w:rPr>
                                              <w:t>0.61</w:t>
                                            </w:r>
                                          </w:p>
                                          <w:p w14:paraId="7E386782" w14:textId="77777777" w:rsidR="00E20B1D" w:rsidRPr="0067611C" w:rsidRDefault="00E20B1D" w:rsidP="0067611C">
                                            <w:pPr>
                                              <w:jc w:val="left"/>
                                              <w:rPr>
                                                <w:sz w:val="18"/>
                                                <w:lang w:val="en-US"/>
                                              </w:rPr>
                                            </w:pPr>
                                            <w:r w:rsidRPr="0067611C">
                                              <w:rPr>
                                                <w:sz w:val="18"/>
                                                <w:lang w:val="en-US"/>
                                              </w:rPr>
                                              <w:t>0.51</w:t>
                                            </w:r>
                                          </w:p>
                                          <w:p w14:paraId="54E7D4F8" w14:textId="77777777" w:rsidR="00E20B1D" w:rsidRPr="0067611C" w:rsidRDefault="00E20B1D" w:rsidP="0067611C">
                                            <w:pPr>
                                              <w:jc w:val="left"/>
                                              <w:rPr>
                                                <w:sz w:val="18"/>
                                                <w:lang w:val="en-US"/>
                                              </w:rPr>
                                            </w:pPr>
                                            <w:r w:rsidRPr="0067611C">
                                              <w:rPr>
                                                <w:sz w:val="18"/>
                                                <w:lang w:val="en-US"/>
                                              </w:rPr>
                                              <w:t>0.41</w:t>
                                            </w:r>
                                          </w:p>
                                          <w:p w14:paraId="5CE219EA" w14:textId="77777777" w:rsidR="00E20B1D" w:rsidRPr="0067611C" w:rsidRDefault="00E20B1D" w:rsidP="0067611C">
                                            <w:pPr>
                                              <w:jc w:val="left"/>
                                              <w:rPr>
                                                <w:sz w:val="18"/>
                                                <w:lang w:val="en-US"/>
                                              </w:rPr>
                                            </w:pPr>
                                            <w:r w:rsidRPr="0067611C">
                                              <w:rPr>
                                                <w:sz w:val="18"/>
                                                <w:lang w:val="en-US"/>
                                              </w:rPr>
                                              <w:t>0.31</w:t>
                                            </w:r>
                                          </w:p>
                                          <w:p w14:paraId="69090E75" w14:textId="77777777" w:rsidR="00E20B1D" w:rsidRPr="0067611C" w:rsidRDefault="00E20B1D" w:rsidP="0067611C">
                                            <w:pPr>
                                              <w:jc w:val="left"/>
                                              <w:rPr>
                                                <w:sz w:val="18"/>
                                                <w:lang w:val="en-US"/>
                                              </w:rPr>
                                            </w:pPr>
                                            <w:r w:rsidRPr="0067611C">
                                              <w:rPr>
                                                <w:sz w:val="18"/>
                                                <w:lang w:val="en-US"/>
                                              </w:rPr>
                                              <w:t>0.20</w:t>
                                            </w:r>
                                          </w:p>
                                          <w:p w14:paraId="1B7C804A" w14:textId="77777777" w:rsidR="00E20B1D" w:rsidRPr="0067611C" w:rsidRDefault="00E20B1D" w:rsidP="0067611C">
                                            <w:pPr>
                                              <w:jc w:val="left"/>
                                              <w:rPr>
                                                <w:sz w:val="18"/>
                                                <w:lang w:val="en-US"/>
                                              </w:rPr>
                                            </w:pPr>
                                            <w:r w:rsidRPr="0067611C">
                                              <w:rPr>
                                                <w:sz w:val="18"/>
                                                <w:lang w:val="en-US"/>
                                              </w:rPr>
                                              <w:t>0.10</w:t>
                                            </w:r>
                                          </w:p>
                                          <w:p w14:paraId="522A7F6A" w14:textId="12524BEF" w:rsidR="00E20B1D" w:rsidRPr="00C41023" w:rsidRDefault="00E20B1D" w:rsidP="0067611C">
                                            <w:pPr>
                                              <w:jc w:val="left"/>
                                              <w:rPr>
                                                <w:sz w:val="18"/>
                                                <w:lang w:val="en-US"/>
                                              </w:rPr>
                                            </w:pPr>
                                            <w:r w:rsidRPr="0067611C">
                                              <w:rPr>
                                                <w:sz w:val="18"/>
                                                <w:lang w:val="en-US"/>
                                              </w:rPr>
                                              <w:t>0.00</w:t>
                                            </w:r>
                                          </w:p>
                                        </w:txbxContent>
                                      </wps:txbx>
                                      <wps:bodyPr rot="0" vert="horz" wrap="square" lIns="91440" tIns="45720" rIns="91440" bIns="45720" anchor="t" anchorCtr="0">
                                        <a:noAutofit/>
                                      </wps:bodyPr>
                                    </wps:wsp>
                                  </wpg:grpSp>
                                  <wps:wsp>
                                    <wps:cNvPr id="411" name="Text Box 2"/>
                                    <wps:cNvSpPr txBox="1">
                                      <a:spLocks noChangeArrowheads="1"/>
                                    </wps:cNvSpPr>
                                    <wps:spPr bwMode="auto">
                                      <a:xfrm>
                                        <a:off x="-51419" y="1609326"/>
                                        <a:ext cx="702100" cy="343193"/>
                                      </a:xfrm>
                                      <a:prstGeom prst="rect">
                                        <a:avLst/>
                                      </a:prstGeom>
                                      <a:noFill/>
                                      <a:ln w="9525">
                                        <a:noFill/>
                                        <a:miter lim="800000"/>
                                        <a:headEnd/>
                                        <a:tailEnd/>
                                      </a:ln>
                                    </wps:spPr>
                                    <wps:txbx>
                                      <w:txbxContent>
                                        <w:p w14:paraId="5D53C256" w14:textId="77777777" w:rsidR="00E20B1D" w:rsidRPr="00C41023" w:rsidRDefault="00E20B1D" w:rsidP="008C6888">
                                          <w:pPr>
                                            <w:jc w:val="center"/>
                                            <w:rPr>
                                              <w:sz w:val="18"/>
                                              <w:lang w:val="en-US"/>
                                            </w:rPr>
                                          </w:pPr>
                                          <w:r>
                                            <w:rPr>
                                              <w:sz w:val="18"/>
                                              <w:lang w:val="en-US"/>
                                            </w:rPr>
                                            <w:t>Trabecular bone</w:t>
                                          </w:r>
                                        </w:p>
                                      </w:txbxContent>
                                    </wps:txbx>
                                    <wps:bodyPr rot="0" vert="horz" wrap="square" lIns="91440" tIns="45720" rIns="91440" bIns="45720" anchor="t" anchorCtr="0">
                                      <a:noAutofit/>
                                    </wps:bodyPr>
                                  </wps:wsp>
                                  <wpg:grpSp>
                                    <wpg:cNvPr id="412" name="Grupo 412"/>
                                    <wpg:cNvGrpSpPr/>
                                    <wpg:grpSpPr>
                                      <a:xfrm>
                                        <a:off x="1610401" y="1243567"/>
                                        <a:ext cx="1023620" cy="1557655"/>
                                        <a:chOff x="1610944" y="-248809"/>
                                        <a:chExt cx="1023965" cy="1558137"/>
                                      </a:xfrm>
                                    </wpg:grpSpPr>
                                    <pic:pic xmlns:pic="http://schemas.openxmlformats.org/drawingml/2006/picture">
                                      <pic:nvPicPr>
                                        <pic:cNvPr id="413" name="Imagen 413"/>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rot="10800000" flipV="1">
                                          <a:off x="1610944" y="-153723"/>
                                          <a:ext cx="201295" cy="1330960"/>
                                        </a:xfrm>
                                        <a:prstGeom prst="rect">
                                          <a:avLst/>
                                        </a:prstGeom>
                                        <a:noFill/>
                                        <a:ln>
                                          <a:noFill/>
                                        </a:ln>
                                      </pic:spPr>
                                    </pic:pic>
                                    <wps:wsp>
                                      <wps:cNvPr id="414" name="Text Box 2"/>
                                      <wps:cNvSpPr txBox="1">
                                        <a:spLocks noChangeArrowheads="1"/>
                                      </wps:cNvSpPr>
                                      <wps:spPr bwMode="auto">
                                        <a:xfrm>
                                          <a:off x="1771878" y="-248809"/>
                                          <a:ext cx="863031" cy="1558137"/>
                                        </a:xfrm>
                                        <a:prstGeom prst="rect">
                                          <a:avLst/>
                                        </a:prstGeom>
                                        <a:noFill/>
                                        <a:ln w="9525">
                                          <a:noFill/>
                                          <a:miter lim="800000"/>
                                          <a:headEnd/>
                                          <a:tailEnd/>
                                        </a:ln>
                                      </wps:spPr>
                                      <wps:txbx>
                                        <w:txbxContent>
                                          <w:p w14:paraId="7DA75E42" w14:textId="5BDDE456"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98</w:t>
                                            </w:r>
                                            <w:proofErr w:type="gramStart"/>
                                            <w:r w:rsidRPr="0067611C">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67611C">
                                              <w:rPr>
                                                <w:rFonts w:eastAsiaTheme="minorEastAsia"/>
                                                <w:iCs/>
                                                <w:sz w:val="18"/>
                                                <w:szCs w:val="18"/>
                                                <w:lang w:val="en-US" w:eastAsia="es-CO"/>
                                              </w:rPr>
                                              <w:t>mm</w:t>
                                            </w:r>
                                            <w:r>
                                              <w:rPr>
                                                <w:rFonts w:eastAsiaTheme="minorEastAsia"/>
                                                <w:iCs/>
                                                <w:sz w:val="18"/>
                                                <w:szCs w:val="18"/>
                                                <w:lang w:val="en-US" w:eastAsia="es-CO"/>
                                              </w:rPr>
                                              <w:t>)</w:t>
                                            </w:r>
                                          </w:p>
                                          <w:p w14:paraId="18D7F893"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88</w:t>
                                            </w:r>
                                          </w:p>
                                          <w:p w14:paraId="3067D6C7"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79</w:t>
                                            </w:r>
                                          </w:p>
                                          <w:p w14:paraId="1AA74CB0"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69</w:t>
                                            </w:r>
                                          </w:p>
                                          <w:p w14:paraId="1F35BEDA"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59</w:t>
                                            </w:r>
                                          </w:p>
                                          <w:p w14:paraId="6BE76C89"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49</w:t>
                                            </w:r>
                                          </w:p>
                                          <w:p w14:paraId="283BBE94"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39</w:t>
                                            </w:r>
                                          </w:p>
                                          <w:p w14:paraId="170B0285"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29</w:t>
                                            </w:r>
                                          </w:p>
                                          <w:p w14:paraId="1C6C5820"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20</w:t>
                                            </w:r>
                                          </w:p>
                                          <w:p w14:paraId="037D72C2"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10</w:t>
                                            </w:r>
                                          </w:p>
                                          <w:p w14:paraId="19BC5AC3" w14:textId="7EA8399D" w:rsidR="00E20B1D" w:rsidRPr="00C41023" w:rsidRDefault="00E20B1D" w:rsidP="0067611C">
                                            <w:pPr>
                                              <w:rPr>
                                                <w:sz w:val="18"/>
                                                <w:lang w:val="en-US"/>
                                              </w:rPr>
                                            </w:pPr>
                                            <w:r w:rsidRPr="0067611C">
                                              <w:rPr>
                                                <w:rFonts w:eastAsiaTheme="minorEastAsia"/>
                                                <w:iCs/>
                                                <w:sz w:val="18"/>
                                                <w:szCs w:val="18"/>
                                                <w:lang w:val="en-US" w:eastAsia="es-CO"/>
                                              </w:rPr>
                                              <w:t>0.00</w:t>
                                            </w:r>
                                          </w:p>
                                        </w:txbxContent>
                                      </wps:txbx>
                                      <wps:bodyPr rot="0" vert="horz" wrap="square" lIns="91440" tIns="45720" rIns="91440" bIns="45720" anchor="t" anchorCtr="0">
                                        <a:noAutofit/>
                                      </wps:bodyPr>
                                    </wps:wsp>
                                  </wpg:grpSp>
                                </wpg:grpSp>
                                <wps:wsp>
                                  <wps:cNvPr id="415" name="Text Box 2"/>
                                  <wps:cNvSpPr txBox="1">
                                    <a:spLocks noChangeArrowheads="1"/>
                                  </wps:cNvSpPr>
                                  <wps:spPr bwMode="auto">
                                    <a:xfrm>
                                      <a:off x="731318" y="409652"/>
                                      <a:ext cx="592455" cy="343610"/>
                                    </a:xfrm>
                                    <a:prstGeom prst="rect">
                                      <a:avLst/>
                                    </a:prstGeom>
                                    <a:noFill/>
                                    <a:ln w="9525">
                                      <a:noFill/>
                                      <a:miter lim="800000"/>
                                      <a:headEnd/>
                                      <a:tailEnd/>
                                    </a:ln>
                                  </wps:spPr>
                                  <wps:txbx>
                                    <w:txbxContent>
                                      <w:p w14:paraId="1F98AE18" w14:textId="77777777" w:rsidR="00E20B1D" w:rsidRPr="00C41023" w:rsidRDefault="00E20B1D" w:rsidP="008C6888">
                                        <w:pPr>
                                          <w:jc w:val="center"/>
                                          <w:rPr>
                                            <w:sz w:val="18"/>
                                            <w:lang w:val="en-US"/>
                                          </w:rPr>
                                        </w:pPr>
                                        <w:r>
                                          <w:rPr>
                                            <w:sz w:val="18"/>
                                            <w:lang w:val="en-US"/>
                                          </w:rPr>
                                          <w:t>Cortical bone</w:t>
                                        </w:r>
                                      </w:p>
                                    </w:txbxContent>
                                  </wps:txbx>
                                  <wps:bodyPr rot="0" vert="horz" wrap="square" lIns="91440" tIns="45720" rIns="91440" bIns="45720" anchor="t" anchorCtr="0">
                                    <a:noAutofit/>
                                  </wps:bodyPr>
                                </wps:wsp>
                              </wpg:grpSp>
                            </wpg:grpSp>
                            <pic:pic xmlns:pic="http://schemas.openxmlformats.org/drawingml/2006/picture">
                              <pic:nvPicPr>
                                <pic:cNvPr id="416" name="Imagen 416"/>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1536585" y="987567"/>
                                  <a:ext cx="334010" cy="314325"/>
                                </a:xfrm>
                                <a:prstGeom prst="rect">
                                  <a:avLst/>
                                </a:prstGeom>
                                <a:noFill/>
                                <a:ln>
                                  <a:noFill/>
                                </a:ln>
                              </pic:spPr>
                            </pic:pic>
                          </wpg:grpSp>
                          <pic:pic xmlns:pic="http://schemas.openxmlformats.org/drawingml/2006/picture">
                            <pic:nvPicPr>
                              <pic:cNvPr id="418" name="Imagen 418"/>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1031443" y="2238451"/>
                                <a:ext cx="334010" cy="313690"/>
                              </a:xfrm>
                              <a:prstGeom prst="rect">
                                <a:avLst/>
                              </a:prstGeom>
                              <a:noFill/>
                              <a:ln>
                                <a:noFill/>
                              </a:ln>
                            </pic:spPr>
                          </pic:pic>
                        </wpg:grpSp>
                      </wpg:grpSp>
                    </wpg:wgp>
                  </a:graphicData>
                </a:graphic>
              </wp:anchor>
            </w:drawing>
          </mc:Choice>
          <mc:Fallback>
            <w:pict>
              <v:group w14:anchorId="7F2F8F89" id="Grupo 428" o:spid="_x0000_s1233" style="position:absolute;left:0;text-align:left;margin-left:-.05pt;margin-top:7.65pt;width:222.85pt;height:236.4pt;z-index:251794432" coordsize="28301,30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">
                <v:shape id="Imagen 427" o:spid="_x0000_s1234" type="#_x0000_t75" style="position:absolute;left:2194;top:14630;width:16135;height:10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">
                  <v:imagedata r:id="rId81" o:title=""/>
                </v:shape>
                <v:group id="Grupo 426" o:spid="_x0000_s1235" style="position:absolute;width:28301;height:30022" coordsize="28301,30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shape id="Imagen 425" o:spid="_x0000_s1236" type="#_x0000_t75" style="position:absolute;left:7534;top:1097;width:18237;height:12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">
                    <v:imagedata r:id="rId82" o:title=""/>
                  </v:shape>
                  <v:group id="Grupo 399" o:spid="_x0000_s1237" style="position:absolute;width:28301;height:30022" coordsize="28301,3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">
                    <v:group id="Grupo 401" o:spid="_x0000_s1238" style="position:absolute;width:28301;height:30028" coordsize="28301,3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group id="Grupo 404" o:spid="_x0000_s1239" style="position:absolute;width:28301;height:30028" coordorigin=",-191" coordsize="28309,3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shape id="Text Box 2" o:spid="_x0000_s1240" type="#_x0000_t202" style="position:absolute;top:27212;width:27761;height:2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" filled="f" stroked="f">
                          <v:textbox>
                            <w:txbxContent>
                              <w:p w14:paraId="76FBABEA" w14:textId="67319B3A" w:rsidR="00E20B1D" w:rsidRPr="00E8093F" w:rsidRDefault="00E20B1D" w:rsidP="008C6888">
                                <w:pPr>
                                  <w:jc w:val="center"/>
                                  <w:rPr>
                                    <w:sz w:val="18"/>
                                    <w:lang w:val="en-US"/>
                                  </w:rPr>
                                </w:pPr>
                                <w:r w:rsidRPr="00F36AB9">
                                  <w:rPr>
                                    <w:b/>
                                    <w:sz w:val="18"/>
                                    <w:lang w:val="en-US"/>
                                  </w:rPr>
                                  <w:t xml:space="preserve">Figure </w:t>
                                </w:r>
                                <w:r>
                                  <w:rPr>
                                    <w:b/>
                                    <w:sz w:val="18"/>
                                    <w:lang w:val="en-US"/>
                                  </w:rPr>
                                  <w:t>15</w:t>
                                </w:r>
                                <w:r w:rsidRPr="00F36AB9">
                                  <w:rPr>
                                    <w:b/>
                                    <w:sz w:val="18"/>
                                    <w:lang w:val="en-US"/>
                                  </w:rPr>
                                  <w:t xml:space="preserve">. </w:t>
                                </w:r>
                                <w:r>
                                  <w:rPr>
                                    <w:sz w:val="18"/>
                                    <w:lang w:val="en-US"/>
                                  </w:rPr>
                                  <w:t>Third case, general displacement</w:t>
                                </w:r>
                              </w:p>
                            </w:txbxContent>
                          </v:textbox>
                        </v:shape>
                        <v:group id="Grupo 406" o:spid="_x0000_s1241" style="position:absolute;left:1461;top:-191;width:26848;height:28303" coordorigin="-514,1901" coordsize="26848,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group id="Grupo 407" o:spid="_x0000_s1242" style="position:absolute;left:-514;top:1901;width:26848;height:28305" coordorigin="-514,-292" coordsize="26854,28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group id="Grupo 408" o:spid="_x0000_s1243" style="position:absolute;top:-292;width:10236;height:15575" coordorigin=",-292"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">
                              <v:shape id="Imagen 409" o:spid="_x0000_s1244" type="#_x0000_t75" style="position:absolute;top:804;width:2012;height:13310;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">
                                <v:imagedata r:id="rId39" o:title=""/>
                              </v:shape>
                              <v:shape id="Text Box 2" o:spid="_x0000_s1245" type="#_x0000_t202" style="position:absolute;left:1609;top:-292;width:8630;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" filled="f" stroked="f">
                                <v:textbox>
                                  <w:txbxContent>
                                    <w:p w14:paraId="39E02438" w14:textId="28613971" w:rsidR="00E20B1D" w:rsidRPr="0067611C" w:rsidRDefault="00E20B1D" w:rsidP="0067611C">
                                      <w:pPr>
                                        <w:jc w:val="left"/>
                                        <w:rPr>
                                          <w:sz w:val="18"/>
                                          <w:lang w:val="en-US"/>
                                        </w:rPr>
                                      </w:pPr>
                                      <w:r w:rsidRPr="0067611C">
                                        <w:rPr>
                                          <w:sz w:val="18"/>
                                          <w:lang w:val="en-US"/>
                                        </w:rPr>
                                        <w:t>1.02</w:t>
                                      </w:r>
                                      <w:proofErr w:type="gramStart"/>
                                      <w:r w:rsidRPr="0067611C">
                                        <w:rPr>
                                          <w:sz w:val="18"/>
                                          <w:lang w:val="en-US"/>
                                        </w:rPr>
                                        <w:t xml:space="preserve">   </w:t>
                                      </w:r>
                                      <w:r>
                                        <w:rPr>
                                          <w:sz w:val="18"/>
                                          <w:lang w:val="en-US"/>
                                        </w:rPr>
                                        <w:t>(</w:t>
                                      </w:r>
                                      <w:proofErr w:type="gramEnd"/>
                                      <w:r w:rsidRPr="0067611C">
                                        <w:rPr>
                                          <w:sz w:val="18"/>
                                          <w:lang w:val="en-US"/>
                                        </w:rPr>
                                        <w:t>mm</w:t>
                                      </w:r>
                                      <w:r>
                                        <w:rPr>
                                          <w:sz w:val="18"/>
                                          <w:lang w:val="en-US"/>
                                        </w:rPr>
                                        <w:t>)</w:t>
                                      </w:r>
                                    </w:p>
                                    <w:p w14:paraId="66DA4033" w14:textId="77777777" w:rsidR="00E20B1D" w:rsidRPr="0067611C" w:rsidRDefault="00E20B1D" w:rsidP="0067611C">
                                      <w:pPr>
                                        <w:jc w:val="left"/>
                                        <w:rPr>
                                          <w:sz w:val="18"/>
                                          <w:lang w:val="en-US"/>
                                        </w:rPr>
                                      </w:pPr>
                                      <w:r w:rsidRPr="0067611C">
                                        <w:rPr>
                                          <w:sz w:val="18"/>
                                          <w:lang w:val="en-US"/>
                                        </w:rPr>
                                        <w:t>0.92</w:t>
                                      </w:r>
                                    </w:p>
                                    <w:p w14:paraId="5DDDC5C8" w14:textId="77777777" w:rsidR="00E20B1D" w:rsidRPr="0067611C" w:rsidRDefault="00E20B1D" w:rsidP="0067611C">
                                      <w:pPr>
                                        <w:jc w:val="left"/>
                                        <w:rPr>
                                          <w:sz w:val="18"/>
                                          <w:lang w:val="en-US"/>
                                        </w:rPr>
                                      </w:pPr>
                                      <w:r w:rsidRPr="0067611C">
                                        <w:rPr>
                                          <w:sz w:val="18"/>
                                          <w:lang w:val="en-US"/>
                                        </w:rPr>
                                        <w:t>0.81</w:t>
                                      </w:r>
                                    </w:p>
                                    <w:p w14:paraId="1FF98105" w14:textId="77777777" w:rsidR="00E20B1D" w:rsidRPr="0067611C" w:rsidRDefault="00E20B1D" w:rsidP="0067611C">
                                      <w:pPr>
                                        <w:jc w:val="left"/>
                                        <w:rPr>
                                          <w:sz w:val="18"/>
                                          <w:lang w:val="en-US"/>
                                        </w:rPr>
                                      </w:pPr>
                                      <w:r w:rsidRPr="0067611C">
                                        <w:rPr>
                                          <w:sz w:val="18"/>
                                          <w:lang w:val="en-US"/>
                                        </w:rPr>
                                        <w:t>0.71</w:t>
                                      </w:r>
                                    </w:p>
                                    <w:p w14:paraId="41D75DDB" w14:textId="77777777" w:rsidR="00E20B1D" w:rsidRPr="0067611C" w:rsidRDefault="00E20B1D" w:rsidP="0067611C">
                                      <w:pPr>
                                        <w:jc w:val="left"/>
                                        <w:rPr>
                                          <w:sz w:val="18"/>
                                          <w:lang w:val="en-US"/>
                                        </w:rPr>
                                      </w:pPr>
                                      <w:r w:rsidRPr="0067611C">
                                        <w:rPr>
                                          <w:sz w:val="18"/>
                                          <w:lang w:val="en-US"/>
                                        </w:rPr>
                                        <w:t>0.61</w:t>
                                      </w:r>
                                    </w:p>
                                    <w:p w14:paraId="7E386782" w14:textId="77777777" w:rsidR="00E20B1D" w:rsidRPr="0067611C" w:rsidRDefault="00E20B1D" w:rsidP="0067611C">
                                      <w:pPr>
                                        <w:jc w:val="left"/>
                                        <w:rPr>
                                          <w:sz w:val="18"/>
                                          <w:lang w:val="en-US"/>
                                        </w:rPr>
                                      </w:pPr>
                                      <w:r w:rsidRPr="0067611C">
                                        <w:rPr>
                                          <w:sz w:val="18"/>
                                          <w:lang w:val="en-US"/>
                                        </w:rPr>
                                        <w:t>0.51</w:t>
                                      </w:r>
                                    </w:p>
                                    <w:p w14:paraId="54E7D4F8" w14:textId="77777777" w:rsidR="00E20B1D" w:rsidRPr="0067611C" w:rsidRDefault="00E20B1D" w:rsidP="0067611C">
                                      <w:pPr>
                                        <w:jc w:val="left"/>
                                        <w:rPr>
                                          <w:sz w:val="18"/>
                                          <w:lang w:val="en-US"/>
                                        </w:rPr>
                                      </w:pPr>
                                      <w:r w:rsidRPr="0067611C">
                                        <w:rPr>
                                          <w:sz w:val="18"/>
                                          <w:lang w:val="en-US"/>
                                        </w:rPr>
                                        <w:t>0.41</w:t>
                                      </w:r>
                                    </w:p>
                                    <w:p w14:paraId="5CE219EA" w14:textId="77777777" w:rsidR="00E20B1D" w:rsidRPr="0067611C" w:rsidRDefault="00E20B1D" w:rsidP="0067611C">
                                      <w:pPr>
                                        <w:jc w:val="left"/>
                                        <w:rPr>
                                          <w:sz w:val="18"/>
                                          <w:lang w:val="en-US"/>
                                        </w:rPr>
                                      </w:pPr>
                                      <w:r w:rsidRPr="0067611C">
                                        <w:rPr>
                                          <w:sz w:val="18"/>
                                          <w:lang w:val="en-US"/>
                                        </w:rPr>
                                        <w:t>0.31</w:t>
                                      </w:r>
                                    </w:p>
                                    <w:p w14:paraId="69090E75" w14:textId="77777777" w:rsidR="00E20B1D" w:rsidRPr="0067611C" w:rsidRDefault="00E20B1D" w:rsidP="0067611C">
                                      <w:pPr>
                                        <w:jc w:val="left"/>
                                        <w:rPr>
                                          <w:sz w:val="18"/>
                                          <w:lang w:val="en-US"/>
                                        </w:rPr>
                                      </w:pPr>
                                      <w:r w:rsidRPr="0067611C">
                                        <w:rPr>
                                          <w:sz w:val="18"/>
                                          <w:lang w:val="en-US"/>
                                        </w:rPr>
                                        <w:t>0.20</w:t>
                                      </w:r>
                                    </w:p>
                                    <w:p w14:paraId="1B7C804A" w14:textId="77777777" w:rsidR="00E20B1D" w:rsidRPr="0067611C" w:rsidRDefault="00E20B1D" w:rsidP="0067611C">
                                      <w:pPr>
                                        <w:jc w:val="left"/>
                                        <w:rPr>
                                          <w:sz w:val="18"/>
                                          <w:lang w:val="en-US"/>
                                        </w:rPr>
                                      </w:pPr>
                                      <w:r w:rsidRPr="0067611C">
                                        <w:rPr>
                                          <w:sz w:val="18"/>
                                          <w:lang w:val="en-US"/>
                                        </w:rPr>
                                        <w:t>0.10</w:t>
                                      </w:r>
                                    </w:p>
                                    <w:p w14:paraId="522A7F6A" w14:textId="12524BEF" w:rsidR="00E20B1D" w:rsidRPr="00C41023" w:rsidRDefault="00E20B1D" w:rsidP="0067611C">
                                      <w:pPr>
                                        <w:jc w:val="left"/>
                                        <w:rPr>
                                          <w:sz w:val="18"/>
                                          <w:lang w:val="en-US"/>
                                        </w:rPr>
                                      </w:pPr>
                                      <w:r w:rsidRPr="0067611C">
                                        <w:rPr>
                                          <w:sz w:val="18"/>
                                          <w:lang w:val="en-US"/>
                                        </w:rPr>
                                        <w:t>0.00</w:t>
                                      </w:r>
                                    </w:p>
                                  </w:txbxContent>
                                </v:textbox>
                              </v:shape>
                            </v:group>
                            <v:shape id="Text Box 2" o:spid="_x0000_s1246" type="#_x0000_t202" style="position:absolute;left:-514;top:16093;width:7020;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" filled="f" stroked="f">
                              <v:textbox>
                                <w:txbxContent>
                                  <w:p w14:paraId="5D53C256" w14:textId="77777777" w:rsidR="00E20B1D" w:rsidRPr="00C41023" w:rsidRDefault="00E20B1D" w:rsidP="008C6888">
                                    <w:pPr>
                                      <w:jc w:val="center"/>
                                      <w:rPr>
                                        <w:sz w:val="18"/>
                                        <w:lang w:val="en-US"/>
                                      </w:rPr>
                                    </w:pPr>
                                    <w:r>
                                      <w:rPr>
                                        <w:sz w:val="18"/>
                                        <w:lang w:val="en-US"/>
                                      </w:rPr>
                                      <w:t>Trabecular bone</w:t>
                                    </w:r>
                                  </w:p>
                                </w:txbxContent>
                              </v:textbox>
                            </v:shape>
                            <v:group id="Grupo 412" o:spid="_x0000_s1247" style="position:absolute;left:16104;top:12435;width:10236;height:15577" coordorigin="16109,-2488" coordsize="10239,1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">
                              <v:shape id="Imagen 413" o:spid="_x0000_s1248" type="#_x0000_t75" style="position:absolute;left:16109;top:-1537;width:2013;height:13309;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">
                                <v:imagedata r:id="rId39" o:title=""/>
                              </v:shape>
                              <v:shape id="Text Box 2" o:spid="_x0000_s1249" type="#_x0000_t202" style="position:absolute;left:17718;top:-2488;width:8631;height:1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" filled="f" stroked="f">
                                <v:textbox>
                                  <w:txbxContent>
                                    <w:p w14:paraId="7DA75E42" w14:textId="5BDDE456"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98</w:t>
                                      </w:r>
                                      <w:proofErr w:type="gramStart"/>
                                      <w:r w:rsidRPr="0067611C">
                                        <w:rPr>
                                          <w:rFonts w:eastAsiaTheme="minorEastAsia"/>
                                          <w:iCs/>
                                          <w:sz w:val="18"/>
                                          <w:szCs w:val="18"/>
                                          <w:lang w:val="en-US" w:eastAsia="es-CO"/>
                                        </w:rPr>
                                        <w:t xml:space="preserve">   </w:t>
                                      </w:r>
                                      <w:r>
                                        <w:rPr>
                                          <w:rFonts w:eastAsiaTheme="minorEastAsia"/>
                                          <w:iCs/>
                                          <w:sz w:val="18"/>
                                          <w:szCs w:val="18"/>
                                          <w:lang w:val="en-US" w:eastAsia="es-CO"/>
                                        </w:rPr>
                                        <w:t>(</w:t>
                                      </w:r>
                                      <w:proofErr w:type="gramEnd"/>
                                      <w:r w:rsidRPr="0067611C">
                                        <w:rPr>
                                          <w:rFonts w:eastAsiaTheme="minorEastAsia"/>
                                          <w:iCs/>
                                          <w:sz w:val="18"/>
                                          <w:szCs w:val="18"/>
                                          <w:lang w:val="en-US" w:eastAsia="es-CO"/>
                                        </w:rPr>
                                        <w:t>mm</w:t>
                                      </w:r>
                                      <w:r>
                                        <w:rPr>
                                          <w:rFonts w:eastAsiaTheme="minorEastAsia"/>
                                          <w:iCs/>
                                          <w:sz w:val="18"/>
                                          <w:szCs w:val="18"/>
                                          <w:lang w:val="en-US" w:eastAsia="es-CO"/>
                                        </w:rPr>
                                        <w:t>)</w:t>
                                      </w:r>
                                    </w:p>
                                    <w:p w14:paraId="18D7F893"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88</w:t>
                                      </w:r>
                                    </w:p>
                                    <w:p w14:paraId="3067D6C7"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79</w:t>
                                      </w:r>
                                    </w:p>
                                    <w:p w14:paraId="1AA74CB0"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69</w:t>
                                      </w:r>
                                    </w:p>
                                    <w:p w14:paraId="1F35BEDA"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59</w:t>
                                      </w:r>
                                    </w:p>
                                    <w:p w14:paraId="6BE76C89"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49</w:t>
                                      </w:r>
                                    </w:p>
                                    <w:p w14:paraId="283BBE94"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39</w:t>
                                      </w:r>
                                    </w:p>
                                    <w:p w14:paraId="170B0285"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29</w:t>
                                      </w:r>
                                    </w:p>
                                    <w:p w14:paraId="1C6C5820"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20</w:t>
                                      </w:r>
                                    </w:p>
                                    <w:p w14:paraId="037D72C2" w14:textId="77777777" w:rsidR="00E20B1D" w:rsidRPr="0067611C" w:rsidRDefault="00E20B1D" w:rsidP="0067611C">
                                      <w:pPr>
                                        <w:rPr>
                                          <w:rFonts w:eastAsiaTheme="minorEastAsia"/>
                                          <w:iCs/>
                                          <w:sz w:val="18"/>
                                          <w:szCs w:val="18"/>
                                          <w:lang w:val="en-US" w:eastAsia="es-CO"/>
                                        </w:rPr>
                                      </w:pPr>
                                      <w:r w:rsidRPr="0067611C">
                                        <w:rPr>
                                          <w:rFonts w:eastAsiaTheme="minorEastAsia"/>
                                          <w:iCs/>
                                          <w:sz w:val="18"/>
                                          <w:szCs w:val="18"/>
                                          <w:lang w:val="en-US" w:eastAsia="es-CO"/>
                                        </w:rPr>
                                        <w:t>0.10</w:t>
                                      </w:r>
                                    </w:p>
                                    <w:p w14:paraId="19BC5AC3" w14:textId="7EA8399D" w:rsidR="00E20B1D" w:rsidRPr="00C41023" w:rsidRDefault="00E20B1D" w:rsidP="0067611C">
                                      <w:pPr>
                                        <w:rPr>
                                          <w:sz w:val="18"/>
                                          <w:lang w:val="en-US"/>
                                        </w:rPr>
                                      </w:pPr>
                                      <w:r w:rsidRPr="0067611C">
                                        <w:rPr>
                                          <w:rFonts w:eastAsiaTheme="minorEastAsia"/>
                                          <w:iCs/>
                                          <w:sz w:val="18"/>
                                          <w:szCs w:val="18"/>
                                          <w:lang w:val="en-US" w:eastAsia="es-CO"/>
                                        </w:rPr>
                                        <w:t>0.00</w:t>
                                      </w:r>
                                    </w:p>
                                  </w:txbxContent>
                                </v:textbox>
                              </v:shape>
                            </v:group>
                          </v:group>
                          <v:shape id="Text Box 2" o:spid="_x0000_s1250" type="#_x0000_t202" style="position:absolute;left:7313;top:4096;width:59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" filled="f" stroked="f">
                            <v:textbox>
                              <w:txbxContent>
                                <w:p w14:paraId="1F98AE18" w14:textId="77777777" w:rsidR="00E20B1D" w:rsidRPr="00C41023" w:rsidRDefault="00E20B1D" w:rsidP="008C6888">
                                  <w:pPr>
                                    <w:jc w:val="center"/>
                                    <w:rPr>
                                      <w:sz w:val="18"/>
                                      <w:lang w:val="en-US"/>
                                    </w:rPr>
                                  </w:pPr>
                                  <w:r>
                                    <w:rPr>
                                      <w:sz w:val="18"/>
                                      <w:lang w:val="en-US"/>
                                    </w:rPr>
                                    <w:t>Cortical bone</w:t>
                                  </w:r>
                                </w:p>
                              </w:txbxContent>
                            </v:textbox>
                          </v:shape>
                        </v:group>
                      </v:group>
                      <v:shape id="Imagen 416" o:spid="_x0000_s1251" type="#_x0000_t75" style="position:absolute;left:15365;top:9875;width:3340;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">
                        <v:imagedata r:id="rId52" o:title=""/>
                      </v:shape>
                    </v:group>
                    <v:shape id="Imagen 418" o:spid="_x0000_s1252" type="#_x0000_t75" style="position:absolute;left:10314;top:22384;width:3340;height:3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">
                      <v:imagedata r:id="rId52" o:title=""/>
                    </v:shape>
                  </v:group>
                </v:group>
              </v:group>
            </w:pict>
          </mc:Fallback>
        </mc:AlternateContent>
      </w:r>
    </w:p>
    <w:p w14:paraId="55555C29" w14:textId="16B7A568" w:rsidR="008C6888" w:rsidRDefault="008C6888" w:rsidP="002E2C39">
      <w:pPr>
        <w:rPr>
          <w:noProof/>
          <w:lang w:val="en-US" w:eastAsia="es-CO"/>
        </w:rPr>
      </w:pPr>
    </w:p>
    <w:p w14:paraId="2F405BBF" w14:textId="152538D5" w:rsidR="008C6888" w:rsidRDefault="008C6888" w:rsidP="002E2C39">
      <w:pPr>
        <w:rPr>
          <w:noProof/>
          <w:lang w:val="en-US" w:eastAsia="es-CO"/>
        </w:rPr>
      </w:pPr>
    </w:p>
    <w:p w14:paraId="500202B1" w14:textId="6B806E3D" w:rsidR="008C6888" w:rsidRDefault="008C6888" w:rsidP="002E2C39">
      <w:pPr>
        <w:rPr>
          <w:noProof/>
          <w:lang w:val="en-US" w:eastAsia="es-CO"/>
        </w:rPr>
      </w:pPr>
    </w:p>
    <w:p w14:paraId="39120815" w14:textId="19EE18F4" w:rsidR="008C6888" w:rsidRDefault="008C6888" w:rsidP="002E2C39">
      <w:pPr>
        <w:rPr>
          <w:noProof/>
          <w:lang w:val="en-US" w:eastAsia="es-CO"/>
        </w:rPr>
      </w:pPr>
    </w:p>
    <w:p w14:paraId="3F8A5EEF" w14:textId="5241E0BB" w:rsidR="008C6888" w:rsidRDefault="008C6888" w:rsidP="002E2C39">
      <w:pPr>
        <w:rPr>
          <w:noProof/>
          <w:lang w:val="en-US" w:eastAsia="es-CO"/>
        </w:rPr>
      </w:pPr>
    </w:p>
    <w:p w14:paraId="71C76585" w14:textId="6B27B462" w:rsidR="008C6888" w:rsidRDefault="008C6888" w:rsidP="002E2C39">
      <w:pPr>
        <w:rPr>
          <w:noProof/>
          <w:lang w:val="en-US" w:eastAsia="es-CO"/>
        </w:rPr>
      </w:pPr>
    </w:p>
    <w:p w14:paraId="3BBD79D2" w14:textId="0AA7F7DE" w:rsidR="008C6888" w:rsidRDefault="008C6888" w:rsidP="002E2C39">
      <w:pPr>
        <w:rPr>
          <w:noProof/>
          <w:lang w:val="en-US" w:eastAsia="es-CO"/>
        </w:rPr>
      </w:pPr>
    </w:p>
    <w:p w14:paraId="6715A645" w14:textId="57B7595F" w:rsidR="008C6888" w:rsidRDefault="008C6888" w:rsidP="002E2C39">
      <w:pPr>
        <w:rPr>
          <w:noProof/>
          <w:lang w:val="en-US" w:eastAsia="es-CO"/>
        </w:rPr>
      </w:pPr>
    </w:p>
    <w:p w14:paraId="5F9738B1" w14:textId="0C38DE80" w:rsidR="008C6888" w:rsidRDefault="008C6888" w:rsidP="002E2C39">
      <w:pPr>
        <w:rPr>
          <w:noProof/>
          <w:lang w:val="en-US" w:eastAsia="es-CO"/>
        </w:rPr>
      </w:pPr>
    </w:p>
    <w:p w14:paraId="6B93F2D7" w14:textId="3AD46713" w:rsidR="00D56284" w:rsidRDefault="00D56284" w:rsidP="002E2C39">
      <w:pPr>
        <w:rPr>
          <w:noProof/>
          <w:lang w:val="en-US" w:eastAsia="es-CO"/>
        </w:rPr>
      </w:pPr>
    </w:p>
    <w:p w14:paraId="4E80C4E0" w14:textId="3B1DA85E" w:rsidR="00D56284" w:rsidRDefault="00D56284" w:rsidP="002E2C39">
      <w:pPr>
        <w:rPr>
          <w:noProof/>
          <w:lang w:val="en-US" w:eastAsia="es-CO"/>
        </w:rPr>
      </w:pPr>
    </w:p>
    <w:p w14:paraId="4884B336" w14:textId="63F47D07" w:rsidR="00D56284" w:rsidRDefault="00D56284" w:rsidP="002E2C39">
      <w:pPr>
        <w:rPr>
          <w:noProof/>
          <w:lang w:val="en-US" w:eastAsia="es-CO"/>
        </w:rPr>
      </w:pPr>
    </w:p>
    <w:p w14:paraId="7058AE06" w14:textId="0E246777" w:rsidR="00D56284" w:rsidRDefault="00D56284" w:rsidP="002E2C39">
      <w:pPr>
        <w:rPr>
          <w:noProof/>
          <w:lang w:val="en-US" w:eastAsia="es-CO"/>
        </w:rPr>
      </w:pPr>
    </w:p>
    <w:p w14:paraId="25A1F7FB" w14:textId="415ADC05" w:rsidR="00D56284" w:rsidRDefault="00D56284" w:rsidP="002E2C39">
      <w:pPr>
        <w:rPr>
          <w:noProof/>
          <w:lang w:val="en-US" w:eastAsia="es-CO"/>
        </w:rPr>
      </w:pPr>
    </w:p>
    <w:p w14:paraId="55B77E50" w14:textId="1541386A" w:rsidR="00D56284" w:rsidRDefault="00D56284" w:rsidP="002E2C39">
      <w:pPr>
        <w:rPr>
          <w:noProof/>
          <w:lang w:val="en-US" w:eastAsia="es-CO"/>
        </w:rPr>
      </w:pPr>
    </w:p>
    <w:p w14:paraId="021DEA9E" w14:textId="77777777" w:rsidR="00D56284" w:rsidRPr="00F177F2" w:rsidRDefault="00D56284" w:rsidP="002E2C39">
      <w:pPr>
        <w:rPr>
          <w:noProof/>
          <w:lang w:val="en-US" w:eastAsia="es-CO"/>
        </w:rPr>
      </w:pPr>
    </w:p>
    <w:p w14:paraId="497FFF45" w14:textId="59B6AD82" w:rsidR="00F36AB9" w:rsidRPr="00F177F2" w:rsidRDefault="00F36AB9" w:rsidP="002E2C39">
      <w:pPr>
        <w:rPr>
          <w:noProof/>
          <w:lang w:val="en-US" w:eastAsia="es-CO"/>
        </w:rPr>
      </w:pPr>
    </w:p>
    <w:p w14:paraId="1E1D3BEF" w14:textId="77777777" w:rsidR="007D3915" w:rsidRDefault="007D3915" w:rsidP="007541F3">
      <w:pPr>
        <w:rPr>
          <w:b/>
          <w:noProof/>
          <w:lang w:val="en-US"/>
        </w:rPr>
      </w:pPr>
      <w:r>
        <w:rPr>
          <w:b/>
          <w:noProof/>
          <w:lang w:val="en-US"/>
        </w:rPr>
        <w:t>5. Conclusions</w:t>
      </w:r>
    </w:p>
    <w:p w14:paraId="51BE7EAE" w14:textId="4A302270" w:rsidR="007D3915" w:rsidRDefault="00D708F0" w:rsidP="007541F3">
      <w:pPr>
        <w:rPr>
          <w:noProof/>
          <w:lang w:val="en-US"/>
        </w:rPr>
      </w:pPr>
      <w:r w:rsidRPr="00D708F0">
        <w:rPr>
          <w:noProof/>
          <w:lang w:val="en-US"/>
        </w:rPr>
        <w:t>In the present research work, several computational biomod</w:t>
      </w:r>
      <w:r w:rsidR="001E1597">
        <w:rPr>
          <w:noProof/>
          <w:lang w:val="en-US"/>
        </w:rPr>
        <w:t>developed lood</w:t>
      </w:r>
      <w:r w:rsidRPr="00D708F0">
        <w:rPr>
          <w:noProof/>
          <w:lang w:val="en-US"/>
        </w:rPr>
        <w:t xml:space="preserve">elop for their subsequent analysis. First, a methodology was described to </w:t>
      </w:r>
      <w:r>
        <w:rPr>
          <w:noProof/>
          <w:lang w:val="en-US"/>
        </w:rPr>
        <w:t>build</w:t>
      </w:r>
      <w:r w:rsidRPr="00D708F0">
        <w:rPr>
          <w:noProof/>
          <w:lang w:val="en-US"/>
        </w:rPr>
        <w:t xml:space="preserve"> the proximal biomodel of the human femur, from tomographic images, which represented an advantage because the dimensions of these biomodels correspond to the real ones.</w:t>
      </w:r>
    </w:p>
    <w:p w14:paraId="2BEAFF32" w14:textId="6DFB410D" w:rsidR="001359C5" w:rsidRDefault="001359C5" w:rsidP="007541F3">
      <w:pPr>
        <w:rPr>
          <w:noProof/>
          <w:lang w:val="en-US"/>
        </w:rPr>
      </w:pPr>
    </w:p>
    <w:p w14:paraId="6992D8E0" w14:textId="0BED76C7" w:rsidR="001359C5" w:rsidRDefault="00304E37" w:rsidP="007541F3">
      <w:pPr>
        <w:rPr>
          <w:noProof/>
          <w:lang w:val="en-US"/>
        </w:rPr>
      </w:pPr>
      <w:r w:rsidRPr="00304E37">
        <w:rPr>
          <w:noProof/>
          <w:lang w:val="en-US"/>
        </w:rPr>
        <w:t>Three different analyzes were performed applying the biomodel developed by tomography. The first analysis consisted of the simulation of a healthy proximal femur supporting a load of a person (with an average weight) when standing. In the second case study, the same computational biomodel was used, although with the mechanical properties of a bone with osteoporosis. For the last analysis, a geometry modification was done to add pores in it and simulate what happens in a bone. For this third analysis, the mechanical properties of the biomodel from the first analysis were applied.</w:t>
      </w:r>
      <w:r>
        <w:rPr>
          <w:noProof/>
          <w:lang w:val="en-US"/>
        </w:rPr>
        <w:t xml:space="preserve"> </w:t>
      </w:r>
      <w:r w:rsidRPr="00304E37">
        <w:rPr>
          <w:noProof/>
          <w:lang w:val="en-US"/>
        </w:rPr>
        <w:t>It is important to mention, that although in a general manner there is the presence of a single bone structure (femur), it is built up of two different types of bone tissue (cortical bone and trabecular bone). In the three analyzes carried out in this research work, the complete computational biomodel of the proximal femur was subdivided into two parts to represent both types of bone, each with its characteristics and mechanical properties.</w:t>
      </w:r>
    </w:p>
    <w:p w14:paraId="2FF27168" w14:textId="027A1363" w:rsidR="00E20B1D" w:rsidRDefault="00E20B1D" w:rsidP="007541F3">
      <w:pPr>
        <w:rPr>
          <w:noProof/>
          <w:lang w:val="en-US"/>
        </w:rPr>
      </w:pPr>
    </w:p>
    <w:p w14:paraId="20466AF9" w14:textId="7A4A830A" w:rsidR="00E20B1D" w:rsidRDefault="00E20B1D" w:rsidP="007541F3">
      <w:pPr>
        <w:rPr>
          <w:noProof/>
          <w:lang w:val="en-US"/>
        </w:rPr>
      </w:pPr>
      <w:r w:rsidRPr="00E20B1D">
        <w:rPr>
          <w:noProof/>
          <w:lang w:val="en-US"/>
        </w:rPr>
        <w:t>The results comparison between the first case of study (healthy bone) against the other two (representing a bone with porosity) shows that the stress and displacement values are lower. This is because, as the healthy bone has greater rigidity, it will move le</w:t>
      </w:r>
      <w:r>
        <w:rPr>
          <w:noProof/>
          <w:lang w:val="en-US"/>
        </w:rPr>
        <w:t>ss than one with less rigidity.</w:t>
      </w:r>
    </w:p>
    <w:p w14:paraId="7C65C536" w14:textId="3E971C12" w:rsidR="001359C5" w:rsidRDefault="001359C5" w:rsidP="007541F3">
      <w:pPr>
        <w:rPr>
          <w:noProof/>
          <w:lang w:val="en-US"/>
        </w:rPr>
      </w:pPr>
    </w:p>
    <w:p w14:paraId="2CC1DAD1" w14:textId="7B968805" w:rsidR="001359C5" w:rsidRDefault="00E20B1D" w:rsidP="007541F3">
      <w:pPr>
        <w:rPr>
          <w:noProof/>
          <w:lang w:val="en-US"/>
        </w:rPr>
      </w:pPr>
      <w:r w:rsidRPr="00E20B1D">
        <w:rPr>
          <w:noProof/>
          <w:lang w:val="en-US"/>
        </w:rPr>
        <w:t>Comparing results between the second and third analyses, it is important to highlight that (in most cases), these biomodels begin to exhibit similar behavior. In both, the general displacement increases (being more noticeable in the biomodel with porosity) since the stiffness is low</w:t>
      </w:r>
      <w:r w:rsidR="00A0617E">
        <w:rPr>
          <w:noProof/>
          <w:lang w:val="en-US"/>
        </w:rPr>
        <w:t xml:space="preserve">er and stress values ​​increases </w:t>
      </w:r>
      <w:r w:rsidRPr="00E20B1D">
        <w:rPr>
          <w:noProof/>
          <w:lang w:val="en-US"/>
        </w:rPr>
        <w:t xml:space="preserve">concerning the first analysis. The stress distribution in both study cases is similar, being the critical areas mainly </w:t>
      </w:r>
      <w:r w:rsidR="00A0617E">
        <w:rPr>
          <w:noProof/>
          <w:lang w:val="en-US"/>
        </w:rPr>
        <w:t xml:space="preserve">at </w:t>
      </w:r>
      <w:r w:rsidRPr="00E20B1D">
        <w:rPr>
          <w:noProof/>
          <w:lang w:val="en-US"/>
        </w:rPr>
        <w:t xml:space="preserve">the neck of the femur and also in the body (intermediate part). However, </w:t>
      </w:r>
      <w:r w:rsidR="00A0617E">
        <w:rPr>
          <w:noProof/>
          <w:lang w:val="en-US"/>
        </w:rPr>
        <w:t xml:space="preserve">regarding </w:t>
      </w:r>
      <w:r w:rsidRPr="00E20B1D">
        <w:rPr>
          <w:noProof/>
          <w:lang w:val="en-US"/>
        </w:rPr>
        <w:t>some stress tests on osteoporotic bone material mentioned in the literature, it has been shown that the yield point in this type of material decreased, so it is important to conclude that a bone with osteoporosis will first reach fracture with less stress than healthy b</w:t>
      </w:r>
      <w:r>
        <w:rPr>
          <w:noProof/>
          <w:lang w:val="en-US"/>
        </w:rPr>
        <w:t>one.</w:t>
      </w:r>
      <w:r w:rsidR="00A0617E">
        <w:rPr>
          <w:noProof/>
          <w:lang w:val="en-US"/>
        </w:rPr>
        <w:t xml:space="preserve"> </w:t>
      </w:r>
      <w:r w:rsidR="00A0617E" w:rsidRPr="00A0617E">
        <w:rPr>
          <w:noProof/>
          <w:lang w:val="en-US"/>
        </w:rPr>
        <w:t xml:space="preserve">Discrepancies between both biomodels (simulating porosity) may be due to; the pores added in the third computational biomodel being larger than the actual approximate measurement of the pores in an osteoporotic bone or due to computational resource issues (these vacancies could not be modeled smaller). Also, the porosity that was added in the third biomodel </w:t>
      </w:r>
      <w:r w:rsidR="00A0617E" w:rsidRPr="00A0617E">
        <w:rPr>
          <w:noProof/>
          <w:lang w:val="en-US"/>
        </w:rPr>
        <w:lastRenderedPageBreak/>
        <w:t>was distributed in the same way throughout the entire three-dimensional model (in reality each bone exhibits porosity distributed differently, concentrating in different areas), which leads to a slightly different mechanical behavior. Even among the same types of bone from different patients, the porosity is not the same, although for practical purposes we proceeded to add evenly distributed porosity throughout the biomodel.</w:t>
      </w:r>
      <w:r w:rsidR="00A0617E">
        <w:rPr>
          <w:noProof/>
          <w:lang w:val="en-US"/>
        </w:rPr>
        <w:t xml:space="preserve"> </w:t>
      </w:r>
      <w:r w:rsidR="00A0617E" w:rsidRPr="00A0617E">
        <w:rPr>
          <w:noProof/>
          <w:lang w:val="en-US"/>
        </w:rPr>
        <w:t>While the increase in the stress values was not that great, it is important to remember that only the simulation of the load supported by the femur of a person in a standing position is being carried out. However, many of the fractures of people with osteoporosis (and even without this condition) are due to the different types of falls</w:t>
      </w:r>
      <w:r w:rsidR="008C641C">
        <w:rPr>
          <w:noProof/>
          <w:lang w:val="en-US"/>
        </w:rPr>
        <w:t>. S</w:t>
      </w:r>
      <w:r w:rsidR="00A0617E" w:rsidRPr="00A0617E">
        <w:rPr>
          <w:noProof/>
          <w:lang w:val="en-US"/>
        </w:rPr>
        <w:t>o, in dynamic analysis, the increase in stress is likely greater.</w:t>
      </w:r>
    </w:p>
    <w:p w14:paraId="19D5758B" w14:textId="3FC6366A" w:rsidR="001359C5" w:rsidRDefault="001359C5" w:rsidP="007541F3">
      <w:pPr>
        <w:rPr>
          <w:noProof/>
          <w:lang w:val="en-US"/>
        </w:rPr>
      </w:pPr>
    </w:p>
    <w:p w14:paraId="3C252A9C" w14:textId="6A017F7A" w:rsidR="001359C5" w:rsidRPr="008C641C" w:rsidRDefault="008C641C" w:rsidP="007541F3">
      <w:pPr>
        <w:rPr>
          <w:noProof/>
          <w:lang w:val="en-US"/>
        </w:rPr>
      </w:pPr>
      <w:r w:rsidRPr="008C641C">
        <w:rPr>
          <w:noProof/>
          <w:lang w:val="en-US"/>
        </w:rPr>
        <w:t>This kind of model construction permits the modification of the component homogeneity and the addition of microstructural faults. Which allows the development of analyzes closer to reality and treat biological systems in a better way. As well as, allows the development of better prostheses and the implementation of optimal methodologies for the recovery of patients.</w:t>
      </w:r>
    </w:p>
    <w:p w14:paraId="1A6EE0AE" w14:textId="77777777" w:rsidR="001359C5" w:rsidRPr="008C641C" w:rsidRDefault="001359C5" w:rsidP="007541F3">
      <w:pPr>
        <w:rPr>
          <w:noProof/>
          <w:lang w:val="en-US"/>
        </w:rPr>
      </w:pPr>
    </w:p>
    <w:p w14:paraId="31DB996E" w14:textId="3DCBE289" w:rsidR="00D33FD1" w:rsidRDefault="00535ACB" w:rsidP="007541F3">
      <w:pPr>
        <w:rPr>
          <w:noProof/>
          <w:lang w:val="en-US"/>
        </w:rPr>
      </w:pPr>
      <w:r>
        <w:rPr>
          <w:b/>
          <w:noProof/>
          <w:lang w:val="en-US"/>
        </w:rPr>
        <w:t>6</w:t>
      </w:r>
      <w:r w:rsidR="00112A24" w:rsidRPr="00112A24">
        <w:rPr>
          <w:b/>
          <w:noProof/>
          <w:lang w:val="en-US"/>
        </w:rPr>
        <w:t>. Acknowledgment</w:t>
      </w:r>
    </w:p>
    <w:p w14:paraId="46F4A541" w14:textId="6169E193" w:rsidR="00F870CA" w:rsidRDefault="00B7305C" w:rsidP="00B7305C">
      <w:pPr>
        <w:rPr>
          <w:noProof/>
          <w:lang w:val="en-US"/>
        </w:rPr>
      </w:pPr>
      <w:r w:rsidRPr="00B7305C">
        <w:rPr>
          <w:noProof/>
          <w:lang w:val="en-US"/>
        </w:rPr>
        <w:t xml:space="preserve">The authors thank the </w:t>
      </w:r>
      <w:r>
        <w:rPr>
          <w:noProof/>
          <w:lang w:val="en-US"/>
        </w:rPr>
        <w:t xml:space="preserve">Instituto Politécnico Nacional </w:t>
      </w:r>
      <w:r w:rsidRPr="00B7305C">
        <w:rPr>
          <w:noProof/>
          <w:lang w:val="en-US"/>
        </w:rPr>
        <w:t xml:space="preserve">and the </w:t>
      </w:r>
      <w:r>
        <w:rPr>
          <w:noProof/>
          <w:lang w:val="en-US"/>
        </w:rPr>
        <w:t xml:space="preserve">Consejo </w:t>
      </w:r>
      <w:r w:rsidRPr="00B7305C">
        <w:rPr>
          <w:noProof/>
          <w:lang w:val="en-US"/>
        </w:rPr>
        <w:t>Na</w:t>
      </w:r>
      <w:r>
        <w:rPr>
          <w:noProof/>
          <w:lang w:val="en-US"/>
        </w:rPr>
        <w:t xml:space="preserve">cional de Ciencia y Tecnología </w:t>
      </w:r>
      <w:r w:rsidRPr="00B7305C">
        <w:rPr>
          <w:noProof/>
          <w:lang w:val="en-US"/>
        </w:rPr>
        <w:t>(CONACyT) for the support provided in the elaboration</w:t>
      </w:r>
      <w:r>
        <w:rPr>
          <w:noProof/>
          <w:lang w:val="en-US"/>
        </w:rPr>
        <w:t xml:space="preserve"> </w:t>
      </w:r>
      <w:r w:rsidRPr="00B7305C">
        <w:rPr>
          <w:noProof/>
          <w:lang w:val="en-US"/>
        </w:rPr>
        <w:t>of this work.</w:t>
      </w:r>
    </w:p>
    <w:p w14:paraId="7B598F01" w14:textId="155F2EB1" w:rsidR="00F870CA" w:rsidRDefault="00F870CA" w:rsidP="007541F3">
      <w:pPr>
        <w:rPr>
          <w:noProof/>
          <w:lang w:val="en-US"/>
        </w:rPr>
      </w:pPr>
    </w:p>
    <w:p w14:paraId="40093F06" w14:textId="33989E8B" w:rsidR="009B4D5F" w:rsidRPr="00772925" w:rsidRDefault="00535ACB" w:rsidP="00A8063E">
      <w:pPr>
        <w:pStyle w:val="Ttulo1"/>
        <w:numPr>
          <w:ilvl w:val="0"/>
          <w:numId w:val="0"/>
        </w:numPr>
        <w:rPr>
          <w:lang w:val="es-MX"/>
        </w:rPr>
      </w:pPr>
      <w:r w:rsidRPr="00772925">
        <w:rPr>
          <w:lang w:val="es-MX"/>
        </w:rPr>
        <w:t>7</w:t>
      </w:r>
      <w:r w:rsidR="00A8063E" w:rsidRPr="00772925">
        <w:rPr>
          <w:lang w:val="es-MX"/>
        </w:rPr>
        <w:t xml:space="preserve">. </w:t>
      </w:r>
      <w:r w:rsidR="009B4D5F" w:rsidRPr="00772925">
        <w:rPr>
          <w:lang w:val="es-MX"/>
        </w:rPr>
        <w:t>R</w:t>
      </w:r>
      <w:r w:rsidR="00A8063E" w:rsidRPr="00772925">
        <w:rPr>
          <w:lang w:val="es-MX"/>
        </w:rPr>
        <w:t>eference</w:t>
      </w:r>
    </w:p>
    <w:p w14:paraId="5A71DCFA" w14:textId="4DDCEC70" w:rsidR="00552D9C" w:rsidRDefault="00C20BEA" w:rsidP="00303DE6">
      <w:pPr>
        <w:rPr>
          <w:noProof/>
          <w:lang w:val="es-MX"/>
        </w:rPr>
      </w:pPr>
      <w:r w:rsidRPr="00303DE6">
        <w:rPr>
          <w:noProof/>
          <w:lang w:val="es-MX"/>
        </w:rPr>
        <w:t xml:space="preserve">[1] </w:t>
      </w:r>
      <w:r w:rsidR="00303DE6" w:rsidRPr="00303DE6">
        <w:rPr>
          <w:noProof/>
          <w:lang w:val="es-MX"/>
        </w:rPr>
        <w:t xml:space="preserve">Cisneros-Hidalgo, Y., González-Carbonell, R., Ortiz-Prado, A., Jacobo-Almendáriz, V. </w:t>
      </w:r>
      <w:r w:rsidR="00303DE6">
        <w:rPr>
          <w:noProof/>
          <w:lang w:val="es-MX"/>
        </w:rPr>
        <w:t>and</w:t>
      </w:r>
      <w:r w:rsidR="00303DE6" w:rsidRPr="00303DE6">
        <w:rPr>
          <w:noProof/>
          <w:lang w:val="es-MX"/>
        </w:rPr>
        <w:t xml:space="preserve"> Puente-Álvarez, A., Modelo mecanobiológico de una tibia humana para determinar su respuesta ante estímulos mecánicos externos, </w:t>
      </w:r>
      <w:r w:rsidR="00303DE6" w:rsidRPr="00303DE6">
        <w:rPr>
          <w:i/>
          <w:noProof/>
          <w:lang w:val="es-MX"/>
        </w:rPr>
        <w:t>Revista Cubana de Investigaciones Biomédicas</w:t>
      </w:r>
      <w:r w:rsidR="00303DE6" w:rsidRPr="00303DE6">
        <w:rPr>
          <w:noProof/>
          <w:lang w:val="es-MX"/>
        </w:rPr>
        <w:t>, Vol. 34, No. 1, pp 54-63, 2015.</w:t>
      </w:r>
    </w:p>
    <w:p w14:paraId="29FDB1B3" w14:textId="07EA241A" w:rsidR="00500B96" w:rsidRPr="00500B96" w:rsidRDefault="00500B96" w:rsidP="00500B96">
      <w:pPr>
        <w:rPr>
          <w:noProof/>
          <w:lang w:val="en-US"/>
        </w:rPr>
      </w:pPr>
      <w:r>
        <w:rPr>
          <w:noProof/>
          <w:lang w:val="en-US"/>
        </w:rPr>
        <w:t xml:space="preserve">[2] </w:t>
      </w:r>
      <w:r w:rsidRPr="00500B96">
        <w:rPr>
          <w:noProof/>
          <w:lang w:val="en-US"/>
        </w:rPr>
        <w:t xml:space="preserve">Kumar, S. </w:t>
      </w:r>
      <w:r>
        <w:rPr>
          <w:noProof/>
          <w:lang w:val="en-US"/>
        </w:rPr>
        <w:t xml:space="preserve">and </w:t>
      </w:r>
      <w:r w:rsidRPr="00500B96">
        <w:rPr>
          <w:noProof/>
          <w:lang w:val="en-US"/>
        </w:rPr>
        <w:t xml:space="preserve">Kumar, J., A review on application of finite element </w:t>
      </w:r>
      <w:r>
        <w:rPr>
          <w:noProof/>
          <w:lang w:val="en-US"/>
        </w:rPr>
        <w:t>modeling</w:t>
      </w:r>
      <w:r w:rsidRPr="00500B96">
        <w:rPr>
          <w:noProof/>
          <w:lang w:val="en-US"/>
        </w:rPr>
        <w:t xml:space="preserve"> in bone biomechanics, </w:t>
      </w:r>
      <w:r w:rsidRPr="00500B96">
        <w:rPr>
          <w:i/>
          <w:noProof/>
          <w:lang w:val="en-US"/>
        </w:rPr>
        <w:t>Perspectives in Science</w:t>
      </w:r>
      <w:r w:rsidRPr="00500B96">
        <w:rPr>
          <w:noProof/>
          <w:lang w:val="en-US"/>
        </w:rPr>
        <w:t>, Vol. 8, pp 696-698, 2016.</w:t>
      </w:r>
    </w:p>
    <w:p w14:paraId="0496F021" w14:textId="750B75F8" w:rsidR="00500B96" w:rsidRDefault="002C000F" w:rsidP="00500B96">
      <w:pPr>
        <w:rPr>
          <w:noProof/>
          <w:lang w:val="en-US"/>
        </w:rPr>
      </w:pPr>
      <w:r>
        <w:rPr>
          <w:noProof/>
          <w:lang w:val="en-US"/>
        </w:rPr>
        <w:t xml:space="preserve">[3] </w:t>
      </w:r>
      <w:r w:rsidR="00500B96" w:rsidRPr="00500B96">
        <w:rPr>
          <w:noProof/>
          <w:lang w:val="en-US"/>
        </w:rPr>
        <w:t xml:space="preserve">Nareliya, R. </w:t>
      </w:r>
      <w:r>
        <w:rPr>
          <w:noProof/>
          <w:lang w:val="en-US"/>
        </w:rPr>
        <w:t>and</w:t>
      </w:r>
      <w:r w:rsidR="00500B96" w:rsidRPr="00500B96">
        <w:rPr>
          <w:noProof/>
          <w:lang w:val="en-US"/>
        </w:rPr>
        <w:t xml:space="preserve"> Kumar, V., Finite element application to a femur bone; A review, </w:t>
      </w:r>
      <w:r w:rsidR="00500B96" w:rsidRPr="002C000F">
        <w:rPr>
          <w:i/>
          <w:noProof/>
          <w:lang w:val="en-US"/>
        </w:rPr>
        <w:t>Journal of Biomedical and Bioengineering</w:t>
      </w:r>
      <w:r w:rsidR="00500B96" w:rsidRPr="00500B96">
        <w:rPr>
          <w:noProof/>
          <w:lang w:val="en-US"/>
        </w:rPr>
        <w:t>, Vol. 3, No. 1, pp 57-62, 2012.</w:t>
      </w:r>
    </w:p>
    <w:p w14:paraId="200DEA9E" w14:textId="04ACB837" w:rsidR="000A4E8B" w:rsidRPr="000A4E8B" w:rsidRDefault="000A4E8B" w:rsidP="000A4E8B">
      <w:pPr>
        <w:rPr>
          <w:noProof/>
          <w:lang w:val="en-US"/>
        </w:rPr>
      </w:pPr>
      <w:r>
        <w:rPr>
          <w:noProof/>
          <w:lang w:val="en-US"/>
        </w:rPr>
        <w:t xml:space="preserve">[4] </w:t>
      </w:r>
      <w:r w:rsidRPr="000A4E8B">
        <w:rPr>
          <w:noProof/>
          <w:lang w:val="en-US"/>
        </w:rPr>
        <w:t xml:space="preserve">Renders, G., Mulder, L., Van Ruijven, L. </w:t>
      </w:r>
      <w:r>
        <w:rPr>
          <w:noProof/>
          <w:lang w:val="en-US"/>
        </w:rPr>
        <w:t>and</w:t>
      </w:r>
      <w:r w:rsidRPr="000A4E8B">
        <w:rPr>
          <w:noProof/>
          <w:lang w:val="en-US"/>
        </w:rPr>
        <w:t xml:space="preserve"> Van Ejiden, T., Porosity of human mandibular condylar bone, </w:t>
      </w:r>
      <w:r w:rsidRPr="000A4E8B">
        <w:rPr>
          <w:i/>
          <w:noProof/>
          <w:lang w:val="en-US"/>
        </w:rPr>
        <w:t>Journal of Anatomy</w:t>
      </w:r>
      <w:r w:rsidRPr="000A4E8B">
        <w:rPr>
          <w:noProof/>
          <w:lang w:val="en-US"/>
        </w:rPr>
        <w:t>, Vol. 210, No. 3, pp 239-248, 2007.</w:t>
      </w:r>
    </w:p>
    <w:p w14:paraId="50EE7634" w14:textId="3D9CC96B" w:rsidR="000A4E8B" w:rsidRPr="000A4E8B" w:rsidRDefault="000A4E8B" w:rsidP="000A4E8B">
      <w:pPr>
        <w:rPr>
          <w:noProof/>
          <w:lang w:val="en-US"/>
        </w:rPr>
      </w:pPr>
      <w:r>
        <w:rPr>
          <w:noProof/>
          <w:lang w:val="en-US"/>
        </w:rPr>
        <w:t xml:space="preserve">[5] </w:t>
      </w:r>
      <w:r w:rsidRPr="000A4E8B">
        <w:rPr>
          <w:noProof/>
          <w:lang w:val="en-US"/>
        </w:rPr>
        <w:t xml:space="preserve">Yousif, A. </w:t>
      </w:r>
      <w:r>
        <w:rPr>
          <w:noProof/>
          <w:lang w:val="en-US"/>
        </w:rPr>
        <w:t>and</w:t>
      </w:r>
      <w:r w:rsidRPr="000A4E8B">
        <w:rPr>
          <w:noProof/>
          <w:lang w:val="en-US"/>
        </w:rPr>
        <w:t xml:space="preserve"> Abdulhabi, A., Stress analysis for osteoporosis head of </w:t>
      </w:r>
      <w:r w:rsidR="001E1597">
        <w:rPr>
          <w:noProof/>
          <w:lang w:val="en-US"/>
        </w:rPr>
        <w:t xml:space="preserve">the </w:t>
      </w:r>
      <w:r w:rsidRPr="000A4E8B">
        <w:rPr>
          <w:noProof/>
          <w:lang w:val="en-US"/>
        </w:rPr>
        <w:t xml:space="preserve">femur; Finite element method for mechanical analysis of osteoporosis hip joint, </w:t>
      </w:r>
      <w:r w:rsidRPr="004148FC">
        <w:rPr>
          <w:i/>
          <w:noProof/>
          <w:lang w:val="en-US"/>
        </w:rPr>
        <w:t>The First National Conference for Engineering Sciences</w:t>
      </w:r>
      <w:r w:rsidRPr="000A4E8B">
        <w:rPr>
          <w:noProof/>
          <w:lang w:val="en-US"/>
        </w:rPr>
        <w:t xml:space="preserve">; </w:t>
      </w:r>
      <w:r w:rsidRPr="004148FC">
        <w:rPr>
          <w:i/>
          <w:noProof/>
          <w:lang w:val="en-US"/>
        </w:rPr>
        <w:t>FNCES 12</w:t>
      </w:r>
      <w:r w:rsidRPr="000A4E8B">
        <w:rPr>
          <w:noProof/>
          <w:lang w:val="en-US"/>
        </w:rPr>
        <w:t>, pp 1-6, 2012.</w:t>
      </w:r>
    </w:p>
    <w:p w14:paraId="1F9AF66B" w14:textId="561F3A81" w:rsidR="000A4E8B" w:rsidRDefault="004148FC" w:rsidP="000A4E8B">
      <w:pPr>
        <w:rPr>
          <w:noProof/>
          <w:lang w:val="en-US"/>
        </w:rPr>
      </w:pPr>
      <w:r>
        <w:rPr>
          <w:noProof/>
          <w:lang w:val="en-US"/>
        </w:rPr>
        <w:t xml:space="preserve">[6] </w:t>
      </w:r>
      <w:r w:rsidR="000A4E8B" w:rsidRPr="000A4E8B">
        <w:rPr>
          <w:noProof/>
          <w:lang w:val="en-US"/>
        </w:rPr>
        <w:t xml:space="preserve"> Veliceasa, B., Alexa, O., Dan, P., Filip, A., Rakosi, E. </w:t>
      </w:r>
      <w:r>
        <w:rPr>
          <w:noProof/>
          <w:lang w:val="en-US"/>
        </w:rPr>
        <w:t>and</w:t>
      </w:r>
      <w:r w:rsidR="000A4E8B" w:rsidRPr="000A4E8B">
        <w:rPr>
          <w:noProof/>
          <w:lang w:val="en-US"/>
        </w:rPr>
        <w:t xml:space="preserve"> Badulescu, O., Finite element analysis of stress </w:t>
      </w:r>
      <w:r w:rsidR="000A4E8B" w:rsidRPr="000A4E8B">
        <w:rPr>
          <w:noProof/>
          <w:lang w:val="en-US"/>
        </w:rPr>
        <w:t xml:space="preserve">distribution in normal and osteoporosis pelvis models, </w:t>
      </w:r>
      <w:r w:rsidR="000A4E8B" w:rsidRPr="004148FC">
        <w:rPr>
          <w:i/>
          <w:noProof/>
          <w:lang w:val="en-US"/>
        </w:rPr>
        <w:t>Materiale Plastice</w:t>
      </w:r>
      <w:r w:rsidR="000A4E8B" w:rsidRPr="000A4E8B">
        <w:rPr>
          <w:noProof/>
          <w:lang w:val="en-US"/>
        </w:rPr>
        <w:t>, Vol. 56, No. 4, pp 840-844, 2019.</w:t>
      </w:r>
    </w:p>
    <w:p w14:paraId="07144640" w14:textId="4279E67F" w:rsidR="00D907C1" w:rsidRPr="00304E37" w:rsidRDefault="00D907C1" w:rsidP="000A4E8B">
      <w:pPr>
        <w:rPr>
          <w:noProof/>
          <w:lang w:val="es-MX"/>
        </w:rPr>
      </w:pPr>
      <w:r>
        <w:rPr>
          <w:noProof/>
          <w:lang w:val="en-US"/>
        </w:rPr>
        <w:t xml:space="preserve">[7] </w:t>
      </w:r>
      <w:r w:rsidRPr="00D907C1">
        <w:rPr>
          <w:noProof/>
          <w:lang w:val="en-US"/>
        </w:rPr>
        <w:t>Villanueva</w:t>
      </w:r>
      <w:r>
        <w:rPr>
          <w:noProof/>
          <w:lang w:val="en-US"/>
        </w:rPr>
        <w:t>-</w:t>
      </w:r>
      <w:r w:rsidRPr="00D907C1">
        <w:rPr>
          <w:noProof/>
          <w:lang w:val="en-US"/>
        </w:rPr>
        <w:t>Piñón</w:t>
      </w:r>
      <w:r>
        <w:rPr>
          <w:noProof/>
          <w:lang w:val="en-US"/>
        </w:rPr>
        <w:t>,</w:t>
      </w:r>
      <w:r w:rsidRPr="00D907C1">
        <w:rPr>
          <w:noProof/>
          <w:lang w:val="en-US"/>
        </w:rPr>
        <w:t xml:space="preserve"> </w:t>
      </w:r>
      <w:r>
        <w:rPr>
          <w:noProof/>
          <w:lang w:val="en-US"/>
        </w:rPr>
        <w:t xml:space="preserve">M. E., </w:t>
      </w:r>
      <w:r w:rsidRPr="00D907C1">
        <w:rPr>
          <w:i/>
          <w:noProof/>
          <w:lang w:val="en-US"/>
        </w:rPr>
        <w:t>Numerical Analysis on the Effects of Porosity in the Head of the Femur</w:t>
      </w:r>
      <w:r>
        <w:rPr>
          <w:noProof/>
          <w:lang w:val="en-US"/>
        </w:rPr>
        <w:t xml:space="preserve">, M. Sc. </w:t>
      </w:r>
      <w:r w:rsidRPr="00304E37">
        <w:rPr>
          <w:noProof/>
          <w:lang w:val="es-MX"/>
        </w:rPr>
        <w:t>Thesis, SEPI ESIME Zacatenco, Instituto Politécnico Nacional, 2018.</w:t>
      </w:r>
    </w:p>
    <w:p w14:paraId="366D4754" w14:textId="361CC270" w:rsidR="006046BF" w:rsidRDefault="006046BF" w:rsidP="006046BF">
      <w:pPr>
        <w:rPr>
          <w:noProof/>
          <w:lang w:val="es-MX"/>
        </w:rPr>
      </w:pPr>
      <w:r w:rsidRPr="006046BF">
        <w:rPr>
          <w:noProof/>
          <w:lang w:val="es-MX"/>
        </w:rPr>
        <w:t xml:space="preserve">[8] </w:t>
      </w:r>
      <w:r w:rsidRPr="00500B96">
        <w:rPr>
          <w:noProof/>
          <w:lang w:val="es-MX"/>
        </w:rPr>
        <w:t xml:space="preserve">Rincón-Rincón, E., Ros-Felip, A., Claramunt-Alonso, R. </w:t>
      </w:r>
      <w:r>
        <w:rPr>
          <w:noProof/>
          <w:lang w:val="es-MX"/>
        </w:rPr>
        <w:t>and</w:t>
      </w:r>
      <w:r w:rsidRPr="00500B96">
        <w:rPr>
          <w:noProof/>
          <w:lang w:val="es-MX"/>
        </w:rPr>
        <w:t xml:space="preserve"> Arranz-Merino, F., Caracterización mecánica del material óseo, </w:t>
      </w:r>
      <w:r w:rsidRPr="006046BF">
        <w:rPr>
          <w:i/>
          <w:noProof/>
          <w:lang w:val="es-MX"/>
        </w:rPr>
        <w:t>Revista de Ciencia, Tecnología y Medio Ambiente</w:t>
      </w:r>
      <w:r w:rsidRPr="00500B96">
        <w:rPr>
          <w:noProof/>
          <w:lang w:val="es-MX"/>
        </w:rPr>
        <w:t>, Vol. 2, pp 1-27, 2004.</w:t>
      </w:r>
    </w:p>
    <w:p w14:paraId="21B71EE8" w14:textId="1DE2AABA" w:rsidR="00F177F2" w:rsidRPr="00F177F2" w:rsidRDefault="00F177F2" w:rsidP="006046BF">
      <w:pPr>
        <w:rPr>
          <w:noProof/>
          <w:lang w:val="en-US"/>
        </w:rPr>
      </w:pPr>
      <w:r w:rsidRPr="00F177F2">
        <w:rPr>
          <w:noProof/>
          <w:lang w:val="en-US"/>
        </w:rPr>
        <w:t xml:space="preserve">[9] Arkusz, K. Kleikiel, T., Niezgoda, T. </w:t>
      </w:r>
      <w:r>
        <w:rPr>
          <w:noProof/>
          <w:lang w:val="en-US"/>
        </w:rPr>
        <w:t>and</w:t>
      </w:r>
      <w:r w:rsidRPr="00F177F2">
        <w:rPr>
          <w:noProof/>
          <w:lang w:val="en-US"/>
        </w:rPr>
        <w:t xml:space="preserve"> Bedzinki, R., The influence of osteoporotic bone structures of the pelvic-hip complex on stress distribution under impact load, </w:t>
      </w:r>
      <w:r w:rsidRPr="00773070">
        <w:rPr>
          <w:i/>
          <w:noProof/>
          <w:lang w:val="en-US"/>
        </w:rPr>
        <w:t>Acta of Bioengineering and Biomechanics</w:t>
      </w:r>
      <w:r w:rsidRPr="00F177F2">
        <w:rPr>
          <w:noProof/>
          <w:lang w:val="en-US"/>
        </w:rPr>
        <w:t>, Vol. 20, No. 1, pp 29-38, 2018.</w:t>
      </w:r>
    </w:p>
    <w:p w14:paraId="0763B360" w14:textId="7396F467" w:rsidR="006046BF" w:rsidRPr="00693FDB" w:rsidRDefault="00693FDB" w:rsidP="000A4E8B">
      <w:pPr>
        <w:rPr>
          <w:noProof/>
          <w:lang w:val="en-US"/>
        </w:rPr>
      </w:pPr>
      <w:r w:rsidRPr="00693FDB">
        <w:rPr>
          <w:noProof/>
          <w:lang w:val="en-US"/>
        </w:rPr>
        <w:t xml:space="preserve">[9] Dhanopia, A. </w:t>
      </w:r>
      <w:r>
        <w:rPr>
          <w:noProof/>
          <w:lang w:val="en-US"/>
        </w:rPr>
        <w:t>and</w:t>
      </w:r>
      <w:r w:rsidRPr="00693FDB">
        <w:rPr>
          <w:noProof/>
          <w:lang w:val="en-US"/>
        </w:rPr>
        <w:t xml:space="preserve"> Bhargava, M., Finite element analysis of human fracture femur implantation with PMMA thermoplastic prosthetic plate, </w:t>
      </w:r>
      <w:r w:rsidRPr="00693FDB">
        <w:rPr>
          <w:i/>
          <w:noProof/>
          <w:lang w:val="en-US"/>
        </w:rPr>
        <w:t>Procedia Engineering</w:t>
      </w:r>
      <w:r w:rsidRPr="00693FDB">
        <w:rPr>
          <w:noProof/>
          <w:lang w:val="en-US"/>
        </w:rPr>
        <w:t>, Vol. 173, pp 1658-1665, 2017.</w:t>
      </w:r>
    </w:p>
    <w:sectPr w:rsidR="006046BF" w:rsidRPr="00693FDB"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D7DEF" w14:textId="77777777" w:rsidR="00EE0C3E" w:rsidRDefault="00EE0C3E" w:rsidP="00FB73A9">
      <w:r>
        <w:separator/>
      </w:r>
    </w:p>
  </w:endnote>
  <w:endnote w:type="continuationSeparator" w:id="0">
    <w:p w14:paraId="53B996C9" w14:textId="77777777" w:rsidR="00EE0C3E" w:rsidRDefault="00EE0C3E"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C309B" w14:textId="77777777" w:rsidR="00EE0C3E" w:rsidRDefault="00EE0C3E" w:rsidP="00FB73A9">
      <w:r>
        <w:separator/>
      </w:r>
    </w:p>
  </w:footnote>
  <w:footnote w:type="continuationSeparator" w:id="0">
    <w:p w14:paraId="12480ED1" w14:textId="77777777" w:rsidR="00EE0C3E" w:rsidRDefault="00EE0C3E"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008FA9B2" w:rsidR="00E20B1D" w:rsidRPr="00426533" w:rsidRDefault="00E20B1D" w:rsidP="00FB73A9">
        <w:pPr>
          <w:pStyle w:val="Encabezado"/>
          <w:rPr>
            <w:rFonts w:cs="Times New Roman"/>
          </w:rPr>
        </w:pPr>
        <w:r w:rsidRPr="00426533">
          <w:rPr>
            <w:rFonts w:cs="Times New Roman"/>
            <w:b/>
            <w:noProof/>
            <w:sz w:val="16"/>
            <w:szCs w:val="16"/>
            <w:lang w:val="es-MX" w:eastAsia="es-MX"/>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E20B1D" w:rsidRPr="004906A8" w:rsidRDefault="00E20B1D"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253"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E20B1D" w:rsidRPr="004906A8" w:rsidRDefault="00E20B1D"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C641C" w:rsidRPr="008C641C">
          <w:rPr>
            <w:rFonts w:cs="Times New Roman"/>
            <w:b/>
            <w:noProof/>
            <w:sz w:val="16"/>
            <w:szCs w:val="16"/>
            <w:lang w:val="es-ES"/>
          </w:rPr>
          <w:t>6</w:t>
        </w:r>
        <w:r w:rsidRPr="00426533">
          <w:rPr>
            <w:rFonts w:cs="Times New Roman"/>
            <w:b/>
            <w:sz w:val="16"/>
            <w:szCs w:val="16"/>
          </w:rPr>
          <w:fldChar w:fldCharType="end"/>
        </w:r>
      </w:p>
      <w:p w14:paraId="7F0915D4" w14:textId="77777777" w:rsidR="00E20B1D" w:rsidRDefault="00E20B1D" w:rsidP="00FB73A9">
        <w:pPr>
          <w:pStyle w:val="Encabezado"/>
          <w:rPr>
            <w:rFonts w:ascii="Square721 Cn BT" w:hAnsi="Square721 Cn BT"/>
          </w:rPr>
        </w:pPr>
      </w:p>
      <w:p w14:paraId="52F070CB" w14:textId="6A761940" w:rsidR="00E20B1D" w:rsidRPr="00463356" w:rsidRDefault="00EE0C3E"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18A1C147" w:rsidR="00E20B1D" w:rsidRDefault="00E20B1D" w:rsidP="00463356">
    <w:pPr>
      <w:pStyle w:val="Encabezado"/>
      <w:tabs>
        <w:tab w:val="clear" w:pos="8838"/>
      </w:tabs>
      <w:jc w:val="right"/>
      <w:rPr>
        <w:rFonts w:ascii="Square721 Cn BT" w:hAnsi="Square721 Cn BT"/>
      </w:rPr>
    </w:pPr>
    <w:r>
      <w:rPr>
        <w:noProof/>
        <w:lang w:val="es-MX" w:eastAsia="es-MX"/>
      </w:rPr>
      <mc:AlternateContent>
        <mc:Choice Requires="wps">
          <w:drawing>
            <wp:anchor distT="45720" distB="45720" distL="114300" distR="114300" simplePos="0" relativeHeight="251656192" behindDoc="0" locked="0" layoutInCell="1" allowOverlap="1" wp14:anchorId="57B69813" wp14:editId="4628CF3A">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411B2D70" w:rsidR="00E20B1D" w:rsidRPr="00FB73A9" w:rsidRDefault="00B22D00" w:rsidP="00B22D00">
                          <w:pPr>
                            <w:rPr>
                              <w:sz w:val="16"/>
                              <w:szCs w:val="16"/>
                            </w:rPr>
                          </w:pPr>
                          <w:r w:rsidRPr="00B22D00">
                            <w:rPr>
                              <w:sz w:val="16"/>
                              <w:szCs w:val="16"/>
                            </w:rPr>
                            <w:t xml:space="preserve">Desarrollo de un modelo numérico para </w:t>
                          </w:r>
                          <w:r>
                            <w:rPr>
                              <w:sz w:val="16"/>
                              <w:szCs w:val="16"/>
                            </w:rPr>
                            <w:t>evaluación s</w:t>
                          </w:r>
                          <w:r w:rsidRPr="00B22D00">
                            <w:rPr>
                              <w:sz w:val="16"/>
                              <w:szCs w:val="16"/>
                            </w:rPr>
                            <w:t>obre los efectos de porosidad en el fémur proxim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254"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411B2D70" w:rsidR="00E20B1D" w:rsidRPr="00FB73A9" w:rsidRDefault="00B22D00" w:rsidP="00B22D00">
                    <w:pPr>
                      <w:rPr>
                        <w:sz w:val="16"/>
                        <w:szCs w:val="16"/>
                      </w:rPr>
                    </w:pPr>
                    <w:r w:rsidRPr="00B22D00">
                      <w:rPr>
                        <w:sz w:val="16"/>
                        <w:szCs w:val="16"/>
                      </w:rPr>
                      <w:t xml:space="preserve">Desarrollo de un modelo numérico para </w:t>
                    </w:r>
                    <w:r>
                      <w:rPr>
                        <w:sz w:val="16"/>
                        <w:szCs w:val="16"/>
                      </w:rPr>
                      <w:t>evaluación s</w:t>
                    </w:r>
                    <w:r w:rsidRPr="00B22D00">
                      <w:rPr>
                        <w:sz w:val="16"/>
                        <w:szCs w:val="16"/>
                      </w:rPr>
                      <w:t>obre los efectos de porosidad en el fémur proximal</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C641C" w:rsidRPr="008C641C">
          <w:rPr>
            <w:rFonts w:cs="Times New Roman"/>
            <w:b/>
            <w:noProof/>
            <w:sz w:val="16"/>
            <w:szCs w:val="16"/>
            <w:lang w:val="es-ES"/>
          </w:rPr>
          <w:t>7</w:t>
        </w:r>
        <w:r w:rsidRPr="00426533">
          <w:rPr>
            <w:rFonts w:cs="Times New Roman"/>
            <w:b/>
            <w:sz w:val="16"/>
            <w:szCs w:val="16"/>
          </w:rPr>
          <w:fldChar w:fldCharType="end"/>
        </w:r>
      </w:sdtContent>
    </w:sdt>
  </w:p>
  <w:p w14:paraId="0D93E715" w14:textId="77777777" w:rsidR="00E20B1D" w:rsidRDefault="00E20B1D" w:rsidP="00463356">
    <w:pPr>
      <w:pStyle w:val="Encabezado"/>
      <w:tabs>
        <w:tab w:val="clear" w:pos="8838"/>
      </w:tabs>
      <w:jc w:val="right"/>
      <w:rPr>
        <w:rFonts w:ascii="Square721 Cn BT" w:hAnsi="Square721 Cn BT"/>
      </w:rPr>
    </w:pPr>
  </w:p>
  <w:p w14:paraId="6250F50B" w14:textId="77777777" w:rsidR="00E20B1D" w:rsidRPr="00463356" w:rsidRDefault="00E20B1D"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E20B1D" w:rsidRPr="00F61111" w:rsidRDefault="00E20B1D" w:rsidP="00D519CE">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E20B1D" w:rsidRPr="00F61111" w:rsidRDefault="00E20B1D"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E20B1D" w:rsidRPr="00F61111" w:rsidRDefault="00E20B1D" w:rsidP="00744D7B">
    <w:pPr>
      <w:pStyle w:val="Encabezado"/>
      <w:rPr>
        <w:color w:val="003B68"/>
      </w:rPr>
    </w:pPr>
    <w:r w:rsidRPr="00F61111">
      <w:rPr>
        <w:rFonts w:cs="Times New Roman"/>
        <w:noProof/>
        <w:color w:val="003B68"/>
        <w:lang w:val="es-MX" w:eastAsia="es-MX"/>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4395"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097240985">
    <w:abstractNumId w:val="4"/>
  </w:num>
  <w:num w:numId="2" w16cid:durableId="934217182">
    <w:abstractNumId w:val="15"/>
  </w:num>
  <w:num w:numId="3" w16cid:durableId="1280911032">
    <w:abstractNumId w:val="9"/>
  </w:num>
  <w:num w:numId="4" w16cid:durableId="974719994">
    <w:abstractNumId w:val="2"/>
  </w:num>
  <w:num w:numId="5" w16cid:durableId="234245500">
    <w:abstractNumId w:val="0"/>
  </w:num>
  <w:num w:numId="6" w16cid:durableId="541137763">
    <w:abstractNumId w:val="13"/>
  </w:num>
  <w:num w:numId="7" w16cid:durableId="778717210">
    <w:abstractNumId w:val="10"/>
  </w:num>
  <w:num w:numId="8" w16cid:durableId="667904547">
    <w:abstractNumId w:val="11"/>
  </w:num>
  <w:num w:numId="9" w16cid:durableId="482746303">
    <w:abstractNumId w:val="14"/>
  </w:num>
  <w:num w:numId="10" w16cid:durableId="350380501">
    <w:abstractNumId w:val="1"/>
  </w:num>
  <w:num w:numId="11" w16cid:durableId="2087218064">
    <w:abstractNumId w:val="3"/>
  </w:num>
  <w:num w:numId="12" w16cid:durableId="731544534">
    <w:abstractNumId w:val="6"/>
  </w:num>
  <w:num w:numId="13" w16cid:durableId="1181090012">
    <w:abstractNumId w:val="12"/>
  </w:num>
  <w:num w:numId="14" w16cid:durableId="846401739">
    <w:abstractNumId w:val="7"/>
  </w:num>
  <w:num w:numId="15" w16cid:durableId="1429083643">
    <w:abstractNumId w:val="5"/>
  </w:num>
  <w:num w:numId="16" w16cid:durableId="1634796553">
    <w:abstractNumId w:val="8"/>
  </w:num>
  <w:num w:numId="17" w16cid:durableId="53380968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99C"/>
    <w:rsid w:val="00002DF3"/>
    <w:rsid w:val="00004BB1"/>
    <w:rsid w:val="00005864"/>
    <w:rsid w:val="00006213"/>
    <w:rsid w:val="000079AE"/>
    <w:rsid w:val="00010BB3"/>
    <w:rsid w:val="00014332"/>
    <w:rsid w:val="000166CA"/>
    <w:rsid w:val="00020428"/>
    <w:rsid w:val="00022DB1"/>
    <w:rsid w:val="00030B3B"/>
    <w:rsid w:val="000312B6"/>
    <w:rsid w:val="00031853"/>
    <w:rsid w:val="00032799"/>
    <w:rsid w:val="00032E60"/>
    <w:rsid w:val="00037E57"/>
    <w:rsid w:val="000500AD"/>
    <w:rsid w:val="000552A0"/>
    <w:rsid w:val="0005693D"/>
    <w:rsid w:val="00060941"/>
    <w:rsid w:val="00063DED"/>
    <w:rsid w:val="00064087"/>
    <w:rsid w:val="00064E6A"/>
    <w:rsid w:val="0006594F"/>
    <w:rsid w:val="00065E68"/>
    <w:rsid w:val="00067B58"/>
    <w:rsid w:val="00067C6F"/>
    <w:rsid w:val="000716C7"/>
    <w:rsid w:val="000734DD"/>
    <w:rsid w:val="000740DE"/>
    <w:rsid w:val="00075C38"/>
    <w:rsid w:val="00082FA4"/>
    <w:rsid w:val="000859CE"/>
    <w:rsid w:val="000921B2"/>
    <w:rsid w:val="00093E80"/>
    <w:rsid w:val="00095786"/>
    <w:rsid w:val="0009613D"/>
    <w:rsid w:val="000A4E8B"/>
    <w:rsid w:val="000A7851"/>
    <w:rsid w:val="000B139B"/>
    <w:rsid w:val="000B2E24"/>
    <w:rsid w:val="000B42FA"/>
    <w:rsid w:val="000B44EA"/>
    <w:rsid w:val="000C3217"/>
    <w:rsid w:val="000C562D"/>
    <w:rsid w:val="000C7F71"/>
    <w:rsid w:val="000D4738"/>
    <w:rsid w:val="000D4F8F"/>
    <w:rsid w:val="000D6E58"/>
    <w:rsid w:val="000E10B6"/>
    <w:rsid w:val="000E1B09"/>
    <w:rsid w:val="000E1FA2"/>
    <w:rsid w:val="000E2927"/>
    <w:rsid w:val="000E2953"/>
    <w:rsid w:val="000E39A2"/>
    <w:rsid w:val="000E3E42"/>
    <w:rsid w:val="000F5EA5"/>
    <w:rsid w:val="00100102"/>
    <w:rsid w:val="00102377"/>
    <w:rsid w:val="00104272"/>
    <w:rsid w:val="00105214"/>
    <w:rsid w:val="00106849"/>
    <w:rsid w:val="001111A1"/>
    <w:rsid w:val="00112A24"/>
    <w:rsid w:val="00117AB9"/>
    <w:rsid w:val="001204E9"/>
    <w:rsid w:val="00124F8A"/>
    <w:rsid w:val="00126351"/>
    <w:rsid w:val="00130DAE"/>
    <w:rsid w:val="00131D4D"/>
    <w:rsid w:val="001322EC"/>
    <w:rsid w:val="001327C0"/>
    <w:rsid w:val="001359C5"/>
    <w:rsid w:val="00136062"/>
    <w:rsid w:val="00137B95"/>
    <w:rsid w:val="00140025"/>
    <w:rsid w:val="001471F5"/>
    <w:rsid w:val="00153D4E"/>
    <w:rsid w:val="00156538"/>
    <w:rsid w:val="001566C3"/>
    <w:rsid w:val="00157756"/>
    <w:rsid w:val="00162073"/>
    <w:rsid w:val="00162587"/>
    <w:rsid w:val="001707A9"/>
    <w:rsid w:val="0017204D"/>
    <w:rsid w:val="00181EB5"/>
    <w:rsid w:val="00186E57"/>
    <w:rsid w:val="001921A0"/>
    <w:rsid w:val="001926CF"/>
    <w:rsid w:val="00195C0C"/>
    <w:rsid w:val="00196D1B"/>
    <w:rsid w:val="001A5CC9"/>
    <w:rsid w:val="001A7969"/>
    <w:rsid w:val="001B42E5"/>
    <w:rsid w:val="001B523C"/>
    <w:rsid w:val="001B6F83"/>
    <w:rsid w:val="001B6FA4"/>
    <w:rsid w:val="001C295A"/>
    <w:rsid w:val="001D2923"/>
    <w:rsid w:val="001D3630"/>
    <w:rsid w:val="001D5AE2"/>
    <w:rsid w:val="001E0F8E"/>
    <w:rsid w:val="001E1597"/>
    <w:rsid w:val="001E2D99"/>
    <w:rsid w:val="001E6AD2"/>
    <w:rsid w:val="001E7075"/>
    <w:rsid w:val="001E7B17"/>
    <w:rsid w:val="001F224C"/>
    <w:rsid w:val="001F549D"/>
    <w:rsid w:val="001F6989"/>
    <w:rsid w:val="001F6ABA"/>
    <w:rsid w:val="00202BA3"/>
    <w:rsid w:val="00202C3D"/>
    <w:rsid w:val="00202CC5"/>
    <w:rsid w:val="00203934"/>
    <w:rsid w:val="00205ADD"/>
    <w:rsid w:val="00205B49"/>
    <w:rsid w:val="002073D4"/>
    <w:rsid w:val="0021030C"/>
    <w:rsid w:val="00211049"/>
    <w:rsid w:val="00211EFE"/>
    <w:rsid w:val="00220E74"/>
    <w:rsid w:val="00232C56"/>
    <w:rsid w:val="00233229"/>
    <w:rsid w:val="002345DE"/>
    <w:rsid w:val="0023636F"/>
    <w:rsid w:val="00237C92"/>
    <w:rsid w:val="00240A3D"/>
    <w:rsid w:val="00245538"/>
    <w:rsid w:val="002514D5"/>
    <w:rsid w:val="00252E0E"/>
    <w:rsid w:val="00254805"/>
    <w:rsid w:val="00254AD2"/>
    <w:rsid w:val="00255A10"/>
    <w:rsid w:val="00256058"/>
    <w:rsid w:val="0026157C"/>
    <w:rsid w:val="002628AE"/>
    <w:rsid w:val="00264366"/>
    <w:rsid w:val="00264455"/>
    <w:rsid w:val="00264726"/>
    <w:rsid w:val="00267BF3"/>
    <w:rsid w:val="00270D49"/>
    <w:rsid w:val="002746ED"/>
    <w:rsid w:val="00277FE3"/>
    <w:rsid w:val="00282755"/>
    <w:rsid w:val="00284D6A"/>
    <w:rsid w:val="00286CB9"/>
    <w:rsid w:val="002928F5"/>
    <w:rsid w:val="00295F42"/>
    <w:rsid w:val="00296B55"/>
    <w:rsid w:val="00296E49"/>
    <w:rsid w:val="00296E4B"/>
    <w:rsid w:val="002A2E5E"/>
    <w:rsid w:val="002A4E44"/>
    <w:rsid w:val="002A52B7"/>
    <w:rsid w:val="002A5B45"/>
    <w:rsid w:val="002A7A58"/>
    <w:rsid w:val="002B1613"/>
    <w:rsid w:val="002B2532"/>
    <w:rsid w:val="002B487B"/>
    <w:rsid w:val="002C000F"/>
    <w:rsid w:val="002C261E"/>
    <w:rsid w:val="002C4AB4"/>
    <w:rsid w:val="002C7108"/>
    <w:rsid w:val="002C7FAC"/>
    <w:rsid w:val="002D5912"/>
    <w:rsid w:val="002D6396"/>
    <w:rsid w:val="002D6C66"/>
    <w:rsid w:val="002E2C39"/>
    <w:rsid w:val="002E4583"/>
    <w:rsid w:val="002E4804"/>
    <w:rsid w:val="002F0A09"/>
    <w:rsid w:val="002F1478"/>
    <w:rsid w:val="002F1494"/>
    <w:rsid w:val="002F2CDF"/>
    <w:rsid w:val="002F6C36"/>
    <w:rsid w:val="003021D3"/>
    <w:rsid w:val="003022EF"/>
    <w:rsid w:val="0030242D"/>
    <w:rsid w:val="00302E89"/>
    <w:rsid w:val="0030362A"/>
    <w:rsid w:val="00303DE6"/>
    <w:rsid w:val="00304E37"/>
    <w:rsid w:val="00311726"/>
    <w:rsid w:val="00312B7C"/>
    <w:rsid w:val="003134B7"/>
    <w:rsid w:val="00314DBD"/>
    <w:rsid w:val="00315184"/>
    <w:rsid w:val="00315E48"/>
    <w:rsid w:val="003160FE"/>
    <w:rsid w:val="0031679C"/>
    <w:rsid w:val="00320D78"/>
    <w:rsid w:val="00323F6E"/>
    <w:rsid w:val="00326850"/>
    <w:rsid w:val="00326CF1"/>
    <w:rsid w:val="003329B6"/>
    <w:rsid w:val="00333662"/>
    <w:rsid w:val="00343E49"/>
    <w:rsid w:val="00344784"/>
    <w:rsid w:val="003524B9"/>
    <w:rsid w:val="00355BFF"/>
    <w:rsid w:val="003615E2"/>
    <w:rsid w:val="00363313"/>
    <w:rsid w:val="00367DB8"/>
    <w:rsid w:val="00370D98"/>
    <w:rsid w:val="003713B8"/>
    <w:rsid w:val="00375168"/>
    <w:rsid w:val="0038242A"/>
    <w:rsid w:val="00382BC5"/>
    <w:rsid w:val="00387873"/>
    <w:rsid w:val="00393BC5"/>
    <w:rsid w:val="0039429E"/>
    <w:rsid w:val="0039562E"/>
    <w:rsid w:val="00397327"/>
    <w:rsid w:val="00397767"/>
    <w:rsid w:val="003A6C16"/>
    <w:rsid w:val="003A78C5"/>
    <w:rsid w:val="003B0B02"/>
    <w:rsid w:val="003B0DA8"/>
    <w:rsid w:val="003B0EB7"/>
    <w:rsid w:val="003B3417"/>
    <w:rsid w:val="003B3D5A"/>
    <w:rsid w:val="003B5040"/>
    <w:rsid w:val="003B62C4"/>
    <w:rsid w:val="003B75AD"/>
    <w:rsid w:val="003B7818"/>
    <w:rsid w:val="003C0DDA"/>
    <w:rsid w:val="003C133C"/>
    <w:rsid w:val="003C3CD8"/>
    <w:rsid w:val="003C6922"/>
    <w:rsid w:val="003D131B"/>
    <w:rsid w:val="003D578F"/>
    <w:rsid w:val="003D5C6F"/>
    <w:rsid w:val="003E0B5B"/>
    <w:rsid w:val="003E5D1B"/>
    <w:rsid w:val="003E68FE"/>
    <w:rsid w:val="003E76B0"/>
    <w:rsid w:val="003F09A9"/>
    <w:rsid w:val="003F497A"/>
    <w:rsid w:val="003F6F6E"/>
    <w:rsid w:val="003F73DB"/>
    <w:rsid w:val="004009FF"/>
    <w:rsid w:val="00403D02"/>
    <w:rsid w:val="00404CA0"/>
    <w:rsid w:val="00405E56"/>
    <w:rsid w:val="00405ED2"/>
    <w:rsid w:val="00410E38"/>
    <w:rsid w:val="0041128A"/>
    <w:rsid w:val="00413BCF"/>
    <w:rsid w:val="004148FC"/>
    <w:rsid w:val="00425947"/>
    <w:rsid w:val="00426533"/>
    <w:rsid w:val="00434C8B"/>
    <w:rsid w:val="00435746"/>
    <w:rsid w:val="00443D1D"/>
    <w:rsid w:val="004450DE"/>
    <w:rsid w:val="0044690A"/>
    <w:rsid w:val="004479D8"/>
    <w:rsid w:val="00451205"/>
    <w:rsid w:val="0045173C"/>
    <w:rsid w:val="00455B98"/>
    <w:rsid w:val="00456213"/>
    <w:rsid w:val="00456E40"/>
    <w:rsid w:val="00460663"/>
    <w:rsid w:val="004608A0"/>
    <w:rsid w:val="004608B1"/>
    <w:rsid w:val="00463338"/>
    <w:rsid w:val="00463356"/>
    <w:rsid w:val="004642D2"/>
    <w:rsid w:val="004655D7"/>
    <w:rsid w:val="0046643A"/>
    <w:rsid w:val="0046728C"/>
    <w:rsid w:val="00473C62"/>
    <w:rsid w:val="00474BF4"/>
    <w:rsid w:val="004758B3"/>
    <w:rsid w:val="00477C26"/>
    <w:rsid w:val="00477DB2"/>
    <w:rsid w:val="00484200"/>
    <w:rsid w:val="00487D74"/>
    <w:rsid w:val="004906A8"/>
    <w:rsid w:val="00491D55"/>
    <w:rsid w:val="00491D97"/>
    <w:rsid w:val="0049256F"/>
    <w:rsid w:val="00492BF5"/>
    <w:rsid w:val="004954EB"/>
    <w:rsid w:val="00495522"/>
    <w:rsid w:val="004A17B4"/>
    <w:rsid w:val="004A4281"/>
    <w:rsid w:val="004A6915"/>
    <w:rsid w:val="004A7B79"/>
    <w:rsid w:val="004B2672"/>
    <w:rsid w:val="004B6281"/>
    <w:rsid w:val="004B7A66"/>
    <w:rsid w:val="004C1607"/>
    <w:rsid w:val="004C1FFC"/>
    <w:rsid w:val="004C35BE"/>
    <w:rsid w:val="004C430A"/>
    <w:rsid w:val="004C5140"/>
    <w:rsid w:val="004C6E42"/>
    <w:rsid w:val="004C7858"/>
    <w:rsid w:val="004D02B7"/>
    <w:rsid w:val="004D1017"/>
    <w:rsid w:val="004D5FAD"/>
    <w:rsid w:val="004D7D2C"/>
    <w:rsid w:val="004E0209"/>
    <w:rsid w:val="004E098D"/>
    <w:rsid w:val="004E30EA"/>
    <w:rsid w:val="004E5CEE"/>
    <w:rsid w:val="00500B96"/>
    <w:rsid w:val="005011A3"/>
    <w:rsid w:val="00502363"/>
    <w:rsid w:val="00507171"/>
    <w:rsid w:val="0051199D"/>
    <w:rsid w:val="0051321C"/>
    <w:rsid w:val="00513E79"/>
    <w:rsid w:val="00521443"/>
    <w:rsid w:val="00522006"/>
    <w:rsid w:val="00522D8D"/>
    <w:rsid w:val="00530DB1"/>
    <w:rsid w:val="00535ACB"/>
    <w:rsid w:val="0053696A"/>
    <w:rsid w:val="0054092E"/>
    <w:rsid w:val="00540B8D"/>
    <w:rsid w:val="00542BBE"/>
    <w:rsid w:val="00552D9C"/>
    <w:rsid w:val="00561135"/>
    <w:rsid w:val="00561DFC"/>
    <w:rsid w:val="0056201A"/>
    <w:rsid w:val="005705C8"/>
    <w:rsid w:val="00570822"/>
    <w:rsid w:val="005713F2"/>
    <w:rsid w:val="00585301"/>
    <w:rsid w:val="00587719"/>
    <w:rsid w:val="00593312"/>
    <w:rsid w:val="00594123"/>
    <w:rsid w:val="005954BC"/>
    <w:rsid w:val="005968EE"/>
    <w:rsid w:val="005A1113"/>
    <w:rsid w:val="005A3898"/>
    <w:rsid w:val="005A7A59"/>
    <w:rsid w:val="005B07DC"/>
    <w:rsid w:val="005B1A8B"/>
    <w:rsid w:val="005B312E"/>
    <w:rsid w:val="005B3C20"/>
    <w:rsid w:val="005B68AD"/>
    <w:rsid w:val="005C0314"/>
    <w:rsid w:val="005C156A"/>
    <w:rsid w:val="005C27D1"/>
    <w:rsid w:val="005C44F0"/>
    <w:rsid w:val="005D0DF1"/>
    <w:rsid w:val="005D362F"/>
    <w:rsid w:val="005D4349"/>
    <w:rsid w:val="005D4E3D"/>
    <w:rsid w:val="005E3D55"/>
    <w:rsid w:val="005E6290"/>
    <w:rsid w:val="005F1C0B"/>
    <w:rsid w:val="005F423B"/>
    <w:rsid w:val="005F61AA"/>
    <w:rsid w:val="006018F0"/>
    <w:rsid w:val="00603D04"/>
    <w:rsid w:val="006046BF"/>
    <w:rsid w:val="00604BDC"/>
    <w:rsid w:val="0060685B"/>
    <w:rsid w:val="00606895"/>
    <w:rsid w:val="006078AB"/>
    <w:rsid w:val="006123B7"/>
    <w:rsid w:val="0061386D"/>
    <w:rsid w:val="00615001"/>
    <w:rsid w:val="006206D6"/>
    <w:rsid w:val="00622D9D"/>
    <w:rsid w:val="00626358"/>
    <w:rsid w:val="0063103B"/>
    <w:rsid w:val="00634F49"/>
    <w:rsid w:val="006371D9"/>
    <w:rsid w:val="00640747"/>
    <w:rsid w:val="006430D6"/>
    <w:rsid w:val="00645C9F"/>
    <w:rsid w:val="0064771E"/>
    <w:rsid w:val="006505C4"/>
    <w:rsid w:val="0065096E"/>
    <w:rsid w:val="00652269"/>
    <w:rsid w:val="00655DC9"/>
    <w:rsid w:val="006561F5"/>
    <w:rsid w:val="00660803"/>
    <w:rsid w:val="00660B81"/>
    <w:rsid w:val="00662B2B"/>
    <w:rsid w:val="00663A68"/>
    <w:rsid w:val="00663F69"/>
    <w:rsid w:val="00665899"/>
    <w:rsid w:val="00667AF1"/>
    <w:rsid w:val="006724DD"/>
    <w:rsid w:val="0067611C"/>
    <w:rsid w:val="0068016D"/>
    <w:rsid w:val="006814B9"/>
    <w:rsid w:val="006846C1"/>
    <w:rsid w:val="006855DD"/>
    <w:rsid w:val="0068668D"/>
    <w:rsid w:val="00686DB2"/>
    <w:rsid w:val="0069190D"/>
    <w:rsid w:val="006933BC"/>
    <w:rsid w:val="0069357E"/>
    <w:rsid w:val="00693FDB"/>
    <w:rsid w:val="006A2847"/>
    <w:rsid w:val="006A5AE4"/>
    <w:rsid w:val="006A5CB1"/>
    <w:rsid w:val="006A7DDB"/>
    <w:rsid w:val="006B0B60"/>
    <w:rsid w:val="006B1718"/>
    <w:rsid w:val="006B38EB"/>
    <w:rsid w:val="006B3AB3"/>
    <w:rsid w:val="006B3C93"/>
    <w:rsid w:val="006B5C1A"/>
    <w:rsid w:val="006B7489"/>
    <w:rsid w:val="006C0CEB"/>
    <w:rsid w:val="006C1DE0"/>
    <w:rsid w:val="006C30FE"/>
    <w:rsid w:val="006C7301"/>
    <w:rsid w:val="006E02C1"/>
    <w:rsid w:val="006E220E"/>
    <w:rsid w:val="006E274D"/>
    <w:rsid w:val="006E4429"/>
    <w:rsid w:val="006E7BFB"/>
    <w:rsid w:val="006F02BA"/>
    <w:rsid w:val="006F2994"/>
    <w:rsid w:val="006F4759"/>
    <w:rsid w:val="006F4BB4"/>
    <w:rsid w:val="006F5D5E"/>
    <w:rsid w:val="007021BD"/>
    <w:rsid w:val="0070293C"/>
    <w:rsid w:val="00703045"/>
    <w:rsid w:val="00703F4D"/>
    <w:rsid w:val="00703F72"/>
    <w:rsid w:val="0070627B"/>
    <w:rsid w:val="00706D63"/>
    <w:rsid w:val="00707FBC"/>
    <w:rsid w:val="00707FD9"/>
    <w:rsid w:val="00710AD4"/>
    <w:rsid w:val="0071178A"/>
    <w:rsid w:val="00712689"/>
    <w:rsid w:val="0071293D"/>
    <w:rsid w:val="007207D9"/>
    <w:rsid w:val="0072502C"/>
    <w:rsid w:val="0072569A"/>
    <w:rsid w:val="00734D88"/>
    <w:rsid w:val="0073610A"/>
    <w:rsid w:val="00736DE2"/>
    <w:rsid w:val="0074047C"/>
    <w:rsid w:val="00740E10"/>
    <w:rsid w:val="00744C7D"/>
    <w:rsid w:val="00744D7B"/>
    <w:rsid w:val="0074584C"/>
    <w:rsid w:val="007478C3"/>
    <w:rsid w:val="007500A0"/>
    <w:rsid w:val="00751976"/>
    <w:rsid w:val="00752E93"/>
    <w:rsid w:val="00753104"/>
    <w:rsid w:val="007541F3"/>
    <w:rsid w:val="00754CBB"/>
    <w:rsid w:val="00757AD2"/>
    <w:rsid w:val="007641D9"/>
    <w:rsid w:val="00764D86"/>
    <w:rsid w:val="00764DE0"/>
    <w:rsid w:val="00766109"/>
    <w:rsid w:val="00766FC3"/>
    <w:rsid w:val="00772925"/>
    <w:rsid w:val="00773070"/>
    <w:rsid w:val="00773B4D"/>
    <w:rsid w:val="00777D45"/>
    <w:rsid w:val="00780E13"/>
    <w:rsid w:val="0078133B"/>
    <w:rsid w:val="00781597"/>
    <w:rsid w:val="00781A16"/>
    <w:rsid w:val="0078269D"/>
    <w:rsid w:val="007828EB"/>
    <w:rsid w:val="00782EDB"/>
    <w:rsid w:val="007844B4"/>
    <w:rsid w:val="007845FD"/>
    <w:rsid w:val="007901CA"/>
    <w:rsid w:val="00795C19"/>
    <w:rsid w:val="00796017"/>
    <w:rsid w:val="00796F2A"/>
    <w:rsid w:val="0079704E"/>
    <w:rsid w:val="007A0F58"/>
    <w:rsid w:val="007A273D"/>
    <w:rsid w:val="007A3371"/>
    <w:rsid w:val="007B128C"/>
    <w:rsid w:val="007B4BEC"/>
    <w:rsid w:val="007B5305"/>
    <w:rsid w:val="007B6E93"/>
    <w:rsid w:val="007B7A21"/>
    <w:rsid w:val="007C086D"/>
    <w:rsid w:val="007C4674"/>
    <w:rsid w:val="007C543A"/>
    <w:rsid w:val="007C77BC"/>
    <w:rsid w:val="007C77E3"/>
    <w:rsid w:val="007D2E9F"/>
    <w:rsid w:val="007D3824"/>
    <w:rsid w:val="007D3915"/>
    <w:rsid w:val="007E03F5"/>
    <w:rsid w:val="007E1603"/>
    <w:rsid w:val="007E175B"/>
    <w:rsid w:val="007E5264"/>
    <w:rsid w:val="007E529F"/>
    <w:rsid w:val="007F0976"/>
    <w:rsid w:val="007F45D8"/>
    <w:rsid w:val="007F784C"/>
    <w:rsid w:val="00803946"/>
    <w:rsid w:val="00803B53"/>
    <w:rsid w:val="00804988"/>
    <w:rsid w:val="0080505E"/>
    <w:rsid w:val="0080689A"/>
    <w:rsid w:val="00806FF8"/>
    <w:rsid w:val="00807133"/>
    <w:rsid w:val="00812533"/>
    <w:rsid w:val="0081348E"/>
    <w:rsid w:val="0082639C"/>
    <w:rsid w:val="00826632"/>
    <w:rsid w:val="0083008D"/>
    <w:rsid w:val="00830C3B"/>
    <w:rsid w:val="00830CD8"/>
    <w:rsid w:val="0083175D"/>
    <w:rsid w:val="00832A11"/>
    <w:rsid w:val="008340AC"/>
    <w:rsid w:val="0083416E"/>
    <w:rsid w:val="00834A97"/>
    <w:rsid w:val="008405BA"/>
    <w:rsid w:val="00842470"/>
    <w:rsid w:val="0084275A"/>
    <w:rsid w:val="00843903"/>
    <w:rsid w:val="00845B18"/>
    <w:rsid w:val="0084680B"/>
    <w:rsid w:val="00851384"/>
    <w:rsid w:val="008555D3"/>
    <w:rsid w:val="00856581"/>
    <w:rsid w:val="008568E1"/>
    <w:rsid w:val="008709CA"/>
    <w:rsid w:val="00883023"/>
    <w:rsid w:val="00887A49"/>
    <w:rsid w:val="00892748"/>
    <w:rsid w:val="008939D8"/>
    <w:rsid w:val="00896268"/>
    <w:rsid w:val="0089778F"/>
    <w:rsid w:val="008A1B31"/>
    <w:rsid w:val="008A2B5B"/>
    <w:rsid w:val="008A41E5"/>
    <w:rsid w:val="008B00A9"/>
    <w:rsid w:val="008B0F40"/>
    <w:rsid w:val="008B11ED"/>
    <w:rsid w:val="008B2977"/>
    <w:rsid w:val="008B40B2"/>
    <w:rsid w:val="008B7FDA"/>
    <w:rsid w:val="008C2507"/>
    <w:rsid w:val="008C3012"/>
    <w:rsid w:val="008C3950"/>
    <w:rsid w:val="008C641C"/>
    <w:rsid w:val="008C6888"/>
    <w:rsid w:val="008C7C81"/>
    <w:rsid w:val="008D2DF6"/>
    <w:rsid w:val="008D6825"/>
    <w:rsid w:val="008E2F0A"/>
    <w:rsid w:val="008E5A23"/>
    <w:rsid w:val="008E5E3B"/>
    <w:rsid w:val="008E7E01"/>
    <w:rsid w:val="008F02BE"/>
    <w:rsid w:val="008F1629"/>
    <w:rsid w:val="008F54EF"/>
    <w:rsid w:val="008F5A13"/>
    <w:rsid w:val="008F72E0"/>
    <w:rsid w:val="0090058A"/>
    <w:rsid w:val="0090415C"/>
    <w:rsid w:val="00905898"/>
    <w:rsid w:val="00906269"/>
    <w:rsid w:val="00911D32"/>
    <w:rsid w:val="00913263"/>
    <w:rsid w:val="00914FD6"/>
    <w:rsid w:val="00921E17"/>
    <w:rsid w:val="0092204B"/>
    <w:rsid w:val="00925365"/>
    <w:rsid w:val="009359D0"/>
    <w:rsid w:val="00940578"/>
    <w:rsid w:val="00941124"/>
    <w:rsid w:val="00942170"/>
    <w:rsid w:val="00943407"/>
    <w:rsid w:val="00946DBB"/>
    <w:rsid w:val="00947157"/>
    <w:rsid w:val="00952055"/>
    <w:rsid w:val="00953928"/>
    <w:rsid w:val="00955068"/>
    <w:rsid w:val="00957597"/>
    <w:rsid w:val="00960B8F"/>
    <w:rsid w:val="009612FA"/>
    <w:rsid w:val="00961A87"/>
    <w:rsid w:val="00962FEF"/>
    <w:rsid w:val="00963049"/>
    <w:rsid w:val="009636E9"/>
    <w:rsid w:val="009651D2"/>
    <w:rsid w:val="00965DF1"/>
    <w:rsid w:val="009713B3"/>
    <w:rsid w:val="0098010A"/>
    <w:rsid w:val="0098656B"/>
    <w:rsid w:val="00987F60"/>
    <w:rsid w:val="00994F51"/>
    <w:rsid w:val="009951A7"/>
    <w:rsid w:val="00996E64"/>
    <w:rsid w:val="009A1721"/>
    <w:rsid w:val="009A4781"/>
    <w:rsid w:val="009A4D29"/>
    <w:rsid w:val="009B000C"/>
    <w:rsid w:val="009B18CC"/>
    <w:rsid w:val="009B4569"/>
    <w:rsid w:val="009B4D5F"/>
    <w:rsid w:val="009B592E"/>
    <w:rsid w:val="009B754F"/>
    <w:rsid w:val="009C126F"/>
    <w:rsid w:val="009C2728"/>
    <w:rsid w:val="009C2B2D"/>
    <w:rsid w:val="009C3CAC"/>
    <w:rsid w:val="009D3FD7"/>
    <w:rsid w:val="009E037A"/>
    <w:rsid w:val="009E0CC5"/>
    <w:rsid w:val="009E1B2F"/>
    <w:rsid w:val="009E40C2"/>
    <w:rsid w:val="009E5B02"/>
    <w:rsid w:val="009F30E2"/>
    <w:rsid w:val="009F3713"/>
    <w:rsid w:val="009F41A5"/>
    <w:rsid w:val="009F5275"/>
    <w:rsid w:val="00A01364"/>
    <w:rsid w:val="00A0617E"/>
    <w:rsid w:val="00A10A48"/>
    <w:rsid w:val="00A10E9A"/>
    <w:rsid w:val="00A11019"/>
    <w:rsid w:val="00A11251"/>
    <w:rsid w:val="00A112B3"/>
    <w:rsid w:val="00A13DD6"/>
    <w:rsid w:val="00A16491"/>
    <w:rsid w:val="00A16572"/>
    <w:rsid w:val="00A2131F"/>
    <w:rsid w:val="00A22528"/>
    <w:rsid w:val="00A225C8"/>
    <w:rsid w:val="00A27339"/>
    <w:rsid w:val="00A31359"/>
    <w:rsid w:val="00A352DF"/>
    <w:rsid w:val="00A36911"/>
    <w:rsid w:val="00A41D47"/>
    <w:rsid w:val="00A45915"/>
    <w:rsid w:val="00A45B82"/>
    <w:rsid w:val="00A46EE1"/>
    <w:rsid w:val="00A51CC5"/>
    <w:rsid w:val="00A52CD2"/>
    <w:rsid w:val="00A53A2C"/>
    <w:rsid w:val="00A578CC"/>
    <w:rsid w:val="00A60D18"/>
    <w:rsid w:val="00A61F3F"/>
    <w:rsid w:val="00A64CCD"/>
    <w:rsid w:val="00A74404"/>
    <w:rsid w:val="00A751E1"/>
    <w:rsid w:val="00A757F3"/>
    <w:rsid w:val="00A8063E"/>
    <w:rsid w:val="00A81663"/>
    <w:rsid w:val="00A84CB6"/>
    <w:rsid w:val="00A85C55"/>
    <w:rsid w:val="00A87524"/>
    <w:rsid w:val="00A87F73"/>
    <w:rsid w:val="00A96C24"/>
    <w:rsid w:val="00AA4150"/>
    <w:rsid w:val="00AA5FE4"/>
    <w:rsid w:val="00AB530C"/>
    <w:rsid w:val="00AB7E5E"/>
    <w:rsid w:val="00AC4AF5"/>
    <w:rsid w:val="00AD16A4"/>
    <w:rsid w:val="00AD6B5F"/>
    <w:rsid w:val="00AE1686"/>
    <w:rsid w:val="00AE1D54"/>
    <w:rsid w:val="00AE1E58"/>
    <w:rsid w:val="00AE3325"/>
    <w:rsid w:val="00AE3C9D"/>
    <w:rsid w:val="00AE47C2"/>
    <w:rsid w:val="00AE51D3"/>
    <w:rsid w:val="00AE5B5A"/>
    <w:rsid w:val="00AE6BC7"/>
    <w:rsid w:val="00AF0058"/>
    <w:rsid w:val="00AF0701"/>
    <w:rsid w:val="00AF167B"/>
    <w:rsid w:val="00AF4F1C"/>
    <w:rsid w:val="00AF597E"/>
    <w:rsid w:val="00AF59BC"/>
    <w:rsid w:val="00B01B0B"/>
    <w:rsid w:val="00B027A0"/>
    <w:rsid w:val="00B03E1B"/>
    <w:rsid w:val="00B07CC7"/>
    <w:rsid w:val="00B104B2"/>
    <w:rsid w:val="00B10D58"/>
    <w:rsid w:val="00B127F0"/>
    <w:rsid w:val="00B12C04"/>
    <w:rsid w:val="00B14FFD"/>
    <w:rsid w:val="00B201AE"/>
    <w:rsid w:val="00B20942"/>
    <w:rsid w:val="00B22D00"/>
    <w:rsid w:val="00B22F9D"/>
    <w:rsid w:val="00B24914"/>
    <w:rsid w:val="00B31CDB"/>
    <w:rsid w:val="00B330C2"/>
    <w:rsid w:val="00B3697F"/>
    <w:rsid w:val="00B42F8C"/>
    <w:rsid w:val="00B45384"/>
    <w:rsid w:val="00B47C55"/>
    <w:rsid w:val="00B51DF3"/>
    <w:rsid w:val="00B57717"/>
    <w:rsid w:val="00B57B67"/>
    <w:rsid w:val="00B57E96"/>
    <w:rsid w:val="00B65DD2"/>
    <w:rsid w:val="00B71ADF"/>
    <w:rsid w:val="00B7305C"/>
    <w:rsid w:val="00B73276"/>
    <w:rsid w:val="00B77F20"/>
    <w:rsid w:val="00B80822"/>
    <w:rsid w:val="00B90EB6"/>
    <w:rsid w:val="00B914D9"/>
    <w:rsid w:val="00B9202C"/>
    <w:rsid w:val="00B96A00"/>
    <w:rsid w:val="00BA0DD0"/>
    <w:rsid w:val="00BB131D"/>
    <w:rsid w:val="00BB2E8A"/>
    <w:rsid w:val="00BB31FD"/>
    <w:rsid w:val="00BB6D51"/>
    <w:rsid w:val="00BB7AC5"/>
    <w:rsid w:val="00BB7E0E"/>
    <w:rsid w:val="00BC2186"/>
    <w:rsid w:val="00BC4B7E"/>
    <w:rsid w:val="00BC5570"/>
    <w:rsid w:val="00BC6198"/>
    <w:rsid w:val="00BD056C"/>
    <w:rsid w:val="00BD1561"/>
    <w:rsid w:val="00BD4371"/>
    <w:rsid w:val="00BF0E65"/>
    <w:rsid w:val="00BF46F0"/>
    <w:rsid w:val="00BF5296"/>
    <w:rsid w:val="00BF5520"/>
    <w:rsid w:val="00BF7131"/>
    <w:rsid w:val="00C017CF"/>
    <w:rsid w:val="00C018C4"/>
    <w:rsid w:val="00C05085"/>
    <w:rsid w:val="00C067FC"/>
    <w:rsid w:val="00C078CF"/>
    <w:rsid w:val="00C140C8"/>
    <w:rsid w:val="00C14429"/>
    <w:rsid w:val="00C169C6"/>
    <w:rsid w:val="00C171DE"/>
    <w:rsid w:val="00C20BEA"/>
    <w:rsid w:val="00C20FD1"/>
    <w:rsid w:val="00C217C9"/>
    <w:rsid w:val="00C22277"/>
    <w:rsid w:val="00C24EAF"/>
    <w:rsid w:val="00C31924"/>
    <w:rsid w:val="00C32F71"/>
    <w:rsid w:val="00C33B6E"/>
    <w:rsid w:val="00C35DFF"/>
    <w:rsid w:val="00C41023"/>
    <w:rsid w:val="00C421F0"/>
    <w:rsid w:val="00C42436"/>
    <w:rsid w:val="00C42D36"/>
    <w:rsid w:val="00C455C8"/>
    <w:rsid w:val="00C4631F"/>
    <w:rsid w:val="00C5141A"/>
    <w:rsid w:val="00C52419"/>
    <w:rsid w:val="00C55E9F"/>
    <w:rsid w:val="00C56ED3"/>
    <w:rsid w:val="00C602C0"/>
    <w:rsid w:val="00C6357F"/>
    <w:rsid w:val="00C6624E"/>
    <w:rsid w:val="00C67077"/>
    <w:rsid w:val="00C733CF"/>
    <w:rsid w:val="00C73E7B"/>
    <w:rsid w:val="00C74B3E"/>
    <w:rsid w:val="00C75055"/>
    <w:rsid w:val="00C750C9"/>
    <w:rsid w:val="00C750FF"/>
    <w:rsid w:val="00C800C9"/>
    <w:rsid w:val="00C8136E"/>
    <w:rsid w:val="00C842AA"/>
    <w:rsid w:val="00C8756A"/>
    <w:rsid w:val="00C87975"/>
    <w:rsid w:val="00C90597"/>
    <w:rsid w:val="00C918D8"/>
    <w:rsid w:val="00C92A74"/>
    <w:rsid w:val="00C94BC4"/>
    <w:rsid w:val="00C95C1E"/>
    <w:rsid w:val="00C972AB"/>
    <w:rsid w:val="00C97579"/>
    <w:rsid w:val="00CA1A63"/>
    <w:rsid w:val="00CB3E7F"/>
    <w:rsid w:val="00CB7B6E"/>
    <w:rsid w:val="00CC292B"/>
    <w:rsid w:val="00CC63F4"/>
    <w:rsid w:val="00CD3010"/>
    <w:rsid w:val="00CD31D4"/>
    <w:rsid w:val="00CD4C1A"/>
    <w:rsid w:val="00CE027F"/>
    <w:rsid w:val="00CE3094"/>
    <w:rsid w:val="00CE68EC"/>
    <w:rsid w:val="00CF0E5B"/>
    <w:rsid w:val="00CF248E"/>
    <w:rsid w:val="00D007A9"/>
    <w:rsid w:val="00D01BF9"/>
    <w:rsid w:val="00D01CD2"/>
    <w:rsid w:val="00D03668"/>
    <w:rsid w:val="00D03A90"/>
    <w:rsid w:val="00D056C4"/>
    <w:rsid w:val="00D061CE"/>
    <w:rsid w:val="00D07CD4"/>
    <w:rsid w:val="00D07F48"/>
    <w:rsid w:val="00D10124"/>
    <w:rsid w:val="00D11187"/>
    <w:rsid w:val="00D1398D"/>
    <w:rsid w:val="00D170DB"/>
    <w:rsid w:val="00D2255E"/>
    <w:rsid w:val="00D27DB6"/>
    <w:rsid w:val="00D30033"/>
    <w:rsid w:val="00D3334B"/>
    <w:rsid w:val="00D33B19"/>
    <w:rsid w:val="00D33FD1"/>
    <w:rsid w:val="00D40ADC"/>
    <w:rsid w:val="00D41213"/>
    <w:rsid w:val="00D4206A"/>
    <w:rsid w:val="00D44211"/>
    <w:rsid w:val="00D4484D"/>
    <w:rsid w:val="00D452D6"/>
    <w:rsid w:val="00D45D8F"/>
    <w:rsid w:val="00D500C9"/>
    <w:rsid w:val="00D50CA7"/>
    <w:rsid w:val="00D519CE"/>
    <w:rsid w:val="00D51B90"/>
    <w:rsid w:val="00D54FB2"/>
    <w:rsid w:val="00D5541A"/>
    <w:rsid w:val="00D559EB"/>
    <w:rsid w:val="00D56284"/>
    <w:rsid w:val="00D5676E"/>
    <w:rsid w:val="00D658B1"/>
    <w:rsid w:val="00D66063"/>
    <w:rsid w:val="00D6669B"/>
    <w:rsid w:val="00D67BEE"/>
    <w:rsid w:val="00D708F0"/>
    <w:rsid w:val="00D72BDA"/>
    <w:rsid w:val="00D736EB"/>
    <w:rsid w:val="00D73A78"/>
    <w:rsid w:val="00D75951"/>
    <w:rsid w:val="00D770DE"/>
    <w:rsid w:val="00D831CA"/>
    <w:rsid w:val="00D83A3C"/>
    <w:rsid w:val="00D84162"/>
    <w:rsid w:val="00D84413"/>
    <w:rsid w:val="00D85B2D"/>
    <w:rsid w:val="00D907C1"/>
    <w:rsid w:val="00D931EE"/>
    <w:rsid w:val="00DA008E"/>
    <w:rsid w:val="00DA0BCD"/>
    <w:rsid w:val="00DA1C32"/>
    <w:rsid w:val="00DA1D6A"/>
    <w:rsid w:val="00DA60D6"/>
    <w:rsid w:val="00DA6B01"/>
    <w:rsid w:val="00DA6B2F"/>
    <w:rsid w:val="00DB3ACB"/>
    <w:rsid w:val="00DB3F72"/>
    <w:rsid w:val="00DB4097"/>
    <w:rsid w:val="00DB547C"/>
    <w:rsid w:val="00DD224F"/>
    <w:rsid w:val="00DD25CC"/>
    <w:rsid w:val="00DD4D54"/>
    <w:rsid w:val="00DE0A3D"/>
    <w:rsid w:val="00DE4155"/>
    <w:rsid w:val="00DE5A68"/>
    <w:rsid w:val="00DE6DAB"/>
    <w:rsid w:val="00DE777B"/>
    <w:rsid w:val="00DF590B"/>
    <w:rsid w:val="00DF5E99"/>
    <w:rsid w:val="00E00CDD"/>
    <w:rsid w:val="00E03393"/>
    <w:rsid w:val="00E05D18"/>
    <w:rsid w:val="00E072A9"/>
    <w:rsid w:val="00E10295"/>
    <w:rsid w:val="00E14973"/>
    <w:rsid w:val="00E17485"/>
    <w:rsid w:val="00E20785"/>
    <w:rsid w:val="00E20B1D"/>
    <w:rsid w:val="00E21DD8"/>
    <w:rsid w:val="00E22694"/>
    <w:rsid w:val="00E22F10"/>
    <w:rsid w:val="00E25ECB"/>
    <w:rsid w:val="00E261C1"/>
    <w:rsid w:val="00E3149C"/>
    <w:rsid w:val="00E31502"/>
    <w:rsid w:val="00E3233B"/>
    <w:rsid w:val="00E34FCE"/>
    <w:rsid w:val="00E40895"/>
    <w:rsid w:val="00E412A2"/>
    <w:rsid w:val="00E41378"/>
    <w:rsid w:val="00E431FC"/>
    <w:rsid w:val="00E459B7"/>
    <w:rsid w:val="00E500FB"/>
    <w:rsid w:val="00E5244D"/>
    <w:rsid w:val="00E52732"/>
    <w:rsid w:val="00E52E4A"/>
    <w:rsid w:val="00E53539"/>
    <w:rsid w:val="00E54D56"/>
    <w:rsid w:val="00E55FD5"/>
    <w:rsid w:val="00E60161"/>
    <w:rsid w:val="00E61583"/>
    <w:rsid w:val="00E61D3D"/>
    <w:rsid w:val="00E61D42"/>
    <w:rsid w:val="00E64295"/>
    <w:rsid w:val="00E66004"/>
    <w:rsid w:val="00E72566"/>
    <w:rsid w:val="00E727D4"/>
    <w:rsid w:val="00E728AD"/>
    <w:rsid w:val="00E7489F"/>
    <w:rsid w:val="00E75907"/>
    <w:rsid w:val="00E76CE7"/>
    <w:rsid w:val="00E77607"/>
    <w:rsid w:val="00E8093F"/>
    <w:rsid w:val="00E83C70"/>
    <w:rsid w:val="00E8494F"/>
    <w:rsid w:val="00E84D2D"/>
    <w:rsid w:val="00E8728E"/>
    <w:rsid w:val="00E9274F"/>
    <w:rsid w:val="00EA0530"/>
    <w:rsid w:val="00EA3860"/>
    <w:rsid w:val="00EB1CF4"/>
    <w:rsid w:val="00EB42A9"/>
    <w:rsid w:val="00EB7785"/>
    <w:rsid w:val="00EC07C9"/>
    <w:rsid w:val="00EC190B"/>
    <w:rsid w:val="00EC290A"/>
    <w:rsid w:val="00EC49F9"/>
    <w:rsid w:val="00EC4B70"/>
    <w:rsid w:val="00EC515C"/>
    <w:rsid w:val="00EC5C16"/>
    <w:rsid w:val="00EC5FE5"/>
    <w:rsid w:val="00EC718B"/>
    <w:rsid w:val="00EC7809"/>
    <w:rsid w:val="00ED2E43"/>
    <w:rsid w:val="00ED534E"/>
    <w:rsid w:val="00ED561C"/>
    <w:rsid w:val="00ED6A04"/>
    <w:rsid w:val="00ED7B2B"/>
    <w:rsid w:val="00EE0C3E"/>
    <w:rsid w:val="00EE1D17"/>
    <w:rsid w:val="00EE47E9"/>
    <w:rsid w:val="00EE5A9C"/>
    <w:rsid w:val="00EF4EF3"/>
    <w:rsid w:val="00EF5692"/>
    <w:rsid w:val="00F0565B"/>
    <w:rsid w:val="00F07957"/>
    <w:rsid w:val="00F101CF"/>
    <w:rsid w:val="00F16FD4"/>
    <w:rsid w:val="00F177F2"/>
    <w:rsid w:val="00F20789"/>
    <w:rsid w:val="00F24535"/>
    <w:rsid w:val="00F24C9F"/>
    <w:rsid w:val="00F2709E"/>
    <w:rsid w:val="00F3260E"/>
    <w:rsid w:val="00F32892"/>
    <w:rsid w:val="00F33C05"/>
    <w:rsid w:val="00F36AB9"/>
    <w:rsid w:val="00F3772E"/>
    <w:rsid w:val="00F40F69"/>
    <w:rsid w:val="00F4234F"/>
    <w:rsid w:val="00F430DC"/>
    <w:rsid w:val="00F43FE4"/>
    <w:rsid w:val="00F44F63"/>
    <w:rsid w:val="00F47EFF"/>
    <w:rsid w:val="00F50AA7"/>
    <w:rsid w:val="00F51524"/>
    <w:rsid w:val="00F51CFD"/>
    <w:rsid w:val="00F545BA"/>
    <w:rsid w:val="00F54B84"/>
    <w:rsid w:val="00F56631"/>
    <w:rsid w:val="00F578F6"/>
    <w:rsid w:val="00F61111"/>
    <w:rsid w:val="00F616DE"/>
    <w:rsid w:val="00F652C8"/>
    <w:rsid w:val="00F850E2"/>
    <w:rsid w:val="00F870CA"/>
    <w:rsid w:val="00F876B6"/>
    <w:rsid w:val="00F92E25"/>
    <w:rsid w:val="00F93467"/>
    <w:rsid w:val="00F963F6"/>
    <w:rsid w:val="00FA1C85"/>
    <w:rsid w:val="00FA21FB"/>
    <w:rsid w:val="00FA23A8"/>
    <w:rsid w:val="00FA351D"/>
    <w:rsid w:val="00FB1C06"/>
    <w:rsid w:val="00FB1C4A"/>
    <w:rsid w:val="00FB4A7B"/>
    <w:rsid w:val="00FB54BD"/>
    <w:rsid w:val="00FB73A9"/>
    <w:rsid w:val="00FC4259"/>
    <w:rsid w:val="00FC7F89"/>
    <w:rsid w:val="00FD1E45"/>
    <w:rsid w:val="00FD225E"/>
    <w:rsid w:val="00FD58CE"/>
    <w:rsid w:val="00FE123C"/>
    <w:rsid w:val="00FE4382"/>
    <w:rsid w:val="00FE7335"/>
    <w:rsid w:val="00FF2749"/>
    <w:rsid w:val="00FF50B3"/>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E44"/>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q4iawc">
    <w:name w:val="q4iawc"/>
    <w:basedOn w:val="Fuentedeprrafopredeter"/>
    <w:rsid w:val="0070627B"/>
  </w:style>
  <w:style w:type="table" w:customStyle="1" w:styleId="Tablaconcuadrcula4">
    <w:name w:val="Tabla con cuadrícula4"/>
    <w:basedOn w:val="Tablanormal"/>
    <w:next w:val="Tablaconcuadrcula"/>
    <w:uiPriority w:val="39"/>
    <w:rsid w:val="006430D6"/>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39"/>
    <w:rsid w:val="002E4583"/>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anormal"/>
    <w:next w:val="Tablaconcuadrcula"/>
    <w:uiPriority w:val="39"/>
    <w:rsid w:val="006846C1"/>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6846C1"/>
    <w:rPr>
      <w:color w:val="808080"/>
    </w:rPr>
  </w:style>
  <w:style w:type="table" w:customStyle="1" w:styleId="Tablaconcuadrcula7">
    <w:name w:val="Tabla con cuadrícula7"/>
    <w:basedOn w:val="Tablanormal"/>
    <w:next w:val="Tablaconcuadrcula"/>
    <w:uiPriority w:val="39"/>
    <w:rsid w:val="00F870CA"/>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Fuentedeprrafopredeter"/>
    <w:rsid w:val="00D84413"/>
  </w:style>
  <w:style w:type="table" w:customStyle="1" w:styleId="Tablaconcuadrcula8">
    <w:name w:val="Tabla con cuadrícula8"/>
    <w:basedOn w:val="Tablanormal"/>
    <w:next w:val="Tablaconcuadrcula"/>
    <w:uiPriority w:val="59"/>
    <w:rsid w:val="00803B53"/>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9">
    <w:name w:val="Tabla con cuadrícula9"/>
    <w:basedOn w:val="Tablanormal"/>
    <w:next w:val="Tablaconcuadrcula"/>
    <w:uiPriority w:val="59"/>
    <w:rsid w:val="001F224C"/>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1">
    <w:name w:val="Tabla con cuadrícula41"/>
    <w:basedOn w:val="Tablanormal"/>
    <w:next w:val="Tablaconcuadrcula"/>
    <w:uiPriority w:val="59"/>
    <w:rsid w:val="00513E79"/>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0">
    <w:name w:val="Tabla con cuadrícula10"/>
    <w:basedOn w:val="Tablanormal"/>
    <w:next w:val="Tablaconcuadrcula"/>
    <w:uiPriority w:val="39"/>
    <w:rsid w:val="00082FA4"/>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1">
    <w:name w:val="Tabla con cuadrícula11"/>
    <w:basedOn w:val="Tablanormal"/>
    <w:next w:val="Tablaconcuadrcula"/>
    <w:uiPriority w:val="39"/>
    <w:rsid w:val="003B7818"/>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theme" Target="theme/theme1.xml"/><Relationship Id="rId16" Type="http://schemas.openxmlformats.org/officeDocument/2006/relationships/header" Target="header1.xml"/><Relationship Id="rId11" Type="http://schemas.openxmlformats.org/officeDocument/2006/relationships/hyperlink" Target="mailto:4danmaa02@gmail.com,5ing.omarhp@gmail.com" TargetMode="Externa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2.png"/><Relationship Id="rId14" Type="http://schemas.openxmlformats.org/officeDocument/2006/relationships/hyperlink" Target="mailto:8ponchoponchotrejo@outlook.com"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hyperlink" Target="mailto:%201m.eduardo2592@gmail.com" TargetMode="Externa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hyperlink" Target="mailto:6salvadorcruzlopezim@gmail.com" TargetMode="External"/><Relationship Id="rId17" Type="http://schemas.openxmlformats.org/officeDocument/2006/relationships/header" Target="header2.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ingenieria.ivan.95@gmail.com"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mailto:3romerobeatriz97@hotmail.com"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yperlink" Target="mailto:guiurri@hotmail.com" TargetMode="External"/><Relationship Id="rId13" Type="http://schemas.openxmlformats.org/officeDocument/2006/relationships/hyperlink" Target="mailto:7artursc4@hotmail.com" TargetMode="External"/><Relationship Id="rId18" Type="http://schemas.openxmlformats.org/officeDocument/2006/relationships/header" Target="header3.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8CE22E19-D9BC-4A09-B69D-D65B8E3FF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3453</Words>
  <Characters>18994</Characters>
  <Application>Microsoft Office Word</Application>
  <DocSecurity>0</DocSecurity>
  <Lines>158</Lines>
  <Paragraphs>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Dulce Utrera Vázquez</cp:lastModifiedBy>
  <cp:revision>2</cp:revision>
  <cp:lastPrinted>2016-05-06T04:48:00Z</cp:lastPrinted>
  <dcterms:created xsi:type="dcterms:W3CDTF">2022-07-27T21:38:00Z</dcterms:created>
  <dcterms:modified xsi:type="dcterms:W3CDTF">2022-07-27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